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9C5CC2" w14:textId="77777777" w:rsidR="00C30EE7" w:rsidRDefault="006F3787" w:rsidP="006F3787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t>博幼</w:t>
      </w:r>
      <w:r w:rsidR="00C30EE7">
        <w:rPr>
          <w:rFonts w:ascii="Verdana" w:eastAsia="標楷體" w:hAnsi="Verdana" w:hint="eastAsia"/>
          <w:sz w:val="40"/>
        </w:rPr>
        <w:t>英文檢測卷</w:t>
      </w:r>
      <w:r w:rsidR="00C30EE7">
        <w:rPr>
          <w:rFonts w:ascii="Verdana" w:eastAsia="標楷體" w:hAnsi="Verdana" w:hint="eastAsia"/>
          <w:sz w:val="40"/>
        </w:rPr>
        <w:t>-</w:t>
      </w:r>
      <w:r w:rsidR="003C2B10">
        <w:rPr>
          <w:rFonts w:ascii="Verdana" w:eastAsia="標楷體" w:hAnsi="Verdana" w:hint="eastAsia"/>
          <w:sz w:val="40"/>
        </w:rPr>
        <w:t>中級下</w:t>
      </w:r>
      <w:r w:rsidR="00C30EE7">
        <w:rPr>
          <w:rFonts w:ascii="Verdana" w:eastAsia="標楷體" w:hAnsi="Verdana" w:hint="eastAsia"/>
          <w:sz w:val="40"/>
        </w:rPr>
        <w:t>-</w:t>
      </w:r>
      <w:r w:rsidR="00C30EE7">
        <w:rPr>
          <w:rFonts w:ascii="Verdana" w:eastAsia="標楷體" w:hAnsi="Verdana" w:hint="eastAsia"/>
          <w:sz w:val="40"/>
        </w:rPr>
        <w:t>第</w:t>
      </w:r>
      <w:r w:rsidR="003C2B10">
        <w:rPr>
          <w:rFonts w:ascii="Verdana" w:eastAsia="標楷體" w:hAnsi="Verdana" w:hint="eastAsia"/>
          <w:sz w:val="40"/>
        </w:rPr>
        <w:t>十三</w:t>
      </w:r>
      <w:r w:rsidR="00C30EE7">
        <w:rPr>
          <w:rFonts w:ascii="Verdana" w:eastAsia="標楷體" w:hAnsi="Verdana" w:hint="eastAsia"/>
          <w:sz w:val="40"/>
        </w:rPr>
        <w:t>課</w:t>
      </w:r>
      <w:r w:rsidR="009F2C46">
        <w:rPr>
          <w:rFonts w:ascii="Verdana" w:eastAsia="標楷體" w:hAnsi="Verdana" w:hint="eastAsia"/>
          <w:sz w:val="40"/>
        </w:rPr>
        <w:t xml:space="preserve"> </w:t>
      </w:r>
      <w:r w:rsidR="00BD0EBA">
        <w:rPr>
          <w:rFonts w:ascii="Verdana" w:eastAsia="標楷體" w:hAnsi="Verdana" w:hint="eastAsia"/>
          <w:sz w:val="40"/>
        </w:rPr>
        <w:t>答案卷</w:t>
      </w:r>
    </w:p>
    <w:p w14:paraId="179F6EA6" w14:textId="77777777" w:rsidR="00A7751F" w:rsidRDefault="00A7751F" w:rsidP="006F3787">
      <w:pPr>
        <w:jc w:val="center"/>
        <w:rPr>
          <w:rFonts w:ascii="Verdana" w:eastAsia="標楷體" w:hAnsi="Verdana"/>
          <w:sz w:val="40"/>
        </w:rPr>
      </w:pPr>
    </w:p>
    <w:p w14:paraId="5A64868F" w14:textId="77777777" w:rsidR="00BD0EBA" w:rsidRPr="00CE0F8E" w:rsidRDefault="00BD0EBA" w:rsidP="00BD0EBA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5D8AF4E3" w14:textId="77777777" w:rsidR="00C30EE7" w:rsidRPr="00FE01DB" w:rsidRDefault="009F2C46" w:rsidP="009F2C46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="006F3787" w:rsidRPr="00FE01DB">
        <w:rPr>
          <w:rFonts w:ascii="Verdana" w:eastAsia="標楷體" w:hAnsi="Verdana" w:hint="eastAsia"/>
          <w:b/>
          <w:sz w:val="28"/>
          <w:szCs w:val="28"/>
        </w:rPr>
        <w:t>單字</w:t>
      </w:r>
      <w:r w:rsidR="00676814" w:rsidRPr="00FE01DB">
        <w:rPr>
          <w:rFonts w:ascii="Verdana" w:eastAsia="標楷體" w:hAnsi="Verdana" w:hint="eastAsia"/>
          <w:b/>
          <w:sz w:val="28"/>
          <w:szCs w:val="28"/>
        </w:rPr>
        <w:t>聽</w:t>
      </w:r>
      <w:r w:rsidR="006F3787" w:rsidRPr="00FE01DB">
        <w:rPr>
          <w:rFonts w:ascii="Verdana" w:eastAsia="標楷體" w:hAnsi="Verdana" w:hint="eastAsia"/>
          <w:b/>
          <w:sz w:val="28"/>
          <w:szCs w:val="28"/>
        </w:rPr>
        <w:t>寫（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="006F3787"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6E1999C" w14:textId="77777777" w:rsidR="008A5399" w:rsidRDefault="008A5399" w:rsidP="008A5399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07CEB3CB" w14:textId="77777777" w:rsidR="00B17B52" w:rsidRDefault="005C5B21" w:rsidP="00B17B52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/>
        </w:rPr>
        <w:t xml:space="preserve">1. </w:t>
      </w:r>
      <w:r w:rsidR="00493038">
        <w:rPr>
          <w:rFonts w:ascii="Verdana" w:eastAsia="標楷體" w:hAnsi="Verdana" w:hint="eastAsia"/>
        </w:rPr>
        <w:t>a</w:t>
      </w:r>
      <w:r w:rsidR="00493038">
        <w:rPr>
          <w:rFonts w:ascii="Verdana" w:eastAsia="標楷體" w:hAnsi="Verdana"/>
        </w:rPr>
        <w:t>lready</w:t>
      </w:r>
      <w:r w:rsidR="00A03550">
        <w:rPr>
          <w:rFonts w:ascii="標楷體" w:eastAsia="標楷體" w:hAnsi="標楷體" w:hint="eastAsia"/>
        </w:rPr>
        <w:t>；</w:t>
      </w:r>
      <w:r w:rsidR="00923E05">
        <w:rPr>
          <w:rFonts w:ascii="標楷體" w:eastAsia="標楷體" w:hAnsi="標楷體" w:hint="eastAsia"/>
        </w:rPr>
        <w:t>已經</w:t>
      </w:r>
      <w:r w:rsidR="00805DD6">
        <w:rPr>
          <w:rFonts w:ascii="標楷體" w:eastAsia="標楷體" w:hAnsi="標楷體" w:hint="eastAsia"/>
        </w:rPr>
        <w:tab/>
      </w:r>
      <w:r w:rsidRPr="00E026C4">
        <w:rPr>
          <w:rFonts w:ascii="Verdana" w:eastAsia="標楷體" w:hAnsi="Verdana"/>
        </w:rPr>
        <w:t>2.</w:t>
      </w:r>
      <w:r w:rsidRPr="00E026C4">
        <w:rPr>
          <w:rFonts w:ascii="Verdana" w:eastAsia="標楷體" w:hAnsi="Verdana" w:hint="eastAsia"/>
        </w:rPr>
        <w:t xml:space="preserve"> </w:t>
      </w:r>
      <w:r w:rsidR="00923E05">
        <w:rPr>
          <w:rFonts w:ascii="Verdana" w:eastAsia="標楷體" w:hAnsi="Verdana"/>
        </w:rPr>
        <w:t>party</w:t>
      </w:r>
      <w:r w:rsidR="00A03550">
        <w:rPr>
          <w:rFonts w:ascii="標楷體" w:eastAsia="標楷體" w:hAnsi="標楷體" w:hint="eastAsia"/>
        </w:rPr>
        <w:t>；</w:t>
      </w:r>
      <w:r w:rsidR="00923E05">
        <w:rPr>
          <w:rFonts w:ascii="標楷體" w:eastAsia="標楷體" w:hAnsi="標楷體" w:hint="eastAsia"/>
        </w:rPr>
        <w:t>派對</w:t>
      </w:r>
      <w:r w:rsidR="00A03550">
        <w:rPr>
          <w:rFonts w:ascii="標楷體" w:eastAsia="標楷體" w:hAnsi="標楷體" w:hint="eastAsia"/>
        </w:rPr>
        <w:tab/>
      </w:r>
      <w:r w:rsidRPr="00E026C4">
        <w:rPr>
          <w:rFonts w:ascii="Verdana" w:eastAsia="標楷體" w:hAnsi="Verdana"/>
        </w:rPr>
        <w:t xml:space="preserve">3. </w:t>
      </w:r>
      <w:r w:rsidR="00923E05">
        <w:rPr>
          <w:rFonts w:ascii="Verdana" w:hAnsi="Verdana"/>
        </w:rPr>
        <w:t>by the time</w:t>
      </w:r>
      <w:r w:rsidR="00A03550">
        <w:rPr>
          <w:rFonts w:ascii="標楷體" w:eastAsia="標楷體" w:hAnsi="標楷體" w:hint="eastAsia"/>
        </w:rPr>
        <w:t>；</w:t>
      </w:r>
      <w:r w:rsidR="00923E05">
        <w:rPr>
          <w:rFonts w:ascii="標楷體" w:eastAsia="標楷體" w:hAnsi="標楷體" w:hint="eastAsia"/>
        </w:rPr>
        <w:t>之前</w:t>
      </w:r>
      <w:r w:rsidR="00A03550">
        <w:rPr>
          <w:rFonts w:ascii="標楷體" w:eastAsia="標楷體" w:hAnsi="標楷體" w:hint="eastAsia"/>
        </w:rPr>
        <w:tab/>
      </w:r>
      <w:r w:rsidRPr="00E026C4">
        <w:rPr>
          <w:rFonts w:ascii="Verdana" w:eastAsia="標楷體" w:hAnsi="Verdana"/>
        </w:rPr>
        <w:t xml:space="preserve">4. </w:t>
      </w:r>
      <w:r w:rsidR="00923E05">
        <w:rPr>
          <w:rFonts w:ascii="Verdana" w:eastAsia="標楷體" w:hAnsi="Verdana"/>
        </w:rPr>
        <w:t>writer</w:t>
      </w:r>
      <w:r w:rsidR="00A03550">
        <w:rPr>
          <w:rFonts w:ascii="標楷體" w:eastAsia="標楷體" w:hAnsi="標楷體" w:hint="eastAsia"/>
        </w:rPr>
        <w:t>；</w:t>
      </w:r>
      <w:r w:rsidR="00923E05">
        <w:rPr>
          <w:rFonts w:ascii="標楷體" w:eastAsia="標楷體" w:hAnsi="標楷體" w:hint="eastAsia"/>
        </w:rPr>
        <w:t>作家</w:t>
      </w:r>
      <w:r w:rsidR="00A03550">
        <w:rPr>
          <w:rFonts w:ascii="標楷體" w:eastAsia="標楷體" w:hAnsi="標楷體" w:hint="eastAsia"/>
        </w:rPr>
        <w:tab/>
      </w:r>
      <w:r w:rsidR="005B3468">
        <w:rPr>
          <w:rFonts w:ascii="標楷體" w:eastAsia="標楷體" w:hAnsi="標楷體" w:hint="eastAsia"/>
        </w:rPr>
        <w:t xml:space="preserve">  </w:t>
      </w:r>
      <w:r w:rsidRPr="00E026C4">
        <w:rPr>
          <w:rFonts w:ascii="Verdana" w:eastAsia="標楷體" w:hAnsi="Verdana"/>
        </w:rPr>
        <w:t xml:space="preserve">5. </w:t>
      </w:r>
      <w:r w:rsidR="00923E05">
        <w:rPr>
          <w:rFonts w:ascii="Verdana" w:eastAsia="標楷體" w:hAnsi="Verdana"/>
        </w:rPr>
        <w:t>send</w:t>
      </w:r>
      <w:r w:rsidR="00AC0877">
        <w:rPr>
          <w:rFonts w:ascii="標楷體" w:eastAsia="標楷體" w:hAnsi="標楷體" w:hint="eastAsia"/>
        </w:rPr>
        <w:t>；</w:t>
      </w:r>
      <w:r w:rsidR="00923E05">
        <w:rPr>
          <w:rFonts w:ascii="標楷體" w:eastAsia="標楷體" w:hAnsi="標楷體" w:hint="eastAsia"/>
        </w:rPr>
        <w:t>寄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B17B52" w14:paraId="46B3E2C3" w14:textId="77777777" w:rsidTr="00FE01DB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1FD4161D" w14:textId="77777777" w:rsidR="00B17B52" w:rsidRPr="00DF5CC3" w:rsidRDefault="00B17B52" w:rsidP="00C45072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B61795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6612630" w14:textId="77777777" w:rsidR="00B17B52" w:rsidRPr="00B61795" w:rsidRDefault="00B17B52" w:rsidP="00C45072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61795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FE01DB"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already</w:t>
            </w:r>
            <w:r w:rsidR="00AC0877"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I have already finished my homework.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already</w:t>
            </w:r>
          </w:p>
          <w:p w14:paraId="7802B622" w14:textId="77777777" w:rsidR="00B17B52" w:rsidRPr="00B61795" w:rsidRDefault="00B17B52" w:rsidP="00C45072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61795">
              <w:rPr>
                <w:rFonts w:ascii="Verdana" w:eastAsia="標楷體" w:hAnsi="Verdana"/>
                <w:sz w:val="26"/>
                <w:szCs w:val="26"/>
              </w:rPr>
              <w:t>2.</w:t>
            </w:r>
            <w:r w:rsidR="00FE01DB"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party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I didn</w:t>
            </w:r>
            <w:proofErr w:type="gramStart"/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’</w:t>
            </w:r>
            <w:proofErr w:type="gramEnd"/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t go to the party last night</w:t>
            </w:r>
            <w:r w:rsidR="00B61795" w:rsidRPr="00B61795">
              <w:rPr>
                <w:rFonts w:ascii="Verdana" w:eastAsia="標楷體" w:hAnsi="Verdana"/>
                <w:sz w:val="26"/>
                <w:szCs w:val="26"/>
              </w:rPr>
              <w:t>.</w:t>
            </w:r>
            <w:r w:rsidRPr="00B6179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party</w:t>
            </w:r>
          </w:p>
          <w:p w14:paraId="1B12271F" w14:textId="77777777" w:rsidR="00B17B52" w:rsidRPr="00B61795" w:rsidRDefault="00B17B52" w:rsidP="00C45072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61795">
              <w:rPr>
                <w:rFonts w:ascii="Verdana" w:eastAsia="標楷體" w:hAnsi="Verdana"/>
                <w:sz w:val="26"/>
                <w:szCs w:val="26"/>
              </w:rPr>
              <w:t>3.</w:t>
            </w:r>
            <w:r w:rsidR="00FE01DB"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pacing w:val="-12"/>
                <w:sz w:val="26"/>
                <w:szCs w:val="26"/>
              </w:rPr>
              <w:t>by the time</w:t>
            </w:r>
            <w:r w:rsidRPr="00B61795">
              <w:rPr>
                <w:rFonts w:ascii="Verdana" w:eastAsia="標楷體" w:hAnsi="Verdana"/>
                <w:spacing w:val="-12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pacing w:val="-12"/>
                <w:sz w:val="26"/>
                <w:szCs w:val="26"/>
              </w:rPr>
              <w:t>→</w:t>
            </w:r>
            <w:r w:rsidRPr="00B61795">
              <w:rPr>
                <w:rFonts w:ascii="Verdana" w:eastAsia="標楷體" w:hAnsi="Verdana"/>
                <w:spacing w:val="-12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pacing w:val="-12"/>
                <w:sz w:val="26"/>
                <w:szCs w:val="26"/>
              </w:rPr>
              <w:t>By the time I arrived, the bus had gone.</w:t>
            </w:r>
            <w:r w:rsidR="005C5B21" w:rsidRPr="00B61795">
              <w:rPr>
                <w:rFonts w:ascii="Verdana" w:eastAsia="標楷體" w:hAnsi="Verdana"/>
                <w:spacing w:val="-12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pacing w:val="-12"/>
                <w:sz w:val="26"/>
                <w:szCs w:val="26"/>
              </w:rPr>
              <w:t>→</w:t>
            </w:r>
            <w:r w:rsidRPr="00B61795">
              <w:rPr>
                <w:rFonts w:ascii="Verdana" w:eastAsia="標楷體" w:hAnsi="Verdana"/>
                <w:spacing w:val="-12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pacing w:val="-12"/>
                <w:sz w:val="26"/>
                <w:szCs w:val="26"/>
              </w:rPr>
              <w:t>by the time</w:t>
            </w:r>
            <w:r w:rsidR="0014256C"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br/>
              <w:t>4.</w:t>
            </w:r>
            <w:r w:rsidR="00FE01DB"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writer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He is a writer.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writer</w:t>
            </w:r>
          </w:p>
          <w:p w14:paraId="227391FA" w14:textId="77777777" w:rsidR="00B17B52" w:rsidRDefault="00B17B52" w:rsidP="00AC0877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B61795">
              <w:rPr>
                <w:rFonts w:ascii="Verdana" w:eastAsia="標楷體" w:hAnsi="Verdana"/>
                <w:sz w:val="26"/>
                <w:szCs w:val="26"/>
              </w:rPr>
              <w:t>5.</w:t>
            </w:r>
            <w:r w:rsidR="00FE01DB"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send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5C5B21"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I didn</w:t>
            </w:r>
            <w:proofErr w:type="gramStart"/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’</w:t>
            </w:r>
            <w:proofErr w:type="gramEnd"/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t send an e-mail to her.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6179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6179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923E05" w:rsidRPr="00B61795">
              <w:rPr>
                <w:rFonts w:ascii="Verdana" w:eastAsia="標楷體" w:hAnsi="Verdana"/>
                <w:sz w:val="26"/>
                <w:szCs w:val="26"/>
              </w:rPr>
              <w:t>send</w:t>
            </w:r>
          </w:p>
        </w:tc>
      </w:tr>
    </w:tbl>
    <w:p w14:paraId="7E0F1C7E" w14:textId="77777777" w:rsidR="00B17B52" w:rsidRPr="00AC0877" w:rsidRDefault="00B17B52" w:rsidP="00A7751F">
      <w:pPr>
        <w:spacing w:line="420" w:lineRule="exact"/>
        <w:rPr>
          <w:rFonts w:ascii="Verdana" w:eastAsia="標楷體" w:hAnsi="Verdana" w:hint="eastAsia"/>
          <w:b/>
        </w:rPr>
      </w:pPr>
    </w:p>
    <w:p w14:paraId="24C4FCD2" w14:textId="77777777" w:rsidR="00C30EE7" w:rsidRPr="000D2A72" w:rsidRDefault="00696857" w:rsidP="00FE01D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BE5754" w:rsidRPr="00BE5754">
        <w:rPr>
          <w:rFonts w:ascii="Verdana" w:eastAsia="標楷體" w:hAnsi="Verdana" w:hint="eastAsia"/>
        </w:rPr>
        <w:t>短文</w:t>
      </w:r>
      <w:r w:rsidR="00FE01DB" w:rsidRPr="00FE01DB">
        <w:rPr>
          <w:rFonts w:ascii="Verdana" w:eastAsia="標楷體" w:hAnsi="Verdana" w:hint="eastAsia"/>
        </w:rPr>
        <w:t>翻譯</w:t>
      </w:r>
      <w:r w:rsidR="00880C2C" w:rsidRPr="00BD0EBA">
        <w:rPr>
          <w:rFonts w:ascii="Verdana" w:eastAsia="標楷體" w:hAnsi="Verdana" w:hint="eastAsia"/>
          <w:b w:val="0"/>
        </w:rPr>
        <w:t>（</w:t>
      </w:r>
      <w:r w:rsidR="00FE01DB" w:rsidRPr="00BD0EBA">
        <w:rPr>
          <w:rFonts w:eastAsia="標楷體"/>
          <w:b w:val="0"/>
          <w:szCs w:val="28"/>
        </w:rPr>
        <w:t>每句</w:t>
      </w:r>
      <w:r w:rsidR="00FE01DB" w:rsidRPr="00BD0EBA">
        <w:rPr>
          <w:rFonts w:eastAsia="標楷體"/>
          <w:b w:val="0"/>
          <w:szCs w:val="28"/>
        </w:rPr>
        <w:t>8</w:t>
      </w:r>
      <w:r w:rsidR="00FE01DB" w:rsidRPr="00BD0EBA">
        <w:rPr>
          <w:rFonts w:eastAsia="標楷體"/>
          <w:b w:val="0"/>
          <w:szCs w:val="28"/>
        </w:rPr>
        <w:t>分，共</w:t>
      </w:r>
      <w:r w:rsidR="00FE01DB" w:rsidRPr="00BD0EBA">
        <w:rPr>
          <w:rFonts w:eastAsia="標楷體"/>
          <w:b w:val="0"/>
          <w:szCs w:val="28"/>
        </w:rPr>
        <w:t>40</w:t>
      </w:r>
      <w:r w:rsidR="00FE01DB" w:rsidRPr="00BD0EBA">
        <w:rPr>
          <w:rFonts w:eastAsia="標楷體"/>
          <w:b w:val="0"/>
          <w:szCs w:val="28"/>
        </w:rPr>
        <w:t>分</w:t>
      </w:r>
      <w:r w:rsidR="00880C2C" w:rsidRPr="00BD0EBA">
        <w:rPr>
          <w:rFonts w:ascii="Verdana" w:eastAsia="標楷體" w:hAnsi="Verdana" w:hint="eastAsia"/>
          <w:b w:val="0"/>
        </w:rPr>
        <w:t>）</w:t>
      </w:r>
    </w:p>
    <w:p w14:paraId="3423BF42" w14:textId="77777777" w:rsidR="00BD0EBA" w:rsidRDefault="00BD0EBA" w:rsidP="00BD0EB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1F6109">
        <w:rPr>
          <w:rFonts w:ascii="Verdana" w:eastAsia="標楷體" w:hAnsi="Verdana"/>
        </w:rPr>
        <w:t>John</w:t>
      </w:r>
      <w:r w:rsidR="00AC0877">
        <w:rPr>
          <w:rFonts w:ascii="Verdana" w:eastAsia="標楷體" w:hAnsi="Verdana" w:hint="eastAsia"/>
        </w:rPr>
        <w:t>與</w:t>
      </w:r>
      <w:r w:rsidR="00AC0877">
        <w:rPr>
          <w:rFonts w:ascii="Verdana" w:eastAsia="標楷體" w:hAnsi="Verdana" w:hint="eastAsia"/>
        </w:rPr>
        <w:t>Ma</w:t>
      </w:r>
      <w:r w:rsidR="001F6109">
        <w:rPr>
          <w:rFonts w:ascii="Verdana" w:eastAsia="標楷體" w:hAnsi="Verdana"/>
        </w:rPr>
        <w:t>ry</w:t>
      </w:r>
      <w:r w:rsidR="00AC0877">
        <w:rPr>
          <w:rFonts w:ascii="Verdana" w:eastAsia="標楷體" w:hAnsi="Verdana" w:hint="eastAsia"/>
        </w:rPr>
        <w:t xml:space="preserve"> </w:t>
      </w:r>
      <w:r w:rsidR="001F6109">
        <w:rPr>
          <w:rFonts w:ascii="Verdana" w:eastAsia="標楷體" w:hAnsi="Verdana" w:hint="eastAsia"/>
        </w:rPr>
        <w:t>住在美國已經</w:t>
      </w:r>
      <w:r w:rsidR="001F6109">
        <w:rPr>
          <w:rFonts w:ascii="Verdana" w:eastAsia="標楷體" w:hAnsi="Verdana" w:hint="eastAsia"/>
        </w:rPr>
        <w:t>3</w:t>
      </w:r>
      <w:r w:rsidR="001F6109">
        <w:rPr>
          <w:rFonts w:ascii="Verdana" w:eastAsia="標楷體" w:hAnsi="Verdana" w:hint="eastAsia"/>
        </w:rPr>
        <w:t>年了</w:t>
      </w:r>
      <w:r w:rsidR="00AC0877">
        <w:rPr>
          <w:rFonts w:ascii="Verdana" w:eastAsia="標楷體" w:hAnsi="Verdana" w:hint="eastAsia"/>
        </w:rPr>
        <w:t>。</w:t>
      </w:r>
    </w:p>
    <w:p w14:paraId="5A6D1EF1" w14:textId="77777777" w:rsidR="00BD0EBA" w:rsidRDefault="00BD0EBA" w:rsidP="00BD0EB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AC0877">
        <w:rPr>
          <w:rFonts w:ascii="Verdana" w:eastAsia="標楷體" w:hAnsi="Verdana" w:hint="eastAsia"/>
        </w:rPr>
        <w:t>他們搬到</w:t>
      </w:r>
      <w:r w:rsidR="001F6109">
        <w:rPr>
          <w:rFonts w:ascii="Verdana" w:eastAsia="標楷體" w:hAnsi="Verdana" w:hint="eastAsia"/>
        </w:rPr>
        <w:t>美國</w:t>
      </w:r>
      <w:r w:rsidR="00AC0877">
        <w:rPr>
          <w:rFonts w:ascii="Verdana" w:eastAsia="標楷體" w:hAnsi="Verdana" w:hint="eastAsia"/>
        </w:rPr>
        <w:t>之前，</w:t>
      </w:r>
    </w:p>
    <w:p w14:paraId="2748E6D5" w14:textId="77777777" w:rsidR="00BD0EBA" w:rsidRDefault="00BD0EBA" w:rsidP="00BD0EB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AC0877">
        <w:rPr>
          <w:rFonts w:ascii="Verdana" w:eastAsia="標楷體" w:hAnsi="Verdana" w:hint="eastAsia"/>
        </w:rPr>
        <w:t>他們已經在</w:t>
      </w:r>
      <w:r w:rsidR="001F6109">
        <w:rPr>
          <w:rFonts w:ascii="Verdana" w:eastAsia="標楷體" w:hAnsi="Verdana" w:hint="eastAsia"/>
        </w:rPr>
        <w:t>日本</w:t>
      </w:r>
      <w:r w:rsidR="00AC0877">
        <w:rPr>
          <w:rFonts w:ascii="Verdana" w:eastAsia="標楷體" w:hAnsi="Verdana" w:hint="eastAsia"/>
        </w:rPr>
        <w:t>住了</w:t>
      </w:r>
      <w:r w:rsidR="001F6109">
        <w:rPr>
          <w:rFonts w:ascii="Verdana" w:eastAsia="標楷體" w:hAnsi="Verdana" w:hint="eastAsia"/>
        </w:rPr>
        <w:t>10</w:t>
      </w:r>
      <w:r w:rsidR="00AC0877">
        <w:rPr>
          <w:rFonts w:ascii="Verdana" w:eastAsia="標楷體" w:hAnsi="Verdana" w:hint="eastAsia"/>
        </w:rPr>
        <w:t>年。</w:t>
      </w:r>
    </w:p>
    <w:p w14:paraId="32CC46B5" w14:textId="77777777" w:rsidR="00BD0EBA" w:rsidRDefault="00BD0EBA" w:rsidP="00BD0EB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AC0877">
        <w:rPr>
          <w:rFonts w:ascii="Verdana" w:eastAsia="標楷體" w:hAnsi="Verdana" w:hint="eastAsia"/>
        </w:rPr>
        <w:t>他們的朋友</w:t>
      </w:r>
      <w:r w:rsidR="001F6109">
        <w:rPr>
          <w:rFonts w:ascii="Verdana" w:eastAsia="標楷體" w:hAnsi="Verdana" w:hint="eastAsia"/>
        </w:rPr>
        <w:t>這週五</w:t>
      </w:r>
      <w:r w:rsidR="00AC0877">
        <w:rPr>
          <w:rFonts w:ascii="Verdana" w:eastAsia="標楷體" w:hAnsi="Verdana" w:hint="eastAsia"/>
        </w:rPr>
        <w:t>要來</w:t>
      </w:r>
      <w:r w:rsidR="001F6109">
        <w:rPr>
          <w:rFonts w:ascii="Verdana" w:eastAsia="標楷體" w:hAnsi="Verdana" w:hint="eastAsia"/>
        </w:rPr>
        <w:t>美國</w:t>
      </w:r>
      <w:r w:rsidR="00AC0877">
        <w:rPr>
          <w:rFonts w:ascii="Verdana" w:eastAsia="標楷體" w:hAnsi="Verdana" w:hint="eastAsia"/>
        </w:rPr>
        <w:t>。</w:t>
      </w:r>
    </w:p>
    <w:p w14:paraId="61C1529C" w14:textId="77777777" w:rsidR="00BD0EBA" w:rsidRDefault="00BD0EBA" w:rsidP="0060415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1F6109">
        <w:rPr>
          <w:rFonts w:ascii="Verdana" w:eastAsia="標楷體" w:hAnsi="Verdana"/>
        </w:rPr>
        <w:t>John</w:t>
      </w:r>
      <w:r w:rsidR="001F6109">
        <w:rPr>
          <w:rFonts w:ascii="Verdana" w:eastAsia="標楷體" w:hAnsi="Verdana" w:hint="eastAsia"/>
        </w:rPr>
        <w:t>將會和他們一起吃飯</w:t>
      </w:r>
      <w:r w:rsidR="00AC0877">
        <w:rPr>
          <w:rFonts w:ascii="Verdana" w:eastAsia="標楷體" w:hAnsi="Verdana" w:hint="eastAsia"/>
        </w:rPr>
        <w:t>。</w:t>
      </w:r>
    </w:p>
    <w:p w14:paraId="508B281A" w14:textId="77777777" w:rsidR="00BD0EBA" w:rsidRDefault="00BD0EBA" w:rsidP="00BD0EB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58E49D6" w14:textId="77777777" w:rsidR="00880C2C" w:rsidRPr="00880C2C" w:rsidRDefault="00443145" w:rsidP="00BD0EB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</w:t>
      </w:r>
      <w:r w:rsidR="00C30EE7">
        <w:rPr>
          <w:rFonts w:ascii="Verdana" w:eastAsia="標楷體" w:hAnsi="Verdana" w:hint="eastAsia"/>
          <w:b w:val="0"/>
        </w:rPr>
        <w:t>、</w:t>
      </w:r>
      <w:r w:rsidR="00BE5754" w:rsidRPr="00BE5754">
        <w:rPr>
          <w:rFonts w:ascii="Verdana" w:eastAsia="標楷體" w:hAnsi="Verdana" w:hint="eastAsia"/>
        </w:rPr>
        <w:t>短文</w:t>
      </w:r>
      <w:r w:rsidR="00BD0EBA" w:rsidRPr="00BD0EBA">
        <w:rPr>
          <w:rFonts w:ascii="Verdana" w:eastAsia="標楷體" w:hAnsi="Verdana" w:hint="eastAsia"/>
        </w:rPr>
        <w:t>朗讀</w:t>
      </w:r>
      <w:r w:rsidR="00BD0EBA" w:rsidRPr="0014256C">
        <w:rPr>
          <w:rFonts w:eastAsia="標楷體"/>
          <w:b w:val="0"/>
          <w:szCs w:val="28"/>
        </w:rPr>
        <w:t>（每句</w:t>
      </w:r>
      <w:r w:rsidR="0014256C" w:rsidRPr="0014256C">
        <w:rPr>
          <w:rFonts w:eastAsia="標楷體" w:hint="eastAsia"/>
          <w:b w:val="0"/>
          <w:szCs w:val="28"/>
          <w:lang w:eastAsia="zh-TW"/>
        </w:rPr>
        <w:t>4</w:t>
      </w:r>
      <w:r w:rsidR="00BD0EBA" w:rsidRPr="0014256C">
        <w:rPr>
          <w:rFonts w:eastAsia="標楷體"/>
          <w:b w:val="0"/>
          <w:szCs w:val="28"/>
        </w:rPr>
        <w:t>分，共</w:t>
      </w:r>
      <w:r w:rsidR="0014256C" w:rsidRPr="0014256C">
        <w:rPr>
          <w:rFonts w:eastAsia="標楷體" w:hint="eastAsia"/>
          <w:b w:val="0"/>
          <w:szCs w:val="28"/>
          <w:lang w:eastAsia="zh-TW"/>
        </w:rPr>
        <w:t>2</w:t>
      </w:r>
      <w:r w:rsidR="00BD0EBA" w:rsidRPr="0014256C">
        <w:rPr>
          <w:rFonts w:eastAsia="標楷體"/>
          <w:b w:val="0"/>
          <w:szCs w:val="28"/>
        </w:rPr>
        <w:t>0</w:t>
      </w:r>
      <w:r w:rsidR="00BD0EBA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427BC4" w:rsidRPr="00670ECA" w14:paraId="2F277AFE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EB348CB" w14:textId="77777777" w:rsidR="00427BC4" w:rsidRDefault="00427BC4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7EFC7A78" w14:textId="77777777" w:rsidR="00427BC4" w:rsidRDefault="00427BC4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36F34EEC" w14:textId="77777777" w:rsidR="00427BC4" w:rsidRPr="00670ECA" w:rsidRDefault="00427BC4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18A63226" w14:textId="77777777" w:rsidR="00BD0EBA" w:rsidRPr="00427BC4" w:rsidRDefault="00BD0EBA" w:rsidP="00BD0EBA">
      <w:pPr>
        <w:rPr>
          <w:rFonts w:ascii="Verdana" w:eastAsia="標楷體" w:hAnsi="Verdana"/>
          <w:sz w:val="28"/>
          <w:szCs w:val="28"/>
        </w:rPr>
      </w:pPr>
    </w:p>
    <w:p w14:paraId="3ADEA768" w14:textId="77777777" w:rsidR="00AE154B" w:rsidRDefault="00AE154B" w:rsidP="00AE154B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="00BE5754" w:rsidRPr="00BE5754">
        <w:rPr>
          <w:rFonts w:ascii="Verdana" w:eastAsia="標楷體" w:hAnsi="Verdana" w:hint="eastAsia"/>
          <w:b/>
          <w:bCs/>
          <w:sz w:val="28"/>
          <w:szCs w:val="32"/>
          <w:lang w:val="x-none" w:eastAsia="x-none"/>
        </w:rPr>
        <w:t>短文</w:t>
      </w:r>
      <w:r w:rsidRPr="00BE5754">
        <w:rPr>
          <w:rFonts w:ascii="Verdana" w:eastAsia="標楷體" w:hAnsi="Verdana" w:hint="eastAsia"/>
          <w:b/>
          <w:bCs/>
          <w:sz w:val="28"/>
          <w:szCs w:val="32"/>
          <w:lang w:val="x-none" w:eastAsia="x-none"/>
        </w:rPr>
        <w:t>選擇</w:t>
      </w:r>
      <w:r w:rsidRPr="00BD0EBA">
        <w:rPr>
          <w:rFonts w:eastAsia="標楷體"/>
          <w:sz w:val="28"/>
          <w:szCs w:val="28"/>
        </w:rPr>
        <w:t>（每</w:t>
      </w:r>
      <w:r w:rsidR="00B61795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0AC92530" w14:textId="77777777" w:rsidR="005C5B21" w:rsidRDefault="00AE154B" w:rsidP="00AE154B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817D12"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0630DB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3)</w:t>
      </w:r>
    </w:p>
    <w:p w14:paraId="61A46532" w14:textId="77777777" w:rsidR="005C5B21" w:rsidRDefault="005C5B21" w:rsidP="00BD0EBA">
      <w:pPr>
        <w:rPr>
          <w:rFonts w:ascii="Verdana" w:eastAsia="標楷體" w:hAnsi="Verdana"/>
          <w:sz w:val="28"/>
          <w:szCs w:val="28"/>
        </w:rPr>
      </w:pPr>
    </w:p>
    <w:p w14:paraId="7ACB294B" w14:textId="77777777" w:rsidR="005C5B21" w:rsidRDefault="005C5B21" w:rsidP="00BD0EBA">
      <w:pPr>
        <w:rPr>
          <w:rFonts w:ascii="Verdana" w:eastAsia="標楷體" w:hAnsi="Verdana" w:hint="eastAsia"/>
          <w:sz w:val="28"/>
          <w:szCs w:val="28"/>
        </w:rPr>
      </w:pPr>
    </w:p>
    <w:p w14:paraId="5EFC254B" w14:textId="77777777" w:rsidR="00BD0EBA" w:rsidRPr="00CE0F8E" w:rsidRDefault="00B232A6" w:rsidP="00BD0EBA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BD0EBA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BD0EBA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0A2FA29D" w14:textId="77777777" w:rsidR="00F83405" w:rsidRPr="00FE01DB" w:rsidRDefault="00F83405" w:rsidP="00F8340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07E17E2" w14:textId="77777777" w:rsidR="00F83405" w:rsidRPr="00F83405" w:rsidRDefault="00F83405" w:rsidP="00F83405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F43545">
        <w:rPr>
          <w:rFonts w:ascii="Verdana" w:eastAsia="標楷體" w:hAnsi="Verdana"/>
        </w:rPr>
        <w:t>My brother did his homework after he had taken a nap.</w:t>
      </w:r>
      <w:r w:rsidRPr="00F83405">
        <w:rPr>
          <w:rFonts w:ascii="Verdana" w:eastAsia="標楷體" w:hAnsi="Verdana" w:hint="eastAsia"/>
        </w:rPr>
        <w:t>或</w:t>
      </w:r>
    </w:p>
    <w:p w14:paraId="60671171" w14:textId="77777777" w:rsidR="00F83405" w:rsidRPr="00F83405" w:rsidRDefault="00F83405" w:rsidP="00F83405">
      <w:pPr>
        <w:spacing w:line="360" w:lineRule="auto"/>
        <w:rPr>
          <w:rFonts w:ascii="Verdana" w:eastAsia="標楷體" w:hAnsi="Verdana" w:cs="Arial"/>
        </w:rPr>
      </w:pPr>
      <w:r w:rsidRPr="00F83405">
        <w:rPr>
          <w:rFonts w:ascii="Verdana" w:eastAsia="標楷體" w:hAnsi="Verdana"/>
        </w:rPr>
        <w:t xml:space="preserve">   </w:t>
      </w:r>
      <w:r w:rsidR="00F43545">
        <w:rPr>
          <w:rFonts w:ascii="Verdana" w:eastAsia="標楷體" w:hAnsi="Verdana"/>
        </w:rPr>
        <w:t>After my brother had taken a nap, he did his homework.</w:t>
      </w:r>
    </w:p>
    <w:p w14:paraId="6D14FBCF" w14:textId="77777777" w:rsidR="00F83405" w:rsidRPr="00F83405" w:rsidRDefault="00F83405" w:rsidP="00F83405">
      <w:pPr>
        <w:spacing w:line="360" w:lineRule="auto"/>
        <w:rPr>
          <w:rFonts w:ascii="Verdana" w:eastAsia="標楷體" w:hAnsi="Verdana" w:cs="Arial"/>
        </w:rPr>
      </w:pPr>
      <w:r w:rsidRPr="00F83405">
        <w:rPr>
          <w:rFonts w:ascii="Verdana" w:eastAsia="標楷體" w:hAnsi="Verdana" w:cs="Arial"/>
        </w:rPr>
        <w:t xml:space="preserve">2. </w:t>
      </w:r>
      <w:r w:rsidR="00F43545">
        <w:rPr>
          <w:rFonts w:ascii="Verdana" w:eastAsia="標楷體" w:hAnsi="Verdana"/>
        </w:rPr>
        <w:t>I</w:t>
      </w:r>
      <w:r w:rsidR="000A3AD9">
        <w:rPr>
          <w:rFonts w:ascii="Verdana" w:eastAsia="標楷體" w:hAnsi="Verdana"/>
        </w:rPr>
        <w:t> </w:t>
      </w:r>
      <w:r w:rsidR="00B61795">
        <w:rPr>
          <w:rFonts w:ascii="Verdana" w:eastAsia="標楷體" w:hAnsi="Verdana" w:hint="eastAsia"/>
        </w:rPr>
        <w:t>/</w:t>
      </w:r>
      <w:r w:rsidR="000A3AD9">
        <w:rPr>
          <w:rFonts w:ascii="Verdana" w:eastAsia="標楷體" w:hAnsi="Verdana"/>
        </w:rPr>
        <w:t> </w:t>
      </w:r>
      <w:r w:rsidR="00B61795">
        <w:rPr>
          <w:rFonts w:ascii="Verdana" w:eastAsia="標楷體" w:hAnsi="Verdana" w:hint="eastAsia"/>
        </w:rPr>
        <w:t>W</w:t>
      </w:r>
      <w:r w:rsidR="00B61795">
        <w:rPr>
          <w:rFonts w:ascii="Verdana" w:eastAsia="標楷體" w:hAnsi="Verdana"/>
        </w:rPr>
        <w:t>e</w:t>
      </w:r>
      <w:r w:rsidR="00F43545">
        <w:rPr>
          <w:rFonts w:ascii="Verdana" w:eastAsia="標楷體" w:hAnsi="Verdana"/>
        </w:rPr>
        <w:t xml:space="preserve"> hardly ever play computer games.</w:t>
      </w:r>
    </w:p>
    <w:p w14:paraId="590D1348" w14:textId="77777777" w:rsidR="00F83405" w:rsidRDefault="00F83405" w:rsidP="00F83405">
      <w:pPr>
        <w:spacing w:line="360" w:lineRule="auto"/>
        <w:rPr>
          <w:rFonts w:ascii="Verdana" w:eastAsia="標楷體" w:hAnsi="Verdana" w:cs="Arial"/>
        </w:rPr>
      </w:pPr>
      <w:r w:rsidRPr="00F83405">
        <w:rPr>
          <w:rFonts w:ascii="Verdana" w:eastAsia="標楷體" w:hAnsi="Verdana" w:cs="Arial" w:hint="eastAsia"/>
        </w:rPr>
        <w:t xml:space="preserve">3. </w:t>
      </w:r>
      <w:r w:rsidR="00F43545">
        <w:rPr>
          <w:rFonts w:ascii="Verdana" w:eastAsia="標楷體" w:hAnsi="Verdana"/>
        </w:rPr>
        <w:t>No, I haven’t. I haven’t been to China.</w:t>
      </w:r>
    </w:p>
    <w:p w14:paraId="65A99E53" w14:textId="77777777" w:rsidR="00F83405" w:rsidRPr="00C30EE7" w:rsidRDefault="00F83405" w:rsidP="00F83405">
      <w:pPr>
        <w:spacing w:line="420" w:lineRule="exact"/>
        <w:rPr>
          <w:rFonts w:ascii="Verdana" w:eastAsia="標楷體" w:hAnsi="Verdana" w:hint="eastAsia"/>
          <w:b/>
        </w:rPr>
      </w:pPr>
    </w:p>
    <w:p w14:paraId="372BC8F1" w14:textId="77777777" w:rsidR="00F83405" w:rsidRPr="000D2A72" w:rsidRDefault="00F83405" w:rsidP="00F8340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</w:t>
      </w:r>
      <w:r w:rsidR="00BC6745">
        <w:rPr>
          <w:rFonts w:eastAsia="標楷體" w:hint="eastAsia"/>
          <w:b w:val="0"/>
          <w:position w:val="2"/>
          <w:szCs w:val="28"/>
          <w:lang w:eastAsia="zh-TW"/>
        </w:rPr>
        <w:t>格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25C8A9E2" w14:textId="77777777" w:rsidR="00B61795" w:rsidRDefault="00D92652" w:rsidP="00D92652">
      <w:pPr>
        <w:autoSpaceDE w:val="0"/>
        <w:autoSpaceDN w:val="0"/>
        <w:spacing w:line="360" w:lineRule="auto"/>
        <w:rPr>
          <w:rFonts w:ascii="Verdana" w:eastAsia="Myriad-Roman" w:hAnsi="Verdana" w:cs="Myriad-Roman"/>
          <w:kern w:val="0"/>
        </w:rPr>
      </w:pPr>
      <w:r>
        <w:rPr>
          <w:rFonts w:ascii="Verdana" w:eastAsia="標楷體" w:hAnsi="Verdana"/>
        </w:rPr>
        <w:t xml:space="preserve">1. </w:t>
      </w:r>
      <w:r w:rsidRPr="009F6C38">
        <w:rPr>
          <w:rFonts w:ascii="Verdana" w:eastAsia="Myriad-Roman" w:hAnsi="Verdana" w:cs="Myriad-Roman" w:hint="eastAsia"/>
          <w:kern w:val="0"/>
        </w:rPr>
        <w:t>had eaten</w:t>
      </w:r>
      <w:r>
        <w:rPr>
          <w:rFonts w:ascii="Verdana" w:eastAsia="Myriad-Roman" w:hAnsi="Verdana" w:cs="Myriad-Roman" w:hint="eastAsia"/>
          <w:kern w:val="0"/>
        </w:rPr>
        <w:tab/>
      </w:r>
      <w:r>
        <w:rPr>
          <w:rFonts w:ascii="Verdana" w:eastAsia="Myriad-Roman" w:hAnsi="Verdana" w:cs="Myriad-Roman" w:hint="eastAsia"/>
          <w:kern w:val="0"/>
        </w:rPr>
        <w:tab/>
      </w:r>
      <w:r>
        <w:rPr>
          <w:rFonts w:ascii="Verdana" w:eastAsia="標楷體" w:hAnsi="Verdana"/>
        </w:rPr>
        <w:t xml:space="preserve">2. </w:t>
      </w:r>
      <w:r w:rsidR="00E46CF5">
        <w:rPr>
          <w:rFonts w:ascii="Verdana" w:eastAsia="Myriad-Roman" w:hAnsi="Verdana" w:cs="Myriad-Roman"/>
          <w:kern w:val="0"/>
        </w:rPr>
        <w:t>before</w:t>
      </w:r>
      <w:r w:rsidRPr="005D3955">
        <w:rPr>
          <w:rFonts w:ascii="Verdana" w:eastAsia="Myriad-Roman" w:hAnsi="Verdana" w:cs="Myriad-Roman" w:hint="eastAsia"/>
          <w:kern w:val="0"/>
        </w:rPr>
        <w:t xml:space="preserve"> </w:t>
      </w:r>
      <w:r>
        <w:rPr>
          <w:rFonts w:ascii="Verdana" w:eastAsia="Myriad-Roman" w:hAnsi="Verdana" w:cs="Myriad-Roman"/>
          <w:kern w:val="0"/>
        </w:rPr>
        <w:tab/>
      </w:r>
      <w:r>
        <w:rPr>
          <w:rFonts w:ascii="Verdana" w:eastAsia="Myriad-Roman" w:hAnsi="Verdana" w:cs="Myriad-Roman"/>
          <w:kern w:val="0"/>
        </w:rPr>
        <w:tab/>
      </w:r>
      <w:r>
        <w:rPr>
          <w:rFonts w:ascii="Verdana" w:eastAsia="標楷體" w:hAnsi="Verdana"/>
        </w:rPr>
        <w:t xml:space="preserve">3. </w:t>
      </w:r>
      <w:r w:rsidRPr="001E4EE9">
        <w:rPr>
          <w:rFonts w:ascii="Verdana" w:eastAsia="Myriad-Roman" w:hAnsi="Verdana" w:cs="Myriad-Roman" w:hint="eastAsia"/>
          <w:kern w:val="0"/>
        </w:rPr>
        <w:t>had written</w:t>
      </w:r>
      <w:r>
        <w:rPr>
          <w:rFonts w:ascii="Verdana" w:eastAsia="Myriad-Roman" w:hAnsi="Verdana" w:cs="Myriad-Roman" w:hint="eastAsia"/>
          <w:kern w:val="0"/>
        </w:rPr>
        <w:tab/>
      </w:r>
      <w:r w:rsidR="00B31B34">
        <w:rPr>
          <w:rFonts w:ascii="Verdana" w:eastAsia="Myriad-Roman" w:hAnsi="Verdana" w:cs="Myriad-Roman" w:hint="eastAsia"/>
          <w:kern w:val="0"/>
        </w:rPr>
        <w:tab/>
      </w:r>
      <w:r>
        <w:rPr>
          <w:rFonts w:ascii="Verdana" w:eastAsia="標楷體" w:hAnsi="Verdana"/>
        </w:rPr>
        <w:t xml:space="preserve">4. </w:t>
      </w:r>
      <w:r w:rsidR="00E46CF5">
        <w:rPr>
          <w:rFonts w:ascii="Verdana" w:eastAsia="標楷體" w:hAnsi="Verdana"/>
        </w:rPr>
        <w:t>met</w:t>
      </w:r>
      <w:r w:rsidR="00B31B34">
        <w:rPr>
          <w:rFonts w:ascii="Verdana" w:eastAsia="Myriad-Roman" w:hAnsi="Verdana" w:cs="Myriad-Roman" w:hint="eastAsia"/>
          <w:kern w:val="0"/>
        </w:rPr>
        <w:tab/>
      </w:r>
      <w:r w:rsidR="00B31B34">
        <w:rPr>
          <w:rFonts w:ascii="Verdana" w:eastAsia="Myriad-Roman" w:hAnsi="Verdana" w:cs="Myriad-Roman" w:hint="eastAsia"/>
          <w:kern w:val="0"/>
        </w:rPr>
        <w:tab/>
      </w:r>
    </w:p>
    <w:p w14:paraId="1E29FEE6" w14:textId="77777777" w:rsidR="00F83405" w:rsidRDefault="00D92652" w:rsidP="00D92652">
      <w:pPr>
        <w:autoSpaceDE w:val="0"/>
        <w:autoSpaceDN w:val="0"/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5. </w:t>
      </w:r>
      <w:r w:rsidRPr="00546774">
        <w:rPr>
          <w:rFonts w:ascii="Verdana" w:eastAsia="Myriad-Roman" w:hAnsi="Verdana" w:cs="Myriad-Roman" w:hint="eastAsia"/>
          <w:kern w:val="0"/>
        </w:rPr>
        <w:t>before</w:t>
      </w:r>
    </w:p>
    <w:p w14:paraId="4C246F15" w14:textId="77777777" w:rsidR="00F83405" w:rsidRDefault="00F83405" w:rsidP="00F8340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CC654F1" w14:textId="77777777" w:rsidR="00F83405" w:rsidRPr="00880C2C" w:rsidRDefault="00F83405" w:rsidP="00F8340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4FB572FF" w14:textId="77777777" w:rsidR="00D92652" w:rsidRPr="00F92C13" w:rsidRDefault="00D92652" w:rsidP="00D92652">
      <w:pPr>
        <w:tabs>
          <w:tab w:val="left" w:pos="574"/>
        </w:tabs>
        <w:ind w:leftChars="-17" w:left="-41" w:firstLineChars="17" w:firstLine="41"/>
        <w:rPr>
          <w:rFonts w:ascii="Verdana" w:eastAsia="標楷體" w:hAnsi="Verdana" w:cs="Arial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 w:hint="eastAsia"/>
        </w:rPr>
        <w:t>Before my sister went to bed, she had already finished doing homework.</w:t>
      </w:r>
    </w:p>
    <w:p w14:paraId="7F098B7B" w14:textId="77777777" w:rsidR="00D92652" w:rsidRPr="000B40AF" w:rsidRDefault="00D92652" w:rsidP="00D92652">
      <w:pPr>
        <w:tabs>
          <w:tab w:val="left" w:pos="462"/>
        </w:tabs>
        <w:rPr>
          <w:rFonts w:ascii="Verdana" w:eastAsia="標楷體" w:hAnsi="標楷體" w:hint="eastAsia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cs="Arial" w:hint="eastAsia"/>
        </w:rPr>
        <w:t>My friend(s) and I had finished homework before we watched TV.</w:t>
      </w:r>
    </w:p>
    <w:p w14:paraId="2C38EEA3" w14:textId="77777777" w:rsidR="00D92652" w:rsidRDefault="00D92652" w:rsidP="00D92652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 xml:space="preserve">He ran out after he had heard the news. </w:t>
      </w:r>
    </w:p>
    <w:p w14:paraId="1F27ADEC" w14:textId="77777777" w:rsidR="00D92652" w:rsidRPr="00A06409" w:rsidRDefault="00D92652" w:rsidP="00D92652">
      <w:pPr>
        <w:rPr>
          <w:rFonts w:ascii="Verdana" w:eastAsia="標楷體" w:hAnsi="Verdana" w:hint="eastAsia"/>
          <w:sz w:val="28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 xml:space="preserve">Before he saw the movie, he had already known the story.   </w:t>
      </w:r>
    </w:p>
    <w:p w14:paraId="5047EDE2" w14:textId="77777777" w:rsidR="005C5B21" w:rsidRPr="00657339" w:rsidRDefault="00D92652" w:rsidP="00D92652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 w:rsidRPr="002E0998">
        <w:rPr>
          <w:rFonts w:ascii="Verdana" w:eastAsia="標楷體" w:hAnsi="Verdana"/>
          <w:color w:val="000000"/>
        </w:rPr>
        <w:t xml:space="preserve">Before the boss came, they </w:t>
      </w:r>
      <w:r w:rsidR="00B61795">
        <w:rPr>
          <w:rFonts w:ascii="Verdana" w:eastAsia="標楷體" w:hAnsi="Verdana"/>
          <w:color w:val="000000"/>
        </w:rPr>
        <w:t xml:space="preserve">had </w:t>
      </w:r>
      <w:r w:rsidRPr="002E0998">
        <w:rPr>
          <w:rFonts w:ascii="Verdana" w:eastAsia="標楷體" w:hAnsi="Verdana"/>
          <w:color w:val="000000"/>
        </w:rPr>
        <w:t>already finished all the work.</w:t>
      </w:r>
    </w:p>
    <w:p w14:paraId="727DC4F3" w14:textId="77777777" w:rsidR="00CE39C3" w:rsidRDefault="00CE39C3" w:rsidP="009F2C46">
      <w:pPr>
        <w:spacing w:line="360" w:lineRule="auto"/>
        <w:rPr>
          <w:rFonts w:ascii="Verdana" w:eastAsia="標楷體" w:hAnsi="Verdana"/>
        </w:rPr>
      </w:pPr>
    </w:p>
    <w:p w14:paraId="5DF993EA" w14:textId="77777777" w:rsidR="00CE39C3" w:rsidRDefault="00CE39C3" w:rsidP="00CE39C3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四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4AAC58BD" w14:textId="77777777" w:rsidR="00CE39C3" w:rsidRDefault="00CE39C3" w:rsidP="00CE39C3">
      <w:pPr>
        <w:jc w:val="center"/>
        <w:rPr>
          <w:rFonts w:ascii="Verdana" w:eastAsia="標楷體" w:hAnsi="Verdana"/>
          <w:sz w:val="40"/>
        </w:rPr>
      </w:pPr>
    </w:p>
    <w:p w14:paraId="50D5379B" w14:textId="77777777" w:rsidR="00CE39C3" w:rsidRPr="00CE0F8E" w:rsidRDefault="00CE39C3" w:rsidP="00CE39C3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1EC31332" w14:textId="77777777" w:rsidR="00CE39C3" w:rsidRPr="00FE01DB" w:rsidRDefault="00CE39C3" w:rsidP="00CE39C3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CC42F7E" w14:textId="77777777" w:rsidR="00CE39C3" w:rsidRDefault="00CE39C3" w:rsidP="00CE39C3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4D5ED5CE" w14:textId="77777777" w:rsidR="00DE1AE0" w:rsidRDefault="00CE39C3" w:rsidP="00CE39C3">
      <w:pPr>
        <w:spacing w:line="440" w:lineRule="exact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 xml:space="preserve">1. </w:t>
      </w:r>
      <w:r w:rsidR="00DE1AE0">
        <w:rPr>
          <w:rFonts w:ascii="Verdana" w:eastAsia="標楷體" w:hAnsi="Verdana" w:hint="eastAsia"/>
        </w:rPr>
        <w:t>s</w:t>
      </w:r>
      <w:r w:rsidR="00DE1AE0">
        <w:rPr>
          <w:rFonts w:ascii="Verdana" w:eastAsia="標楷體" w:hAnsi="Verdana"/>
        </w:rPr>
        <w:t>leep</w:t>
      </w:r>
      <w:r w:rsidR="008D0209">
        <w:rPr>
          <w:rFonts w:ascii="標楷體" w:eastAsia="標楷體" w:hAnsi="標楷體" w:hint="eastAsia"/>
        </w:rPr>
        <w:t>；</w:t>
      </w:r>
      <w:r w:rsidR="00DE1AE0">
        <w:rPr>
          <w:rFonts w:ascii="標楷體" w:eastAsia="標楷體" w:hAnsi="標楷體" w:hint="eastAsia"/>
        </w:rPr>
        <w:t>睡覺</w:t>
      </w:r>
      <w:r w:rsidR="005E5665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>2.</w:t>
      </w:r>
      <w:r w:rsidRPr="00E026C4">
        <w:rPr>
          <w:rFonts w:ascii="Verdana" w:eastAsia="標楷體" w:hAnsi="Verdana" w:hint="eastAsia"/>
        </w:rPr>
        <w:t xml:space="preserve"> </w:t>
      </w:r>
      <w:r w:rsidR="00DE1AE0">
        <w:rPr>
          <w:rFonts w:ascii="Verdana" w:eastAsia="標楷體" w:hAnsi="Verdana"/>
        </w:rPr>
        <w:t>play the piano</w:t>
      </w:r>
      <w:r w:rsidR="008D0209">
        <w:rPr>
          <w:rFonts w:ascii="標楷體" w:eastAsia="標楷體" w:hAnsi="標楷體" w:hint="eastAsia"/>
        </w:rPr>
        <w:t>；</w:t>
      </w:r>
      <w:r w:rsidR="00DE1AE0">
        <w:rPr>
          <w:rFonts w:ascii="標楷體" w:eastAsia="標楷體" w:hAnsi="標楷體" w:hint="eastAsia"/>
        </w:rPr>
        <w:t>彈鋼琴</w:t>
      </w:r>
      <w:r w:rsidR="005E5665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 xml:space="preserve">3. </w:t>
      </w:r>
      <w:r w:rsidR="00DE1AE0">
        <w:rPr>
          <w:rFonts w:ascii="Verdana" w:eastAsia="標楷體" w:hAnsi="Verdana"/>
        </w:rPr>
        <w:t>take a nap</w:t>
      </w:r>
      <w:r w:rsidR="008D0209">
        <w:rPr>
          <w:rFonts w:ascii="標楷體" w:eastAsia="標楷體" w:hAnsi="標楷體" w:hint="eastAsia"/>
        </w:rPr>
        <w:t>；</w:t>
      </w:r>
      <w:r w:rsidR="00DE1AE0">
        <w:rPr>
          <w:rFonts w:ascii="標楷體" w:eastAsia="標楷體" w:hAnsi="標楷體" w:hint="eastAsia"/>
        </w:rPr>
        <w:t>睡午覺</w:t>
      </w:r>
      <w:r w:rsidR="005E5665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 xml:space="preserve">4. </w:t>
      </w:r>
      <w:r w:rsidR="00DE1AE0">
        <w:rPr>
          <w:rFonts w:ascii="Verdana" w:eastAsia="標楷體" w:hAnsi="Verdana"/>
        </w:rPr>
        <w:t>English</w:t>
      </w:r>
      <w:r w:rsidR="008D0209">
        <w:rPr>
          <w:rFonts w:ascii="標楷體" w:eastAsia="標楷體" w:hAnsi="標楷體" w:hint="eastAsia"/>
        </w:rPr>
        <w:t>；</w:t>
      </w:r>
      <w:r w:rsidR="00DE1AE0">
        <w:rPr>
          <w:rFonts w:ascii="標楷體" w:eastAsia="標楷體" w:hAnsi="標楷體" w:hint="eastAsia"/>
        </w:rPr>
        <w:t>英文</w:t>
      </w:r>
    </w:p>
    <w:p w14:paraId="4A3D224B" w14:textId="77777777" w:rsidR="00CE39C3" w:rsidRDefault="00CE39C3" w:rsidP="00CE39C3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/>
        </w:rPr>
        <w:t xml:space="preserve">5. </w:t>
      </w:r>
      <w:r w:rsidR="00DE1AE0">
        <w:rPr>
          <w:rFonts w:ascii="Verdana" w:eastAsia="標楷體" w:hAnsi="Verdana"/>
        </w:rPr>
        <w:t>get up</w:t>
      </w:r>
      <w:r w:rsidR="008D0209">
        <w:rPr>
          <w:rFonts w:ascii="標楷體" w:eastAsia="標楷體" w:hAnsi="標楷體" w:hint="eastAsia"/>
        </w:rPr>
        <w:t>；</w:t>
      </w:r>
      <w:r w:rsidR="00DE1AE0">
        <w:rPr>
          <w:rFonts w:ascii="標楷體" w:eastAsia="標楷體" w:hAnsi="標楷體" w:hint="eastAsia"/>
        </w:rPr>
        <w:t>起床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CE39C3" w14:paraId="0DDA6BE8" w14:textId="77777777" w:rsidTr="00F5612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265964A6" w14:textId="77777777" w:rsidR="00CE39C3" w:rsidRPr="00DF5CC3" w:rsidRDefault="00CE39C3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6279F1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4E770022" w14:textId="77777777" w:rsidR="00CE39C3" w:rsidRPr="00951F42" w:rsidRDefault="00CE39C3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sleep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I didn</w:t>
            </w:r>
            <w:proofErr w:type="gramStart"/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’</w:t>
            </w:r>
            <w:proofErr w:type="gramEnd"/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t sleep in the afternoon.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sleep</w:t>
            </w:r>
          </w:p>
          <w:p w14:paraId="464CEB4C" w14:textId="77777777" w:rsidR="00CE39C3" w:rsidRPr="00951F42" w:rsidRDefault="00CE39C3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play the piano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微軟正黑體" w:hAnsi="Verdana"/>
                <w:sz w:val="26"/>
                <w:szCs w:val="26"/>
              </w:rPr>
              <w:t>I play the piano ever</w:t>
            </w:r>
            <w:r w:rsidR="00C05286">
              <w:rPr>
                <w:rFonts w:ascii="Verdana" w:eastAsia="微軟正黑體" w:hAnsi="Verdana" w:hint="eastAsia"/>
                <w:sz w:val="26"/>
                <w:szCs w:val="26"/>
              </w:rPr>
              <w:t>y</w:t>
            </w:r>
            <w:r w:rsidR="00DE1AE0" w:rsidRPr="00951F42">
              <w:rPr>
                <w:rFonts w:ascii="Verdana" w:eastAsia="微軟正黑體" w:hAnsi="Verdana"/>
                <w:sz w:val="26"/>
                <w:szCs w:val="26"/>
              </w:rPr>
              <w:t xml:space="preserve"> day.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play the piano</w:t>
            </w:r>
          </w:p>
          <w:p w14:paraId="0FEB9F60" w14:textId="77777777" w:rsidR="00CE39C3" w:rsidRPr="00951F42" w:rsidRDefault="00CE39C3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take a nap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微軟正黑體" w:hAnsi="Verdana"/>
                <w:sz w:val="26"/>
                <w:szCs w:val="26"/>
              </w:rPr>
              <w:t>He didn</w:t>
            </w:r>
            <w:proofErr w:type="gramStart"/>
            <w:r w:rsidR="00DE1AE0" w:rsidRPr="00951F42">
              <w:rPr>
                <w:rFonts w:ascii="Verdana" w:eastAsia="微軟正黑體" w:hAnsi="Verdana"/>
                <w:sz w:val="26"/>
                <w:szCs w:val="26"/>
              </w:rPr>
              <w:t>’</w:t>
            </w:r>
            <w:proofErr w:type="gramEnd"/>
            <w:r w:rsidR="00DE1AE0" w:rsidRPr="00951F42">
              <w:rPr>
                <w:rFonts w:ascii="Verdana" w:eastAsia="微軟正黑體" w:hAnsi="Verdana"/>
                <w:sz w:val="26"/>
                <w:szCs w:val="26"/>
              </w:rPr>
              <w:t>t take a nap yesterday.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take a nap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br/>
              <w:t xml:space="preserve">4.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English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She was studying English.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English</w:t>
            </w:r>
          </w:p>
          <w:p w14:paraId="5D4DD467" w14:textId="77777777" w:rsidR="00CE39C3" w:rsidRDefault="00CE39C3" w:rsidP="00F56129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 xml:space="preserve">get up </w:t>
            </w:r>
            <w:r w:rsidR="008D0209"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微軟正黑體" w:hAnsi="Verdana"/>
                <w:sz w:val="26"/>
                <w:szCs w:val="26"/>
              </w:rPr>
              <w:t>I didn</w:t>
            </w:r>
            <w:proofErr w:type="gramStart"/>
            <w:r w:rsidR="00DE1AE0" w:rsidRPr="00951F42">
              <w:rPr>
                <w:rFonts w:ascii="Verdana" w:eastAsia="微軟正黑體" w:hAnsi="Verdana"/>
                <w:sz w:val="26"/>
                <w:szCs w:val="26"/>
              </w:rPr>
              <w:t>’</w:t>
            </w:r>
            <w:proofErr w:type="gramEnd"/>
            <w:r w:rsidR="00DE1AE0" w:rsidRPr="00951F42">
              <w:rPr>
                <w:rFonts w:ascii="Verdana" w:eastAsia="微軟正黑體" w:hAnsi="Verdana"/>
                <w:sz w:val="26"/>
                <w:szCs w:val="26"/>
              </w:rPr>
              <w:t>t get up early this morning.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E1AE0" w:rsidRPr="00951F42">
              <w:rPr>
                <w:rFonts w:ascii="Verdana" w:eastAsia="標楷體" w:hAnsi="Verdana"/>
                <w:sz w:val="26"/>
                <w:szCs w:val="26"/>
              </w:rPr>
              <w:t>get up</w:t>
            </w:r>
          </w:p>
        </w:tc>
      </w:tr>
    </w:tbl>
    <w:p w14:paraId="0F6A59C2" w14:textId="77777777" w:rsidR="00CE39C3" w:rsidRPr="00AC0877" w:rsidRDefault="00CE39C3" w:rsidP="00CE39C3">
      <w:pPr>
        <w:spacing w:line="420" w:lineRule="exact"/>
        <w:rPr>
          <w:rFonts w:ascii="Verdana" w:eastAsia="標楷體" w:hAnsi="Verdana" w:hint="eastAsia"/>
          <w:b/>
        </w:rPr>
      </w:pPr>
    </w:p>
    <w:p w14:paraId="7E021CF9" w14:textId="77777777" w:rsidR="00CE39C3" w:rsidRPr="000D2A72" w:rsidRDefault="00CE39C3" w:rsidP="00CE39C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EE02FD">
        <w:rPr>
          <w:rFonts w:ascii="Verdana" w:eastAsia="標楷體" w:hAnsi="Verdana" w:hint="eastAsia"/>
          <w:lang w:eastAsia="zh-TW"/>
        </w:rPr>
        <w:t>對話</w:t>
      </w:r>
      <w:r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21E70D2" w14:textId="77777777" w:rsidR="00CE39C3" w:rsidRDefault="00CE39C3" w:rsidP="00CE39C3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AC77FB">
        <w:rPr>
          <w:rFonts w:ascii="Verdana" w:eastAsia="標楷體" w:hAnsi="Verdana" w:hint="eastAsia"/>
        </w:rPr>
        <w:t>你</w:t>
      </w:r>
      <w:r w:rsidR="006279F1">
        <w:rPr>
          <w:rFonts w:ascii="Verdana" w:eastAsia="標楷體" w:hAnsi="Verdana" w:hint="eastAsia"/>
        </w:rPr>
        <w:t>今天早上</w:t>
      </w:r>
      <w:r w:rsidR="00AC77FB">
        <w:rPr>
          <w:rFonts w:ascii="Verdana" w:eastAsia="標楷體" w:hAnsi="Verdana" w:hint="eastAsia"/>
        </w:rPr>
        <w:t>去學校的</w:t>
      </w:r>
      <w:r w:rsidR="00411D5A">
        <w:rPr>
          <w:rFonts w:ascii="Verdana" w:eastAsia="標楷體" w:hAnsi="Verdana" w:hint="eastAsia"/>
        </w:rPr>
        <w:t>時</w:t>
      </w:r>
      <w:r w:rsidR="00AC77FB">
        <w:rPr>
          <w:rFonts w:ascii="Verdana" w:eastAsia="標楷體" w:hAnsi="Verdana" w:hint="eastAsia"/>
        </w:rPr>
        <w:t>候</w:t>
      </w:r>
      <w:r w:rsidR="00411D5A">
        <w:rPr>
          <w:rFonts w:ascii="Verdana" w:eastAsia="標楷體" w:hAnsi="Verdana" w:hint="eastAsia"/>
        </w:rPr>
        <w:t>，</w:t>
      </w:r>
      <w:r w:rsidR="00AC77FB">
        <w:rPr>
          <w:rFonts w:ascii="Verdana" w:eastAsia="標楷體" w:hAnsi="Verdana" w:hint="eastAsia"/>
        </w:rPr>
        <w:t>K</w:t>
      </w:r>
      <w:r w:rsidR="00AC77FB">
        <w:rPr>
          <w:rFonts w:ascii="Verdana" w:eastAsia="標楷體" w:hAnsi="Verdana"/>
        </w:rPr>
        <w:t>aty</w:t>
      </w:r>
      <w:r w:rsidR="00411D5A">
        <w:rPr>
          <w:rFonts w:ascii="Verdana" w:eastAsia="標楷體" w:hAnsi="Verdana" w:hint="eastAsia"/>
        </w:rPr>
        <w:t>正在做什麼？</w:t>
      </w:r>
    </w:p>
    <w:p w14:paraId="54DB0593" w14:textId="77777777" w:rsidR="00CE39C3" w:rsidRDefault="00CE39C3" w:rsidP="00CE39C3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AC77FB">
        <w:rPr>
          <w:rFonts w:ascii="Verdana" w:eastAsia="標楷體" w:hAnsi="Verdana" w:hint="eastAsia"/>
        </w:rPr>
        <w:t>她正在喝咖啡</w:t>
      </w:r>
      <w:r w:rsidR="00411D5A">
        <w:rPr>
          <w:rFonts w:ascii="Verdana" w:eastAsia="標楷體" w:hAnsi="Verdana" w:hint="eastAsia"/>
        </w:rPr>
        <w:t>。</w:t>
      </w:r>
    </w:p>
    <w:p w14:paraId="7171B7B5" w14:textId="77777777" w:rsidR="00CE39C3" w:rsidRDefault="00CE39C3" w:rsidP="00CE39C3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AC77FB">
        <w:rPr>
          <w:rFonts w:ascii="Verdana" w:eastAsia="標楷體" w:hAnsi="Verdana" w:hint="eastAsia"/>
        </w:rPr>
        <w:t>她正在哪裡喝咖啡</w:t>
      </w:r>
      <w:r w:rsidR="00411D5A">
        <w:rPr>
          <w:rFonts w:ascii="Verdana" w:eastAsia="標楷體" w:hAnsi="Verdana" w:hint="eastAsia"/>
        </w:rPr>
        <w:t>？</w:t>
      </w:r>
    </w:p>
    <w:p w14:paraId="32A19CC1" w14:textId="77777777" w:rsidR="00CE39C3" w:rsidRDefault="00CE39C3" w:rsidP="00CE39C3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AC77FB">
        <w:rPr>
          <w:rFonts w:ascii="Verdana" w:eastAsia="標楷體" w:hAnsi="Verdana" w:hint="eastAsia"/>
        </w:rPr>
        <w:t>她正在家喝咖啡。</w:t>
      </w:r>
    </w:p>
    <w:p w14:paraId="7D0777A5" w14:textId="77777777" w:rsidR="00CE39C3" w:rsidRDefault="00CE39C3" w:rsidP="00CE39C3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AC77FB">
        <w:rPr>
          <w:rFonts w:ascii="Verdana" w:eastAsia="標楷體" w:hAnsi="Verdana" w:hint="eastAsia"/>
        </w:rPr>
        <w:t>她很喜歡喝咖啡。</w:t>
      </w:r>
    </w:p>
    <w:p w14:paraId="2285E57C" w14:textId="77777777" w:rsidR="00CE39C3" w:rsidRDefault="00CE39C3" w:rsidP="00CE39C3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5C1994C" w14:textId="77777777" w:rsidR="00CE39C3" w:rsidRDefault="00CE39C3" w:rsidP="00CE39C3">
      <w:pPr>
        <w:pStyle w:val="a7"/>
        <w:spacing w:beforeLines="0" w:before="0" w:afterLines="0" w:after="0"/>
        <w:rPr>
          <w:rFonts w:eastAsia="標楷體"/>
          <w:b w:val="0"/>
          <w:szCs w:val="28"/>
        </w:rPr>
      </w:pPr>
      <w:r>
        <w:rPr>
          <w:rFonts w:ascii="Verdana" w:eastAsia="標楷體" w:hAnsi="Verdana" w:hint="eastAsia"/>
          <w:b w:val="0"/>
        </w:rPr>
        <w:t>三、</w:t>
      </w:r>
      <w:r w:rsidR="00EE02FD" w:rsidRPr="00EE02FD">
        <w:rPr>
          <w:rFonts w:ascii="Verdana" w:eastAsia="標楷體" w:hAnsi="Verdana" w:hint="eastAsia"/>
        </w:rPr>
        <w:t>對話</w:t>
      </w:r>
      <w:r w:rsidRPr="00BD0EBA">
        <w:rPr>
          <w:rFonts w:ascii="Verdana" w:eastAsia="標楷體" w:hAnsi="Verdana" w:hint="eastAsia"/>
        </w:rPr>
        <w:t>朗讀</w:t>
      </w:r>
      <w:r w:rsidR="00AD1312" w:rsidRPr="0014256C">
        <w:rPr>
          <w:rFonts w:eastAsia="標楷體"/>
          <w:b w:val="0"/>
          <w:szCs w:val="28"/>
        </w:rPr>
        <w:t>（每句</w:t>
      </w:r>
      <w:r w:rsidR="00AD1312" w:rsidRPr="0014256C">
        <w:rPr>
          <w:rFonts w:eastAsia="標楷體" w:hint="eastAsia"/>
          <w:b w:val="0"/>
          <w:szCs w:val="28"/>
          <w:lang w:eastAsia="zh-TW"/>
        </w:rPr>
        <w:t>4</w:t>
      </w:r>
      <w:r w:rsidR="00AD1312" w:rsidRPr="0014256C">
        <w:rPr>
          <w:rFonts w:eastAsia="標楷體"/>
          <w:b w:val="0"/>
          <w:szCs w:val="28"/>
        </w:rPr>
        <w:t>分，共</w:t>
      </w:r>
      <w:r w:rsidR="00AD1312" w:rsidRPr="0014256C">
        <w:rPr>
          <w:rFonts w:eastAsia="標楷體" w:hint="eastAsia"/>
          <w:b w:val="0"/>
          <w:szCs w:val="28"/>
          <w:lang w:eastAsia="zh-TW"/>
        </w:rPr>
        <w:t>2</w:t>
      </w:r>
      <w:r w:rsidR="00AD1312" w:rsidRPr="0014256C">
        <w:rPr>
          <w:rFonts w:eastAsia="標楷體"/>
          <w:b w:val="0"/>
          <w:szCs w:val="28"/>
        </w:rPr>
        <w:t>0</w:t>
      </w:r>
      <w:r w:rsidR="00AD1312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810BA3" w:rsidRPr="00670ECA" w14:paraId="2955036C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F22A484" w14:textId="77777777" w:rsidR="00810BA3" w:rsidRDefault="00810BA3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1F0E46BA" w14:textId="77777777" w:rsidR="00810BA3" w:rsidRDefault="00810BA3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01BC2145" w14:textId="77777777" w:rsidR="00810BA3" w:rsidRPr="00670ECA" w:rsidRDefault="00810BA3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3D711849" w14:textId="77777777" w:rsidR="00CE39C3" w:rsidRPr="00810BA3" w:rsidRDefault="00CE39C3" w:rsidP="00CE39C3">
      <w:pPr>
        <w:rPr>
          <w:rFonts w:ascii="Verdana" w:eastAsia="標楷體" w:hAnsi="Verdana" w:hint="eastAsia"/>
          <w:sz w:val="28"/>
          <w:szCs w:val="28"/>
        </w:rPr>
      </w:pPr>
    </w:p>
    <w:p w14:paraId="36BD6F07" w14:textId="77777777" w:rsidR="00CE39C3" w:rsidRDefault="00CE39C3" w:rsidP="00CE39C3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EE02FD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6279F1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1C593676" w14:textId="77777777" w:rsidR="00CE39C3" w:rsidRDefault="00CE39C3" w:rsidP="00CE39C3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AC77FB"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3D494D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6279F1">
        <w:rPr>
          <w:rFonts w:ascii="Verdana" w:eastAsia="標楷體" w:hAnsi="Verdan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258B1B52" w14:textId="77777777" w:rsidR="00CE39C3" w:rsidRDefault="00CE39C3" w:rsidP="00CE39C3">
      <w:pPr>
        <w:rPr>
          <w:rFonts w:ascii="Verdana" w:eastAsia="標楷體" w:hAnsi="Verdana"/>
          <w:sz w:val="28"/>
          <w:szCs w:val="28"/>
        </w:rPr>
      </w:pPr>
    </w:p>
    <w:p w14:paraId="64A3D315" w14:textId="77777777" w:rsidR="00CE39C3" w:rsidRDefault="00CE39C3" w:rsidP="00CE39C3">
      <w:pPr>
        <w:rPr>
          <w:rFonts w:ascii="Verdana" w:eastAsia="標楷體" w:hAnsi="Verdana" w:hint="eastAsia"/>
          <w:sz w:val="28"/>
          <w:szCs w:val="28"/>
        </w:rPr>
      </w:pPr>
    </w:p>
    <w:p w14:paraId="7BE5B29A" w14:textId="77777777" w:rsidR="00CE39C3" w:rsidRPr="00CE0F8E" w:rsidRDefault="00810BA3" w:rsidP="00CE39C3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CE39C3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CE39C3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601C651" w14:textId="77777777" w:rsidR="00CE39C3" w:rsidRPr="00FE01DB" w:rsidRDefault="00CE39C3" w:rsidP="00CE39C3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D21DB60" w14:textId="77777777" w:rsidR="00CE39C3" w:rsidRPr="00411D5A" w:rsidRDefault="00CE39C3" w:rsidP="00411D5A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6001CD">
        <w:rPr>
          <w:rFonts w:ascii="Verdana" w:eastAsia="標楷體" w:hAnsi="Verdana"/>
        </w:rPr>
        <w:t>I was drinking coffee when my sister went to school this morning.</w:t>
      </w:r>
    </w:p>
    <w:p w14:paraId="16E9FCCB" w14:textId="77777777" w:rsidR="00CE39C3" w:rsidRPr="00411D5A" w:rsidRDefault="00CE39C3" w:rsidP="00CE39C3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411D5A" w:rsidRPr="00411D5A">
        <w:rPr>
          <w:rFonts w:ascii="Verdana" w:eastAsia="標楷體" w:hAnsi="Verdana"/>
        </w:rPr>
        <w:t xml:space="preserve">No, </w:t>
      </w:r>
      <w:r w:rsidR="006001CD">
        <w:rPr>
          <w:rFonts w:ascii="Verdana" w:eastAsia="標楷體" w:hAnsi="Verdana"/>
        </w:rPr>
        <w:t>they weren’t</w:t>
      </w:r>
      <w:r w:rsidR="00411D5A" w:rsidRPr="00411D5A">
        <w:rPr>
          <w:rFonts w:ascii="Verdana" w:eastAsia="標楷體" w:hAnsi="Verdana"/>
        </w:rPr>
        <w:t>.</w:t>
      </w:r>
    </w:p>
    <w:p w14:paraId="2993C898" w14:textId="77777777" w:rsidR="00CE39C3" w:rsidRDefault="00CE39C3" w:rsidP="00CE39C3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411D5A" w:rsidRPr="00411D5A">
        <w:rPr>
          <w:rFonts w:ascii="Verdana" w:eastAsia="標楷體" w:hAnsi="Verdana"/>
        </w:rPr>
        <w:t xml:space="preserve">What </w:t>
      </w:r>
      <w:r w:rsidR="006001CD">
        <w:rPr>
          <w:rFonts w:ascii="Verdana" w:eastAsia="標楷體" w:hAnsi="Verdana"/>
        </w:rPr>
        <w:t>were you doing when your mother went out?</w:t>
      </w:r>
    </w:p>
    <w:p w14:paraId="258348AF" w14:textId="77777777" w:rsidR="00CE39C3" w:rsidRPr="00C30EE7" w:rsidRDefault="00CE39C3" w:rsidP="00CE39C3">
      <w:pPr>
        <w:spacing w:line="420" w:lineRule="exact"/>
        <w:rPr>
          <w:rFonts w:ascii="Verdana" w:eastAsia="標楷體" w:hAnsi="Verdana" w:hint="eastAsia"/>
          <w:b/>
        </w:rPr>
      </w:pPr>
    </w:p>
    <w:p w14:paraId="388836C5" w14:textId="77777777" w:rsidR="00CE39C3" w:rsidRPr="000D2A72" w:rsidRDefault="00CE39C3" w:rsidP="00CE39C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CA9EB32" w14:textId="77777777" w:rsidR="00535BDB" w:rsidRPr="0018738F" w:rsidRDefault="00535BDB" w:rsidP="00535BDB">
      <w:pPr>
        <w:autoSpaceDE w:val="0"/>
        <w:autoSpaceDN w:val="0"/>
        <w:spacing w:line="480" w:lineRule="exact"/>
        <w:ind w:left="476" w:right="-23" w:hanging="477"/>
        <w:rPr>
          <w:rFonts w:ascii="Verdana" w:hAnsi="Verdana" w:hint="eastAsia"/>
        </w:rPr>
      </w:pPr>
      <w:r>
        <w:rPr>
          <w:rFonts w:ascii="Verdana" w:eastAsia="標楷體" w:hAnsi="Verdana"/>
        </w:rPr>
        <w:t xml:space="preserve">1. </w:t>
      </w:r>
      <w:r w:rsidRPr="00125C58">
        <w:rPr>
          <w:rFonts w:ascii="Verdana" w:eastAsia="標楷體" w:hAnsi="Verdana" w:cs="Arial" w:hint="eastAsia"/>
        </w:rPr>
        <w:t>was taking</w:t>
      </w:r>
      <w:r w:rsidR="00944D17">
        <w:rPr>
          <w:rFonts w:ascii="標楷體" w:eastAsia="標楷體" w:hAnsi="標楷體" w:cs="Arial" w:hint="eastAsia"/>
        </w:rPr>
        <w:t>；</w:t>
      </w:r>
      <w:r w:rsidRPr="00125C58">
        <w:rPr>
          <w:rFonts w:ascii="Verdana" w:eastAsia="標楷體" w:hAnsi="Verdana" w:cs="Arial" w:hint="eastAsia"/>
        </w:rPr>
        <w:t>left</w:t>
      </w:r>
      <w:r>
        <w:rPr>
          <w:rFonts w:ascii="Verdana" w:eastAsia="標楷體" w:hAnsi="Verdana" w:cs="Arial"/>
        </w:rPr>
        <w:tab/>
      </w:r>
      <w:r w:rsidR="00B83E60">
        <w:rPr>
          <w:rFonts w:ascii="Verdana" w:eastAsia="標楷體" w:hAnsi="Verdana" w:cs="Arial"/>
        </w:rPr>
        <w:tab/>
      </w:r>
      <w:r>
        <w:rPr>
          <w:rFonts w:ascii="Verdana" w:eastAsia="標楷體" w:hAnsi="Verdana"/>
        </w:rPr>
        <w:t xml:space="preserve">2. </w:t>
      </w:r>
      <w:r w:rsidRPr="003E05C9">
        <w:rPr>
          <w:rFonts w:ascii="Verdana" w:hAnsi="Verdana" w:hint="eastAsia"/>
        </w:rPr>
        <w:t>has been learning</w:t>
      </w:r>
      <w:r>
        <w:rPr>
          <w:rFonts w:ascii="Verdana" w:hAnsi="Verdana"/>
        </w:rPr>
        <w:tab/>
      </w:r>
      <w:r w:rsidR="00B83E60">
        <w:rPr>
          <w:rFonts w:ascii="Verdana" w:eastAsia="標楷體" w:hAnsi="Verdana" w:cs="Arial"/>
        </w:rPr>
        <w:tab/>
      </w:r>
      <w:r>
        <w:rPr>
          <w:rFonts w:ascii="Verdana" w:eastAsia="標楷體" w:hAnsi="Verdana"/>
        </w:rPr>
        <w:t xml:space="preserve">3. </w:t>
      </w:r>
      <w:r w:rsidRPr="004C5FF9">
        <w:rPr>
          <w:rFonts w:ascii="Verdana" w:hAnsi="Verdana" w:hint="eastAsia"/>
        </w:rPr>
        <w:t>was taking</w:t>
      </w:r>
      <w:r>
        <w:rPr>
          <w:rFonts w:ascii="Verdana" w:hAnsi="Verdana"/>
        </w:rPr>
        <w:tab/>
      </w:r>
      <w:r w:rsidR="00B83E60">
        <w:rPr>
          <w:rFonts w:ascii="Verdana" w:eastAsia="標楷體" w:hAnsi="Verdana" w:cs="Arial"/>
        </w:rPr>
        <w:tab/>
      </w:r>
      <w:r>
        <w:rPr>
          <w:rFonts w:ascii="Verdana" w:eastAsia="標楷體" w:hAnsi="Verdana"/>
        </w:rPr>
        <w:t xml:space="preserve">4. </w:t>
      </w:r>
      <w:r w:rsidRPr="0018738F">
        <w:rPr>
          <w:rFonts w:ascii="Verdana" w:hAnsi="Verdana" w:hint="eastAsia"/>
        </w:rPr>
        <w:t>had gone</w:t>
      </w:r>
    </w:p>
    <w:p w14:paraId="7DB0CFE0" w14:textId="77777777" w:rsidR="00CE39C3" w:rsidRDefault="00535BDB" w:rsidP="00535BDB">
      <w:pPr>
        <w:spacing w:line="360" w:lineRule="auto"/>
        <w:rPr>
          <w:rFonts w:ascii="Verdana" w:eastAsia="標楷體" w:hAnsi="Verdana" w:hint="eastAsia"/>
        </w:rPr>
      </w:pPr>
      <w:r w:rsidRPr="00FE7440">
        <w:rPr>
          <w:rFonts w:ascii="Verdana" w:eastAsia="標楷體" w:hAnsi="Verdana" w:hint="eastAsia"/>
        </w:rPr>
        <w:t>5</w:t>
      </w:r>
      <w:r w:rsidRPr="00FE7440">
        <w:rPr>
          <w:rFonts w:ascii="Verdana" w:eastAsia="標楷體" w:hAnsi="Verdana"/>
        </w:rPr>
        <w:t>. was watching</w:t>
      </w:r>
      <w:r w:rsidR="00944D17">
        <w:rPr>
          <w:rFonts w:ascii="標楷體" w:eastAsia="標楷體" w:hAnsi="標楷體" w:cs="Arial" w:hint="eastAsia"/>
        </w:rPr>
        <w:t>；</w:t>
      </w:r>
      <w:r w:rsidRPr="00FE7440">
        <w:rPr>
          <w:rFonts w:ascii="Verdana" w:eastAsia="標楷體" w:hAnsi="Verdana"/>
        </w:rPr>
        <w:t>came</w:t>
      </w:r>
    </w:p>
    <w:p w14:paraId="0323C81A" w14:textId="77777777" w:rsidR="00CE39C3" w:rsidRDefault="00CE39C3" w:rsidP="00CE39C3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EC04D83" w14:textId="77777777" w:rsidR="00CE39C3" w:rsidRPr="00880C2C" w:rsidRDefault="00CE39C3" w:rsidP="00CE39C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026A59B0" w14:textId="77777777" w:rsidR="000A3FF7" w:rsidRPr="00C305A5" w:rsidRDefault="000A3FF7" w:rsidP="000A3FF7">
      <w:pPr>
        <w:rPr>
          <w:rFonts w:ascii="Verdana" w:eastAsia="標楷體" w:hAnsi="Verdana" w:cs="Arial" w:hint="eastAsia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What was he doing at 9: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0"/>
          <w:attr w:name="UnitName" w:val="a"/>
        </w:smartTagPr>
        <w:r>
          <w:rPr>
            <w:rFonts w:ascii="Verdana" w:eastAsia="標楷體" w:hAnsi="Verdana" w:hint="eastAsia"/>
          </w:rPr>
          <w:t>00 A</w:t>
        </w:r>
      </w:smartTag>
      <w:r>
        <w:rPr>
          <w:rFonts w:ascii="Verdana" w:eastAsia="標楷體" w:hAnsi="Verdana" w:hint="eastAsia"/>
        </w:rPr>
        <w:t>.M. this morning?</w:t>
      </w:r>
    </w:p>
    <w:p w14:paraId="44FF56CE" w14:textId="77777777" w:rsidR="000A3FF7" w:rsidRDefault="000A3FF7" w:rsidP="000A3FF7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They were taking a shower when their mother came home.</w:t>
      </w:r>
    </w:p>
    <w:p w14:paraId="12B1FA94" w14:textId="77777777" w:rsidR="000A3FF7" w:rsidRPr="0021755E" w:rsidRDefault="000A3FF7" w:rsidP="000A3FF7">
      <w:pPr>
        <w:tabs>
          <w:tab w:val="left" w:pos="504"/>
        </w:tabs>
        <w:ind w:left="14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細明體" w:hAnsi="Verdana" w:hint="eastAsia"/>
        </w:rPr>
        <w:t>My sister was reading a novel when I arrived home.</w:t>
      </w:r>
    </w:p>
    <w:p w14:paraId="50E6ACCC" w14:textId="77777777" w:rsidR="000A3FF7" w:rsidRPr="00C305A5" w:rsidRDefault="000A3FF7" w:rsidP="000A3FF7">
      <w:pPr>
        <w:rPr>
          <w:rFonts w:ascii="Verdana" w:eastAsia="標楷體" w:hAnsi="Verdana" w:cs="Arial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 xml:space="preserve">What were you doing when your </w:t>
      </w:r>
      <w:r>
        <w:rPr>
          <w:rFonts w:ascii="Verdana" w:eastAsia="標楷體" w:hAnsi="Verdana"/>
        </w:rPr>
        <w:t>brother</w:t>
      </w:r>
      <w:r>
        <w:rPr>
          <w:rFonts w:ascii="Verdana" w:eastAsia="標楷體" w:hAnsi="Verdana" w:hint="eastAsia"/>
        </w:rPr>
        <w:t xml:space="preserve"> played baseball?</w:t>
      </w:r>
    </w:p>
    <w:p w14:paraId="3C7FEE51" w14:textId="77777777" w:rsidR="009F2C46" w:rsidRDefault="000A3FF7" w:rsidP="000A3FF7">
      <w:pPr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She was reading books at 11:00 P.M. last night.</w:t>
      </w:r>
    </w:p>
    <w:p w14:paraId="12E67BF6" w14:textId="77777777" w:rsidR="00B95868" w:rsidRDefault="00B95868" w:rsidP="00B95868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五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2F2E3A60" w14:textId="77777777" w:rsidR="00B95868" w:rsidRDefault="00B95868" w:rsidP="00B95868">
      <w:pPr>
        <w:jc w:val="center"/>
        <w:rPr>
          <w:rFonts w:ascii="Verdana" w:eastAsia="標楷體" w:hAnsi="Verdana"/>
          <w:sz w:val="40"/>
        </w:rPr>
      </w:pPr>
    </w:p>
    <w:p w14:paraId="1B823C95" w14:textId="77777777" w:rsidR="00B95868" w:rsidRPr="00CE0F8E" w:rsidRDefault="00B95868" w:rsidP="00B95868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6E5AF372" w14:textId="77777777" w:rsidR="00B95868" w:rsidRPr="00FE01DB" w:rsidRDefault="00B95868" w:rsidP="00B95868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23A5C05" w14:textId="77777777" w:rsidR="00B95868" w:rsidRDefault="00B95868" w:rsidP="00B95868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03E8EC2F" w14:textId="77777777" w:rsidR="00ED26CD" w:rsidRDefault="00B95868" w:rsidP="00B95868">
      <w:pPr>
        <w:spacing w:line="440" w:lineRule="exact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.</w:t>
      </w:r>
      <w:r w:rsidRPr="00B95868">
        <w:rPr>
          <w:rFonts w:ascii="Verdana" w:eastAsia="標楷體" w:hAnsi="Verdana" w:hint="eastAsia"/>
        </w:rPr>
        <w:t xml:space="preserve"> </w:t>
      </w:r>
      <w:r w:rsidR="00ED26CD">
        <w:rPr>
          <w:rFonts w:ascii="Verdana" w:eastAsia="標楷體" w:hAnsi="Verdana" w:hint="eastAsia"/>
        </w:rPr>
        <w:t>b</w:t>
      </w:r>
      <w:r w:rsidR="00ED26CD">
        <w:rPr>
          <w:rFonts w:ascii="Verdana" w:eastAsia="標楷體" w:hAnsi="Verdana"/>
        </w:rPr>
        <w:t>reak</w:t>
      </w:r>
      <w:r>
        <w:rPr>
          <w:rFonts w:ascii="標楷體" w:eastAsia="標楷體" w:hAnsi="標楷體" w:hint="eastAsia"/>
        </w:rPr>
        <w:t>；</w:t>
      </w:r>
      <w:r w:rsidR="00ED26CD">
        <w:rPr>
          <w:rFonts w:ascii="標楷體" w:eastAsia="標楷體" w:hAnsi="標楷體" w:hint="eastAsia"/>
        </w:rPr>
        <w:t>打破</w:t>
      </w:r>
      <w:r w:rsidR="005D451E">
        <w:rPr>
          <w:rFonts w:ascii="Verdana" w:eastAsia="標楷體" w:hAnsi="Verdana" w:hint="eastAsia"/>
        </w:rPr>
        <w:tab/>
      </w:r>
      <w:r w:rsidR="005D451E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>2.</w:t>
      </w:r>
      <w:r w:rsidRPr="00E026C4">
        <w:rPr>
          <w:rFonts w:ascii="Verdana" w:eastAsia="標楷體" w:hAnsi="Verdana" w:hint="eastAsia"/>
        </w:rPr>
        <w:t xml:space="preserve"> </w:t>
      </w:r>
      <w:r w:rsidR="00ED26CD">
        <w:rPr>
          <w:rFonts w:ascii="Verdana" w:eastAsia="標楷體" w:hAnsi="Verdana"/>
        </w:rPr>
        <w:t>send</w:t>
      </w:r>
      <w:r>
        <w:rPr>
          <w:rFonts w:ascii="標楷體" w:eastAsia="標楷體" w:hAnsi="標楷體" w:hint="eastAsia"/>
        </w:rPr>
        <w:t>；</w:t>
      </w:r>
      <w:r w:rsidR="00ED26CD">
        <w:rPr>
          <w:rFonts w:ascii="標楷體" w:eastAsia="標楷體" w:hAnsi="標楷體" w:hint="eastAsia"/>
        </w:rPr>
        <w:t>寄</w:t>
      </w:r>
      <w:r w:rsidR="005421D2">
        <w:rPr>
          <w:rFonts w:ascii="Verdana" w:eastAsia="標楷體" w:hAnsi="Verdana" w:hint="eastAsia"/>
        </w:rPr>
        <w:tab/>
      </w:r>
      <w:r w:rsidR="005421D2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>3.</w:t>
      </w:r>
      <w:r w:rsidR="00ED26CD" w:rsidRPr="00ED26CD">
        <w:rPr>
          <w:rFonts w:ascii="Verdana" w:eastAsia="標楷體" w:hAnsi="Verdana"/>
        </w:rPr>
        <w:t xml:space="preserve"> </w:t>
      </w:r>
      <w:r w:rsidR="00ED26CD">
        <w:rPr>
          <w:rFonts w:ascii="Verdana" w:eastAsia="標楷體" w:hAnsi="Verdana"/>
        </w:rPr>
        <w:t>give</w:t>
      </w:r>
      <w:r>
        <w:rPr>
          <w:rFonts w:ascii="標楷體" w:eastAsia="標楷體" w:hAnsi="標楷體" w:hint="eastAsia"/>
        </w:rPr>
        <w:t>；</w:t>
      </w:r>
      <w:r w:rsidR="00ED26CD">
        <w:rPr>
          <w:rFonts w:ascii="標楷體" w:eastAsia="標楷體" w:hAnsi="標楷體" w:hint="eastAsia"/>
        </w:rPr>
        <w:t>給</w:t>
      </w:r>
      <w:r w:rsidR="005421D2">
        <w:rPr>
          <w:rFonts w:ascii="Verdana" w:eastAsia="標楷體" w:hAnsi="Verdana" w:hint="eastAsia"/>
        </w:rPr>
        <w:tab/>
      </w:r>
      <w:r w:rsidR="005421D2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 xml:space="preserve">4. </w:t>
      </w:r>
      <w:r w:rsidR="00ED26CD">
        <w:rPr>
          <w:rFonts w:ascii="Verdana" w:eastAsia="標楷體" w:hAnsi="Verdana"/>
        </w:rPr>
        <w:t>make the bed</w:t>
      </w:r>
      <w:r>
        <w:rPr>
          <w:rFonts w:ascii="標楷體" w:eastAsia="標楷體" w:hAnsi="標楷體" w:hint="eastAsia"/>
        </w:rPr>
        <w:t>；</w:t>
      </w:r>
      <w:r w:rsidR="00ED26CD">
        <w:rPr>
          <w:rFonts w:ascii="標楷體" w:eastAsia="標楷體" w:hAnsi="標楷體" w:hint="eastAsia"/>
        </w:rPr>
        <w:t>鋪床</w:t>
      </w:r>
    </w:p>
    <w:p w14:paraId="19B97BAD" w14:textId="77777777" w:rsidR="00B95868" w:rsidRDefault="00B95868" w:rsidP="00B95868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/>
        </w:rPr>
        <w:t xml:space="preserve">5. </w:t>
      </w:r>
      <w:r w:rsidR="00ED26CD">
        <w:rPr>
          <w:rFonts w:ascii="Verdana" w:eastAsia="標楷體" w:hAnsi="Verdana"/>
        </w:rPr>
        <w:t>finish</w:t>
      </w:r>
      <w:r>
        <w:rPr>
          <w:rFonts w:ascii="標楷體" w:eastAsia="標楷體" w:hAnsi="標楷體" w:hint="eastAsia"/>
        </w:rPr>
        <w:t>；</w:t>
      </w:r>
      <w:r w:rsidR="00ED26CD">
        <w:rPr>
          <w:rFonts w:ascii="標楷體" w:eastAsia="標楷體" w:hAnsi="標楷體" w:hint="eastAsia"/>
        </w:rPr>
        <w:t>完成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003"/>
      </w:tblGrid>
      <w:tr w:rsidR="00B95868" w14:paraId="1FFAD269" w14:textId="77777777" w:rsidTr="00610562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10003" w:type="dxa"/>
          </w:tcPr>
          <w:p w14:paraId="7BCA62F4" w14:textId="77777777" w:rsidR="00B95868" w:rsidRPr="00DF5CC3" w:rsidRDefault="00B95868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951F42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1E4312F1" w14:textId="77777777" w:rsidR="00B95868" w:rsidRPr="00951F42" w:rsidRDefault="00B95868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951F42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 xml:space="preserve"> break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I didn</w:t>
            </w:r>
            <w:proofErr w:type="gramStart"/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’</w:t>
            </w:r>
            <w:proofErr w:type="gramEnd"/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t break the window.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break</w:t>
            </w:r>
          </w:p>
          <w:p w14:paraId="0E3A7B66" w14:textId="77777777" w:rsidR="00B95868" w:rsidRPr="00951F42" w:rsidRDefault="00B95868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send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 xml:space="preserve"> Did you send her an e-mail?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send</w:t>
            </w:r>
          </w:p>
          <w:p w14:paraId="749CB558" w14:textId="77777777" w:rsidR="00B95868" w:rsidRPr="00951F42" w:rsidRDefault="00B95868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give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ED26CD" w:rsidRPr="00951F42">
              <w:rPr>
                <w:rFonts w:ascii="Verdana" w:eastAsia="微軟正黑體" w:hAnsi="Verdana"/>
                <w:sz w:val="26"/>
                <w:szCs w:val="26"/>
              </w:rPr>
              <w:t>I didn</w:t>
            </w:r>
            <w:proofErr w:type="gramStart"/>
            <w:r w:rsidR="00ED26CD" w:rsidRPr="00951F42">
              <w:rPr>
                <w:rFonts w:ascii="Verdana" w:eastAsia="微軟正黑體" w:hAnsi="Verdana"/>
                <w:sz w:val="26"/>
                <w:szCs w:val="26"/>
              </w:rPr>
              <w:t>’</w:t>
            </w:r>
            <w:proofErr w:type="gramEnd"/>
            <w:r w:rsidR="00ED26CD" w:rsidRPr="00951F42">
              <w:rPr>
                <w:rFonts w:ascii="Verdana" w:eastAsia="微軟正黑體" w:hAnsi="Verdana"/>
                <w:sz w:val="26"/>
                <w:szCs w:val="26"/>
              </w:rPr>
              <w:t>t give her birthday present.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give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br/>
              <w:t xml:space="preserve">4. </w:t>
            </w:r>
            <w:r w:rsidR="00ED26CD" w:rsidRPr="00951F42">
              <w:rPr>
                <w:rFonts w:ascii="Verdana" w:eastAsia="標楷體" w:hAnsi="Verdana"/>
                <w:spacing w:val="-10"/>
                <w:sz w:val="26"/>
                <w:szCs w:val="26"/>
              </w:rPr>
              <w:t>make the bed</w:t>
            </w:r>
            <w:r w:rsidRPr="00951F42">
              <w:rPr>
                <w:rFonts w:ascii="Verdana" w:eastAsia="標楷體" w:hAnsi="Verdana"/>
                <w:spacing w:val="-10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pacing w:val="-10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pacing w:val="-10"/>
                <w:sz w:val="26"/>
                <w:szCs w:val="26"/>
              </w:rPr>
              <w:t xml:space="preserve"> </w:t>
            </w:r>
            <w:r w:rsidR="00ED26CD" w:rsidRPr="00951F42">
              <w:rPr>
                <w:rFonts w:ascii="Verdana" w:eastAsia="微軟正黑體" w:hAnsi="Verdana"/>
                <w:spacing w:val="-10"/>
                <w:sz w:val="26"/>
                <w:szCs w:val="26"/>
              </w:rPr>
              <w:t>My sister didn</w:t>
            </w:r>
            <w:proofErr w:type="gramStart"/>
            <w:r w:rsidR="00ED26CD" w:rsidRPr="00951F42">
              <w:rPr>
                <w:rFonts w:ascii="Verdana" w:eastAsia="微軟正黑體" w:hAnsi="Verdana"/>
                <w:spacing w:val="-10"/>
                <w:sz w:val="26"/>
                <w:szCs w:val="26"/>
              </w:rPr>
              <w:t>’</w:t>
            </w:r>
            <w:proofErr w:type="gramEnd"/>
            <w:r w:rsidR="00ED26CD" w:rsidRPr="00951F42">
              <w:rPr>
                <w:rFonts w:ascii="Verdana" w:eastAsia="微軟正黑體" w:hAnsi="Verdana"/>
                <w:spacing w:val="-10"/>
                <w:sz w:val="26"/>
                <w:szCs w:val="26"/>
              </w:rPr>
              <w:t>t make the bed yesterday.</w:t>
            </w:r>
            <w:r w:rsidRPr="00951F42">
              <w:rPr>
                <w:rFonts w:ascii="Verdana" w:eastAsia="標楷體" w:hAnsi="Verdana"/>
                <w:spacing w:val="-10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pacing w:val="-10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pacing w:val="-10"/>
                <w:sz w:val="26"/>
                <w:szCs w:val="26"/>
              </w:rPr>
              <w:t xml:space="preserve"> </w:t>
            </w:r>
            <w:r w:rsidR="00ED26CD" w:rsidRPr="00951F42">
              <w:rPr>
                <w:rFonts w:ascii="Verdana" w:eastAsia="標楷體" w:hAnsi="Verdana"/>
                <w:spacing w:val="-10"/>
                <w:sz w:val="26"/>
                <w:szCs w:val="26"/>
              </w:rPr>
              <w:t>make the bed</w:t>
            </w:r>
          </w:p>
          <w:p w14:paraId="3AE5E123" w14:textId="77777777" w:rsidR="00B95868" w:rsidRDefault="00B95868" w:rsidP="00B95868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finish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ED26CD" w:rsidRPr="00951F42">
              <w:rPr>
                <w:rFonts w:ascii="Verdana" w:eastAsia="微軟正黑體" w:hAnsi="Verdana"/>
                <w:sz w:val="26"/>
                <w:szCs w:val="26"/>
              </w:rPr>
              <w:t>Did you finish your homework?</w:t>
            </w:r>
            <w:r w:rsidRPr="00951F4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51F4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ED26CD" w:rsidRPr="00951F42">
              <w:rPr>
                <w:rFonts w:ascii="Verdana" w:eastAsia="標楷體" w:hAnsi="Verdana"/>
                <w:sz w:val="26"/>
                <w:szCs w:val="26"/>
              </w:rPr>
              <w:t>finish</w:t>
            </w:r>
          </w:p>
        </w:tc>
      </w:tr>
    </w:tbl>
    <w:p w14:paraId="7466BFB0" w14:textId="77777777" w:rsidR="00B95868" w:rsidRPr="00AC0877" w:rsidRDefault="00B95868" w:rsidP="00B95868">
      <w:pPr>
        <w:spacing w:line="420" w:lineRule="exact"/>
        <w:rPr>
          <w:rFonts w:ascii="Verdana" w:eastAsia="標楷體" w:hAnsi="Verdana" w:hint="eastAsia"/>
          <w:b/>
        </w:rPr>
      </w:pPr>
    </w:p>
    <w:p w14:paraId="24D4AFF6" w14:textId="77777777" w:rsidR="00B95868" w:rsidRPr="000D2A72" w:rsidRDefault="00B95868" w:rsidP="00B95868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DD6E6F">
        <w:rPr>
          <w:rFonts w:ascii="Verdana" w:eastAsia="標楷體" w:hAnsi="Verdana" w:hint="eastAsia"/>
          <w:lang w:eastAsia="zh-TW"/>
        </w:rPr>
        <w:t>對話</w:t>
      </w:r>
      <w:r w:rsidR="00DD6E6F"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0E6F2EF0" w14:textId="77777777" w:rsidR="00B95868" w:rsidRDefault="00B95868" w:rsidP="00B9586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FB1278">
        <w:rPr>
          <w:rFonts w:ascii="Verdana" w:eastAsia="標楷體" w:hAnsi="Verdana" w:hint="eastAsia"/>
        </w:rPr>
        <w:t>桌上有</w:t>
      </w:r>
      <w:r w:rsidR="009B0614">
        <w:rPr>
          <w:rFonts w:ascii="Verdana" w:eastAsia="標楷體" w:hAnsi="Verdana" w:hint="eastAsia"/>
        </w:rPr>
        <w:t>一本書</w:t>
      </w:r>
      <w:r w:rsidR="00FB1278">
        <w:rPr>
          <w:rFonts w:ascii="Verdana" w:eastAsia="標楷體" w:hAnsi="Verdana" w:hint="eastAsia"/>
        </w:rPr>
        <w:t>。</w:t>
      </w:r>
    </w:p>
    <w:p w14:paraId="5A685400" w14:textId="77777777" w:rsidR="00B95868" w:rsidRDefault="00B95868" w:rsidP="00B95868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9B0614">
        <w:rPr>
          <w:rFonts w:ascii="Verdana" w:eastAsia="標楷體" w:hAnsi="Verdana" w:hint="eastAsia"/>
        </w:rPr>
        <w:t>書是</w:t>
      </w:r>
      <w:r w:rsidR="009B0614">
        <w:rPr>
          <w:rFonts w:ascii="Verdana" w:eastAsia="標楷體" w:hAnsi="Verdana" w:hint="eastAsia"/>
        </w:rPr>
        <w:t>M</w:t>
      </w:r>
      <w:r w:rsidR="009B0614">
        <w:rPr>
          <w:rFonts w:ascii="Verdana" w:eastAsia="標楷體" w:hAnsi="Verdana"/>
        </w:rPr>
        <w:t>ay</w:t>
      </w:r>
      <w:r w:rsidR="009B0614">
        <w:rPr>
          <w:rFonts w:ascii="Verdana" w:eastAsia="標楷體" w:hAnsi="Verdana" w:hint="eastAsia"/>
        </w:rPr>
        <w:t>給的</w:t>
      </w:r>
      <w:r w:rsidR="00FB1278">
        <w:rPr>
          <w:rFonts w:ascii="Verdana" w:eastAsia="標楷體" w:hAnsi="Verdana" w:hint="eastAsia"/>
        </w:rPr>
        <w:t>。</w:t>
      </w:r>
    </w:p>
    <w:p w14:paraId="6F6B6148" w14:textId="77777777" w:rsidR="00B95868" w:rsidRDefault="00B95868" w:rsidP="00B9586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9B0614">
        <w:rPr>
          <w:rFonts w:ascii="Verdana" w:eastAsia="標楷體" w:hAnsi="Verdana" w:hint="eastAsia"/>
        </w:rPr>
        <w:t>她</w:t>
      </w:r>
      <w:r w:rsidR="00FB1278">
        <w:rPr>
          <w:rFonts w:ascii="Verdana" w:eastAsia="標楷體" w:hAnsi="Verdana" w:hint="eastAsia"/>
        </w:rPr>
        <w:t>為什麼</w:t>
      </w:r>
      <w:r w:rsidR="009B0614">
        <w:rPr>
          <w:rFonts w:ascii="Verdana" w:eastAsia="標楷體" w:hAnsi="Verdana" w:hint="eastAsia"/>
        </w:rPr>
        <w:t>給</w:t>
      </w:r>
      <w:r w:rsidR="005417B9">
        <w:rPr>
          <w:rFonts w:ascii="Verdana" w:eastAsia="標楷體" w:hAnsi="Verdana" w:hint="eastAsia"/>
        </w:rPr>
        <w:t>你</w:t>
      </w:r>
      <w:r w:rsidR="009B0614">
        <w:rPr>
          <w:rFonts w:ascii="Verdana" w:eastAsia="標楷體" w:hAnsi="Verdana" w:hint="eastAsia"/>
        </w:rPr>
        <w:t>這本書</w:t>
      </w:r>
      <w:r w:rsidR="00FB1278">
        <w:rPr>
          <w:rFonts w:ascii="Verdana" w:eastAsia="標楷體" w:hAnsi="Verdana" w:hint="eastAsia"/>
        </w:rPr>
        <w:t>？</w:t>
      </w:r>
    </w:p>
    <w:p w14:paraId="05800CD5" w14:textId="77777777" w:rsidR="00B95868" w:rsidRDefault="00B95868" w:rsidP="00B9586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FB1278">
        <w:rPr>
          <w:rFonts w:ascii="Verdana" w:eastAsia="標楷體" w:hAnsi="Verdana" w:hint="eastAsia"/>
        </w:rPr>
        <w:t>你</w:t>
      </w:r>
      <w:r w:rsidR="00951F42">
        <w:rPr>
          <w:rFonts w:ascii="Verdana" w:eastAsia="標楷體" w:hAnsi="Verdana" w:hint="eastAsia"/>
        </w:rPr>
        <w:t>看過它</w:t>
      </w:r>
      <w:r w:rsidR="009B0614">
        <w:rPr>
          <w:rFonts w:ascii="Verdana" w:eastAsia="標楷體" w:hAnsi="Verdana" w:hint="eastAsia"/>
        </w:rPr>
        <w:t>嗎</w:t>
      </w:r>
      <w:r w:rsidR="00FB1278">
        <w:rPr>
          <w:rFonts w:ascii="Verdana" w:eastAsia="標楷體" w:hAnsi="Verdana" w:hint="eastAsia"/>
        </w:rPr>
        <w:t>？</w:t>
      </w:r>
    </w:p>
    <w:p w14:paraId="1C78FCA8" w14:textId="77777777" w:rsidR="00B95868" w:rsidRDefault="00B95868" w:rsidP="00B9586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951F42" w:rsidRPr="00951F42">
        <w:rPr>
          <w:rFonts w:ascii="Verdana" w:eastAsia="標楷體" w:hAnsi="Verdana" w:hint="eastAsia"/>
        </w:rPr>
        <w:t>不，我沒看過。</w:t>
      </w:r>
    </w:p>
    <w:p w14:paraId="68817220" w14:textId="77777777" w:rsidR="00B95868" w:rsidRDefault="00B95868" w:rsidP="00B95868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9041F33" w14:textId="77777777" w:rsidR="00B95868" w:rsidRPr="00880C2C" w:rsidRDefault="00B95868" w:rsidP="00B95868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DD6E6F" w:rsidRPr="00EE02FD">
        <w:rPr>
          <w:rFonts w:ascii="Verdana" w:eastAsia="標楷體" w:hAnsi="Verdana" w:hint="eastAsia"/>
        </w:rPr>
        <w:t>對話</w:t>
      </w:r>
      <w:r w:rsidR="00DD6E6F" w:rsidRPr="00BD0EBA">
        <w:rPr>
          <w:rFonts w:ascii="Verdana" w:eastAsia="標楷體" w:hAnsi="Verdana" w:hint="eastAsia"/>
        </w:rPr>
        <w:t>朗讀</w:t>
      </w:r>
      <w:r w:rsidR="00AD1312" w:rsidRPr="0014256C">
        <w:rPr>
          <w:rFonts w:eastAsia="標楷體"/>
          <w:b w:val="0"/>
          <w:szCs w:val="28"/>
        </w:rPr>
        <w:t>（每句</w:t>
      </w:r>
      <w:r w:rsidR="00AD1312" w:rsidRPr="0014256C">
        <w:rPr>
          <w:rFonts w:eastAsia="標楷體" w:hint="eastAsia"/>
          <w:b w:val="0"/>
          <w:szCs w:val="28"/>
          <w:lang w:eastAsia="zh-TW"/>
        </w:rPr>
        <w:t>4</w:t>
      </w:r>
      <w:r w:rsidR="00AD1312" w:rsidRPr="0014256C">
        <w:rPr>
          <w:rFonts w:eastAsia="標楷體"/>
          <w:b w:val="0"/>
          <w:szCs w:val="28"/>
        </w:rPr>
        <w:t>分，共</w:t>
      </w:r>
      <w:r w:rsidR="00AD1312" w:rsidRPr="0014256C">
        <w:rPr>
          <w:rFonts w:eastAsia="標楷體" w:hint="eastAsia"/>
          <w:b w:val="0"/>
          <w:szCs w:val="28"/>
          <w:lang w:eastAsia="zh-TW"/>
        </w:rPr>
        <w:t>2</w:t>
      </w:r>
      <w:r w:rsidR="00AD1312" w:rsidRPr="0014256C">
        <w:rPr>
          <w:rFonts w:eastAsia="標楷體"/>
          <w:b w:val="0"/>
          <w:szCs w:val="28"/>
        </w:rPr>
        <w:t>0</w:t>
      </w:r>
      <w:r w:rsidR="00AD1312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BD1F3B" w:rsidRPr="00670ECA" w14:paraId="212E7B7E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E2DBEBF" w14:textId="77777777" w:rsidR="00BD1F3B" w:rsidRDefault="00BD1F3B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7BFB6958" w14:textId="77777777" w:rsidR="00BD1F3B" w:rsidRDefault="00BD1F3B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77054B81" w14:textId="77777777" w:rsidR="00BD1F3B" w:rsidRPr="00670ECA" w:rsidRDefault="00BD1F3B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0F444C58" w14:textId="77777777" w:rsidR="00B95868" w:rsidRPr="00BD1F3B" w:rsidRDefault="00B95868" w:rsidP="00B95868">
      <w:pPr>
        <w:rPr>
          <w:rFonts w:ascii="Verdana" w:eastAsia="標楷體" w:hAnsi="Verdana"/>
          <w:sz w:val="28"/>
          <w:szCs w:val="28"/>
        </w:rPr>
      </w:pPr>
    </w:p>
    <w:p w14:paraId="4A318EF4" w14:textId="77777777" w:rsidR="00B95868" w:rsidRDefault="00B95868" w:rsidP="00B95868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DD6E6F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951F42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6A460F50" w14:textId="77777777" w:rsidR="00B95868" w:rsidRDefault="00B95868" w:rsidP="00B95868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857720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9B0614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1CC666C0" w14:textId="77777777" w:rsidR="00B95868" w:rsidRDefault="00B95868" w:rsidP="00B95868">
      <w:pPr>
        <w:rPr>
          <w:rFonts w:ascii="Verdana" w:eastAsia="標楷體" w:hAnsi="Verdana"/>
          <w:sz w:val="28"/>
          <w:szCs w:val="28"/>
        </w:rPr>
      </w:pPr>
    </w:p>
    <w:p w14:paraId="0260A2CE" w14:textId="77777777" w:rsidR="00B95868" w:rsidRDefault="00B95868" w:rsidP="00B95868">
      <w:pPr>
        <w:rPr>
          <w:rFonts w:ascii="Verdana" w:eastAsia="標楷體" w:hAnsi="Verdana" w:hint="eastAsia"/>
          <w:sz w:val="28"/>
          <w:szCs w:val="28"/>
        </w:rPr>
      </w:pPr>
    </w:p>
    <w:p w14:paraId="50525E26" w14:textId="77777777" w:rsidR="00B95868" w:rsidRPr="00CE0F8E" w:rsidRDefault="00BD1F3B" w:rsidP="00B95868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B95868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B95868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02F2C32F" w14:textId="77777777" w:rsidR="00B95868" w:rsidRPr="00FE01DB" w:rsidRDefault="00B95868" w:rsidP="00B95868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636915B" w14:textId="77777777" w:rsidR="00B95868" w:rsidRPr="00411D5A" w:rsidRDefault="00B95868" w:rsidP="00B95868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961D90">
        <w:rPr>
          <w:rFonts w:ascii="Verdana" w:eastAsia="標楷體" w:hAnsi="Verdana"/>
        </w:rPr>
        <w:t>The book was written by me last year.</w:t>
      </w:r>
    </w:p>
    <w:p w14:paraId="66731B23" w14:textId="77777777" w:rsidR="00B95868" w:rsidRPr="00411D5A" w:rsidRDefault="00B95868" w:rsidP="00B95868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7C409A">
        <w:rPr>
          <w:rFonts w:ascii="Verdana" w:eastAsia="標楷體" w:hAnsi="Verdana"/>
        </w:rPr>
        <w:t xml:space="preserve">My </w:t>
      </w:r>
      <w:r w:rsidR="00961D90">
        <w:rPr>
          <w:rFonts w:ascii="Verdana" w:eastAsia="標楷體" w:hAnsi="Verdana"/>
        </w:rPr>
        <w:t>mom painted the picture.</w:t>
      </w:r>
    </w:p>
    <w:p w14:paraId="68E4FEB4" w14:textId="77777777" w:rsidR="00B95868" w:rsidRDefault="00B95868" w:rsidP="00B95868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961D90">
        <w:rPr>
          <w:rFonts w:ascii="Verdana" w:eastAsia="標楷體" w:hAnsi="Verdana"/>
        </w:rPr>
        <w:t>T</w:t>
      </w:r>
      <w:r w:rsidR="001F0EB3">
        <w:rPr>
          <w:rFonts w:ascii="Verdana" w:eastAsia="標楷體" w:hAnsi="Verdana" w:hint="eastAsia"/>
        </w:rPr>
        <w:t>h</w:t>
      </w:r>
      <w:r w:rsidR="001F0EB3">
        <w:rPr>
          <w:rFonts w:ascii="Verdana" w:eastAsia="標楷體" w:hAnsi="Verdana"/>
        </w:rPr>
        <w:t>e window was broken by her father.</w:t>
      </w:r>
    </w:p>
    <w:p w14:paraId="340C3C4C" w14:textId="77777777" w:rsidR="00B95868" w:rsidRPr="00C30EE7" w:rsidRDefault="00B95868" w:rsidP="00B95868">
      <w:pPr>
        <w:spacing w:line="420" w:lineRule="exact"/>
        <w:rPr>
          <w:rFonts w:ascii="Verdana" w:eastAsia="標楷體" w:hAnsi="Verdana" w:hint="eastAsia"/>
          <w:b/>
        </w:rPr>
      </w:pPr>
    </w:p>
    <w:p w14:paraId="54720194" w14:textId="77777777" w:rsidR="00B95868" w:rsidRPr="000D2A72" w:rsidRDefault="00B95868" w:rsidP="00B95868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4B38008" w14:textId="77777777" w:rsidR="00A33AC9" w:rsidRDefault="00961D90" w:rsidP="00961D90">
      <w:pPr>
        <w:tabs>
          <w:tab w:val="left" w:pos="408"/>
        </w:tabs>
        <w:rPr>
          <w:rFonts w:ascii="Verdana" w:hAnsi="Verdana"/>
        </w:rPr>
      </w:pPr>
      <w:r>
        <w:rPr>
          <w:rFonts w:ascii="Verdana" w:eastAsia="標楷體" w:hAnsi="Verdana"/>
        </w:rPr>
        <w:t xml:space="preserve">1. </w:t>
      </w:r>
      <w:r w:rsidRPr="002F342C">
        <w:rPr>
          <w:rFonts w:ascii="Verdana" w:hAnsi="Verdana" w:hint="eastAsia"/>
        </w:rPr>
        <w:t>painted this picture</w:t>
      </w:r>
      <w:r w:rsidR="00A36254">
        <w:rPr>
          <w:rFonts w:ascii="Verdana" w:hAnsi="Verdana"/>
        </w:rPr>
        <w:tab/>
      </w:r>
      <w:r w:rsidR="00A36254">
        <w:rPr>
          <w:rFonts w:ascii="Verdana" w:hAnsi="Verdana"/>
        </w:rPr>
        <w:tab/>
      </w:r>
      <w:r>
        <w:rPr>
          <w:rFonts w:ascii="Verdana" w:eastAsia="標楷體" w:hAnsi="Verdana"/>
        </w:rPr>
        <w:t xml:space="preserve">2. </w:t>
      </w:r>
      <w:r w:rsidRPr="00A468F1">
        <w:rPr>
          <w:rFonts w:ascii="Verdana" w:hAnsi="Verdana" w:hint="eastAsia"/>
        </w:rPr>
        <w:t>was made by</w:t>
      </w:r>
      <w:r>
        <w:rPr>
          <w:rFonts w:ascii="Verdana" w:hAnsi="Verdana"/>
        </w:rPr>
        <w:tab/>
      </w:r>
      <w:r w:rsidR="00A33AC9">
        <w:rPr>
          <w:rFonts w:ascii="Verdana" w:hAnsi="Verdana"/>
        </w:rPr>
        <w:tab/>
      </w:r>
      <w:r w:rsidR="00A33AC9">
        <w:rPr>
          <w:rFonts w:ascii="Verdana" w:hAnsi="Verdana"/>
        </w:rPr>
        <w:tab/>
      </w:r>
      <w:r>
        <w:rPr>
          <w:rFonts w:ascii="Verdana" w:eastAsia="標楷體" w:hAnsi="Verdana"/>
        </w:rPr>
        <w:t xml:space="preserve">3. </w:t>
      </w:r>
      <w:r w:rsidRPr="00B23237">
        <w:rPr>
          <w:rFonts w:ascii="Verdana" w:hAnsi="Verdana" w:hint="eastAsia"/>
        </w:rPr>
        <w:t>were broken by</w:t>
      </w:r>
      <w:r>
        <w:rPr>
          <w:rFonts w:ascii="Verdana" w:hAnsi="Verdana"/>
        </w:rPr>
        <w:tab/>
      </w:r>
      <w:r w:rsidR="00A33AC9">
        <w:rPr>
          <w:rFonts w:ascii="Verdana" w:hAnsi="Verdana"/>
        </w:rPr>
        <w:tab/>
      </w:r>
    </w:p>
    <w:p w14:paraId="654370A5" w14:textId="77777777" w:rsidR="00B95868" w:rsidRPr="00A33AC9" w:rsidRDefault="00961D90" w:rsidP="00961D90">
      <w:pPr>
        <w:tabs>
          <w:tab w:val="left" w:pos="408"/>
        </w:tabs>
        <w:rPr>
          <w:rFonts w:ascii="Verdana" w:hAnsi="Verdana" w:hint="eastAsia"/>
        </w:rPr>
      </w:pPr>
      <w:r>
        <w:rPr>
          <w:rFonts w:ascii="Verdana" w:eastAsia="標楷體" w:hAnsi="Verdana"/>
        </w:rPr>
        <w:t xml:space="preserve">4. </w:t>
      </w:r>
      <w:r w:rsidRPr="00101010">
        <w:rPr>
          <w:rFonts w:ascii="Verdana" w:hAnsi="Verdana" w:hint="eastAsia"/>
        </w:rPr>
        <w:t>was broken</w:t>
      </w:r>
      <w:r>
        <w:rPr>
          <w:rFonts w:ascii="Verdana" w:hAnsi="Verdana"/>
        </w:rPr>
        <w:tab/>
      </w:r>
      <w:r w:rsidR="00A33AC9">
        <w:rPr>
          <w:rFonts w:ascii="Verdana" w:hAnsi="Verdana"/>
        </w:rPr>
        <w:tab/>
      </w:r>
      <w:r>
        <w:rPr>
          <w:rFonts w:ascii="Verdana" w:eastAsia="標楷體" w:hAnsi="Verdana"/>
        </w:rPr>
        <w:t xml:space="preserve">5. </w:t>
      </w:r>
      <w:r w:rsidRPr="009A32C6">
        <w:rPr>
          <w:rFonts w:ascii="Verdana" w:hAnsi="Verdana" w:hint="eastAsia"/>
        </w:rPr>
        <w:t>were washed</w:t>
      </w:r>
    </w:p>
    <w:p w14:paraId="67455D8E" w14:textId="77777777" w:rsidR="00B95868" w:rsidRDefault="00B95868" w:rsidP="00B95868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B22F4D6" w14:textId="77777777" w:rsidR="00B95868" w:rsidRPr="00880C2C" w:rsidRDefault="00B95868" w:rsidP="00B95868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3717B74B" w14:textId="77777777" w:rsidR="00961D90" w:rsidRDefault="00961D90" w:rsidP="00961D90">
      <w:pPr>
        <w:rPr>
          <w:rFonts w:ascii="Verdana" w:hAnsi="Verdana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hAnsi="Verdana" w:hint="eastAsia"/>
        </w:rPr>
        <w:t xml:space="preserve">This e-mail was </w:t>
      </w:r>
      <w:r w:rsidR="00737F4A">
        <w:rPr>
          <w:rFonts w:ascii="Verdana" w:hAnsi="Verdana"/>
        </w:rPr>
        <w:t>written</w:t>
      </w:r>
      <w:r>
        <w:rPr>
          <w:rFonts w:ascii="Verdana" w:hAnsi="Verdana" w:hint="eastAsia"/>
        </w:rPr>
        <w:t xml:space="preserve"> by </w:t>
      </w:r>
      <w:r w:rsidR="00737F4A">
        <w:rPr>
          <w:rFonts w:ascii="Verdana" w:hAnsi="Verdana"/>
        </w:rPr>
        <w:t>his student</w:t>
      </w:r>
      <w:r>
        <w:rPr>
          <w:rFonts w:ascii="Verdana" w:hAnsi="Verdana" w:hint="eastAsia"/>
        </w:rPr>
        <w:t>.</w:t>
      </w:r>
    </w:p>
    <w:p w14:paraId="23DF9456" w14:textId="77777777" w:rsidR="00961D90" w:rsidRPr="00780A41" w:rsidRDefault="00961D90" w:rsidP="00961D90">
      <w:pPr>
        <w:ind w:leftChars="-6" w:left="-14" w:firstLineChars="5" w:firstLine="12"/>
        <w:rPr>
          <w:rFonts w:ascii="Verdana" w:eastAsia="標楷體" w:hAnsi="Verdana" w:hint="eastAsia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hAnsi="Verdana" w:hint="eastAsia"/>
        </w:rPr>
        <w:t>His glasses were broken by his cat.</w:t>
      </w:r>
    </w:p>
    <w:p w14:paraId="534A63C9" w14:textId="77777777" w:rsidR="00961D90" w:rsidRDefault="00961D90" w:rsidP="00961D90">
      <w:pPr>
        <w:rPr>
          <w:rFonts w:ascii="Verdana" w:hAnsi="Verdana" w:hint="eastAsi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hAnsi="Verdana" w:hint="eastAsia"/>
        </w:rPr>
        <w:t>This novel has been read by my grandmother.</w:t>
      </w:r>
    </w:p>
    <w:p w14:paraId="67E2E6DD" w14:textId="77777777" w:rsidR="00961D90" w:rsidRDefault="00961D90" w:rsidP="00961D90">
      <w:pPr>
        <w:ind w:leftChars="6" w:left="26" w:hangingChars="5" w:hanging="12"/>
        <w:rPr>
          <w:rFonts w:ascii="Verdana" w:hAnsi="Verdana" w:hint="eastAsia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hAnsi="Verdana" w:hint="eastAsia"/>
        </w:rPr>
        <w:t>This glass of milk was drunk by that cat.</w:t>
      </w:r>
    </w:p>
    <w:p w14:paraId="06BFAC1E" w14:textId="77777777" w:rsidR="00B95868" w:rsidRDefault="00961D90" w:rsidP="00961D90">
      <w:pPr>
        <w:rPr>
          <w:rFonts w:ascii="Verdana" w:hAnsi="Verdana" w:hint="eastAsia"/>
          <w:szCs w:val="24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hAnsi="Verdana" w:hint="eastAsia"/>
        </w:rPr>
        <w:t xml:space="preserve">That </w:t>
      </w:r>
      <w:r>
        <w:rPr>
          <w:rFonts w:ascii="Verdana" w:hAnsi="Verdana"/>
        </w:rPr>
        <w:t>novel</w:t>
      </w:r>
      <w:r>
        <w:rPr>
          <w:rFonts w:ascii="Verdana" w:hAnsi="Verdana" w:hint="eastAsia"/>
        </w:rPr>
        <w:t xml:space="preserve"> was read by my grandmother two months ago.</w:t>
      </w:r>
    </w:p>
    <w:p w14:paraId="023AA9BC" w14:textId="77777777" w:rsidR="005700C8" w:rsidRDefault="005700C8" w:rsidP="005700C8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六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1F8E3291" w14:textId="77777777" w:rsidR="005700C8" w:rsidRDefault="005700C8" w:rsidP="005700C8">
      <w:pPr>
        <w:jc w:val="center"/>
        <w:rPr>
          <w:rFonts w:ascii="Verdana" w:eastAsia="標楷體" w:hAnsi="Verdana"/>
          <w:sz w:val="40"/>
        </w:rPr>
      </w:pPr>
    </w:p>
    <w:p w14:paraId="2D36B108" w14:textId="77777777" w:rsidR="005700C8" w:rsidRPr="00CE0F8E" w:rsidRDefault="005700C8" w:rsidP="005700C8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26324DE9" w14:textId="77777777" w:rsidR="005700C8" w:rsidRPr="00FE01DB" w:rsidRDefault="005700C8" w:rsidP="005700C8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2E39A7D" w14:textId="77777777" w:rsidR="005700C8" w:rsidRPr="001F097B" w:rsidRDefault="005700C8" w:rsidP="005700C8">
      <w:pPr>
        <w:spacing w:line="420" w:lineRule="exact"/>
        <w:ind w:left="720"/>
        <w:rPr>
          <w:rFonts w:ascii="Verdana" w:eastAsia="標楷體" w:hAnsi="Verdana"/>
          <w:b/>
          <w:color w:val="FF0000"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20AAAC1E" w14:textId="77777777" w:rsidR="005C7925" w:rsidRDefault="005700C8" w:rsidP="005700C8">
      <w:pPr>
        <w:spacing w:line="440" w:lineRule="exact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.</w:t>
      </w:r>
      <w:r w:rsidRPr="00B95868">
        <w:rPr>
          <w:rFonts w:ascii="Verdana" w:eastAsia="標楷體" w:hAnsi="Verdana" w:hint="eastAsia"/>
        </w:rPr>
        <w:t xml:space="preserve"> </w:t>
      </w:r>
      <w:r w:rsidR="0063638D">
        <w:rPr>
          <w:rFonts w:ascii="Verdana" w:eastAsia="標楷體" w:hAnsi="Verdana"/>
        </w:rPr>
        <w:t>bored</w:t>
      </w:r>
      <w:r w:rsidR="00C81D8E">
        <w:rPr>
          <w:rFonts w:ascii="Verdana" w:eastAsia="標楷體" w:hAnsi="Verdana" w:hint="eastAsia"/>
        </w:rPr>
        <w:t>；</w:t>
      </w:r>
      <w:r w:rsidR="00C81D8E">
        <w:rPr>
          <w:rFonts w:ascii="Verdana" w:eastAsia="標楷體" w:hAnsi="Verdana" w:hint="eastAsia"/>
        </w:rPr>
        <w:t>(</w:t>
      </w:r>
      <w:r w:rsidR="00C81D8E">
        <w:rPr>
          <w:rFonts w:ascii="Verdana" w:eastAsia="標楷體" w:hAnsi="Verdana" w:hint="eastAsia"/>
        </w:rPr>
        <w:t>覺得</w:t>
      </w:r>
      <w:r w:rsidR="00C81D8E">
        <w:rPr>
          <w:rFonts w:ascii="Verdana" w:eastAsia="標楷體" w:hAnsi="Verdana" w:hint="eastAsia"/>
        </w:rPr>
        <w:t>)</w:t>
      </w:r>
      <w:r w:rsidR="00A12E16">
        <w:rPr>
          <w:rFonts w:ascii="Verdana" w:eastAsia="標楷體" w:hAnsi="Verdana" w:hint="eastAsia"/>
        </w:rPr>
        <w:t>無聊</w:t>
      </w:r>
      <w:r w:rsidR="005C7925">
        <w:rPr>
          <w:rFonts w:ascii="Verdana" w:eastAsia="標楷體" w:hAnsi="Verdana" w:hint="eastAsia"/>
        </w:rPr>
        <w:tab/>
      </w:r>
      <w:r w:rsidR="009A5383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>2.</w:t>
      </w:r>
      <w:r w:rsidRPr="00E026C4">
        <w:rPr>
          <w:rFonts w:ascii="Verdana" w:eastAsia="標楷體" w:hAnsi="Verdana" w:hint="eastAsia"/>
        </w:rPr>
        <w:t xml:space="preserve"> </w:t>
      </w:r>
      <w:r w:rsidR="0063638D">
        <w:rPr>
          <w:rFonts w:ascii="Verdana" w:eastAsia="標楷體" w:hAnsi="Verdana"/>
        </w:rPr>
        <w:t>teenager</w:t>
      </w:r>
      <w:r w:rsidR="00C81D8E">
        <w:rPr>
          <w:rFonts w:ascii="Verdana" w:eastAsia="標楷體" w:hAnsi="Verdana" w:hint="eastAsia"/>
        </w:rPr>
        <w:t>；</w:t>
      </w:r>
      <w:r w:rsidR="00A12E16">
        <w:rPr>
          <w:rFonts w:ascii="Verdana" w:eastAsia="標楷體" w:hAnsi="Verdana" w:hint="eastAsia"/>
        </w:rPr>
        <w:t>青少年</w:t>
      </w:r>
      <w:r w:rsidR="005C7925">
        <w:rPr>
          <w:rFonts w:ascii="Verdana" w:eastAsia="標楷體" w:hAnsi="Verdana" w:hint="eastAsia"/>
        </w:rPr>
        <w:tab/>
      </w:r>
      <w:r w:rsidR="005C7925">
        <w:rPr>
          <w:rFonts w:ascii="Verdana" w:eastAsia="標楷體" w:hAnsi="Verdana" w:hint="eastAsia"/>
        </w:rPr>
        <w:tab/>
      </w:r>
      <w:r w:rsidR="009A5383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 xml:space="preserve">3. </w:t>
      </w:r>
      <w:r w:rsidR="0063638D">
        <w:rPr>
          <w:rFonts w:ascii="Verdana" w:eastAsia="標楷體" w:hAnsi="Verdana"/>
        </w:rPr>
        <w:t>news</w:t>
      </w:r>
      <w:r w:rsidR="00C81D8E">
        <w:rPr>
          <w:rFonts w:ascii="Verdana" w:eastAsia="標楷體" w:hAnsi="Verdana" w:hint="eastAsia"/>
        </w:rPr>
        <w:t>；</w:t>
      </w:r>
      <w:r w:rsidR="00A12E16">
        <w:rPr>
          <w:rFonts w:ascii="Verdana" w:eastAsia="標楷體" w:hAnsi="Verdana" w:hint="eastAsia"/>
        </w:rPr>
        <w:t>新聞</w:t>
      </w:r>
      <w:r w:rsidR="009A5383">
        <w:rPr>
          <w:rFonts w:ascii="Verdana" w:eastAsia="標楷體" w:hAnsi="Verdana" w:hint="eastAsia"/>
        </w:rPr>
        <w:tab/>
      </w:r>
      <w:r w:rsidR="009A5383">
        <w:rPr>
          <w:rFonts w:ascii="Verdana" w:eastAsia="標楷體" w:hAnsi="Verdana" w:hint="eastAsia"/>
        </w:rPr>
        <w:tab/>
      </w:r>
    </w:p>
    <w:p w14:paraId="4E99B45E" w14:textId="77777777" w:rsidR="005700C8" w:rsidRPr="005C7925" w:rsidRDefault="005700C8" w:rsidP="005700C8">
      <w:pPr>
        <w:spacing w:line="440" w:lineRule="exact"/>
        <w:rPr>
          <w:rFonts w:ascii="Verdana" w:eastAsia="標楷體" w:hAnsi="Verdana"/>
        </w:rPr>
      </w:pPr>
      <w:r w:rsidRPr="009A5383">
        <w:rPr>
          <w:rFonts w:ascii="Verdana" w:eastAsia="標楷體" w:hAnsi="Verdana"/>
        </w:rPr>
        <w:t>4.</w:t>
      </w:r>
      <w:r w:rsidRPr="00E026C4">
        <w:rPr>
          <w:rFonts w:ascii="Verdana" w:eastAsia="標楷體" w:hAnsi="Verdana"/>
        </w:rPr>
        <w:t xml:space="preserve"> </w:t>
      </w:r>
      <w:r w:rsidR="0063638D">
        <w:rPr>
          <w:rFonts w:ascii="Verdana" w:eastAsia="標楷體" w:hAnsi="Verdana"/>
        </w:rPr>
        <w:t>interested</w:t>
      </w:r>
      <w:r w:rsidR="00C81D8E">
        <w:rPr>
          <w:rFonts w:ascii="Verdana" w:eastAsia="標楷體" w:hAnsi="Verdana" w:hint="eastAsia"/>
        </w:rPr>
        <w:t>；</w:t>
      </w:r>
      <w:r w:rsidR="00C96511">
        <w:rPr>
          <w:rFonts w:ascii="Verdana" w:eastAsia="標楷體" w:hAnsi="Verdana" w:hint="eastAsia"/>
        </w:rPr>
        <w:t>感興趣</w:t>
      </w:r>
      <w:r w:rsidR="005C7925">
        <w:rPr>
          <w:rFonts w:ascii="Verdana" w:eastAsia="標楷體" w:hAnsi="Verdana" w:hint="eastAsia"/>
        </w:rPr>
        <w:tab/>
      </w:r>
      <w:r w:rsidR="005C7925">
        <w:rPr>
          <w:rFonts w:ascii="Verdana" w:eastAsia="標楷體" w:hAnsi="Verdana" w:hint="eastAsia"/>
        </w:rPr>
        <w:tab/>
      </w:r>
      <w:r w:rsidRPr="009A5383">
        <w:rPr>
          <w:rFonts w:ascii="Verdana" w:eastAsia="標楷體" w:hAnsi="Verdana"/>
        </w:rPr>
        <w:t>5.</w:t>
      </w:r>
      <w:r w:rsidRPr="00E026C4">
        <w:rPr>
          <w:rFonts w:ascii="Verdana" w:eastAsia="標楷體" w:hAnsi="Verdana"/>
        </w:rPr>
        <w:t xml:space="preserve"> </w:t>
      </w:r>
      <w:r w:rsidR="0063638D">
        <w:rPr>
          <w:rFonts w:ascii="Verdana" w:eastAsia="標楷體" w:hAnsi="Verdana"/>
        </w:rPr>
        <w:t>surprised</w:t>
      </w:r>
      <w:r w:rsidR="00C81D8E">
        <w:rPr>
          <w:rFonts w:ascii="Verdana" w:eastAsia="標楷體" w:hAnsi="Verdana" w:hint="eastAsia"/>
        </w:rPr>
        <w:t>；</w:t>
      </w:r>
      <w:r w:rsidR="00A12E16">
        <w:rPr>
          <w:rFonts w:ascii="Verdana" w:eastAsia="標楷體" w:hAnsi="Verdana" w:hint="eastAsia"/>
        </w:rPr>
        <w:t>(</w:t>
      </w:r>
      <w:r w:rsidR="00A12E16">
        <w:rPr>
          <w:rFonts w:ascii="Verdana" w:eastAsia="標楷體" w:hAnsi="Verdana" w:hint="eastAsia"/>
        </w:rPr>
        <w:t>覺得</w:t>
      </w:r>
      <w:r w:rsidR="00A12E16">
        <w:rPr>
          <w:rFonts w:ascii="Verdana" w:eastAsia="標楷體" w:hAnsi="Verdana" w:hint="eastAsia"/>
        </w:rPr>
        <w:t>)</w:t>
      </w:r>
      <w:r w:rsidR="00A12E16">
        <w:rPr>
          <w:rFonts w:ascii="Verdana" w:eastAsia="標楷體" w:hAnsi="Verdana" w:hint="eastAsia"/>
        </w:rPr>
        <w:t>驚訝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5700C8" w14:paraId="3671D612" w14:textId="77777777" w:rsidTr="00F5612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79A96033" w14:textId="77777777" w:rsidR="005700C8" w:rsidRPr="00DF5CC3" w:rsidRDefault="005700C8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C96511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71DC6D80" w14:textId="77777777" w:rsidR="009A5383" w:rsidRPr="00C96511" w:rsidRDefault="005700C8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63638D" w:rsidRPr="00C96511">
              <w:rPr>
                <w:rFonts w:ascii="Verdana" w:eastAsia="標楷體" w:hAnsi="Verdana"/>
                <w:sz w:val="26"/>
                <w:szCs w:val="26"/>
              </w:rPr>
              <w:t>bored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651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12E16" w:rsidRPr="00C96511">
              <w:rPr>
                <w:rFonts w:ascii="Verdana" w:eastAsia="標楷體" w:hAnsi="Verdana"/>
                <w:sz w:val="26"/>
                <w:szCs w:val="26"/>
              </w:rPr>
              <w:t>I</w:t>
            </w:r>
            <w:proofErr w:type="gramStart"/>
            <w:r w:rsidR="00A12E16" w:rsidRPr="00C96511">
              <w:rPr>
                <w:rFonts w:ascii="Verdana" w:eastAsia="標楷體" w:hAnsi="Verdana"/>
                <w:sz w:val="26"/>
                <w:szCs w:val="26"/>
              </w:rPr>
              <w:t>’</w:t>
            </w:r>
            <w:proofErr w:type="gramEnd"/>
            <w:r w:rsidR="00A12E16" w:rsidRPr="00C96511">
              <w:rPr>
                <w:rFonts w:ascii="Verdana" w:eastAsia="標楷體" w:hAnsi="Verdana"/>
                <w:sz w:val="26"/>
                <w:szCs w:val="26"/>
              </w:rPr>
              <w:t>m bored of this story.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651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3638D" w:rsidRPr="00C96511">
              <w:rPr>
                <w:rFonts w:ascii="Verdana" w:eastAsia="標楷體" w:hAnsi="Verdana"/>
                <w:sz w:val="26"/>
                <w:szCs w:val="26"/>
              </w:rPr>
              <w:t>bored</w:t>
            </w:r>
          </w:p>
          <w:p w14:paraId="3061B3C6" w14:textId="77777777" w:rsidR="005700C8" w:rsidRPr="00C96511" w:rsidRDefault="009A5383" w:rsidP="009A5383">
            <w:pPr>
              <w:spacing w:line="500" w:lineRule="exact"/>
              <w:rPr>
                <w:rFonts w:ascii="Verdana" w:eastAsia="標楷體" w:hAnsi="Verdana"/>
                <w:sz w:val="26"/>
                <w:szCs w:val="26"/>
              </w:rPr>
            </w:pP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 </w:t>
            </w:r>
            <w:r w:rsidR="005700C8" w:rsidRPr="00C96511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63638D" w:rsidRPr="00C96511">
              <w:rPr>
                <w:rFonts w:ascii="Verdana" w:eastAsia="標楷體" w:hAnsi="Verdana"/>
                <w:sz w:val="26"/>
                <w:szCs w:val="26"/>
              </w:rPr>
              <w:t>teenager</w:t>
            </w:r>
            <w:r w:rsidR="005700C8"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700C8" w:rsidRPr="00C9651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5700C8"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12E16" w:rsidRPr="00C96511">
              <w:rPr>
                <w:rFonts w:ascii="Verdana" w:eastAsia="標楷體" w:hAnsi="Verdana"/>
                <w:sz w:val="26"/>
                <w:szCs w:val="26"/>
              </w:rPr>
              <w:t>That teenager is her son</w:t>
            </w:r>
            <w:r w:rsidR="00C81D8E" w:rsidRPr="00C96511">
              <w:rPr>
                <w:rFonts w:ascii="Verdana" w:eastAsia="微軟正黑體" w:hAnsi="Verdana"/>
                <w:sz w:val="26"/>
                <w:szCs w:val="26"/>
              </w:rPr>
              <w:t>.</w:t>
            </w:r>
            <w:r w:rsidR="005700C8"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700C8" w:rsidRPr="00C9651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5700C8"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3638D" w:rsidRPr="00C96511">
              <w:rPr>
                <w:rFonts w:ascii="Verdana" w:eastAsia="標楷體" w:hAnsi="Verdana"/>
                <w:sz w:val="26"/>
                <w:szCs w:val="26"/>
              </w:rPr>
              <w:t>teenager</w:t>
            </w:r>
          </w:p>
          <w:p w14:paraId="2F3A788A" w14:textId="77777777" w:rsidR="005700C8" w:rsidRPr="00C96511" w:rsidRDefault="005700C8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63638D" w:rsidRPr="00C96511">
              <w:rPr>
                <w:rFonts w:ascii="Verdana" w:eastAsia="標楷體" w:hAnsi="Verdana"/>
                <w:sz w:val="26"/>
                <w:szCs w:val="26"/>
              </w:rPr>
              <w:t>news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651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81D8E" w:rsidRPr="00C96511">
              <w:rPr>
                <w:rFonts w:ascii="Verdana" w:eastAsia="微軟正黑體" w:hAnsi="Verdana"/>
                <w:sz w:val="26"/>
                <w:szCs w:val="26"/>
              </w:rPr>
              <w:t>The news was terrible.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651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3638D" w:rsidRPr="00C96511">
              <w:rPr>
                <w:rFonts w:ascii="Verdana" w:eastAsia="標楷體" w:hAnsi="Verdana"/>
                <w:sz w:val="26"/>
                <w:szCs w:val="26"/>
              </w:rPr>
              <w:t>news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br/>
              <w:t xml:space="preserve">4. </w:t>
            </w:r>
            <w:r w:rsidR="0063638D" w:rsidRPr="00C96511">
              <w:rPr>
                <w:rFonts w:ascii="Verdana" w:eastAsia="標楷體" w:hAnsi="Verdana"/>
                <w:spacing w:val="-6"/>
                <w:sz w:val="26"/>
                <w:szCs w:val="26"/>
              </w:rPr>
              <w:t>interested</w:t>
            </w:r>
            <w:r w:rsidRPr="00C96511">
              <w:rPr>
                <w:rFonts w:ascii="Verdana" w:eastAsia="標楷體" w:hAnsi="Verdana"/>
                <w:spacing w:val="-6"/>
                <w:sz w:val="26"/>
                <w:szCs w:val="26"/>
              </w:rPr>
              <w:t xml:space="preserve"> </w:t>
            </w:r>
            <w:r w:rsidRPr="00C96511">
              <w:rPr>
                <w:rFonts w:ascii="微軟正黑體" w:eastAsia="微軟正黑體" w:hAnsi="微軟正黑體" w:cs="微軟正黑體" w:hint="eastAsia"/>
                <w:spacing w:val="-6"/>
                <w:sz w:val="26"/>
                <w:szCs w:val="26"/>
              </w:rPr>
              <w:t>→</w:t>
            </w:r>
            <w:r w:rsidRPr="00C96511">
              <w:rPr>
                <w:rFonts w:ascii="Verdana" w:eastAsia="標楷體" w:hAnsi="Verdana"/>
                <w:spacing w:val="-6"/>
                <w:sz w:val="26"/>
                <w:szCs w:val="26"/>
              </w:rPr>
              <w:t xml:space="preserve"> </w:t>
            </w:r>
            <w:r w:rsidR="00C81D8E" w:rsidRPr="00C96511">
              <w:rPr>
                <w:rFonts w:ascii="Verdana" w:eastAsia="微軟正黑體" w:hAnsi="Verdana"/>
                <w:spacing w:val="-6"/>
                <w:sz w:val="26"/>
                <w:szCs w:val="26"/>
              </w:rPr>
              <w:t xml:space="preserve">She </w:t>
            </w:r>
            <w:r w:rsidR="00A12E16" w:rsidRPr="00C96511">
              <w:rPr>
                <w:rFonts w:ascii="Verdana" w:eastAsia="微軟正黑體" w:hAnsi="Verdana"/>
                <w:spacing w:val="-6"/>
                <w:sz w:val="26"/>
                <w:szCs w:val="26"/>
              </w:rPr>
              <w:t>was interested in that famous singer</w:t>
            </w:r>
            <w:r w:rsidR="00C81D8E" w:rsidRPr="00C96511">
              <w:rPr>
                <w:rFonts w:ascii="Verdana" w:eastAsia="微軟正黑體" w:hAnsi="Verdana"/>
                <w:spacing w:val="-6"/>
                <w:sz w:val="26"/>
                <w:szCs w:val="26"/>
              </w:rPr>
              <w:t>.</w:t>
            </w:r>
            <w:r w:rsidRPr="00C96511">
              <w:rPr>
                <w:rFonts w:ascii="Verdana" w:eastAsia="標楷體" w:hAnsi="Verdana"/>
                <w:spacing w:val="-6"/>
                <w:sz w:val="26"/>
                <w:szCs w:val="26"/>
              </w:rPr>
              <w:t xml:space="preserve"> </w:t>
            </w:r>
            <w:r w:rsidRPr="00C96511">
              <w:rPr>
                <w:rFonts w:ascii="微軟正黑體" w:eastAsia="微軟正黑體" w:hAnsi="微軟正黑體" w:cs="微軟正黑體" w:hint="eastAsia"/>
                <w:spacing w:val="-6"/>
                <w:sz w:val="26"/>
                <w:szCs w:val="26"/>
              </w:rPr>
              <w:t>→</w:t>
            </w:r>
            <w:r w:rsidRPr="00C96511">
              <w:rPr>
                <w:rFonts w:ascii="Verdana" w:eastAsia="標楷體" w:hAnsi="Verdana"/>
                <w:spacing w:val="-6"/>
                <w:sz w:val="26"/>
                <w:szCs w:val="26"/>
              </w:rPr>
              <w:t xml:space="preserve"> </w:t>
            </w:r>
            <w:r w:rsidR="0063638D" w:rsidRPr="00C96511">
              <w:rPr>
                <w:rFonts w:ascii="Verdana" w:eastAsia="標楷體" w:hAnsi="Verdana"/>
                <w:spacing w:val="-6"/>
                <w:sz w:val="26"/>
                <w:szCs w:val="26"/>
              </w:rPr>
              <w:t>interested</w:t>
            </w:r>
          </w:p>
          <w:p w14:paraId="712F1627" w14:textId="77777777" w:rsidR="005700C8" w:rsidRDefault="005700C8" w:rsidP="00C81D8E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63638D" w:rsidRPr="00C96511">
              <w:rPr>
                <w:rFonts w:ascii="Verdana" w:eastAsia="標楷體" w:hAnsi="Verdana"/>
                <w:sz w:val="26"/>
                <w:szCs w:val="26"/>
              </w:rPr>
              <w:t>surprised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651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12E16" w:rsidRPr="00C96511">
              <w:rPr>
                <w:rFonts w:ascii="Verdana" w:eastAsia="標楷體" w:hAnsi="Verdana"/>
                <w:sz w:val="26"/>
                <w:szCs w:val="26"/>
              </w:rPr>
              <w:t>I was surprise to hear this terrible news</w:t>
            </w:r>
            <w:r w:rsidR="00C81D8E" w:rsidRPr="00C96511">
              <w:rPr>
                <w:rFonts w:ascii="Verdana" w:eastAsia="微軟正黑體" w:hAnsi="Verdana"/>
                <w:sz w:val="26"/>
                <w:szCs w:val="26"/>
              </w:rPr>
              <w:t>.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651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651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3638D" w:rsidRPr="00C96511">
              <w:rPr>
                <w:rFonts w:ascii="Verdana" w:eastAsia="標楷體" w:hAnsi="Verdana"/>
                <w:sz w:val="26"/>
                <w:szCs w:val="26"/>
              </w:rPr>
              <w:t>surprised</w:t>
            </w:r>
          </w:p>
        </w:tc>
      </w:tr>
    </w:tbl>
    <w:p w14:paraId="482E4CC7" w14:textId="77777777" w:rsidR="005700C8" w:rsidRPr="00AC0877" w:rsidRDefault="005700C8" w:rsidP="005700C8">
      <w:pPr>
        <w:spacing w:line="420" w:lineRule="exact"/>
        <w:rPr>
          <w:rFonts w:ascii="Verdana" w:eastAsia="標楷體" w:hAnsi="Verdana" w:hint="eastAsia"/>
          <w:b/>
        </w:rPr>
      </w:pPr>
    </w:p>
    <w:p w14:paraId="334438C6" w14:textId="77777777" w:rsidR="005700C8" w:rsidRPr="000D2A72" w:rsidRDefault="005700C8" w:rsidP="005700C8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CE4677" w:rsidRPr="00CE4677">
        <w:rPr>
          <w:rFonts w:ascii="Verdana" w:eastAsia="標楷體" w:hAnsi="Verdana" w:hint="eastAsia"/>
        </w:rPr>
        <w:t>短文</w:t>
      </w:r>
      <w:r w:rsidRPr="00FE01DB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B42CC89" w14:textId="77777777" w:rsidR="005700C8" w:rsidRDefault="005700C8" w:rsidP="005700C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C807F5">
        <w:rPr>
          <w:rFonts w:ascii="Verdana" w:eastAsia="標楷體" w:hAnsi="Verdana" w:hint="eastAsia"/>
        </w:rPr>
        <w:t>他從未去過中國。</w:t>
      </w:r>
    </w:p>
    <w:p w14:paraId="2CAD7DFC" w14:textId="77777777" w:rsidR="005700C8" w:rsidRDefault="005700C8" w:rsidP="005700C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2. </w:t>
      </w:r>
      <w:r w:rsidR="00C807F5">
        <w:rPr>
          <w:rFonts w:ascii="Verdana" w:eastAsia="標楷體" w:hAnsi="Verdana" w:hint="eastAsia"/>
        </w:rPr>
        <w:t>昨晚</w:t>
      </w:r>
      <w:r w:rsidR="00C807F5">
        <w:rPr>
          <w:rFonts w:ascii="Verdana" w:eastAsia="標楷體" w:hAnsi="Verdana"/>
        </w:rPr>
        <w:t>Tom</w:t>
      </w:r>
      <w:r w:rsidR="00C807F5">
        <w:rPr>
          <w:rFonts w:ascii="Verdana" w:eastAsia="標楷體" w:hAnsi="Verdana" w:hint="eastAsia"/>
        </w:rPr>
        <w:t>告訴</w:t>
      </w:r>
      <w:r w:rsidR="00C807F5">
        <w:rPr>
          <w:rFonts w:ascii="Verdana" w:eastAsia="標楷體" w:hAnsi="Verdana"/>
        </w:rPr>
        <w:t>Mary</w:t>
      </w:r>
      <w:r w:rsidR="00C807F5">
        <w:rPr>
          <w:rFonts w:ascii="Verdana" w:eastAsia="標楷體" w:hAnsi="Verdana" w:hint="eastAsia"/>
        </w:rPr>
        <w:t>有關</w:t>
      </w:r>
      <w:r w:rsidR="00C96511">
        <w:rPr>
          <w:rFonts w:ascii="Verdana" w:eastAsia="標楷體" w:hAnsi="Verdana" w:hint="eastAsia"/>
        </w:rPr>
        <w:t>這趟</w:t>
      </w:r>
      <w:r w:rsidR="00C807F5">
        <w:rPr>
          <w:rFonts w:ascii="Verdana" w:eastAsia="標楷體" w:hAnsi="Verdana" w:hint="eastAsia"/>
        </w:rPr>
        <w:t>旅行時，她正在讀小說。</w:t>
      </w:r>
    </w:p>
    <w:p w14:paraId="16C6FAB3" w14:textId="77777777" w:rsidR="005700C8" w:rsidRDefault="005700C8" w:rsidP="005700C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C807F5">
        <w:rPr>
          <w:rFonts w:ascii="Verdana" w:eastAsia="標楷體" w:hAnsi="Verdana" w:hint="eastAsia"/>
        </w:rPr>
        <w:t>這小說是中國作家寫的。</w:t>
      </w:r>
    </w:p>
    <w:p w14:paraId="6A8C69CF" w14:textId="77777777" w:rsidR="005700C8" w:rsidRDefault="005700C8" w:rsidP="005700C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C807F5">
        <w:rPr>
          <w:rFonts w:ascii="Verdana" w:eastAsia="標楷體" w:hAnsi="Verdana"/>
        </w:rPr>
        <w:t>Mary</w:t>
      </w:r>
      <w:r w:rsidR="00C807F5">
        <w:rPr>
          <w:rFonts w:ascii="Verdana" w:eastAsia="標楷體" w:hAnsi="Verdana" w:hint="eastAsia"/>
        </w:rPr>
        <w:t>對讀小說很感興趣。</w:t>
      </w:r>
    </w:p>
    <w:p w14:paraId="27C420AA" w14:textId="77777777" w:rsidR="005700C8" w:rsidRDefault="005700C8" w:rsidP="005700C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C807F5">
        <w:rPr>
          <w:rFonts w:ascii="Verdana" w:eastAsia="標楷體" w:hAnsi="Verdana" w:hint="eastAsia"/>
        </w:rPr>
        <w:t>T</w:t>
      </w:r>
      <w:r w:rsidR="00C807F5">
        <w:rPr>
          <w:rFonts w:ascii="Verdana" w:eastAsia="標楷體" w:hAnsi="Verdana"/>
        </w:rPr>
        <w:t>om</w:t>
      </w:r>
      <w:r w:rsidR="00C807F5">
        <w:rPr>
          <w:rFonts w:ascii="Verdana" w:eastAsia="標楷體" w:hAnsi="Verdana" w:hint="eastAsia"/>
        </w:rPr>
        <w:t>對讀書</w:t>
      </w:r>
      <w:r w:rsidR="00C807F5">
        <w:rPr>
          <w:rFonts w:ascii="Verdana" w:eastAsia="標楷體" w:hAnsi="Verdana" w:hint="eastAsia"/>
        </w:rPr>
        <w:t>(</w:t>
      </w:r>
      <w:r w:rsidR="00C807F5">
        <w:rPr>
          <w:rFonts w:ascii="Verdana" w:eastAsia="標楷體" w:hAnsi="Verdana" w:hint="eastAsia"/>
        </w:rPr>
        <w:t>閱讀</w:t>
      </w:r>
      <w:r w:rsidR="00C807F5">
        <w:rPr>
          <w:rFonts w:ascii="Verdana" w:eastAsia="標楷體" w:hAnsi="Verdana" w:hint="eastAsia"/>
        </w:rPr>
        <w:t>)</w:t>
      </w:r>
      <w:r w:rsidR="00C807F5">
        <w:rPr>
          <w:rFonts w:ascii="Verdana" w:eastAsia="標楷體" w:hAnsi="Verdana" w:hint="eastAsia"/>
        </w:rPr>
        <w:t>感到無聊。</w:t>
      </w:r>
    </w:p>
    <w:p w14:paraId="2A25D3E7" w14:textId="77777777" w:rsidR="005700C8" w:rsidRDefault="005700C8" w:rsidP="005700C8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83F1CF6" w14:textId="77777777" w:rsidR="005700C8" w:rsidRPr="00880C2C" w:rsidRDefault="005700C8" w:rsidP="005700C8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CE4677" w:rsidRPr="00CE4677">
        <w:rPr>
          <w:rFonts w:ascii="Verdana" w:eastAsia="標楷體" w:hAnsi="Verdana" w:hint="eastAsia"/>
        </w:rPr>
        <w:t>短文</w:t>
      </w:r>
      <w:r w:rsidRPr="00BD0EBA">
        <w:rPr>
          <w:rFonts w:ascii="Verdana" w:eastAsia="標楷體" w:hAnsi="Verdana" w:hint="eastAsia"/>
        </w:rPr>
        <w:t>朗讀</w:t>
      </w:r>
      <w:r w:rsidR="00DB27B4" w:rsidRPr="0014256C">
        <w:rPr>
          <w:rFonts w:eastAsia="標楷體"/>
          <w:b w:val="0"/>
          <w:szCs w:val="28"/>
        </w:rPr>
        <w:t>（每句</w:t>
      </w:r>
      <w:r w:rsidR="00DB27B4" w:rsidRPr="0014256C">
        <w:rPr>
          <w:rFonts w:eastAsia="標楷體" w:hint="eastAsia"/>
          <w:b w:val="0"/>
          <w:szCs w:val="28"/>
          <w:lang w:eastAsia="zh-TW"/>
        </w:rPr>
        <w:t>4</w:t>
      </w:r>
      <w:r w:rsidR="00DB27B4" w:rsidRPr="0014256C">
        <w:rPr>
          <w:rFonts w:eastAsia="標楷體"/>
          <w:b w:val="0"/>
          <w:szCs w:val="28"/>
        </w:rPr>
        <w:t>分，共</w:t>
      </w:r>
      <w:r w:rsidR="00DB27B4" w:rsidRPr="0014256C">
        <w:rPr>
          <w:rFonts w:eastAsia="標楷體" w:hint="eastAsia"/>
          <w:b w:val="0"/>
          <w:szCs w:val="28"/>
          <w:lang w:eastAsia="zh-TW"/>
        </w:rPr>
        <w:t>2</w:t>
      </w:r>
      <w:r w:rsidR="00DB27B4" w:rsidRPr="0014256C">
        <w:rPr>
          <w:rFonts w:eastAsia="標楷體"/>
          <w:b w:val="0"/>
          <w:szCs w:val="28"/>
        </w:rPr>
        <w:t>0</w:t>
      </w:r>
      <w:r w:rsidR="00DB27B4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453771" w:rsidRPr="00670ECA" w14:paraId="0B6B2819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846CD40" w14:textId="77777777" w:rsidR="00453771" w:rsidRDefault="00453771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4F3CFFD1" w14:textId="77777777" w:rsidR="00453771" w:rsidRDefault="00453771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722EE098" w14:textId="77777777" w:rsidR="00453771" w:rsidRPr="00670ECA" w:rsidRDefault="00453771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28EE0ABE" w14:textId="77777777" w:rsidR="005700C8" w:rsidRPr="003E48B4" w:rsidRDefault="005700C8" w:rsidP="005700C8">
      <w:pPr>
        <w:rPr>
          <w:rFonts w:ascii="Verdana" w:eastAsia="標楷體" w:hAnsi="Verdana"/>
          <w:sz w:val="28"/>
          <w:szCs w:val="28"/>
        </w:rPr>
      </w:pPr>
    </w:p>
    <w:p w14:paraId="4F1EF5B0" w14:textId="77777777" w:rsidR="005700C8" w:rsidRDefault="005700C8" w:rsidP="005700C8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="00CE4677">
        <w:rPr>
          <w:rFonts w:ascii="Verdana" w:eastAsia="標楷體" w:hAnsi="Verdana" w:hint="eastAsia"/>
          <w:b/>
          <w:sz w:val="28"/>
          <w:szCs w:val="28"/>
        </w:rPr>
        <w:t>短文</w:t>
      </w:r>
      <w:r w:rsidRPr="00CE4677">
        <w:rPr>
          <w:rFonts w:ascii="Verdana" w:eastAsia="標楷體" w:hAnsi="Verdana" w:hint="eastAsia"/>
          <w:b/>
          <w:sz w:val="28"/>
          <w:szCs w:val="28"/>
        </w:rPr>
        <w:t>選擇</w:t>
      </w:r>
      <w:r w:rsidRPr="00BD0EBA">
        <w:rPr>
          <w:rFonts w:eastAsia="標楷體"/>
          <w:sz w:val="28"/>
          <w:szCs w:val="28"/>
        </w:rPr>
        <w:t>（每</w:t>
      </w:r>
      <w:r w:rsidR="00C96511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71C43288" w14:textId="77777777" w:rsidR="005700C8" w:rsidRDefault="005700C8" w:rsidP="005700C8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C807F5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F3539A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C807F5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0ED38432" w14:textId="77777777" w:rsidR="005700C8" w:rsidRDefault="005700C8" w:rsidP="005700C8">
      <w:pPr>
        <w:rPr>
          <w:rFonts w:ascii="Verdana" w:eastAsia="標楷體" w:hAnsi="Verdana"/>
          <w:sz w:val="28"/>
          <w:szCs w:val="28"/>
        </w:rPr>
      </w:pPr>
    </w:p>
    <w:p w14:paraId="63831E25" w14:textId="77777777" w:rsidR="005700C8" w:rsidRDefault="005700C8" w:rsidP="005700C8">
      <w:pPr>
        <w:rPr>
          <w:rFonts w:ascii="Verdana" w:eastAsia="標楷體" w:hAnsi="Verdana" w:hint="eastAsia"/>
          <w:sz w:val="28"/>
          <w:szCs w:val="28"/>
        </w:rPr>
      </w:pPr>
    </w:p>
    <w:p w14:paraId="3828632F" w14:textId="77777777" w:rsidR="005700C8" w:rsidRPr="00CE0F8E" w:rsidRDefault="00453771" w:rsidP="005700C8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5700C8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5700C8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0071D194" w14:textId="77777777" w:rsidR="005700C8" w:rsidRPr="00FE01DB" w:rsidRDefault="005700C8" w:rsidP="005700C8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981C387" w14:textId="77777777" w:rsidR="005700C8" w:rsidRPr="00411D5A" w:rsidRDefault="005700C8" w:rsidP="005700C8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3A08A3">
        <w:rPr>
          <w:rFonts w:ascii="Verdana" w:eastAsia="標楷體" w:hAnsi="Verdana"/>
        </w:rPr>
        <w:t xml:space="preserve">I was excited about </w:t>
      </w:r>
      <w:r w:rsidR="001E283B">
        <w:rPr>
          <w:rFonts w:ascii="Verdana" w:eastAsia="標楷體" w:hAnsi="Verdana"/>
        </w:rPr>
        <w:t>music classes.</w:t>
      </w:r>
    </w:p>
    <w:p w14:paraId="7236E4B0" w14:textId="77777777" w:rsidR="005700C8" w:rsidRPr="00411D5A" w:rsidRDefault="005700C8" w:rsidP="005700C8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1E283B">
        <w:rPr>
          <w:rFonts w:ascii="Verdana" w:eastAsia="標楷體" w:hAnsi="Verdana"/>
        </w:rPr>
        <w:t>She is tired of reading books.</w:t>
      </w:r>
    </w:p>
    <w:p w14:paraId="3EF026B1" w14:textId="77777777" w:rsidR="005700C8" w:rsidRDefault="005700C8" w:rsidP="005700C8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1E283B">
        <w:rPr>
          <w:rFonts w:ascii="Verdana" w:eastAsia="標楷體" w:hAnsi="Verdana"/>
        </w:rPr>
        <w:t>I did the dishes.</w:t>
      </w:r>
    </w:p>
    <w:p w14:paraId="1E092201" w14:textId="77777777" w:rsidR="005700C8" w:rsidRPr="00C30EE7" w:rsidRDefault="005700C8" w:rsidP="005700C8">
      <w:pPr>
        <w:spacing w:line="420" w:lineRule="exact"/>
        <w:rPr>
          <w:rFonts w:ascii="Verdana" w:eastAsia="標楷體" w:hAnsi="Verdana" w:hint="eastAsia"/>
          <w:b/>
        </w:rPr>
      </w:pPr>
    </w:p>
    <w:p w14:paraId="5F6A41B3" w14:textId="77777777" w:rsidR="005700C8" w:rsidRPr="000D2A72" w:rsidRDefault="005700C8" w:rsidP="005700C8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</w:t>
      </w:r>
      <w:r w:rsidR="00803EEA">
        <w:rPr>
          <w:rFonts w:eastAsia="標楷體" w:hint="eastAsia"/>
          <w:b w:val="0"/>
          <w:position w:val="2"/>
          <w:szCs w:val="28"/>
          <w:lang w:eastAsia="zh-TW"/>
        </w:rPr>
        <w:t>格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0A6758DB" w14:textId="77777777" w:rsidR="005700C8" w:rsidRDefault="0040207D" w:rsidP="0040207D">
      <w:pPr>
        <w:tabs>
          <w:tab w:val="left" w:pos="574"/>
        </w:tabs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2B71CC">
        <w:rPr>
          <w:rFonts w:ascii="Verdana" w:eastAsia="標楷體" w:hAnsi="Verdana" w:hint="eastAsia"/>
        </w:rPr>
        <w:t>of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 w:rsidRPr="00BF0ED4">
        <w:rPr>
          <w:rFonts w:ascii="Verdana" w:eastAsia="標楷體" w:hAnsi="Verdana" w:hint="eastAsia"/>
        </w:rPr>
        <w:t>about</w:t>
      </w:r>
      <w:r>
        <w:rPr>
          <w:rFonts w:ascii="Verdana" w:eastAsia="標楷體" w:hAnsi="Verdana"/>
        </w:rPr>
        <w:tab/>
      </w:r>
      <w:r w:rsidR="008774A1"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3. </w:t>
      </w:r>
      <w:r w:rsidRPr="00240AC7">
        <w:rPr>
          <w:rFonts w:ascii="Verdana" w:eastAsia="標楷體" w:hAnsi="Verdana" w:hint="eastAsia"/>
        </w:rPr>
        <w:t>in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4. </w:t>
      </w:r>
      <w:r w:rsidRPr="00250E0A">
        <w:rPr>
          <w:rFonts w:ascii="Verdana" w:eastAsia="標楷體" w:hAnsi="Verdana" w:hint="eastAsia"/>
        </w:rPr>
        <w:t>of</w:t>
      </w:r>
      <w:r>
        <w:rPr>
          <w:rFonts w:ascii="Verdana" w:eastAsia="標楷體" w:hAnsi="Verdana"/>
        </w:rPr>
        <w:tab/>
      </w:r>
      <w:r w:rsidR="008774A1"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5. </w:t>
      </w:r>
      <w:r w:rsidRPr="00345703">
        <w:rPr>
          <w:rFonts w:ascii="Verdana" w:eastAsia="標楷體" w:hAnsi="Verdana" w:hint="eastAsia"/>
        </w:rPr>
        <w:t>to</w:t>
      </w:r>
    </w:p>
    <w:p w14:paraId="39C88175" w14:textId="77777777" w:rsidR="005700C8" w:rsidRDefault="005700C8" w:rsidP="005700C8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C1B2C4F" w14:textId="77777777" w:rsidR="005700C8" w:rsidRPr="00880C2C" w:rsidRDefault="005700C8" w:rsidP="005700C8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197FC57E" w14:textId="77777777" w:rsidR="0040207D" w:rsidRPr="00780A41" w:rsidRDefault="0040207D" w:rsidP="0040207D">
      <w:pPr>
        <w:spacing w:line="276" w:lineRule="auto"/>
        <w:rPr>
          <w:rFonts w:ascii="Verdana" w:eastAsia="標楷體" w:hAnsi="Verdana" w:hint="eastAsia"/>
          <w:sz w:val="28"/>
          <w:szCs w:val="28"/>
          <w:u w:val="single"/>
        </w:rPr>
      </w:pPr>
      <w:r>
        <w:rPr>
          <w:rFonts w:ascii="Verdana" w:eastAsia="標楷體" w:hAnsi="Verdana"/>
        </w:rPr>
        <w:t>1.</w:t>
      </w:r>
      <w:r w:rsidRPr="00E54D6F">
        <w:rPr>
          <w:rFonts w:ascii="Verdana" w:eastAsia="標楷體" w:hAnsi="Verdana"/>
          <w:sz w:val="28"/>
          <w:szCs w:val="28"/>
        </w:rPr>
        <w:t xml:space="preserve"> </w:t>
      </w:r>
      <w:r>
        <w:rPr>
          <w:rFonts w:ascii="Verdana" w:eastAsia="標楷體" w:hAnsi="Verdana" w:hint="eastAsia"/>
        </w:rPr>
        <w:t>He is a popular singer.</w:t>
      </w:r>
    </w:p>
    <w:p w14:paraId="55C830BD" w14:textId="77777777" w:rsidR="0040207D" w:rsidRDefault="0040207D" w:rsidP="0040207D">
      <w:pPr>
        <w:spacing w:line="276" w:lineRule="auto"/>
        <w:ind w:left="-3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is students are tired of doing homework.</w:t>
      </w:r>
    </w:p>
    <w:p w14:paraId="7C02A4D0" w14:textId="77777777" w:rsidR="0040207D" w:rsidRDefault="0040207D" w:rsidP="0040207D">
      <w:pPr>
        <w:tabs>
          <w:tab w:val="left" w:pos="504"/>
          <w:tab w:val="left" w:pos="574"/>
        </w:tabs>
        <w:spacing w:line="276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 xml:space="preserve">This movie is popular in </w:t>
      </w:r>
      <w:smartTag w:uri="urn:schemas-microsoft-com:office:smarttags" w:element="country-region">
        <w:smartTag w:uri="urn:schemas-microsoft-com:office:smarttags" w:element="place">
          <w:r>
            <w:rPr>
              <w:rFonts w:ascii="Verdana" w:eastAsia="標楷體" w:hAnsi="Verdana" w:hint="eastAsia"/>
            </w:rPr>
            <w:t>Taiwan</w:t>
          </w:r>
        </w:smartTag>
      </w:smartTag>
      <w:r>
        <w:rPr>
          <w:rFonts w:ascii="Verdana" w:eastAsia="標楷體" w:hAnsi="Verdana" w:hint="eastAsia"/>
        </w:rPr>
        <w:t xml:space="preserve">. </w:t>
      </w:r>
      <w:r>
        <w:rPr>
          <w:rFonts w:ascii="Verdana" w:eastAsia="標楷體" w:hAnsi="Verdana"/>
        </w:rPr>
        <w:t xml:space="preserve"> </w:t>
      </w:r>
    </w:p>
    <w:p w14:paraId="0C79BDD2" w14:textId="77777777" w:rsidR="0040207D" w:rsidRPr="0023054B" w:rsidRDefault="0040207D" w:rsidP="0040207D">
      <w:pPr>
        <w:spacing w:line="276" w:lineRule="auto"/>
        <w:ind w:leftChars="-6" w:left="10" w:hangingChars="10" w:hanging="24"/>
        <w:rPr>
          <w:rFonts w:ascii="Verdana" w:eastAsia="標楷體" w:hAnsi="Verdana" w:hint="eastAsia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 xml:space="preserve">They are interested in cooking.  </w:t>
      </w:r>
    </w:p>
    <w:p w14:paraId="3573D750" w14:textId="77777777" w:rsidR="005700C8" w:rsidRDefault="0040207D" w:rsidP="0040207D">
      <w:pPr>
        <w:spacing w:line="276" w:lineRule="auto"/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He is bored of this story.</w:t>
      </w:r>
    </w:p>
    <w:p w14:paraId="3817F07B" w14:textId="77777777" w:rsidR="00D5581D" w:rsidRPr="001F1998" w:rsidRDefault="00D5581D" w:rsidP="00D04F53">
      <w:pPr>
        <w:tabs>
          <w:tab w:val="left" w:pos="294"/>
        </w:tabs>
        <w:spacing w:line="420" w:lineRule="exact"/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</w:t>
      </w:r>
      <w:r w:rsidRPr="001F1998">
        <w:rPr>
          <w:rFonts w:ascii="Verdana" w:eastAsia="標楷體" w:hAnsi="Verdana" w:hint="eastAsia"/>
          <w:sz w:val="40"/>
        </w:rPr>
        <w:t>英文</w:t>
      </w:r>
      <w:r>
        <w:rPr>
          <w:rFonts w:ascii="Verdana" w:eastAsia="標楷體" w:hAnsi="Verdana" w:hint="eastAsia"/>
          <w:sz w:val="40"/>
        </w:rPr>
        <w:t>檢測</w:t>
      </w:r>
      <w:r w:rsidRPr="001F1998">
        <w:rPr>
          <w:rFonts w:ascii="Verdana" w:eastAsia="標楷體" w:hAnsi="Verdana" w:hint="eastAsia"/>
          <w:sz w:val="40"/>
        </w:rPr>
        <w:t>卷</w:t>
      </w:r>
      <w:r w:rsidRPr="001F1998">
        <w:rPr>
          <w:rFonts w:ascii="Verdana" w:eastAsia="標楷體" w:hAnsi="Verdana"/>
          <w:sz w:val="40"/>
        </w:rPr>
        <w:t>-</w:t>
      </w:r>
      <w:r w:rsidRPr="001F1998">
        <w:rPr>
          <w:rFonts w:ascii="Verdana" w:eastAsia="標楷體" w:hAnsi="Verdana" w:hint="eastAsia"/>
          <w:sz w:val="40"/>
        </w:rPr>
        <w:t>中級下</w:t>
      </w:r>
      <w:r w:rsidRPr="001F1998">
        <w:rPr>
          <w:rFonts w:ascii="Verdana" w:eastAsia="標楷體" w:hAnsi="Verdana"/>
          <w:sz w:val="40"/>
        </w:rPr>
        <w:t>-</w:t>
      </w:r>
      <w:r w:rsidRPr="001F1998">
        <w:rPr>
          <w:rFonts w:ascii="Verdana" w:eastAsia="標楷體" w:hAnsi="Verdana" w:hint="eastAsia"/>
          <w:sz w:val="40"/>
        </w:rPr>
        <w:t>第十三課～第十六課</w:t>
      </w:r>
    </w:p>
    <w:p w14:paraId="09715F0D" w14:textId="77777777" w:rsidR="00D5581D" w:rsidRDefault="00D5581D" w:rsidP="00D5581D">
      <w:pPr>
        <w:rPr>
          <w:rFonts w:ascii="Verdana" w:eastAsia="標楷體" w:hAnsi="Verdana" w:hint="eastAsia"/>
          <w:b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5D582A52" w14:textId="77777777" w:rsidR="00D5581D" w:rsidRPr="001F1998" w:rsidRDefault="00D5581D" w:rsidP="00D5581D">
      <w:pPr>
        <w:spacing w:line="440" w:lineRule="exact"/>
        <w:rPr>
          <w:rFonts w:ascii="Verdana" w:eastAsia="標楷體" w:hAnsi="Verdana"/>
          <w:szCs w:val="24"/>
        </w:rPr>
      </w:pPr>
      <w:r w:rsidRPr="00D5581D">
        <w:rPr>
          <w:rFonts w:ascii="Verdana" w:eastAsia="標楷體" w:hAnsi="Verdana" w:hint="eastAsia"/>
          <w:b/>
          <w:sz w:val="28"/>
          <w:szCs w:val="28"/>
        </w:rPr>
        <w:t>英翻中（每題</w:t>
      </w:r>
      <w:r w:rsidRPr="00D5581D">
        <w:rPr>
          <w:rFonts w:ascii="Verdana" w:eastAsia="標楷體" w:hAnsi="Verdana" w:hint="eastAsia"/>
          <w:b/>
          <w:sz w:val="28"/>
          <w:szCs w:val="28"/>
        </w:rPr>
        <w:t>4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，共</w:t>
      </w:r>
      <w:r w:rsidR="00D04F53">
        <w:rPr>
          <w:rFonts w:ascii="Verdana" w:eastAsia="標楷體" w:hAnsi="Verdana"/>
          <w:b/>
          <w:sz w:val="28"/>
          <w:szCs w:val="28"/>
        </w:rPr>
        <w:t>10</w:t>
      </w:r>
      <w:r w:rsidRPr="00D5581D">
        <w:rPr>
          <w:rFonts w:ascii="Verdana" w:eastAsia="標楷體" w:hAnsi="Verdana" w:hint="eastAsia"/>
          <w:b/>
          <w:sz w:val="28"/>
          <w:szCs w:val="28"/>
        </w:rPr>
        <w:t>0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）</w:t>
      </w:r>
    </w:p>
    <w:p w14:paraId="1A5C7943" w14:textId="77777777" w:rsidR="00D5581D" w:rsidRPr="00A92634" w:rsidRDefault="00D5581D" w:rsidP="00D5581D">
      <w:pPr>
        <w:rPr>
          <w:rFonts w:ascii="Verdana" w:eastAsia="標楷體" w:hAnsi="Verdana" w:hint="eastAsia"/>
        </w:rPr>
      </w:pPr>
      <w:r w:rsidRPr="00A92634">
        <w:rPr>
          <w:rFonts w:ascii="Verdana" w:eastAsia="標楷體" w:hAnsi="Verdana" w:hint="eastAsia"/>
        </w:rPr>
        <w:t>※</w:t>
      </w:r>
      <w:r w:rsidRPr="00A92634">
        <w:rPr>
          <w:rFonts w:ascii="Verdana" w:eastAsia="標楷體" w:hAnsi="Verdana" w:hint="eastAsia"/>
        </w:rPr>
        <w:t xml:space="preserve"> </w:t>
      </w:r>
      <w:r w:rsidRPr="00A92634">
        <w:rPr>
          <w:rFonts w:ascii="Verdana" w:eastAsia="標楷體" w:hAnsi="Verdana" w:hint="eastAsia"/>
        </w:rPr>
        <w:t>批改時請參閱批改標準</w:t>
      </w:r>
    </w:p>
    <w:p w14:paraId="68A4C146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/>
          <w:szCs w:val="28"/>
        </w:rPr>
        <w:t>1.</w:t>
      </w:r>
      <w:r w:rsidRPr="00EE1E8C">
        <w:rPr>
          <w:rFonts w:ascii="Verdana" w:eastAsia="標楷體" w:hAnsi="標楷體" w:hint="eastAsia"/>
          <w:szCs w:val="28"/>
        </w:rPr>
        <w:t>我的哥哥們</w:t>
      </w:r>
      <w:r w:rsidR="0018340A">
        <w:rPr>
          <w:rFonts w:ascii="Verdana" w:eastAsia="標楷體" w:hAnsi="標楷體" w:hint="eastAsia"/>
          <w:szCs w:val="28"/>
        </w:rPr>
        <w:t>/</w:t>
      </w:r>
      <w:r w:rsidR="0018340A">
        <w:rPr>
          <w:rFonts w:ascii="Verdana" w:eastAsia="標楷體" w:hAnsi="標楷體" w:hint="eastAsia"/>
          <w:szCs w:val="28"/>
        </w:rPr>
        <w:t>弟弟們</w:t>
      </w:r>
      <w:r w:rsidRPr="00EE1E8C">
        <w:rPr>
          <w:rFonts w:ascii="Verdana" w:eastAsia="標楷體" w:hAnsi="標楷體" w:hint="eastAsia"/>
          <w:szCs w:val="28"/>
        </w:rPr>
        <w:t>打掃完他們的臥室後再上學。</w:t>
      </w:r>
    </w:p>
    <w:p w14:paraId="139794A4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/>
          <w:szCs w:val="28"/>
        </w:rPr>
        <w:t>2.</w:t>
      </w:r>
      <w:r w:rsidRPr="00EE1E8C">
        <w:rPr>
          <w:rFonts w:ascii="Verdana" w:eastAsia="標楷體" w:hAnsi="標楷體" w:hint="eastAsia"/>
          <w:szCs w:val="28"/>
        </w:rPr>
        <w:t>我聽到這個好消息後，打電話給我的父母親。</w:t>
      </w:r>
    </w:p>
    <w:p w14:paraId="392E14DF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/>
          <w:szCs w:val="28"/>
        </w:rPr>
        <w:t>3.</w:t>
      </w:r>
      <w:r w:rsidRPr="00B03CFD">
        <w:rPr>
          <w:rFonts w:ascii="Verdana" w:eastAsia="標楷體" w:hAnsi="標楷體" w:hint="eastAsia"/>
          <w:szCs w:val="28"/>
        </w:rPr>
        <w:t>她沒有跟我們去，因為她不想去。</w:t>
      </w:r>
    </w:p>
    <w:p w14:paraId="37E378D1" w14:textId="77777777" w:rsidR="00EE1E8C" w:rsidRPr="00EE1E8C" w:rsidRDefault="00EE1E8C" w:rsidP="00601C7A">
      <w:pPr>
        <w:spacing w:line="460" w:lineRule="exact"/>
        <w:rPr>
          <w:rFonts w:ascii="Verdana" w:eastAsia="標楷體" w:hAnsi="標楷體"/>
          <w:szCs w:val="28"/>
        </w:rPr>
      </w:pPr>
      <w:r w:rsidRPr="00EE1E8C">
        <w:rPr>
          <w:rFonts w:ascii="Verdana" w:eastAsia="標楷體" w:hAnsi="標楷體"/>
          <w:szCs w:val="28"/>
        </w:rPr>
        <w:t>4.</w:t>
      </w:r>
      <w:r w:rsidRPr="00EE1E8C">
        <w:rPr>
          <w:rFonts w:ascii="Verdana" w:eastAsia="標楷體" w:hAnsi="標楷體" w:hint="eastAsia"/>
          <w:szCs w:val="28"/>
        </w:rPr>
        <w:t>他的爺爺吃早餐之前去了公園。</w:t>
      </w:r>
    </w:p>
    <w:p w14:paraId="2C9EC08B" w14:textId="77777777" w:rsidR="00EE1E8C" w:rsidRPr="00EE1E8C" w:rsidRDefault="00EE1E8C" w:rsidP="00601C7A">
      <w:pPr>
        <w:spacing w:line="460" w:lineRule="exact"/>
        <w:rPr>
          <w:rFonts w:ascii="Verdana" w:eastAsia="標楷體" w:hAnsi="標楷體"/>
          <w:szCs w:val="28"/>
        </w:rPr>
      </w:pPr>
      <w:r w:rsidRPr="00EE1E8C">
        <w:rPr>
          <w:rFonts w:ascii="Verdana" w:eastAsia="標楷體" w:hAnsi="標楷體"/>
          <w:szCs w:val="28"/>
        </w:rPr>
        <w:t>5.</w:t>
      </w:r>
      <w:r w:rsidRPr="00EE1E8C">
        <w:rPr>
          <w:rFonts w:ascii="Verdana" w:eastAsia="標楷體" w:hAnsi="標楷體" w:hint="eastAsia"/>
          <w:szCs w:val="28"/>
        </w:rPr>
        <w:t>今天早上</w:t>
      </w:r>
      <w:r w:rsidRPr="00EE1E8C">
        <w:rPr>
          <w:rFonts w:ascii="Verdana" w:eastAsia="標楷體" w:hAnsi="標楷體"/>
          <w:szCs w:val="28"/>
        </w:rPr>
        <w:t>7</w:t>
      </w:r>
      <w:r w:rsidRPr="00EE1E8C">
        <w:rPr>
          <w:rFonts w:ascii="Verdana" w:eastAsia="標楷體" w:hAnsi="標楷體" w:hint="eastAsia"/>
          <w:szCs w:val="28"/>
        </w:rPr>
        <w:t>點你的媽媽正在做什麼？</w:t>
      </w:r>
    </w:p>
    <w:p w14:paraId="614D6D6F" w14:textId="77777777" w:rsidR="00EE1E8C" w:rsidRPr="00EE1E8C" w:rsidRDefault="00EE1E8C" w:rsidP="00601C7A">
      <w:pPr>
        <w:spacing w:line="460" w:lineRule="exact"/>
        <w:rPr>
          <w:rFonts w:ascii="Verdana" w:eastAsia="標楷體" w:hAnsi="標楷體"/>
          <w:szCs w:val="28"/>
        </w:rPr>
      </w:pPr>
      <w:r w:rsidRPr="00EE1E8C">
        <w:rPr>
          <w:rFonts w:ascii="Verdana" w:eastAsia="標楷體" w:hAnsi="標楷體"/>
          <w:szCs w:val="28"/>
        </w:rPr>
        <w:t>6.</w:t>
      </w:r>
      <w:r w:rsidRPr="00EE1E8C">
        <w:rPr>
          <w:rFonts w:ascii="Verdana" w:eastAsia="標楷體" w:hAnsi="標楷體" w:hint="eastAsia"/>
          <w:szCs w:val="28"/>
        </w:rPr>
        <w:t>Amy</w:t>
      </w:r>
      <w:r w:rsidRPr="00EE1E8C">
        <w:rPr>
          <w:rFonts w:ascii="Verdana" w:eastAsia="標楷體" w:hAnsi="標楷體" w:hint="eastAsia"/>
          <w:szCs w:val="28"/>
        </w:rPr>
        <w:t>睡午覺的時候，我正在打電話給你</w:t>
      </w:r>
      <w:r w:rsidRPr="00EE1E8C">
        <w:rPr>
          <w:rFonts w:ascii="Verdana" w:eastAsia="標楷體" w:hAnsi="標楷體"/>
          <w:szCs w:val="28"/>
        </w:rPr>
        <w:t>。</w:t>
      </w:r>
    </w:p>
    <w:p w14:paraId="726C2C77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/>
          <w:szCs w:val="28"/>
        </w:rPr>
        <w:t>7.</w:t>
      </w:r>
      <w:r w:rsidRPr="00EE1E8C">
        <w:rPr>
          <w:rFonts w:ascii="Verdana" w:eastAsia="標楷體" w:hAnsi="標楷體" w:hint="eastAsia"/>
          <w:szCs w:val="28"/>
        </w:rPr>
        <w:t>誰打破了窗？</w:t>
      </w:r>
      <w:r w:rsidRPr="00EE1E8C">
        <w:rPr>
          <w:rFonts w:ascii="Verdana" w:eastAsia="標楷體" w:hAnsi="標楷體"/>
          <w:szCs w:val="28"/>
        </w:rPr>
        <w:t xml:space="preserve"> </w:t>
      </w:r>
    </w:p>
    <w:p w14:paraId="3AF2B5B6" w14:textId="77777777" w:rsidR="00EE1E8C" w:rsidRPr="00EE1E8C" w:rsidRDefault="00EE1E8C" w:rsidP="00601C7A">
      <w:pPr>
        <w:spacing w:line="460" w:lineRule="exact"/>
        <w:rPr>
          <w:rFonts w:ascii="Verdana" w:eastAsia="標楷體" w:hAnsi="標楷體"/>
          <w:szCs w:val="28"/>
        </w:rPr>
      </w:pPr>
      <w:r w:rsidRPr="00EE1E8C">
        <w:rPr>
          <w:rFonts w:ascii="Verdana" w:eastAsia="標楷體" w:hAnsi="標楷體"/>
          <w:szCs w:val="28"/>
        </w:rPr>
        <w:t>8.</w:t>
      </w:r>
      <w:r w:rsidRPr="00EE1E8C">
        <w:rPr>
          <w:rFonts w:ascii="Verdana" w:eastAsia="標楷體" w:hAnsi="標楷體" w:hint="eastAsia"/>
          <w:szCs w:val="28"/>
        </w:rPr>
        <w:t>那些學生給這位演員花。</w:t>
      </w:r>
    </w:p>
    <w:p w14:paraId="0C31D0ED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/>
          <w:szCs w:val="28"/>
        </w:rPr>
        <w:t>9.</w:t>
      </w:r>
      <w:r w:rsidRPr="00EE1E8C">
        <w:rPr>
          <w:rFonts w:ascii="Verdana" w:eastAsia="標楷體" w:hAnsi="標楷體" w:hint="eastAsia"/>
          <w:szCs w:val="28"/>
        </w:rPr>
        <w:t>他對彈鋼琴感到興趣。</w:t>
      </w:r>
    </w:p>
    <w:p w14:paraId="6E28C459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/>
          <w:szCs w:val="28"/>
        </w:rPr>
        <w:t>10.</w:t>
      </w:r>
      <w:r w:rsidRPr="00EE1E8C">
        <w:rPr>
          <w:rFonts w:ascii="Verdana" w:eastAsia="標楷體" w:hAnsi="標楷體" w:hint="eastAsia"/>
          <w:szCs w:val="28"/>
        </w:rPr>
        <w:t>那則新聞對我來說真是令人吃驚。</w:t>
      </w:r>
    </w:p>
    <w:p w14:paraId="2D0189A3" w14:textId="77777777" w:rsidR="00EE1E8C" w:rsidRPr="00EE1E8C" w:rsidRDefault="00EE1E8C" w:rsidP="00601C7A">
      <w:pPr>
        <w:spacing w:line="460" w:lineRule="exact"/>
        <w:rPr>
          <w:rFonts w:ascii="Verdana" w:eastAsia="標楷體" w:hAnsi="標楷體"/>
          <w:szCs w:val="28"/>
        </w:rPr>
      </w:pPr>
      <w:r w:rsidRPr="00EE1E8C">
        <w:rPr>
          <w:rFonts w:ascii="Verdana" w:eastAsia="標楷體" w:hAnsi="標楷體"/>
          <w:szCs w:val="28"/>
        </w:rPr>
        <w:t>11.</w:t>
      </w:r>
      <w:r w:rsidRPr="00B03CFD">
        <w:rPr>
          <w:rFonts w:ascii="Verdana" w:eastAsia="標楷體" w:hAnsi="標楷體" w:hint="eastAsia"/>
          <w:szCs w:val="28"/>
        </w:rPr>
        <w:t>老闆來之前，他們已經回家了。</w:t>
      </w:r>
    </w:p>
    <w:p w14:paraId="2F09FD12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/>
          <w:szCs w:val="28"/>
        </w:rPr>
        <w:t>12.</w:t>
      </w:r>
      <w:r w:rsidRPr="00EE1E8C">
        <w:rPr>
          <w:rFonts w:ascii="Verdana" w:eastAsia="標楷體" w:hAnsi="標楷體" w:hint="eastAsia"/>
          <w:szCs w:val="28"/>
        </w:rPr>
        <w:t>這封電子郵件是他們老師寄的。</w:t>
      </w:r>
    </w:p>
    <w:p w14:paraId="2D3E60A0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/>
          <w:szCs w:val="28"/>
        </w:rPr>
        <w:t>13.</w:t>
      </w:r>
      <w:r w:rsidRPr="00EE1E8C">
        <w:rPr>
          <w:rFonts w:ascii="Verdana" w:eastAsia="標楷體" w:hAnsi="標楷體" w:hint="eastAsia"/>
          <w:szCs w:val="28"/>
        </w:rPr>
        <w:t>這封信是他的爸爸寫的。</w:t>
      </w:r>
    </w:p>
    <w:p w14:paraId="4D0D9FBC" w14:textId="77777777" w:rsidR="00EE1E8C" w:rsidRPr="00EE1E8C" w:rsidRDefault="00EE1E8C" w:rsidP="00601C7A">
      <w:pPr>
        <w:spacing w:line="460" w:lineRule="exact"/>
        <w:rPr>
          <w:rFonts w:ascii="Verdana" w:eastAsia="標楷體" w:hAnsi="標楷體"/>
          <w:szCs w:val="28"/>
        </w:rPr>
      </w:pPr>
      <w:r w:rsidRPr="00EE1E8C">
        <w:rPr>
          <w:rFonts w:ascii="Verdana" w:eastAsia="標楷體" w:hAnsi="標楷體"/>
          <w:szCs w:val="28"/>
        </w:rPr>
        <w:t>14.</w:t>
      </w:r>
      <w:r w:rsidRPr="00EE1E8C">
        <w:rPr>
          <w:rFonts w:ascii="Verdana" w:eastAsia="標楷體" w:hAnsi="標楷體" w:hint="eastAsia"/>
          <w:szCs w:val="28"/>
        </w:rPr>
        <w:t>當我到家時，我妹妹正在讀書。</w:t>
      </w:r>
      <w:r w:rsidRPr="00EE1E8C">
        <w:rPr>
          <w:rFonts w:ascii="Verdana" w:eastAsia="標楷體" w:hAnsi="標楷體"/>
          <w:szCs w:val="28"/>
        </w:rPr>
        <w:t xml:space="preserve">                                                         </w:t>
      </w:r>
    </w:p>
    <w:p w14:paraId="1EB5BF53" w14:textId="77777777" w:rsidR="00D5581D" w:rsidRPr="00EE1E8C" w:rsidRDefault="00EE1E8C" w:rsidP="00601C7A">
      <w:pPr>
        <w:spacing w:line="460" w:lineRule="exact"/>
        <w:rPr>
          <w:rFonts w:ascii="Verdana" w:eastAsia="標楷體" w:hAnsi="標楷體"/>
          <w:szCs w:val="28"/>
        </w:rPr>
      </w:pPr>
      <w:r w:rsidRPr="00EE1E8C">
        <w:rPr>
          <w:rFonts w:ascii="Verdana" w:eastAsia="標楷體" w:hAnsi="標楷體"/>
          <w:szCs w:val="28"/>
        </w:rPr>
        <w:t>15.</w:t>
      </w:r>
      <w:r w:rsidRPr="00EE1E8C">
        <w:rPr>
          <w:rFonts w:ascii="Verdana" w:eastAsia="標楷體" w:hAnsi="標楷體" w:hint="eastAsia"/>
          <w:szCs w:val="28"/>
        </w:rPr>
        <w:t>讀這本小說讓人感到無聊。</w:t>
      </w:r>
    </w:p>
    <w:p w14:paraId="3D798654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 w:rsidRPr="00EE1E8C">
        <w:rPr>
          <w:rFonts w:ascii="Verdana" w:eastAsia="標楷體" w:hAnsi="標楷體" w:hint="eastAsia"/>
          <w:szCs w:val="28"/>
        </w:rPr>
        <w:t>1</w:t>
      </w:r>
      <w:r>
        <w:rPr>
          <w:rFonts w:ascii="Verdana" w:eastAsia="標楷體" w:hAnsi="標楷體"/>
          <w:szCs w:val="28"/>
        </w:rPr>
        <w:t>6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r w:rsidRPr="00EE1E8C">
        <w:rPr>
          <w:rFonts w:ascii="Verdana" w:eastAsia="標楷體" w:hAnsi="標楷體" w:hint="eastAsia"/>
          <w:szCs w:val="28"/>
        </w:rPr>
        <w:t>看那場籃球賽真令人興奮。</w:t>
      </w:r>
    </w:p>
    <w:p w14:paraId="7A2320AD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>
        <w:rPr>
          <w:rFonts w:ascii="Verdana" w:eastAsia="標楷體" w:hAnsi="標楷體"/>
          <w:szCs w:val="28"/>
        </w:rPr>
        <w:t>17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r w:rsidRPr="00EE1E8C">
        <w:rPr>
          <w:rFonts w:ascii="Verdana" w:eastAsia="標楷體" w:hAnsi="標楷體" w:hint="eastAsia"/>
          <w:szCs w:val="28"/>
        </w:rPr>
        <w:t>那些花是他寄的。</w:t>
      </w:r>
    </w:p>
    <w:p w14:paraId="30A976B9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>
        <w:rPr>
          <w:rFonts w:ascii="Verdana" w:eastAsia="標楷體" w:hAnsi="標楷體"/>
          <w:szCs w:val="28"/>
        </w:rPr>
        <w:t>18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r w:rsidRPr="00EE1E8C">
        <w:rPr>
          <w:rFonts w:ascii="Verdana" w:eastAsia="標楷體" w:hAnsi="標楷體" w:hint="eastAsia"/>
          <w:szCs w:val="28"/>
        </w:rPr>
        <w:t>去年他搬到台北</w:t>
      </w:r>
      <w:r w:rsidRPr="00EE1E8C">
        <w:rPr>
          <w:rFonts w:ascii="Verdana" w:eastAsia="標楷體" w:hAnsi="標楷體" w:hint="eastAsia"/>
          <w:szCs w:val="28"/>
        </w:rPr>
        <w:t>(Taipei)</w:t>
      </w:r>
      <w:r w:rsidRPr="00EE1E8C">
        <w:rPr>
          <w:rFonts w:ascii="Verdana" w:eastAsia="標楷體" w:hAnsi="標楷體" w:hint="eastAsia"/>
          <w:szCs w:val="28"/>
        </w:rPr>
        <w:t>之前，已經在台中</w:t>
      </w:r>
      <w:r w:rsidRPr="00EE1E8C">
        <w:rPr>
          <w:rFonts w:ascii="Verdana" w:eastAsia="標楷體" w:hAnsi="標楷體" w:hint="eastAsia"/>
          <w:szCs w:val="28"/>
        </w:rPr>
        <w:t>(Taichung)</w:t>
      </w:r>
      <w:r w:rsidRPr="00EE1E8C">
        <w:rPr>
          <w:rFonts w:ascii="Verdana" w:eastAsia="標楷體" w:hAnsi="標楷體" w:hint="eastAsia"/>
          <w:szCs w:val="28"/>
        </w:rPr>
        <w:t>住過</w:t>
      </w:r>
      <w:r w:rsidRPr="00EE1E8C">
        <w:rPr>
          <w:rFonts w:ascii="Verdana" w:eastAsia="標楷體" w:hAnsi="標楷體" w:hint="eastAsia"/>
          <w:szCs w:val="28"/>
        </w:rPr>
        <w:t>3</w:t>
      </w:r>
      <w:r w:rsidRPr="00EE1E8C">
        <w:rPr>
          <w:rFonts w:ascii="Verdana" w:eastAsia="標楷體" w:hAnsi="標楷體" w:hint="eastAsia"/>
          <w:szCs w:val="28"/>
        </w:rPr>
        <w:t>年。</w:t>
      </w:r>
      <w:r w:rsidRPr="00EE1E8C">
        <w:rPr>
          <w:rFonts w:ascii="Verdana" w:eastAsia="標楷體" w:hAnsi="標楷體" w:hint="eastAsia"/>
          <w:szCs w:val="28"/>
        </w:rPr>
        <w:t xml:space="preserve">  </w:t>
      </w:r>
    </w:p>
    <w:p w14:paraId="703C6402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>
        <w:rPr>
          <w:rFonts w:ascii="Verdana" w:eastAsia="標楷體" w:hAnsi="標楷體"/>
          <w:szCs w:val="28"/>
        </w:rPr>
        <w:t>19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r w:rsidRPr="00EE1E8C">
        <w:rPr>
          <w:rFonts w:ascii="Verdana" w:eastAsia="標楷體" w:hAnsi="標楷體" w:hint="eastAsia"/>
          <w:szCs w:val="28"/>
        </w:rPr>
        <w:t>他今天早上沒有吃早餐，因為他不餓。</w:t>
      </w:r>
      <w:r w:rsidRPr="00EE1E8C">
        <w:rPr>
          <w:rFonts w:ascii="Verdana" w:eastAsia="標楷體" w:hAnsi="標楷體" w:hint="eastAsia"/>
          <w:szCs w:val="28"/>
        </w:rPr>
        <w:t xml:space="preserve">   </w:t>
      </w:r>
    </w:p>
    <w:p w14:paraId="57D58188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>
        <w:rPr>
          <w:rFonts w:ascii="Verdana" w:eastAsia="標楷體" w:hAnsi="標楷體"/>
          <w:szCs w:val="28"/>
        </w:rPr>
        <w:t>20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r w:rsidRPr="00EE1E8C">
        <w:rPr>
          <w:rFonts w:ascii="Verdana" w:eastAsia="標楷體" w:hAnsi="標楷體" w:hint="eastAsia"/>
          <w:szCs w:val="28"/>
        </w:rPr>
        <w:t>她昨天下午</w:t>
      </w:r>
      <w:r w:rsidRPr="00EE1E8C">
        <w:rPr>
          <w:rFonts w:ascii="Verdana" w:eastAsia="標楷體" w:hAnsi="標楷體" w:hint="eastAsia"/>
          <w:szCs w:val="28"/>
        </w:rPr>
        <w:t>4</w:t>
      </w:r>
      <w:r w:rsidRPr="00EE1E8C">
        <w:rPr>
          <w:rFonts w:ascii="Verdana" w:eastAsia="標楷體" w:hAnsi="標楷體" w:hint="eastAsia"/>
          <w:szCs w:val="28"/>
        </w:rPr>
        <w:t>點正在彈鋼琴。</w:t>
      </w:r>
    </w:p>
    <w:p w14:paraId="34D73252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>
        <w:rPr>
          <w:rFonts w:ascii="Verdana" w:eastAsia="標楷體" w:hAnsi="標楷體"/>
          <w:szCs w:val="28"/>
        </w:rPr>
        <w:t>21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proofErr w:type="gramStart"/>
      <w:r w:rsidRPr="00EE1E8C">
        <w:rPr>
          <w:rFonts w:ascii="Verdana" w:eastAsia="標楷體" w:hAnsi="標楷體" w:hint="eastAsia"/>
          <w:szCs w:val="28"/>
        </w:rPr>
        <w:t>誰鋪了</w:t>
      </w:r>
      <w:proofErr w:type="gramEnd"/>
      <w:r w:rsidRPr="00EE1E8C">
        <w:rPr>
          <w:rFonts w:ascii="Verdana" w:eastAsia="標楷體" w:hAnsi="標楷體" w:hint="eastAsia"/>
          <w:szCs w:val="28"/>
        </w:rPr>
        <w:t>那張床？</w:t>
      </w:r>
      <w:r w:rsidRPr="00EE1E8C">
        <w:rPr>
          <w:rFonts w:ascii="Verdana" w:eastAsia="標楷體" w:hAnsi="標楷體" w:hint="eastAsia"/>
          <w:szCs w:val="28"/>
        </w:rPr>
        <w:t xml:space="preserve">  </w:t>
      </w:r>
    </w:p>
    <w:p w14:paraId="3EB24D8E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>
        <w:rPr>
          <w:rFonts w:ascii="Verdana" w:eastAsia="標楷體" w:hAnsi="標楷體"/>
          <w:szCs w:val="28"/>
        </w:rPr>
        <w:t>22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r w:rsidRPr="00EE1E8C">
        <w:rPr>
          <w:rFonts w:ascii="Verdana" w:eastAsia="標楷體" w:hAnsi="標楷體" w:hint="eastAsia"/>
          <w:szCs w:val="28"/>
        </w:rPr>
        <w:t>這扇窗戶</w:t>
      </w:r>
      <w:r w:rsidRPr="00EE1E8C">
        <w:rPr>
          <w:rFonts w:ascii="Verdana" w:eastAsia="標楷體" w:hAnsi="標楷體" w:hint="eastAsia"/>
          <w:szCs w:val="28"/>
        </w:rPr>
        <w:t>(window)</w:t>
      </w:r>
      <w:r w:rsidRPr="00EE1E8C">
        <w:rPr>
          <w:rFonts w:ascii="Verdana" w:eastAsia="標楷體" w:hAnsi="標楷體" w:hint="eastAsia"/>
          <w:szCs w:val="28"/>
        </w:rPr>
        <w:t>是他的學生打破的。</w:t>
      </w:r>
    </w:p>
    <w:p w14:paraId="59560B4A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>
        <w:rPr>
          <w:rFonts w:ascii="Verdana" w:eastAsia="標楷體" w:hAnsi="標楷體"/>
          <w:szCs w:val="28"/>
        </w:rPr>
        <w:t>23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r w:rsidRPr="00EE1E8C">
        <w:rPr>
          <w:rFonts w:ascii="Verdana" w:eastAsia="標楷體" w:hAnsi="標楷體" w:hint="eastAsia"/>
          <w:szCs w:val="28"/>
        </w:rPr>
        <w:t>這封信是他的爸爸寫的。</w:t>
      </w:r>
    </w:p>
    <w:p w14:paraId="54FBF364" w14:textId="77777777" w:rsidR="00EE1E8C" w:rsidRPr="00EE1E8C" w:rsidRDefault="00EE1E8C" w:rsidP="00601C7A">
      <w:pPr>
        <w:spacing w:line="460" w:lineRule="exact"/>
        <w:rPr>
          <w:rFonts w:ascii="Verdana" w:eastAsia="標楷體" w:hAnsi="標楷體" w:hint="eastAsia"/>
          <w:szCs w:val="28"/>
        </w:rPr>
      </w:pPr>
      <w:r>
        <w:rPr>
          <w:rFonts w:ascii="Verdana" w:eastAsia="標楷體" w:hAnsi="標楷體"/>
          <w:szCs w:val="28"/>
        </w:rPr>
        <w:t>24</w:t>
      </w:r>
      <w:r w:rsidRPr="00EE1E8C">
        <w:rPr>
          <w:rFonts w:ascii="Verdana" w:eastAsia="標楷體" w:hAnsi="標楷體" w:hint="eastAsia"/>
          <w:szCs w:val="28"/>
        </w:rPr>
        <w:t>.</w:t>
      </w:r>
      <w:r w:rsidRPr="00EE1E8C">
        <w:rPr>
          <w:rFonts w:ascii="Verdana" w:eastAsia="標楷體" w:hAnsi="標楷體" w:hint="eastAsia"/>
          <w:szCs w:val="28"/>
        </w:rPr>
        <w:tab/>
      </w:r>
      <w:r w:rsidRPr="00EE1E8C">
        <w:rPr>
          <w:rFonts w:ascii="Verdana" w:eastAsia="標楷體" w:hAnsi="標楷體" w:hint="eastAsia"/>
          <w:szCs w:val="28"/>
        </w:rPr>
        <w:t>誰打破你的杯子</w:t>
      </w:r>
      <w:r w:rsidRPr="00EE1E8C">
        <w:rPr>
          <w:rFonts w:ascii="Verdana" w:eastAsia="標楷體" w:hAnsi="標楷體" w:hint="eastAsia"/>
          <w:szCs w:val="28"/>
        </w:rPr>
        <w:t xml:space="preserve">?                                                           </w:t>
      </w:r>
    </w:p>
    <w:p w14:paraId="60B5378A" w14:textId="77777777" w:rsidR="00EE1E8C" w:rsidRPr="00272E9E" w:rsidRDefault="00EE1E8C" w:rsidP="00601C7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標楷體"/>
          <w:szCs w:val="28"/>
        </w:rPr>
        <w:t>25</w:t>
      </w:r>
      <w:r w:rsidRPr="00EE1E8C">
        <w:rPr>
          <w:rFonts w:ascii="Verdana" w:eastAsia="標楷體" w:hAnsi="標楷體" w:hint="eastAsia"/>
          <w:szCs w:val="28"/>
        </w:rPr>
        <w:t xml:space="preserve">. </w:t>
      </w:r>
      <w:r w:rsidRPr="00EE1E8C">
        <w:rPr>
          <w:rFonts w:ascii="Verdana" w:eastAsia="標楷體" w:hAnsi="標楷體" w:hint="eastAsia"/>
          <w:szCs w:val="28"/>
        </w:rPr>
        <w:t>這部電影在台灣很受歡迎。</w:t>
      </w:r>
      <w:r w:rsidRPr="00EE1E8C">
        <w:rPr>
          <w:rFonts w:ascii="Verdana" w:eastAsia="標楷體" w:hAnsi="Verdana" w:hint="eastAsia"/>
        </w:rPr>
        <w:t xml:space="preserve">                                                                </w:t>
      </w:r>
    </w:p>
    <w:p w14:paraId="23209EC6" w14:textId="77777777" w:rsidR="00D5581D" w:rsidRDefault="00D5581D" w:rsidP="00D5581D">
      <w:pPr>
        <w:spacing w:line="360" w:lineRule="auto"/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</w:rPr>
        <w:br w:type="page"/>
      </w: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577CC26" w14:textId="77777777" w:rsidR="00D5581D" w:rsidRPr="0007495B" w:rsidRDefault="00D5581D" w:rsidP="00D5581D">
      <w:pPr>
        <w:rPr>
          <w:rFonts w:ascii="Verdana" w:eastAsia="標楷體" w:hAnsi="Verdana"/>
          <w:b/>
        </w:rPr>
      </w:pPr>
      <w:r w:rsidRPr="00D5581D">
        <w:rPr>
          <w:rFonts w:ascii="Verdana" w:eastAsia="標楷體" w:hAnsi="Verdana" w:hint="eastAsia"/>
          <w:b/>
          <w:sz w:val="28"/>
          <w:szCs w:val="28"/>
        </w:rPr>
        <w:t>中翻英（每題</w:t>
      </w:r>
      <w:r w:rsidRPr="00D5581D">
        <w:rPr>
          <w:rFonts w:ascii="Verdana" w:eastAsia="標楷體" w:hAnsi="Verdana"/>
          <w:b/>
          <w:sz w:val="28"/>
          <w:szCs w:val="28"/>
        </w:rPr>
        <w:t>4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，共</w:t>
      </w:r>
      <w:r w:rsidR="006B53D7">
        <w:rPr>
          <w:rFonts w:ascii="Verdana" w:eastAsia="標楷體" w:hAnsi="Verdana"/>
          <w:b/>
          <w:sz w:val="28"/>
          <w:szCs w:val="28"/>
        </w:rPr>
        <w:t>10</w:t>
      </w:r>
      <w:r w:rsidRPr="00D5581D">
        <w:rPr>
          <w:rFonts w:ascii="Verdana" w:eastAsia="標楷體" w:hAnsi="Verdana"/>
          <w:b/>
          <w:sz w:val="28"/>
          <w:szCs w:val="28"/>
        </w:rPr>
        <w:t>0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）</w:t>
      </w:r>
    </w:p>
    <w:p w14:paraId="4FDFACD0" w14:textId="77777777" w:rsidR="00D5581D" w:rsidRPr="0007495B" w:rsidRDefault="00D5581D" w:rsidP="00D5581D">
      <w:pPr>
        <w:rPr>
          <w:rFonts w:ascii="Verdana" w:eastAsia="標楷體" w:hAnsi="Verdana"/>
        </w:rPr>
      </w:pPr>
      <w:r w:rsidRPr="0007495B">
        <w:rPr>
          <w:rFonts w:ascii="Verdana" w:eastAsia="標楷體" w:hAnsi="Verdana" w:hint="eastAsia"/>
        </w:rPr>
        <w:t>※</w:t>
      </w:r>
      <w:r w:rsidRPr="0007495B">
        <w:rPr>
          <w:rFonts w:ascii="Verdana" w:eastAsia="標楷體" w:hAnsi="Verdana"/>
        </w:rPr>
        <w:t xml:space="preserve"> </w:t>
      </w:r>
      <w:r w:rsidRPr="0007495B">
        <w:rPr>
          <w:rFonts w:ascii="Verdana" w:eastAsia="標楷體" w:hAnsi="Verdana" w:hint="eastAsia"/>
        </w:rPr>
        <w:t>批改時請參閱批改標準</w:t>
      </w:r>
    </w:p>
    <w:p w14:paraId="52F58DB0" w14:textId="77777777" w:rsidR="00D5581D" w:rsidRPr="0007495B" w:rsidRDefault="00D5581D" w:rsidP="00D5581D">
      <w:pPr>
        <w:tabs>
          <w:tab w:val="left" w:pos="574"/>
        </w:tabs>
        <w:ind w:leftChars="-17" w:left="-41" w:firstLineChars="17" w:firstLine="41"/>
        <w:rPr>
          <w:rFonts w:ascii="Verdana" w:eastAsia="標楷體" w:hAnsi="Verdana"/>
        </w:rPr>
      </w:pPr>
      <w:r w:rsidRPr="0007495B">
        <w:rPr>
          <w:rFonts w:ascii="Segoe UI Symbol" w:eastAsia="標楷體" w:hAnsi="Segoe UI Symbol" w:cs="Segoe UI Symbol"/>
        </w:rPr>
        <w:t>★</w:t>
      </w:r>
      <w:r w:rsidRPr="0007495B">
        <w:rPr>
          <w:rFonts w:ascii="Verdana" w:eastAsia="標楷體" w:hAnsi="Verdana" w:hint="eastAsia"/>
        </w:rPr>
        <w:t>主要子句與附屬子句的位置可互換</w:t>
      </w:r>
    </w:p>
    <w:p w14:paraId="314988E2" w14:textId="77777777" w:rsidR="00251DE8" w:rsidRDefault="00251DE8" w:rsidP="00601C7A">
      <w:pPr>
        <w:tabs>
          <w:tab w:val="left" w:pos="462"/>
        </w:tabs>
        <w:spacing w:line="460" w:lineRule="exact"/>
        <w:rPr>
          <w:rFonts w:ascii="Verdana" w:eastAsia="標楷體" w:hAnsi="標楷體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/>
        </w:rPr>
        <w:t>My friend(s) and I had finished homework before we watched TV.</w:t>
      </w:r>
    </w:p>
    <w:p w14:paraId="6D1507D0" w14:textId="77777777" w:rsidR="00251DE8" w:rsidRDefault="00251DE8" w:rsidP="00601C7A">
      <w:pPr>
        <w:tabs>
          <w:tab w:val="left" w:pos="460"/>
        </w:tabs>
        <w:spacing w:line="460" w:lineRule="exact"/>
        <w:rPr>
          <w:rFonts w:ascii="Verdana" w:eastAsia="標楷體" w:hAnsi="標楷體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cs="Arial"/>
        </w:rPr>
        <w:t>After his grandfather had eaten breakfast, he went to the park.</w:t>
      </w:r>
    </w:p>
    <w:p w14:paraId="5AD99BDD" w14:textId="77777777" w:rsidR="00251DE8" w:rsidRDefault="00251DE8" w:rsidP="00601C7A">
      <w:pPr>
        <w:spacing w:line="460" w:lineRule="exact"/>
        <w:rPr>
          <w:rFonts w:ascii="Verdana" w:eastAsia="標楷體" w:hAnsi="Verdana" w:hint="eastAsia"/>
          <w:color w:val="FF0000"/>
        </w:rPr>
      </w:pPr>
      <w:r>
        <w:rPr>
          <w:rFonts w:ascii="Verdana" w:eastAsia="標楷體" w:hAnsi="Verdana"/>
        </w:rPr>
        <w:t xml:space="preserve">3. </w:t>
      </w:r>
      <w:r w:rsidR="00C05286">
        <w:rPr>
          <w:rFonts w:ascii="Verdana" w:eastAsia="標楷體" w:hAnsi="Verdana" w:hint="eastAsia"/>
        </w:rPr>
        <w:t>My brother</w:t>
      </w:r>
      <w:r w:rsidRPr="00E41D97">
        <w:rPr>
          <w:rFonts w:ascii="Verdana" w:eastAsia="標楷體" w:hAnsi="Verdana" w:hint="eastAsia"/>
        </w:rPr>
        <w:t xml:space="preserve"> didn</w:t>
      </w:r>
      <w:r w:rsidRPr="00E41D97">
        <w:rPr>
          <w:rFonts w:ascii="Verdana" w:eastAsia="標楷體" w:hAnsi="Verdana"/>
        </w:rPr>
        <w:t>’</w:t>
      </w:r>
      <w:r w:rsidRPr="00E41D97">
        <w:rPr>
          <w:rFonts w:ascii="Verdana" w:eastAsia="標楷體" w:hAnsi="Verdana" w:hint="eastAsia"/>
        </w:rPr>
        <w:t xml:space="preserve">t go to </w:t>
      </w:r>
      <w:r w:rsidR="009B596B">
        <w:rPr>
          <w:rFonts w:ascii="Verdana" w:eastAsia="標楷體" w:hAnsi="Verdana"/>
        </w:rPr>
        <w:t>Taichung</w:t>
      </w:r>
      <w:r w:rsidRPr="00E41D97">
        <w:rPr>
          <w:rFonts w:ascii="Verdana" w:eastAsia="標楷體" w:hAnsi="Verdana" w:hint="eastAsia"/>
        </w:rPr>
        <w:t xml:space="preserve"> yesterday because he was sick</w:t>
      </w:r>
      <w:r w:rsidRPr="00E41D97">
        <w:rPr>
          <w:rFonts w:ascii="Verdana" w:eastAsia="標楷體" w:hAnsi="Verdana"/>
        </w:rPr>
        <w:t>.</w:t>
      </w:r>
      <w:r w:rsidRPr="00BE0FAD">
        <w:rPr>
          <w:rFonts w:ascii="Verdana" w:eastAsia="標楷體" w:hAnsi="Verdana"/>
          <w:color w:val="FF0000"/>
        </w:rPr>
        <w:t xml:space="preserve"> </w:t>
      </w:r>
    </w:p>
    <w:p w14:paraId="693D5D4D" w14:textId="77777777" w:rsidR="00251DE8" w:rsidRDefault="00251DE8" w:rsidP="00601C7A">
      <w:pPr>
        <w:spacing w:line="460" w:lineRule="exact"/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/>
        </w:rPr>
        <w:t xml:space="preserve">4. He ran out after he had heard the news.  </w:t>
      </w:r>
    </w:p>
    <w:p w14:paraId="72314203" w14:textId="77777777" w:rsidR="00251DE8" w:rsidRPr="00E41D97" w:rsidRDefault="00251DE8" w:rsidP="00601C7A">
      <w:pPr>
        <w:spacing w:line="460" w:lineRule="exact"/>
        <w:rPr>
          <w:rFonts w:ascii="Verdana" w:hAnsi="Verdana"/>
        </w:rPr>
      </w:pPr>
      <w:r>
        <w:rPr>
          <w:rFonts w:ascii="Verdana" w:eastAsia="標楷體" w:hAnsi="Verdana"/>
        </w:rPr>
        <w:t>5.</w:t>
      </w:r>
      <w:r w:rsidRPr="00E41D97">
        <w:rPr>
          <w:rFonts w:ascii="Verdana" w:eastAsia="標楷體" w:hAnsi="Verdana"/>
        </w:rPr>
        <w:t xml:space="preserve"> </w:t>
      </w:r>
      <w:r w:rsidRPr="00E41D97">
        <w:rPr>
          <w:rFonts w:ascii="Verdana" w:hAnsi="Verdana" w:hint="eastAsia"/>
        </w:rPr>
        <w:t>She didn</w:t>
      </w:r>
      <w:r w:rsidRPr="00E41D97">
        <w:rPr>
          <w:rFonts w:ascii="Verdana" w:hAnsi="Verdana"/>
        </w:rPr>
        <w:t>’</w:t>
      </w:r>
      <w:r w:rsidRPr="00E41D97">
        <w:rPr>
          <w:rFonts w:ascii="Verdana" w:hAnsi="Verdana" w:hint="eastAsia"/>
        </w:rPr>
        <w:t xml:space="preserve">t go with </w:t>
      </w:r>
      <w:r w:rsidRPr="00E41D97">
        <w:rPr>
          <w:rFonts w:ascii="Verdana" w:hAnsi="Verdana"/>
        </w:rPr>
        <w:t>me</w:t>
      </w:r>
      <w:r w:rsidRPr="00E41D97">
        <w:rPr>
          <w:rFonts w:ascii="Verdana" w:hAnsi="Verdana" w:hint="eastAsia"/>
        </w:rPr>
        <w:t xml:space="preserve"> because she didn</w:t>
      </w:r>
      <w:r w:rsidRPr="00E41D97">
        <w:rPr>
          <w:rFonts w:ascii="Verdana" w:hAnsi="Verdana"/>
        </w:rPr>
        <w:t>’</w:t>
      </w:r>
      <w:r w:rsidRPr="00E41D97">
        <w:rPr>
          <w:rFonts w:ascii="Verdana" w:hAnsi="Verdana" w:hint="eastAsia"/>
        </w:rPr>
        <w:t>t want to go.</w:t>
      </w:r>
    </w:p>
    <w:p w14:paraId="66BE74A2" w14:textId="77777777" w:rsidR="00251DE8" w:rsidRPr="00E41D97" w:rsidRDefault="00251DE8" w:rsidP="00601C7A">
      <w:pPr>
        <w:spacing w:line="460" w:lineRule="exact"/>
        <w:rPr>
          <w:rFonts w:ascii="Verdana" w:hAnsi="Verdana"/>
        </w:rPr>
      </w:pPr>
      <w:r w:rsidRPr="00E41D97">
        <w:rPr>
          <w:rFonts w:ascii="Verdana" w:eastAsia="標楷體" w:hAnsi="Verdana"/>
        </w:rPr>
        <w:t xml:space="preserve">6. </w:t>
      </w:r>
      <w:r w:rsidRPr="00E41D97">
        <w:rPr>
          <w:rFonts w:ascii="Verdana" w:hAnsi="Verdana"/>
        </w:rPr>
        <w:t>This novel has been read by my grandmother.</w:t>
      </w:r>
    </w:p>
    <w:p w14:paraId="338D5B52" w14:textId="77777777" w:rsidR="00251DE8" w:rsidRPr="00E41D97" w:rsidRDefault="00251DE8" w:rsidP="00601C7A">
      <w:pPr>
        <w:spacing w:line="460" w:lineRule="exact"/>
        <w:ind w:leftChars="11" w:left="26"/>
        <w:rPr>
          <w:rFonts w:ascii="Verdana" w:eastAsia="標楷體" w:hAnsi="Verdana"/>
          <w:sz w:val="28"/>
          <w:szCs w:val="28"/>
          <w:u w:val="single"/>
        </w:rPr>
      </w:pPr>
      <w:r w:rsidRPr="00E41D97">
        <w:rPr>
          <w:rFonts w:ascii="Verdana" w:eastAsia="標楷體" w:hAnsi="Verdana"/>
        </w:rPr>
        <w:t xml:space="preserve">7. </w:t>
      </w:r>
      <w:r w:rsidRPr="00E41D97">
        <w:rPr>
          <w:rFonts w:ascii="Verdana" w:hAnsi="Verdana" w:hint="eastAsia"/>
        </w:rPr>
        <w:t>Before the boss came, they had already gone home.</w:t>
      </w:r>
      <w:r w:rsidRPr="00E41D97">
        <w:rPr>
          <w:rFonts w:ascii="Verdana" w:hAnsi="Verdana"/>
        </w:rPr>
        <w:t xml:space="preserve"> </w:t>
      </w:r>
    </w:p>
    <w:p w14:paraId="50F524EA" w14:textId="77777777" w:rsidR="00251DE8" w:rsidRPr="00E41D97" w:rsidRDefault="00251DE8" w:rsidP="00601C7A">
      <w:pPr>
        <w:spacing w:line="460" w:lineRule="exact"/>
        <w:ind w:left="1"/>
        <w:rPr>
          <w:rFonts w:ascii="Verdana" w:eastAsia="標楷體" w:hAnsi="Verdana" w:hint="eastAsia"/>
          <w:sz w:val="28"/>
          <w:szCs w:val="28"/>
          <w:u w:val="single"/>
        </w:rPr>
      </w:pPr>
      <w:r w:rsidRPr="00E41D97">
        <w:rPr>
          <w:rFonts w:ascii="Verdana" w:eastAsia="標楷體" w:hAnsi="Verdana"/>
        </w:rPr>
        <w:t xml:space="preserve">8. </w:t>
      </w:r>
      <w:r w:rsidRPr="00E41D97">
        <w:rPr>
          <w:rFonts w:ascii="Verdana" w:hAnsi="Verdana"/>
        </w:rPr>
        <w:t>This bed was made by them.</w:t>
      </w:r>
    </w:p>
    <w:p w14:paraId="679613D3" w14:textId="77777777" w:rsidR="00251DE8" w:rsidRPr="00E41D97" w:rsidRDefault="00251DE8" w:rsidP="00601C7A">
      <w:pPr>
        <w:spacing w:line="460" w:lineRule="exact"/>
        <w:ind w:left="1"/>
        <w:rPr>
          <w:rFonts w:ascii="Verdana" w:eastAsia="標楷體" w:hAnsi="Verdana"/>
          <w:sz w:val="28"/>
          <w:szCs w:val="28"/>
          <w:u w:val="single"/>
        </w:rPr>
      </w:pPr>
      <w:r w:rsidRPr="00E41D97">
        <w:rPr>
          <w:rFonts w:ascii="Verdana" w:eastAsia="標楷體" w:hAnsi="Verdana"/>
        </w:rPr>
        <w:t xml:space="preserve">9. He is </w:t>
      </w:r>
      <w:r w:rsidRPr="00E41D97">
        <w:rPr>
          <w:rFonts w:ascii="Verdana" w:eastAsia="標楷體" w:hAnsi="Verdana" w:hint="eastAsia"/>
        </w:rPr>
        <w:t>interested in</w:t>
      </w:r>
      <w:r w:rsidRPr="00E41D97">
        <w:rPr>
          <w:rFonts w:ascii="Verdana" w:eastAsia="標楷體" w:hAnsi="Verdana"/>
        </w:rPr>
        <w:t xml:space="preserve"> this </w:t>
      </w:r>
      <w:r w:rsidR="009B596B">
        <w:rPr>
          <w:rFonts w:ascii="Verdana" w:eastAsia="標楷體" w:hAnsi="Verdana"/>
        </w:rPr>
        <w:t>movie</w:t>
      </w:r>
      <w:r w:rsidRPr="00E41D97">
        <w:rPr>
          <w:rFonts w:ascii="Verdana" w:eastAsia="標楷體" w:hAnsi="Verdana"/>
        </w:rPr>
        <w:t>.</w:t>
      </w:r>
    </w:p>
    <w:p w14:paraId="0383784C" w14:textId="77777777" w:rsidR="00251DE8" w:rsidRPr="00E41D97" w:rsidRDefault="00251DE8" w:rsidP="00601C7A">
      <w:pPr>
        <w:spacing w:line="460" w:lineRule="exact"/>
        <w:rPr>
          <w:rFonts w:ascii="Verdana" w:eastAsia="標楷體" w:hAnsi="Verdana"/>
        </w:rPr>
      </w:pPr>
      <w:r w:rsidRPr="00E41D97">
        <w:rPr>
          <w:rFonts w:ascii="Verdana" w:eastAsia="標楷體" w:hAnsi="Verdana"/>
        </w:rPr>
        <w:t>10. They are bored of playing this stupid computer game.</w:t>
      </w:r>
    </w:p>
    <w:p w14:paraId="65AAABA3" w14:textId="77777777" w:rsidR="00251DE8" w:rsidRPr="00E41D97" w:rsidRDefault="00251DE8" w:rsidP="00601C7A">
      <w:pPr>
        <w:spacing w:line="460" w:lineRule="exact"/>
        <w:rPr>
          <w:rFonts w:ascii="Verdana" w:eastAsia="標楷體" w:hAnsi="Verdana"/>
        </w:rPr>
      </w:pPr>
      <w:r w:rsidRPr="00E41D97">
        <w:rPr>
          <w:rFonts w:ascii="Verdana" w:eastAsia="標楷體" w:hAnsi="Verdana"/>
        </w:rPr>
        <w:t xml:space="preserve">11. </w:t>
      </w:r>
      <w:r w:rsidRPr="00E41D97">
        <w:rPr>
          <w:rFonts w:ascii="Verdana" w:eastAsia="標楷體" w:hAnsi="Verdana" w:hint="eastAsia"/>
        </w:rPr>
        <w:t xml:space="preserve">By the time I left </w:t>
      </w:r>
      <w:r>
        <w:rPr>
          <w:rFonts w:ascii="Verdana" w:eastAsia="標楷體" w:hAnsi="Verdana" w:hint="eastAsia"/>
        </w:rPr>
        <w:t xml:space="preserve">my </w:t>
      </w:r>
      <w:r w:rsidRPr="00E41D97">
        <w:rPr>
          <w:rFonts w:ascii="Verdana" w:eastAsia="標楷體" w:hAnsi="Verdana" w:hint="eastAsia"/>
        </w:rPr>
        <w:t>school, most students had already gone</w:t>
      </w:r>
      <w:r w:rsidRPr="00E41D97">
        <w:rPr>
          <w:rFonts w:ascii="Verdana" w:eastAsia="標楷體" w:hAnsi="Verdana"/>
        </w:rPr>
        <w:t>.</w:t>
      </w:r>
    </w:p>
    <w:p w14:paraId="5F87769D" w14:textId="77777777" w:rsidR="00251DE8" w:rsidRDefault="00251DE8" w:rsidP="00601C7A">
      <w:pPr>
        <w:tabs>
          <w:tab w:val="left" w:pos="504"/>
        </w:tabs>
        <w:spacing w:line="460" w:lineRule="exact"/>
        <w:ind w:left="14"/>
        <w:rPr>
          <w:rFonts w:ascii="Verdana" w:eastAsia="標楷體" w:hAnsi="Verdana"/>
        </w:rPr>
      </w:pPr>
      <w:r>
        <w:rPr>
          <w:rFonts w:ascii="Verdana" w:eastAsia="標楷體" w:hAnsi="Verdana"/>
        </w:rPr>
        <w:t>12. What was your cat doing when you went out</w:t>
      </w:r>
      <w:r w:rsidR="008932D2">
        <w:rPr>
          <w:rFonts w:ascii="Verdana" w:eastAsia="標楷體" w:hAnsi="Verdana"/>
        </w:rPr>
        <w:t xml:space="preserve"> in the afternoon</w:t>
      </w:r>
      <w:r>
        <w:rPr>
          <w:rFonts w:ascii="Verdana" w:eastAsia="標楷體" w:hAnsi="Verdana"/>
        </w:rPr>
        <w:t xml:space="preserve">? </w:t>
      </w:r>
    </w:p>
    <w:p w14:paraId="6ADE3C2D" w14:textId="77777777" w:rsidR="00251DE8" w:rsidRDefault="00251DE8" w:rsidP="00601C7A">
      <w:pPr>
        <w:spacing w:line="460" w:lineRule="exact"/>
        <w:rPr>
          <w:rFonts w:ascii="Verdana" w:eastAsia="標楷體" w:hAnsi="Verdana" w:cs="Arial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13. </w:t>
      </w:r>
      <w:r>
        <w:rPr>
          <w:rFonts w:ascii="Verdana" w:eastAsia="細明體" w:hAnsi="Verdana"/>
        </w:rPr>
        <w:t>She was playing the piano at 4:00 P.M. yesterday.</w:t>
      </w:r>
    </w:p>
    <w:p w14:paraId="6AB76DB3" w14:textId="77777777" w:rsidR="00251DE8" w:rsidRDefault="00251DE8" w:rsidP="00601C7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4. </w:t>
      </w:r>
      <w:r w:rsidRPr="008A71F9">
        <w:rPr>
          <w:rFonts w:ascii="Verdana" w:eastAsia="標楷體" w:hAnsi="Verdana"/>
        </w:rPr>
        <w:t>My sister was reading a novel when I arrived home.</w:t>
      </w:r>
    </w:p>
    <w:p w14:paraId="19F866D6" w14:textId="77777777" w:rsidR="006A2F8F" w:rsidRDefault="00251DE8" w:rsidP="00601C7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5. What were you doing when your brother played baseball?</w:t>
      </w:r>
    </w:p>
    <w:p w14:paraId="698DEE6A" w14:textId="77777777" w:rsidR="008A71F9" w:rsidRPr="008A71F9" w:rsidRDefault="008A71F9" w:rsidP="00601C7A">
      <w:pPr>
        <w:spacing w:line="460" w:lineRule="exact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1</w:t>
      </w:r>
      <w:r>
        <w:rPr>
          <w:rFonts w:ascii="Verdana" w:eastAsia="標楷體" w:hAnsi="Verdana"/>
        </w:rPr>
        <w:t>6</w:t>
      </w:r>
      <w:r w:rsidRPr="00021238">
        <w:rPr>
          <w:rFonts w:ascii="Verdana" w:eastAsia="標楷體" w:hAnsi="Verdana"/>
        </w:rPr>
        <w:t xml:space="preserve">. </w:t>
      </w:r>
      <w:r w:rsidRPr="008A71F9">
        <w:rPr>
          <w:rFonts w:ascii="Verdana" w:eastAsia="標楷體" w:hAnsi="Verdana"/>
        </w:rPr>
        <w:t>Before my sister went to bed, she had already finished doing homework.</w:t>
      </w:r>
    </w:p>
    <w:p w14:paraId="05004E13" w14:textId="77777777" w:rsidR="008A71F9" w:rsidRPr="008A71F9" w:rsidRDefault="008A71F9" w:rsidP="00601C7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7</w:t>
      </w:r>
      <w:r w:rsidRPr="00021238">
        <w:rPr>
          <w:rFonts w:ascii="Verdana" w:eastAsia="標楷體" w:hAnsi="Verdana"/>
        </w:rPr>
        <w:t xml:space="preserve">. </w:t>
      </w:r>
      <w:r w:rsidRPr="008A71F9">
        <w:rPr>
          <w:rFonts w:ascii="Verdana" w:eastAsia="標楷體" w:hAnsi="Verdana"/>
        </w:rPr>
        <w:t xml:space="preserve">These </w:t>
      </w:r>
      <w:r w:rsidRPr="008A71F9">
        <w:rPr>
          <w:rFonts w:ascii="Verdana" w:eastAsia="標楷體" w:hAnsi="Verdana" w:hint="eastAsia"/>
        </w:rPr>
        <w:t xml:space="preserve">clothes </w:t>
      </w:r>
      <w:r w:rsidRPr="008A71F9">
        <w:rPr>
          <w:rFonts w:ascii="Verdana" w:eastAsia="標楷體" w:hAnsi="Verdana"/>
        </w:rPr>
        <w:t xml:space="preserve">were </w:t>
      </w:r>
      <w:r w:rsidRPr="008A71F9">
        <w:rPr>
          <w:rFonts w:ascii="Verdana" w:eastAsia="標楷體" w:hAnsi="Verdana" w:hint="eastAsia"/>
        </w:rPr>
        <w:t>washed</w:t>
      </w:r>
      <w:r w:rsidRPr="008A71F9">
        <w:rPr>
          <w:rFonts w:ascii="Verdana" w:eastAsia="標楷體" w:hAnsi="Verdana"/>
        </w:rPr>
        <w:t xml:space="preserve"> by my mother.</w:t>
      </w:r>
    </w:p>
    <w:p w14:paraId="77BFE226" w14:textId="77777777" w:rsidR="008A71F9" w:rsidRPr="008A71F9" w:rsidRDefault="008A71F9" w:rsidP="00601C7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8</w:t>
      </w:r>
      <w:r w:rsidRPr="00021238">
        <w:rPr>
          <w:rFonts w:ascii="Verdana" w:eastAsia="標楷體" w:hAnsi="Verdana"/>
        </w:rPr>
        <w:t>. She was reading books at 11:00 last night.</w:t>
      </w:r>
    </w:p>
    <w:p w14:paraId="1753D54D" w14:textId="77777777" w:rsidR="008A71F9" w:rsidRPr="008A71F9" w:rsidRDefault="008A71F9" w:rsidP="00601C7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9</w:t>
      </w:r>
      <w:r w:rsidRPr="00021238">
        <w:rPr>
          <w:rFonts w:ascii="Verdana" w:eastAsia="標楷體" w:hAnsi="Verdana"/>
        </w:rPr>
        <w:t xml:space="preserve">. Before I called that writer, I had read his novel.     </w:t>
      </w:r>
    </w:p>
    <w:p w14:paraId="062AAA71" w14:textId="77777777" w:rsidR="008A71F9" w:rsidRPr="008A71F9" w:rsidRDefault="008A71F9" w:rsidP="00601C7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0</w:t>
      </w:r>
      <w:r w:rsidRPr="00021238">
        <w:rPr>
          <w:rFonts w:ascii="Verdana" w:eastAsia="標楷體" w:hAnsi="Verdana"/>
        </w:rPr>
        <w:t xml:space="preserve">. </w:t>
      </w:r>
      <w:r w:rsidRPr="008A71F9">
        <w:rPr>
          <w:rFonts w:ascii="Verdana" w:eastAsia="標楷體" w:hAnsi="Verdana"/>
        </w:rPr>
        <w:t xml:space="preserve">Who made that bed?  </w:t>
      </w:r>
    </w:p>
    <w:p w14:paraId="2DD95EC2" w14:textId="77777777" w:rsidR="008A71F9" w:rsidRPr="00021238" w:rsidRDefault="008A71F9" w:rsidP="00601C7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21</w:t>
      </w:r>
      <w:r w:rsidRPr="00021238">
        <w:rPr>
          <w:rFonts w:ascii="Verdana" w:eastAsia="標楷體" w:hAnsi="Verdana"/>
        </w:rPr>
        <w:t>. His students are tired of doing homework.</w:t>
      </w:r>
    </w:p>
    <w:p w14:paraId="07150AAD" w14:textId="77777777" w:rsidR="008A71F9" w:rsidRPr="00021238" w:rsidRDefault="008A71F9" w:rsidP="00601C7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22</w:t>
      </w:r>
      <w:r w:rsidRPr="00021238">
        <w:rPr>
          <w:rFonts w:ascii="Verdana" w:eastAsia="標楷體" w:hAnsi="Verdana"/>
        </w:rPr>
        <w:t xml:space="preserve">. </w:t>
      </w:r>
      <w:r w:rsidR="00E315BA">
        <w:rPr>
          <w:rFonts w:ascii="Verdana" w:eastAsia="標楷體" w:hAnsi="Verdana"/>
        </w:rPr>
        <w:t>When you called me last night, I was doing the dishes.</w:t>
      </w:r>
      <w:r w:rsidRPr="00021238">
        <w:rPr>
          <w:rFonts w:ascii="Verdana" w:eastAsia="標楷體" w:hAnsi="Verdana"/>
        </w:rPr>
        <w:t xml:space="preserve">  </w:t>
      </w:r>
    </w:p>
    <w:p w14:paraId="4D474C4A" w14:textId="77777777" w:rsidR="008A71F9" w:rsidRPr="008A71F9" w:rsidRDefault="008A71F9" w:rsidP="00601C7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3</w:t>
      </w:r>
      <w:r w:rsidRPr="00021238">
        <w:rPr>
          <w:rFonts w:ascii="Verdana" w:eastAsia="標楷體" w:hAnsi="Verdana"/>
        </w:rPr>
        <w:t>. They were surprised to hear that terrible news.</w:t>
      </w:r>
    </w:p>
    <w:p w14:paraId="43468AA0" w14:textId="77777777" w:rsidR="008A71F9" w:rsidRPr="008A71F9" w:rsidRDefault="008A71F9" w:rsidP="00601C7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24</w:t>
      </w:r>
      <w:r w:rsidRPr="00021238">
        <w:rPr>
          <w:rFonts w:ascii="Verdana" w:eastAsia="標楷體" w:hAnsi="Verdana"/>
        </w:rPr>
        <w:t>. He is bored because he is reading a boring novel.</w:t>
      </w:r>
    </w:p>
    <w:p w14:paraId="0440EA81" w14:textId="77777777" w:rsidR="00251DE8" w:rsidRPr="006B53D7" w:rsidRDefault="008A71F9" w:rsidP="00601C7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25</w:t>
      </w:r>
      <w:r w:rsidRPr="00021238">
        <w:rPr>
          <w:rFonts w:ascii="Verdana" w:eastAsia="標楷體" w:hAnsi="Verdana"/>
        </w:rPr>
        <w:t xml:space="preserve">. </w:t>
      </w:r>
      <w:r w:rsidRPr="008D2E58">
        <w:rPr>
          <w:rFonts w:ascii="Verdana" w:eastAsia="標楷體" w:hAnsi="Verdana"/>
          <w:color w:val="000000"/>
        </w:rPr>
        <w:t xml:space="preserve">He is </w:t>
      </w:r>
      <w:r w:rsidRPr="008D2E58">
        <w:rPr>
          <w:rFonts w:ascii="Verdana" w:eastAsia="標楷體" w:hAnsi="Verdana" w:hint="eastAsia"/>
          <w:color w:val="000000"/>
        </w:rPr>
        <w:t>interested in</w:t>
      </w:r>
      <w:r w:rsidRPr="008D2E58">
        <w:rPr>
          <w:rFonts w:ascii="Verdana" w:eastAsia="標楷體" w:hAnsi="Verdana"/>
          <w:color w:val="000000"/>
        </w:rPr>
        <w:t xml:space="preserve"> this story.</w:t>
      </w:r>
    </w:p>
    <w:p w14:paraId="49710A30" w14:textId="77777777" w:rsidR="00D5581D" w:rsidRDefault="00D5581D" w:rsidP="00D5581D">
      <w:pPr>
        <w:jc w:val="center"/>
        <w:rPr>
          <w:rFonts w:ascii="Verdana" w:eastAsia="標楷體" w:hAnsi="Verdana" w:hint="eastAsia"/>
          <w:sz w:val="40"/>
        </w:rPr>
      </w:pPr>
      <w:r w:rsidRPr="006B53D7"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七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10A0BD8A" w14:textId="77777777" w:rsidR="00D5581D" w:rsidRDefault="00D5581D" w:rsidP="00D5581D">
      <w:pPr>
        <w:jc w:val="center"/>
        <w:rPr>
          <w:rFonts w:ascii="Verdana" w:eastAsia="標楷體" w:hAnsi="Verdana"/>
          <w:sz w:val="40"/>
        </w:rPr>
      </w:pPr>
    </w:p>
    <w:p w14:paraId="01941268" w14:textId="77777777" w:rsidR="00D5581D" w:rsidRPr="00CE0F8E" w:rsidRDefault="00D5581D" w:rsidP="00D5581D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2892C6E5" w14:textId="77777777" w:rsidR="00D5581D" w:rsidRPr="00FE01DB" w:rsidRDefault="00D5581D" w:rsidP="00D5581D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1E511FE" w14:textId="77777777" w:rsidR="00D5581D" w:rsidRDefault="00D5581D" w:rsidP="00D5581D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6BEFF13C" w14:textId="77777777" w:rsidR="009A428A" w:rsidRDefault="00D5581D" w:rsidP="000151A9">
      <w:pPr>
        <w:spacing w:line="440" w:lineRule="exact"/>
        <w:ind w:left="240" w:hangingChars="100" w:hanging="240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.</w:t>
      </w:r>
      <w:r w:rsidR="00722CE5" w:rsidRPr="00722CE5">
        <w:rPr>
          <w:rFonts w:ascii="Verdana" w:eastAsia="標楷體" w:hAnsi="Verdana" w:hint="eastAsia"/>
        </w:rPr>
        <w:t xml:space="preserve"> </w:t>
      </w:r>
      <w:r w:rsidR="003B7B39">
        <w:rPr>
          <w:rFonts w:ascii="Verdana" w:eastAsia="標楷體" w:hAnsi="Verdana" w:hint="eastAsia"/>
        </w:rPr>
        <w:t>know</w:t>
      </w:r>
      <w:r w:rsidR="00722CE5">
        <w:rPr>
          <w:rFonts w:ascii="Verdana" w:eastAsia="標楷體" w:hAnsi="Verdana" w:hint="eastAsia"/>
        </w:rPr>
        <w:t>；</w:t>
      </w:r>
      <w:r w:rsidR="003B7B39">
        <w:rPr>
          <w:rFonts w:ascii="Verdana" w:eastAsia="標楷體" w:hAnsi="Verdana" w:hint="eastAsia"/>
        </w:rPr>
        <w:t>知道</w:t>
      </w:r>
      <w:r w:rsidR="000151A9">
        <w:rPr>
          <w:rFonts w:ascii="Verdana" w:eastAsia="標楷體" w:hAnsi="Verdana" w:hint="eastAsia"/>
        </w:rPr>
        <w:tab/>
      </w:r>
      <w:r w:rsidR="009A428A">
        <w:rPr>
          <w:rFonts w:ascii="Verdana" w:eastAsia="標楷體" w:hAnsi="Verdana" w:hint="eastAsia"/>
        </w:rPr>
        <w:tab/>
      </w:r>
      <w:r w:rsidRPr="000151A9">
        <w:rPr>
          <w:rFonts w:ascii="Verdana" w:eastAsia="標楷體" w:hAnsi="Verdana"/>
        </w:rPr>
        <w:t>2.</w:t>
      </w:r>
      <w:r w:rsidRPr="000151A9">
        <w:rPr>
          <w:rFonts w:ascii="Verdana" w:eastAsia="標楷體" w:hAnsi="Verdana" w:hint="eastAsia"/>
        </w:rPr>
        <w:t xml:space="preserve"> </w:t>
      </w:r>
      <w:r w:rsidR="003B7B39">
        <w:rPr>
          <w:rFonts w:ascii="Verdana" w:eastAsia="標楷體" w:hAnsi="Verdana" w:hint="eastAsia"/>
        </w:rPr>
        <w:t>go shopping</w:t>
      </w:r>
      <w:r w:rsidR="003B7B39">
        <w:rPr>
          <w:rFonts w:ascii="Verdana" w:eastAsia="標楷體" w:hAnsi="Verdana" w:hint="eastAsia"/>
        </w:rPr>
        <w:t>；上街購物</w:t>
      </w:r>
      <w:r w:rsidR="000151A9">
        <w:rPr>
          <w:rFonts w:ascii="Verdana" w:eastAsia="標楷體" w:hAnsi="Verdana" w:hint="eastAsia"/>
        </w:rPr>
        <w:tab/>
      </w:r>
      <w:r w:rsidR="009A428A">
        <w:rPr>
          <w:rFonts w:ascii="Verdana" w:eastAsia="標楷體" w:hAnsi="Verdana" w:hint="eastAsia"/>
        </w:rPr>
        <w:tab/>
      </w:r>
      <w:r w:rsidRPr="000151A9">
        <w:rPr>
          <w:rFonts w:ascii="Verdana" w:eastAsia="標楷體" w:hAnsi="Verdana"/>
        </w:rPr>
        <w:t xml:space="preserve">3. </w:t>
      </w:r>
      <w:r w:rsidR="003B7B39">
        <w:rPr>
          <w:rFonts w:ascii="Verdana" w:eastAsia="標楷體" w:hAnsi="Verdana" w:hint="eastAsia"/>
        </w:rPr>
        <w:t>with</w:t>
      </w:r>
      <w:r w:rsidR="003B7B39">
        <w:rPr>
          <w:rFonts w:ascii="Verdana" w:eastAsia="標楷體" w:hAnsi="Verdana" w:hint="eastAsia"/>
        </w:rPr>
        <w:t>；和</w:t>
      </w:r>
      <w:r w:rsidR="000151A9">
        <w:rPr>
          <w:rFonts w:ascii="Verdana" w:eastAsia="標楷體" w:hAnsi="Verdana" w:hint="eastAsia"/>
        </w:rPr>
        <w:tab/>
      </w:r>
    </w:p>
    <w:p w14:paraId="6F067694" w14:textId="77777777" w:rsidR="00D5581D" w:rsidRDefault="00D5581D" w:rsidP="000151A9">
      <w:pPr>
        <w:spacing w:line="440" w:lineRule="exact"/>
        <w:ind w:left="240" w:hangingChars="100" w:hanging="240"/>
        <w:rPr>
          <w:rFonts w:ascii="Verdana" w:eastAsia="標楷體" w:hAnsi="Verdana"/>
          <w:sz w:val="22"/>
        </w:rPr>
      </w:pPr>
      <w:r w:rsidRPr="000151A9">
        <w:rPr>
          <w:rFonts w:ascii="Verdana" w:eastAsia="標楷體" w:hAnsi="Verdana"/>
        </w:rPr>
        <w:t xml:space="preserve">4. </w:t>
      </w:r>
      <w:r w:rsidR="003B7B39">
        <w:rPr>
          <w:rFonts w:ascii="Verdana" w:hAnsi="Verdana" w:hint="eastAsia"/>
        </w:rPr>
        <w:t>buy</w:t>
      </w:r>
      <w:r w:rsidR="00722CE5" w:rsidRPr="000151A9">
        <w:rPr>
          <w:rFonts w:ascii="Verdana" w:hAnsi="Verdana" w:hint="eastAsia"/>
        </w:rPr>
        <w:t>；</w:t>
      </w:r>
      <w:r w:rsidR="003B7B39">
        <w:rPr>
          <w:rFonts w:ascii="Verdana" w:eastAsia="標楷體" w:hAnsi="Verdana" w:hint="eastAsia"/>
        </w:rPr>
        <w:t>買</w:t>
      </w:r>
      <w:r w:rsidR="009A428A">
        <w:rPr>
          <w:rFonts w:ascii="Verdana" w:eastAsia="標楷體" w:hAnsi="Verdana" w:hint="eastAsia"/>
        </w:rPr>
        <w:tab/>
      </w:r>
      <w:r w:rsidR="009A428A">
        <w:rPr>
          <w:rFonts w:ascii="Verdana" w:eastAsia="標楷體" w:hAnsi="Verdana" w:hint="eastAsia"/>
        </w:rPr>
        <w:tab/>
      </w:r>
      <w:r w:rsidRPr="000151A9">
        <w:rPr>
          <w:rFonts w:ascii="Verdana" w:eastAsia="標楷體" w:hAnsi="Verdana"/>
        </w:rPr>
        <w:t xml:space="preserve">5. </w:t>
      </w:r>
      <w:r w:rsidR="003B7B39">
        <w:rPr>
          <w:rFonts w:ascii="Verdana" w:eastAsia="標楷體" w:hAnsi="Verdana" w:hint="eastAsia"/>
        </w:rPr>
        <w:t>fun</w:t>
      </w:r>
      <w:r w:rsidR="003B7B39">
        <w:rPr>
          <w:rFonts w:ascii="Verdana" w:eastAsia="標楷體" w:hAnsi="Verdana" w:hint="eastAsia"/>
        </w:rPr>
        <w:t>；樂趣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D5581D" w14:paraId="7B0A4D08" w14:textId="77777777" w:rsidTr="00F5612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66000406" w14:textId="77777777" w:rsidR="00D5581D" w:rsidRPr="00DF5CC3" w:rsidRDefault="00D5581D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5C209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9A7488D" w14:textId="77777777" w:rsidR="00D5581D" w:rsidRPr="00CE24F4" w:rsidRDefault="00D5581D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E24F4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3B7B39" w:rsidRPr="00CE24F4">
              <w:rPr>
                <w:rFonts w:ascii="Verdana" w:eastAsia="標楷體" w:hAnsi="Verdana"/>
                <w:sz w:val="26"/>
                <w:szCs w:val="26"/>
              </w:rPr>
              <w:t xml:space="preserve"> know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46233A" w:rsidRPr="00CE24F4">
              <w:rPr>
                <w:rFonts w:ascii="Verdana" w:eastAsia="微軟正黑體" w:hAnsi="Verdana"/>
                <w:sz w:val="26"/>
                <w:szCs w:val="26"/>
              </w:rPr>
              <w:t>Do you know her name</w:t>
            </w:r>
            <w:r w:rsidR="00722CE5" w:rsidRPr="00CE24F4">
              <w:rPr>
                <w:rFonts w:ascii="Verdana" w:eastAsia="微軟正黑體" w:hAnsi="Verdana"/>
                <w:sz w:val="26"/>
                <w:szCs w:val="26"/>
              </w:rPr>
              <w:t>?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B7B39" w:rsidRPr="00CE24F4">
              <w:rPr>
                <w:rFonts w:ascii="Verdana" w:eastAsia="標楷體" w:hAnsi="Verdana"/>
                <w:sz w:val="26"/>
                <w:szCs w:val="26"/>
              </w:rPr>
              <w:t>know</w:t>
            </w:r>
          </w:p>
          <w:p w14:paraId="1197120E" w14:textId="77777777" w:rsidR="00D5581D" w:rsidRPr="00CE24F4" w:rsidRDefault="00D5581D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3B7B39" w:rsidRPr="00CE24F4">
              <w:rPr>
                <w:rFonts w:ascii="Verdana" w:eastAsia="標楷體" w:hAnsi="Verdana"/>
                <w:sz w:val="26"/>
                <w:szCs w:val="26"/>
              </w:rPr>
              <w:t>go shopping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D4325" w:rsidRPr="00CE24F4">
              <w:rPr>
                <w:rFonts w:ascii="Verdana" w:eastAsia="標楷體" w:hAnsi="Verdana"/>
                <w:sz w:val="26"/>
                <w:szCs w:val="26"/>
              </w:rPr>
              <w:t>I</w:t>
            </w:r>
            <w:proofErr w:type="gramStart"/>
            <w:r w:rsidR="006D4325" w:rsidRPr="00CE24F4">
              <w:rPr>
                <w:rFonts w:ascii="Verdana" w:eastAsia="標楷體" w:hAnsi="Verdana"/>
                <w:sz w:val="26"/>
                <w:szCs w:val="26"/>
              </w:rPr>
              <w:t>’</w:t>
            </w:r>
            <w:proofErr w:type="gramEnd"/>
            <w:r w:rsidR="006D4325" w:rsidRPr="00CE24F4">
              <w:rPr>
                <w:rFonts w:ascii="Verdana" w:eastAsia="標楷體" w:hAnsi="Verdana"/>
                <w:sz w:val="26"/>
                <w:szCs w:val="26"/>
              </w:rPr>
              <w:t>m</w:t>
            </w:r>
            <w:r w:rsidR="006D4325" w:rsidRPr="00CE24F4">
              <w:rPr>
                <w:rFonts w:ascii="Verdana" w:eastAsia="微軟正黑體" w:hAnsi="Verdana"/>
                <w:sz w:val="26"/>
                <w:szCs w:val="26"/>
              </w:rPr>
              <w:t xml:space="preserve"> go</w:t>
            </w:r>
            <w:r w:rsidR="0046233A" w:rsidRPr="00CE24F4">
              <w:rPr>
                <w:rFonts w:ascii="Verdana" w:eastAsia="微軟正黑體" w:hAnsi="Verdana"/>
                <w:sz w:val="26"/>
                <w:szCs w:val="26"/>
              </w:rPr>
              <w:t>ing to go shopping</w:t>
            </w:r>
            <w:r w:rsidR="006D4325" w:rsidRPr="00CE24F4">
              <w:rPr>
                <w:rFonts w:ascii="Verdana" w:eastAsia="微軟正黑體" w:hAnsi="Verdana"/>
                <w:sz w:val="26"/>
                <w:szCs w:val="26"/>
              </w:rPr>
              <w:t>.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B7B39" w:rsidRPr="00CE24F4">
              <w:rPr>
                <w:rFonts w:ascii="Verdana" w:eastAsia="標楷體" w:hAnsi="Verdana"/>
                <w:sz w:val="26"/>
                <w:szCs w:val="26"/>
              </w:rPr>
              <w:t>go shopping</w:t>
            </w:r>
          </w:p>
          <w:p w14:paraId="6B9C6BD7" w14:textId="77777777" w:rsidR="00D5581D" w:rsidRPr="00CE24F4" w:rsidRDefault="00D5581D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46233A" w:rsidRPr="00CE24F4">
              <w:rPr>
                <w:rFonts w:ascii="Verdana" w:eastAsia="標楷體" w:hAnsi="Verdana"/>
                <w:sz w:val="26"/>
                <w:szCs w:val="26"/>
              </w:rPr>
              <w:t>with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46233A" w:rsidRPr="00CE24F4">
              <w:rPr>
                <w:rFonts w:ascii="Verdana" w:eastAsia="微軟正黑體" w:hAnsi="Verdana"/>
                <w:sz w:val="26"/>
                <w:szCs w:val="26"/>
              </w:rPr>
              <w:t>I will go with my friends.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46233A" w:rsidRPr="00CE24F4">
              <w:rPr>
                <w:rFonts w:ascii="Verdana" w:eastAsia="標楷體" w:hAnsi="Verdana"/>
                <w:sz w:val="26"/>
                <w:szCs w:val="26"/>
              </w:rPr>
              <w:t>with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br/>
              <w:t xml:space="preserve">4. </w:t>
            </w:r>
            <w:r w:rsidR="0046233A" w:rsidRPr="00CE24F4">
              <w:rPr>
                <w:rFonts w:ascii="Verdana" w:hAnsi="Verdana"/>
                <w:sz w:val="26"/>
                <w:szCs w:val="26"/>
              </w:rPr>
              <w:t>buy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46233A" w:rsidRPr="00CE24F4">
              <w:rPr>
                <w:rFonts w:ascii="Verdana" w:eastAsia="微軟正黑體" w:hAnsi="Verdana"/>
                <w:sz w:val="26"/>
                <w:szCs w:val="26"/>
              </w:rPr>
              <w:t>Did you buy milk?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46233A" w:rsidRPr="00CE24F4">
              <w:rPr>
                <w:rFonts w:ascii="Verdana" w:hAnsi="Verdana"/>
                <w:sz w:val="26"/>
                <w:szCs w:val="26"/>
              </w:rPr>
              <w:t>buy</w:t>
            </w:r>
          </w:p>
          <w:p w14:paraId="6AE1FF41" w14:textId="77777777" w:rsidR="00D5581D" w:rsidRDefault="00D5581D" w:rsidP="0046233A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46233A" w:rsidRPr="00CE24F4">
              <w:rPr>
                <w:rFonts w:ascii="Verdana" w:eastAsia="標楷體" w:hAnsi="Verdana"/>
                <w:sz w:val="26"/>
                <w:szCs w:val="26"/>
              </w:rPr>
              <w:t>fun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46233A" w:rsidRPr="00CE24F4">
              <w:rPr>
                <w:rFonts w:ascii="Verdana" w:eastAsia="標楷體" w:hAnsi="Verdana"/>
                <w:sz w:val="26"/>
                <w:szCs w:val="26"/>
              </w:rPr>
              <w:t>Have fun.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E24F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E24F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46233A" w:rsidRPr="00CE24F4">
              <w:rPr>
                <w:rFonts w:ascii="Verdana" w:eastAsia="標楷體" w:hAnsi="Verdana"/>
                <w:sz w:val="26"/>
                <w:szCs w:val="26"/>
              </w:rPr>
              <w:t>fun</w:t>
            </w:r>
          </w:p>
        </w:tc>
      </w:tr>
    </w:tbl>
    <w:p w14:paraId="553A25D0" w14:textId="77777777" w:rsidR="00D5581D" w:rsidRPr="00AC0877" w:rsidRDefault="00D5581D" w:rsidP="00D5581D">
      <w:pPr>
        <w:spacing w:line="420" w:lineRule="exact"/>
        <w:rPr>
          <w:rFonts w:ascii="Verdana" w:eastAsia="標楷體" w:hAnsi="Verdana" w:hint="eastAsia"/>
          <w:b/>
        </w:rPr>
      </w:pPr>
    </w:p>
    <w:p w14:paraId="32C98AC8" w14:textId="77777777" w:rsidR="00D5581D" w:rsidRPr="000D2A72" w:rsidRDefault="00D5581D" w:rsidP="00D5581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DD6E6F">
        <w:rPr>
          <w:rFonts w:ascii="Verdana" w:eastAsia="標楷體" w:hAnsi="Verdana" w:hint="eastAsia"/>
          <w:lang w:eastAsia="zh-TW"/>
        </w:rPr>
        <w:t>對話</w:t>
      </w:r>
      <w:r w:rsidR="00DD6E6F"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78DDFBE9" w14:textId="77777777" w:rsidR="00D5581D" w:rsidRDefault="00D5581D" w:rsidP="00D5581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7B0A7C">
        <w:rPr>
          <w:rFonts w:ascii="Verdana" w:eastAsia="標楷體" w:hAnsi="Verdana" w:hint="eastAsia"/>
        </w:rPr>
        <w:t>你下個月計畫做什麼</w:t>
      </w:r>
      <w:r w:rsidR="006D4325">
        <w:rPr>
          <w:rFonts w:ascii="Verdana" w:eastAsia="標楷體" w:hAnsi="Verdana" w:hint="eastAsia"/>
        </w:rPr>
        <w:t>？</w:t>
      </w:r>
    </w:p>
    <w:p w14:paraId="77161101" w14:textId="77777777" w:rsidR="00D5581D" w:rsidRDefault="00D5581D" w:rsidP="00D5581D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7B0A7C">
        <w:rPr>
          <w:rFonts w:ascii="Verdana" w:eastAsia="標楷體" w:hAnsi="Verdana" w:hint="eastAsia"/>
        </w:rPr>
        <w:t>我計畫去美國</w:t>
      </w:r>
      <w:r w:rsidR="005C2097">
        <w:rPr>
          <w:rFonts w:ascii="Verdana" w:eastAsia="標楷體" w:hAnsi="Verdana" w:hint="eastAsia"/>
        </w:rPr>
        <w:t>。</w:t>
      </w:r>
    </w:p>
    <w:p w14:paraId="24973AD7" w14:textId="77777777" w:rsidR="00D5581D" w:rsidRDefault="00D5581D" w:rsidP="00D5581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7B0A7C">
        <w:rPr>
          <w:rFonts w:ascii="Verdana" w:eastAsia="標楷體" w:hAnsi="Verdana" w:hint="eastAsia"/>
        </w:rPr>
        <w:t>你自己</w:t>
      </w:r>
      <w:proofErr w:type="gramStart"/>
      <w:r w:rsidR="007B0A7C">
        <w:rPr>
          <w:rFonts w:ascii="Verdana" w:eastAsia="標楷體" w:hAnsi="Verdana" w:hint="eastAsia"/>
        </w:rPr>
        <w:t>一</w:t>
      </w:r>
      <w:proofErr w:type="gramEnd"/>
      <w:r w:rsidR="007B0A7C">
        <w:rPr>
          <w:rFonts w:ascii="Verdana" w:eastAsia="標楷體" w:hAnsi="Verdana" w:hint="eastAsia"/>
        </w:rPr>
        <w:t>個人去嗎</w:t>
      </w:r>
      <w:r w:rsidR="007B0A7C">
        <w:rPr>
          <w:rFonts w:ascii="Verdana" w:eastAsia="標楷體" w:hAnsi="Verdana" w:hint="eastAsia"/>
        </w:rPr>
        <w:t>?</w:t>
      </w:r>
    </w:p>
    <w:p w14:paraId="58B91E19" w14:textId="77777777" w:rsidR="00D5581D" w:rsidRDefault="00D5581D" w:rsidP="00D5581D">
      <w:pPr>
        <w:spacing w:line="360" w:lineRule="auto"/>
        <w:rPr>
          <w:rFonts w:ascii="Verdana" w:eastAsia="標楷體" w:hAnsi="Verdana" w:hint="eastAsia"/>
        </w:rPr>
      </w:pPr>
      <w:r w:rsidRPr="000151A9">
        <w:rPr>
          <w:rFonts w:ascii="Verdana" w:eastAsia="標楷體" w:hAnsi="Verdana"/>
        </w:rPr>
        <w:t>4.</w:t>
      </w:r>
      <w:r w:rsidRPr="000151A9">
        <w:rPr>
          <w:rFonts w:ascii="Verdana" w:eastAsia="標楷體" w:hAnsi="Verdana" w:hint="eastAsia"/>
        </w:rPr>
        <w:t xml:space="preserve"> </w:t>
      </w:r>
      <w:r w:rsidR="007B0A7C">
        <w:rPr>
          <w:rFonts w:ascii="Verdana" w:eastAsia="標楷體" w:hAnsi="Verdana" w:hint="eastAsia"/>
        </w:rPr>
        <w:t>不，我和我朋友去。</w:t>
      </w:r>
    </w:p>
    <w:p w14:paraId="50C496AC" w14:textId="77777777" w:rsidR="00D5581D" w:rsidRDefault="00D5581D" w:rsidP="00D5581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7B0A7C">
        <w:rPr>
          <w:rFonts w:ascii="Verdana" w:eastAsia="標楷體" w:hAnsi="Verdana" w:hint="eastAsia"/>
        </w:rPr>
        <w:t>祝你旅途愉快。</w:t>
      </w:r>
    </w:p>
    <w:p w14:paraId="20D52C6A" w14:textId="77777777" w:rsidR="00D5581D" w:rsidRDefault="00D5581D" w:rsidP="00D5581D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D158F83" w14:textId="77777777" w:rsidR="00D5581D" w:rsidRPr="00880C2C" w:rsidRDefault="00D5581D" w:rsidP="00D5581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DD6E6F" w:rsidRPr="00EE02FD">
        <w:rPr>
          <w:rFonts w:ascii="Verdana" w:eastAsia="標楷體" w:hAnsi="Verdana" w:hint="eastAsia"/>
        </w:rPr>
        <w:t>對話</w:t>
      </w:r>
      <w:r w:rsidR="00DD6E6F" w:rsidRPr="00BD0EBA">
        <w:rPr>
          <w:rFonts w:ascii="Verdana" w:eastAsia="標楷體" w:hAnsi="Verdana" w:hint="eastAsia"/>
        </w:rPr>
        <w:t>朗讀</w:t>
      </w:r>
      <w:r w:rsidR="000151A9" w:rsidRPr="0014256C">
        <w:rPr>
          <w:rFonts w:eastAsia="標楷體"/>
          <w:b w:val="0"/>
          <w:szCs w:val="28"/>
        </w:rPr>
        <w:t>（每句</w:t>
      </w:r>
      <w:r w:rsidR="000151A9" w:rsidRPr="0014256C">
        <w:rPr>
          <w:rFonts w:eastAsia="標楷體" w:hint="eastAsia"/>
          <w:b w:val="0"/>
          <w:szCs w:val="28"/>
          <w:lang w:eastAsia="zh-TW"/>
        </w:rPr>
        <w:t>4</w:t>
      </w:r>
      <w:r w:rsidR="000151A9" w:rsidRPr="0014256C">
        <w:rPr>
          <w:rFonts w:eastAsia="標楷體"/>
          <w:b w:val="0"/>
          <w:szCs w:val="28"/>
        </w:rPr>
        <w:t>分，共</w:t>
      </w:r>
      <w:r w:rsidR="000151A9" w:rsidRPr="0014256C">
        <w:rPr>
          <w:rFonts w:eastAsia="標楷體" w:hint="eastAsia"/>
          <w:b w:val="0"/>
          <w:szCs w:val="28"/>
          <w:lang w:eastAsia="zh-TW"/>
        </w:rPr>
        <w:t>2</w:t>
      </w:r>
      <w:r w:rsidR="000151A9" w:rsidRPr="0014256C">
        <w:rPr>
          <w:rFonts w:eastAsia="標楷體"/>
          <w:b w:val="0"/>
          <w:szCs w:val="28"/>
        </w:rPr>
        <w:t>0</w:t>
      </w:r>
      <w:r w:rsidR="000151A9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B1646B" w:rsidRPr="00670ECA" w14:paraId="1F711E42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F2F667D" w14:textId="77777777" w:rsidR="00B1646B" w:rsidRDefault="00B1646B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487B9157" w14:textId="77777777" w:rsidR="00B1646B" w:rsidRDefault="00B1646B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47839ED5" w14:textId="77777777" w:rsidR="00B1646B" w:rsidRPr="00670ECA" w:rsidRDefault="00B1646B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51A28B63" w14:textId="77777777" w:rsidR="00D5581D" w:rsidRPr="00B1646B" w:rsidRDefault="00D5581D" w:rsidP="00D5581D">
      <w:pPr>
        <w:rPr>
          <w:rFonts w:ascii="Verdana" w:eastAsia="標楷體" w:hAnsi="Verdana"/>
          <w:sz w:val="28"/>
          <w:szCs w:val="28"/>
        </w:rPr>
      </w:pPr>
    </w:p>
    <w:p w14:paraId="63CA44C2" w14:textId="77777777" w:rsidR="00D5581D" w:rsidRDefault="00D5581D" w:rsidP="00D5581D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DD6E6F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5C2097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61BCA09D" w14:textId="77777777" w:rsidR="00D5581D" w:rsidRDefault="00D5581D" w:rsidP="00D5581D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9F6C84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B945BE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7B0A7C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1C6A9495" w14:textId="77777777" w:rsidR="00D5581D" w:rsidRPr="00CE0F8E" w:rsidRDefault="00B1646B" w:rsidP="00D5581D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D5581D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D5581D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FD2E109" w14:textId="77777777" w:rsidR="00D5581D" w:rsidRPr="00FE01DB" w:rsidRDefault="00D5581D" w:rsidP="00D5581D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80FE5FF" w14:textId="77777777" w:rsidR="00D5581D" w:rsidRPr="00411D5A" w:rsidRDefault="00D5581D" w:rsidP="00D5581D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710CFB">
        <w:rPr>
          <w:rFonts w:ascii="Verdana" w:eastAsia="標楷體" w:hAnsi="Verdana" w:hint="eastAsia"/>
        </w:rPr>
        <w:t>She will go to China next month.</w:t>
      </w:r>
    </w:p>
    <w:p w14:paraId="34F7254E" w14:textId="77777777" w:rsidR="00D5581D" w:rsidRPr="00411D5A" w:rsidRDefault="00D5581D" w:rsidP="00D5581D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710CFB">
        <w:rPr>
          <w:rFonts w:ascii="Verdana" w:eastAsia="標楷體" w:hAnsi="Verdana" w:hint="eastAsia"/>
        </w:rPr>
        <w:t>He is going to do his homework.</w:t>
      </w:r>
    </w:p>
    <w:p w14:paraId="085EE79F" w14:textId="77777777" w:rsidR="00D5581D" w:rsidRDefault="00D5581D" w:rsidP="00D5581D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710CFB">
        <w:rPr>
          <w:rFonts w:ascii="Verdana" w:eastAsia="標楷體" w:hAnsi="Verdana" w:hint="eastAsia"/>
        </w:rPr>
        <w:t>I am</w:t>
      </w:r>
      <w:r w:rsidR="00CF0109">
        <w:rPr>
          <w:rFonts w:ascii="Verdana" w:eastAsia="標楷體" w:hAnsi="Verdana"/>
        </w:rPr>
        <w:t> </w:t>
      </w:r>
      <w:r w:rsidR="005C2097">
        <w:rPr>
          <w:rFonts w:ascii="Verdana" w:eastAsia="標楷體" w:hAnsi="Verdana" w:hint="eastAsia"/>
        </w:rPr>
        <w:t>/</w:t>
      </w:r>
      <w:r w:rsidR="00CF0109">
        <w:rPr>
          <w:rFonts w:ascii="Verdana" w:eastAsia="標楷體" w:hAnsi="Verdana"/>
        </w:rPr>
        <w:t> </w:t>
      </w:r>
      <w:r w:rsidR="005C2097">
        <w:rPr>
          <w:rFonts w:ascii="Verdana" w:eastAsia="標楷體" w:hAnsi="Verdana" w:hint="eastAsia"/>
        </w:rPr>
        <w:t>W</w:t>
      </w:r>
      <w:r w:rsidR="005C2097">
        <w:rPr>
          <w:rFonts w:ascii="Verdana" w:eastAsia="標楷體" w:hAnsi="Verdana"/>
        </w:rPr>
        <w:t>e are</w:t>
      </w:r>
      <w:r w:rsidR="00710CFB">
        <w:rPr>
          <w:rFonts w:ascii="Verdana" w:eastAsia="標楷體" w:hAnsi="Verdana" w:hint="eastAsia"/>
        </w:rPr>
        <w:t xml:space="preserve"> going to watch TV tonight.</w:t>
      </w:r>
    </w:p>
    <w:p w14:paraId="3BE880C6" w14:textId="77777777" w:rsidR="00D5581D" w:rsidRPr="00C30EE7" w:rsidRDefault="00D5581D" w:rsidP="00D5581D">
      <w:pPr>
        <w:spacing w:line="420" w:lineRule="exact"/>
        <w:rPr>
          <w:rFonts w:ascii="Verdana" w:eastAsia="標楷體" w:hAnsi="Verdana" w:hint="eastAsia"/>
          <w:b/>
        </w:rPr>
      </w:pPr>
    </w:p>
    <w:p w14:paraId="61A106BE" w14:textId="77777777" w:rsidR="00D5581D" w:rsidRPr="000D2A72" w:rsidRDefault="00D5581D" w:rsidP="00D5581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798C868E" w14:textId="77777777" w:rsidR="005012C1" w:rsidRDefault="000D1055" w:rsidP="000D1055">
      <w:pPr>
        <w:autoSpaceDE w:val="0"/>
        <w:autoSpaceDN w:val="0"/>
        <w:ind w:left="480" w:rightChars="-8" w:right="-19" w:hanging="480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 w:rsidRPr="00A232AB">
        <w:rPr>
          <w:rFonts w:ascii="Verdana" w:eastAsia="標楷體" w:hAnsi="Verdana" w:cs="Arial" w:hint="eastAsia"/>
        </w:rPr>
        <w:t>Is</w:t>
      </w:r>
      <w:r w:rsidR="00582692">
        <w:rPr>
          <w:rFonts w:ascii="標楷體" w:eastAsia="標楷體" w:hAnsi="標楷體" w:cs="Arial" w:hint="eastAsia"/>
        </w:rPr>
        <w:t>；</w:t>
      </w:r>
      <w:r w:rsidRPr="00A232AB">
        <w:rPr>
          <w:rFonts w:ascii="Verdana" w:eastAsia="標楷體" w:hAnsi="Verdana" w:cs="Arial" w:hint="eastAsia"/>
        </w:rPr>
        <w:t>see</w:t>
      </w:r>
      <w:r>
        <w:rPr>
          <w:rFonts w:ascii="Verdana" w:eastAsia="標楷體" w:hAnsi="Verdana" w:cs="Arial" w:hint="eastAsia"/>
        </w:rPr>
        <w:tab/>
      </w:r>
      <w:r w:rsidR="005012C1">
        <w:rPr>
          <w:rFonts w:ascii="Verdana" w:eastAsia="標楷體" w:hAnsi="Verdana" w:cs="Arial" w:hint="eastAsia"/>
        </w:rPr>
        <w:tab/>
      </w:r>
      <w:r>
        <w:rPr>
          <w:rFonts w:ascii="Verdana" w:eastAsia="標楷體" w:hAnsi="Verdana"/>
        </w:rPr>
        <w:t xml:space="preserve">2. </w:t>
      </w:r>
      <w:r w:rsidR="00FB2F38">
        <w:rPr>
          <w:rFonts w:ascii="Verdana" w:eastAsia="標楷體" w:hAnsi="Verdana" w:hint="eastAsia"/>
        </w:rPr>
        <w:t>a</w:t>
      </w:r>
      <w:r w:rsidRPr="00887B3C">
        <w:rPr>
          <w:rFonts w:ascii="Verdana" w:eastAsia="標楷體" w:hAnsi="Verdana" w:hint="eastAsia"/>
        </w:rPr>
        <w:t>m</w:t>
      </w:r>
      <w:r w:rsidR="007B7F54">
        <w:rPr>
          <w:rFonts w:ascii="標楷體" w:eastAsia="標楷體" w:hAnsi="標楷體" w:cs="Arial" w:hint="eastAsia"/>
        </w:rPr>
        <w:t>；</w:t>
      </w:r>
      <w:r w:rsidRPr="00887B3C">
        <w:rPr>
          <w:rFonts w:ascii="Verdana" w:eastAsia="標楷體" w:hAnsi="Verdana" w:hint="eastAsia"/>
        </w:rPr>
        <w:t>going</w:t>
      </w:r>
      <w:r w:rsidR="007B7F54">
        <w:rPr>
          <w:rFonts w:ascii="標楷體" w:eastAsia="標楷體" w:hAnsi="標楷體" w:cs="Arial" w:hint="eastAsia"/>
        </w:rPr>
        <w:t>；</w:t>
      </w:r>
      <w:r w:rsidRPr="00887B3C">
        <w:rPr>
          <w:rFonts w:ascii="Verdana" w:eastAsia="標楷體" w:hAnsi="Verdana" w:hint="eastAsia"/>
        </w:rPr>
        <w:t>to</w:t>
      </w:r>
      <w:r>
        <w:rPr>
          <w:rFonts w:ascii="Verdana" w:eastAsia="標楷體" w:hAnsi="Verdana" w:hint="eastAsia"/>
        </w:rPr>
        <w:tab/>
      </w:r>
      <w:r w:rsidR="005012C1">
        <w:rPr>
          <w:rFonts w:ascii="Verdana" w:eastAsia="標楷體" w:hAnsi="Verdana" w:cs="Arial" w:hint="eastAsia"/>
        </w:rPr>
        <w:tab/>
      </w:r>
      <w:r>
        <w:rPr>
          <w:rFonts w:ascii="Verdana" w:eastAsia="標楷體" w:hAnsi="Verdana"/>
        </w:rPr>
        <w:t xml:space="preserve">3. </w:t>
      </w:r>
      <w:r w:rsidRPr="00B92402">
        <w:rPr>
          <w:rFonts w:ascii="Verdana" w:eastAsia="標楷體" w:hAnsi="Verdana" w:hint="eastAsia"/>
        </w:rPr>
        <w:t>How</w:t>
      </w:r>
      <w:r w:rsidR="007B7F54">
        <w:rPr>
          <w:rFonts w:ascii="標楷體" w:eastAsia="標楷體" w:hAnsi="標楷體" w:cs="Arial" w:hint="eastAsia"/>
        </w:rPr>
        <w:t>；</w:t>
      </w:r>
      <w:r w:rsidRPr="00B92402">
        <w:rPr>
          <w:rFonts w:ascii="Verdana" w:eastAsia="標楷體" w:hAnsi="Verdana" w:hint="eastAsia"/>
        </w:rPr>
        <w:t>much</w:t>
      </w:r>
      <w:r>
        <w:rPr>
          <w:rFonts w:ascii="Verdana" w:eastAsia="標楷體" w:hAnsi="Verdana" w:hint="eastAsia"/>
        </w:rPr>
        <w:tab/>
      </w:r>
    </w:p>
    <w:p w14:paraId="1F12E621" w14:textId="77777777" w:rsidR="00D5581D" w:rsidRDefault="000D1055" w:rsidP="000D1055">
      <w:pPr>
        <w:autoSpaceDE w:val="0"/>
        <w:autoSpaceDN w:val="0"/>
        <w:ind w:left="480" w:rightChars="-8" w:right="-19" w:hanging="480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4. </w:t>
      </w:r>
      <w:r w:rsidRPr="00042147">
        <w:rPr>
          <w:rFonts w:ascii="Verdana" w:eastAsia="標楷體" w:hAnsi="Verdana" w:hint="eastAsia"/>
        </w:rPr>
        <w:t>is</w:t>
      </w:r>
      <w:r w:rsidR="007B7F54">
        <w:rPr>
          <w:rFonts w:ascii="標楷體" w:eastAsia="標楷體" w:hAnsi="標楷體" w:cs="Arial" w:hint="eastAsia"/>
        </w:rPr>
        <w:t>；</w:t>
      </w:r>
      <w:r w:rsidRPr="00042147">
        <w:rPr>
          <w:rFonts w:ascii="Verdana" w:eastAsia="標楷體" w:hAnsi="Verdana" w:hint="eastAsia"/>
        </w:rPr>
        <w:t>going</w:t>
      </w:r>
      <w:r w:rsidR="007B7F54">
        <w:rPr>
          <w:rFonts w:ascii="標楷體" w:eastAsia="標楷體" w:hAnsi="標楷體" w:cs="Arial" w:hint="eastAsia"/>
        </w:rPr>
        <w:t>；</w:t>
      </w:r>
      <w:r w:rsidRPr="00042147">
        <w:rPr>
          <w:rFonts w:ascii="Verdana" w:eastAsia="標楷體" w:hAnsi="Verdana" w:hint="eastAsia"/>
        </w:rPr>
        <w:t>to</w:t>
      </w:r>
      <w:r>
        <w:rPr>
          <w:rFonts w:ascii="Verdana" w:eastAsia="標楷體" w:hAnsi="Verdana" w:hint="eastAsia"/>
        </w:rPr>
        <w:tab/>
      </w:r>
      <w:r w:rsidR="005012C1">
        <w:rPr>
          <w:rFonts w:ascii="Verdana" w:eastAsia="標楷體" w:hAnsi="Verdana" w:cs="Arial" w:hint="eastAsia"/>
        </w:rPr>
        <w:tab/>
      </w:r>
      <w:r>
        <w:rPr>
          <w:rFonts w:ascii="Verdana" w:eastAsia="標楷體" w:hAnsi="Verdana"/>
        </w:rPr>
        <w:t xml:space="preserve">5. </w:t>
      </w:r>
      <w:r w:rsidRPr="00937DB9">
        <w:rPr>
          <w:rFonts w:ascii="Verdana" w:eastAsia="標楷體" w:hAnsi="Verdana" w:hint="eastAsia"/>
        </w:rPr>
        <w:t>How</w:t>
      </w:r>
      <w:r w:rsidR="007B7F54">
        <w:rPr>
          <w:rFonts w:ascii="標楷體" w:eastAsia="標楷體" w:hAnsi="標楷體" w:cs="Arial" w:hint="eastAsia"/>
        </w:rPr>
        <w:t>；</w:t>
      </w:r>
      <w:r w:rsidRPr="00937DB9">
        <w:rPr>
          <w:rFonts w:ascii="Verdana" w:eastAsia="標楷體" w:hAnsi="Verdana" w:hint="eastAsia"/>
        </w:rPr>
        <w:t>do</w:t>
      </w:r>
    </w:p>
    <w:p w14:paraId="3313533C" w14:textId="77777777" w:rsidR="00D5581D" w:rsidRDefault="00D5581D" w:rsidP="00D5581D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76CF712" w14:textId="77777777" w:rsidR="00D5581D" w:rsidRPr="00880C2C" w:rsidRDefault="00D5581D" w:rsidP="00D5581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7A4F31F2" w14:textId="77777777" w:rsidR="000D1055" w:rsidRDefault="000D1055" w:rsidP="000D1055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Who will go to school</w:t>
      </w:r>
      <w:r w:rsidR="005C2097" w:rsidRPr="005C2097">
        <w:rPr>
          <w:rFonts w:ascii="Verdana" w:eastAsia="標楷體" w:hAnsi="Verdana" w:hint="eastAsia"/>
        </w:rPr>
        <w:t xml:space="preserve"> </w:t>
      </w:r>
      <w:r w:rsidR="005C2097">
        <w:rPr>
          <w:rFonts w:ascii="Verdana" w:eastAsia="標楷體" w:hAnsi="Verdana" w:hint="eastAsia"/>
        </w:rPr>
        <w:t>with you</w:t>
      </w:r>
      <w:r>
        <w:rPr>
          <w:rFonts w:ascii="Verdana" w:eastAsia="標楷體" w:hAnsi="Verdana" w:hint="eastAsia"/>
        </w:rPr>
        <w:t xml:space="preserve">?  </w:t>
      </w:r>
    </w:p>
    <w:p w14:paraId="4B3C0AE6" w14:textId="77777777" w:rsidR="000D1055" w:rsidRPr="00780A41" w:rsidRDefault="000D1055" w:rsidP="000D1055">
      <w:pPr>
        <w:rPr>
          <w:rFonts w:ascii="Verdana" w:eastAsia="標楷體" w:hAnsi="Verdana" w:hint="eastAsia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 xml:space="preserve">Is he free </w:t>
      </w:r>
      <w:r>
        <w:rPr>
          <w:rFonts w:ascii="Verdana" w:eastAsia="標楷體" w:hAnsi="Verdana"/>
        </w:rPr>
        <w:t>tomorrow</w:t>
      </w:r>
      <w:r>
        <w:rPr>
          <w:rFonts w:ascii="Verdana" w:eastAsia="標楷體" w:hAnsi="Verdana" w:hint="eastAsia"/>
        </w:rPr>
        <w:t>?</w:t>
      </w:r>
    </w:p>
    <w:p w14:paraId="597AE84E" w14:textId="77777777" w:rsidR="000D1055" w:rsidRPr="00CC28E5" w:rsidRDefault="000D1055" w:rsidP="000D1055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He is going to see a movie by himself.</w:t>
      </w:r>
    </w:p>
    <w:p w14:paraId="5B2ECE81" w14:textId="77777777" w:rsidR="000D1055" w:rsidRDefault="000D1055" w:rsidP="000D1055">
      <w:pPr>
        <w:tabs>
          <w:tab w:val="left" w:pos="504"/>
          <w:tab w:val="left" w:pos="532"/>
          <w:tab w:val="left" w:pos="574"/>
          <w:tab w:val="left" w:pos="3495"/>
        </w:tabs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We are going to watch a baseball game in Taipei tomorrow.</w:t>
      </w:r>
    </w:p>
    <w:p w14:paraId="2DB5005C" w14:textId="77777777" w:rsidR="00D5581D" w:rsidRDefault="000D1055" w:rsidP="000D1055">
      <w:pPr>
        <w:spacing w:line="360" w:lineRule="auto"/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/>
        </w:rPr>
        <w:t xml:space="preserve">5. </w:t>
      </w:r>
      <w:r w:rsidRPr="00713297">
        <w:rPr>
          <w:rFonts w:ascii="Verdana" w:eastAsia="標楷體" w:hAnsi="Verdana"/>
        </w:rPr>
        <w:t>He missed that basketball game.</w:t>
      </w:r>
    </w:p>
    <w:p w14:paraId="13DB8691" w14:textId="77777777" w:rsidR="00037096" w:rsidRDefault="00037096" w:rsidP="00037096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八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7C6248B" w14:textId="77777777" w:rsidR="00037096" w:rsidRDefault="00037096" w:rsidP="00037096">
      <w:pPr>
        <w:jc w:val="center"/>
        <w:rPr>
          <w:rFonts w:ascii="Verdana" w:eastAsia="標楷體" w:hAnsi="Verdana"/>
          <w:sz w:val="40"/>
        </w:rPr>
      </w:pPr>
    </w:p>
    <w:p w14:paraId="3774C75B" w14:textId="77777777" w:rsidR="00037096" w:rsidRPr="00CE0F8E" w:rsidRDefault="00037096" w:rsidP="00037096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1610C641" w14:textId="77777777" w:rsidR="00037096" w:rsidRPr="00FE01DB" w:rsidRDefault="00037096" w:rsidP="00037096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C925713" w14:textId="77777777" w:rsidR="00037096" w:rsidRDefault="00037096" w:rsidP="00037096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352334DE" w14:textId="77777777" w:rsidR="002A02ED" w:rsidRDefault="00037096" w:rsidP="00037096">
      <w:pPr>
        <w:spacing w:line="440" w:lineRule="exact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.</w:t>
      </w:r>
      <w:r w:rsidRPr="00722CE5">
        <w:rPr>
          <w:rFonts w:ascii="Verdana" w:eastAsia="標楷體" w:hAnsi="Verdana" w:hint="eastAsia"/>
        </w:rPr>
        <w:t xml:space="preserve"> </w:t>
      </w:r>
      <w:r w:rsidR="008854AC">
        <w:rPr>
          <w:rFonts w:ascii="Verdana" w:eastAsia="標楷體" w:hAnsi="Verdana" w:hint="eastAsia"/>
        </w:rPr>
        <w:t>museum</w:t>
      </w:r>
      <w:r w:rsidR="00E777E8">
        <w:rPr>
          <w:rFonts w:ascii="Verdana" w:eastAsia="標楷體" w:hAnsi="Verdana" w:hint="eastAsia"/>
        </w:rPr>
        <w:t>；</w:t>
      </w:r>
      <w:r w:rsidR="008854AC">
        <w:rPr>
          <w:rFonts w:ascii="Verdana" w:eastAsia="標楷體" w:hAnsi="Verdana" w:hint="eastAsia"/>
        </w:rPr>
        <w:t>博物館</w:t>
      </w:r>
      <w:r w:rsidR="00CD6252">
        <w:rPr>
          <w:rFonts w:ascii="Verdana" w:eastAsia="標楷體" w:hAnsi="Verdana" w:hint="eastAsia"/>
        </w:rPr>
        <w:tab/>
      </w:r>
      <w:r w:rsidR="002A02ED">
        <w:rPr>
          <w:rFonts w:ascii="Verdana" w:eastAsia="標楷體" w:hAnsi="Verdana" w:hint="eastAsia"/>
        </w:rPr>
        <w:tab/>
      </w:r>
      <w:r w:rsidR="008854AC">
        <w:rPr>
          <w:rFonts w:ascii="Verdana" w:eastAsia="標楷體" w:hAnsi="Verdana" w:hint="eastAsia"/>
        </w:rPr>
        <w:t xml:space="preserve"> </w:t>
      </w:r>
      <w:r w:rsidRPr="00CD6252">
        <w:rPr>
          <w:rFonts w:ascii="Verdana" w:eastAsia="標楷體" w:hAnsi="Verdana"/>
        </w:rPr>
        <w:t>2.</w:t>
      </w:r>
      <w:r w:rsidRPr="00CD6252">
        <w:rPr>
          <w:rFonts w:ascii="Verdana" w:eastAsia="標楷體" w:hAnsi="Verdana" w:hint="eastAsia"/>
        </w:rPr>
        <w:t xml:space="preserve"> </w:t>
      </w:r>
      <w:r w:rsidR="008854AC">
        <w:rPr>
          <w:rFonts w:ascii="Verdana" w:eastAsia="標楷體" w:hAnsi="Verdana" w:hint="eastAsia"/>
        </w:rPr>
        <w:t>exercise</w:t>
      </w:r>
      <w:r w:rsidR="008854AC">
        <w:rPr>
          <w:rFonts w:ascii="Verdana" w:eastAsia="標楷體" w:hAnsi="Verdana" w:hint="eastAsia"/>
        </w:rPr>
        <w:t>；運動</w:t>
      </w:r>
      <w:r w:rsidR="00CD6252">
        <w:rPr>
          <w:rFonts w:ascii="Verdana" w:eastAsia="標楷體" w:hAnsi="Verdana" w:hint="eastAsia"/>
        </w:rPr>
        <w:tab/>
      </w:r>
      <w:r w:rsidR="002A02ED">
        <w:rPr>
          <w:rFonts w:ascii="Verdana" w:eastAsia="標楷體" w:hAnsi="Verdana" w:hint="eastAsia"/>
        </w:rPr>
        <w:tab/>
      </w:r>
      <w:r w:rsidRPr="00CD6252">
        <w:rPr>
          <w:rFonts w:ascii="Verdana" w:eastAsia="標楷體" w:hAnsi="Verdana"/>
        </w:rPr>
        <w:t xml:space="preserve">3. </w:t>
      </w:r>
      <w:r w:rsidR="008854AC">
        <w:rPr>
          <w:rFonts w:ascii="Verdana" w:eastAsia="標楷體" w:hAnsi="Verdana" w:hint="eastAsia"/>
        </w:rPr>
        <w:t>look</w:t>
      </w:r>
      <w:r w:rsidR="008854AC">
        <w:rPr>
          <w:rFonts w:ascii="Verdana" w:eastAsia="標楷體" w:hAnsi="Verdana" w:hint="eastAsia"/>
        </w:rPr>
        <w:t>；看起來</w:t>
      </w:r>
      <w:r w:rsidR="002A02ED">
        <w:rPr>
          <w:rFonts w:ascii="Verdana" w:eastAsia="標楷體" w:hAnsi="Verdana" w:hint="eastAsia"/>
        </w:rPr>
        <w:tab/>
      </w:r>
      <w:r w:rsidR="00CD6252">
        <w:rPr>
          <w:rFonts w:ascii="Verdana" w:eastAsia="標楷體" w:hAnsi="Verdana" w:hint="eastAsia"/>
        </w:rPr>
        <w:t xml:space="preserve"> </w:t>
      </w:r>
      <w:r w:rsidR="00CD6252">
        <w:rPr>
          <w:rFonts w:ascii="Verdana" w:eastAsia="標楷體" w:hAnsi="Verdana" w:hint="eastAsia"/>
        </w:rPr>
        <w:tab/>
      </w:r>
    </w:p>
    <w:p w14:paraId="22AFEEA2" w14:textId="77777777" w:rsidR="00037096" w:rsidRPr="002A02ED" w:rsidRDefault="00037096" w:rsidP="00037096">
      <w:pPr>
        <w:spacing w:line="440" w:lineRule="exact"/>
        <w:rPr>
          <w:rFonts w:ascii="Verdana" w:eastAsia="標楷體" w:hAnsi="Verdana"/>
        </w:rPr>
      </w:pPr>
      <w:r w:rsidRPr="00CD6252">
        <w:rPr>
          <w:rFonts w:ascii="Verdana" w:eastAsia="標楷體" w:hAnsi="Verdana"/>
        </w:rPr>
        <w:t xml:space="preserve">4. </w:t>
      </w:r>
      <w:r w:rsidR="008854AC">
        <w:rPr>
          <w:rFonts w:ascii="Verdana" w:eastAsia="標楷體" w:hAnsi="Verdana" w:hint="eastAsia"/>
        </w:rPr>
        <w:t>busy</w:t>
      </w:r>
      <w:r w:rsidR="008854AC">
        <w:rPr>
          <w:rFonts w:ascii="Verdana" w:eastAsia="標楷體" w:hAnsi="Verdana" w:hint="eastAsia"/>
        </w:rPr>
        <w:t>；忙</w:t>
      </w:r>
      <w:r w:rsidR="002A02ED">
        <w:rPr>
          <w:rFonts w:ascii="Verdana" w:eastAsia="標楷體" w:hAnsi="Verdana" w:hint="eastAsia"/>
        </w:rPr>
        <w:tab/>
      </w:r>
      <w:r w:rsidR="002A02ED">
        <w:rPr>
          <w:rFonts w:ascii="Verdana" w:eastAsia="標楷體" w:hAnsi="Verdana" w:hint="eastAsia"/>
        </w:rPr>
        <w:tab/>
      </w:r>
      <w:r w:rsidRPr="00CD6252">
        <w:rPr>
          <w:rFonts w:ascii="Verdana" w:eastAsia="標楷體" w:hAnsi="Verdana"/>
        </w:rPr>
        <w:t xml:space="preserve">5. </w:t>
      </w:r>
      <w:r w:rsidR="008854AC">
        <w:rPr>
          <w:rFonts w:ascii="Verdana" w:eastAsia="標楷體" w:hAnsi="Verdana" w:hint="eastAsia"/>
        </w:rPr>
        <w:t>go jogging</w:t>
      </w:r>
      <w:r w:rsidR="00E777E8">
        <w:rPr>
          <w:rFonts w:ascii="Verdana" w:eastAsia="標楷體" w:hAnsi="Verdana" w:hint="eastAsia"/>
        </w:rPr>
        <w:t>；</w:t>
      </w:r>
      <w:r w:rsidR="008854AC">
        <w:rPr>
          <w:rFonts w:ascii="Verdana" w:eastAsia="標楷體" w:hAnsi="Verdana" w:hint="eastAsia"/>
        </w:rPr>
        <w:t>慢跑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037096" w14:paraId="0F7EED86" w14:textId="77777777" w:rsidTr="00F5612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5262895A" w14:textId="77777777" w:rsidR="00037096" w:rsidRPr="00DF5CC3" w:rsidRDefault="00037096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CE24F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93C2CFF" w14:textId="77777777" w:rsidR="00037096" w:rsidRPr="003917F5" w:rsidRDefault="00037096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3917F5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E777E8"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museum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E777E8" w:rsidRPr="003917F5">
              <w:rPr>
                <w:rFonts w:ascii="Verdana" w:eastAsia="微軟正黑體" w:hAnsi="Verdana"/>
                <w:sz w:val="26"/>
                <w:szCs w:val="26"/>
              </w:rPr>
              <w:t xml:space="preserve">I go to the </w:t>
            </w:r>
            <w:r w:rsidR="008854AC" w:rsidRPr="003917F5">
              <w:rPr>
                <w:rFonts w:ascii="Verdana" w:eastAsia="微軟正黑體" w:hAnsi="Verdana"/>
                <w:sz w:val="26"/>
                <w:szCs w:val="26"/>
              </w:rPr>
              <w:t>museum</w:t>
            </w:r>
            <w:r w:rsidR="00E777E8" w:rsidRPr="003917F5">
              <w:rPr>
                <w:rFonts w:ascii="Verdana" w:eastAsia="微軟正黑體" w:hAnsi="Verdana"/>
                <w:sz w:val="26"/>
                <w:szCs w:val="26"/>
              </w:rPr>
              <w:t>.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museum</w:t>
            </w:r>
          </w:p>
          <w:p w14:paraId="0496EA50" w14:textId="77777777" w:rsidR="00037096" w:rsidRPr="003917F5" w:rsidRDefault="00037096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exercise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微軟正黑體" w:hAnsi="Verdana"/>
                <w:sz w:val="26"/>
                <w:szCs w:val="26"/>
              </w:rPr>
              <w:t>How often do you exercise?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exercise</w:t>
            </w:r>
          </w:p>
          <w:p w14:paraId="2CA7B0F7" w14:textId="77777777" w:rsidR="00037096" w:rsidRPr="003917F5" w:rsidRDefault="00037096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3917F5">
              <w:rPr>
                <w:rFonts w:ascii="Verdana" w:eastAsia="標楷體" w:hAnsi="Verdana"/>
                <w:sz w:val="26"/>
                <w:szCs w:val="26"/>
              </w:rPr>
              <w:t>3.</w:t>
            </w:r>
            <w:r w:rsidR="00E777E8"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look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微軟正黑體" w:hAnsi="Verdana"/>
                <w:sz w:val="26"/>
                <w:szCs w:val="26"/>
              </w:rPr>
              <w:t>You look so young.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look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br/>
              <w:t>4.</w:t>
            </w:r>
            <w:r w:rsidR="000D1D7B"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busy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微軟正黑體" w:hAnsi="Verdana"/>
                <w:sz w:val="26"/>
                <w:szCs w:val="26"/>
              </w:rPr>
              <w:t>I</w:t>
            </w:r>
            <w:proofErr w:type="gramStart"/>
            <w:r w:rsidR="008854AC" w:rsidRPr="003917F5">
              <w:rPr>
                <w:rFonts w:ascii="Verdana" w:eastAsia="微軟正黑體" w:hAnsi="Verdana"/>
                <w:sz w:val="26"/>
                <w:szCs w:val="26"/>
              </w:rPr>
              <w:t>’</w:t>
            </w:r>
            <w:proofErr w:type="gramEnd"/>
            <w:r w:rsidR="008854AC" w:rsidRPr="003917F5">
              <w:rPr>
                <w:rFonts w:ascii="Verdana" w:eastAsia="微軟正黑體" w:hAnsi="Verdana"/>
                <w:sz w:val="26"/>
                <w:szCs w:val="26"/>
              </w:rPr>
              <w:t>m too busy.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busy</w:t>
            </w:r>
          </w:p>
          <w:p w14:paraId="383CCC85" w14:textId="77777777" w:rsidR="00037096" w:rsidRDefault="00037096" w:rsidP="008854AC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3917F5">
              <w:rPr>
                <w:rFonts w:ascii="Verdana" w:eastAsia="標楷體" w:hAnsi="Verdana"/>
                <w:sz w:val="26"/>
                <w:szCs w:val="26"/>
              </w:rPr>
              <w:t>5.</w:t>
            </w:r>
            <w:r w:rsidR="00AB0452"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go jogging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E777E8" w:rsidRPr="003917F5">
              <w:rPr>
                <w:rFonts w:ascii="Verdana" w:eastAsia="微軟正黑體" w:hAnsi="Verdana"/>
                <w:sz w:val="26"/>
                <w:szCs w:val="26"/>
              </w:rPr>
              <w:t xml:space="preserve">I go </w:t>
            </w:r>
            <w:r w:rsidR="008854AC" w:rsidRPr="003917F5">
              <w:rPr>
                <w:rFonts w:ascii="Verdana" w:eastAsia="微軟正黑體" w:hAnsi="Verdana"/>
                <w:sz w:val="26"/>
                <w:szCs w:val="26"/>
              </w:rPr>
              <w:t>jogging</w:t>
            </w:r>
            <w:r w:rsidR="00E777E8" w:rsidRPr="003917F5">
              <w:rPr>
                <w:rFonts w:ascii="Verdana" w:eastAsia="微軟正黑體" w:hAnsi="Verdana"/>
                <w:sz w:val="26"/>
                <w:szCs w:val="26"/>
              </w:rPr>
              <w:t xml:space="preserve"> once a month.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917F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917F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8854AC" w:rsidRPr="003917F5">
              <w:rPr>
                <w:rFonts w:ascii="Verdana" w:eastAsia="標楷體" w:hAnsi="Verdana"/>
                <w:sz w:val="26"/>
                <w:szCs w:val="26"/>
              </w:rPr>
              <w:t>go jogging</w:t>
            </w:r>
          </w:p>
        </w:tc>
      </w:tr>
    </w:tbl>
    <w:p w14:paraId="136AF40A" w14:textId="77777777" w:rsidR="00037096" w:rsidRPr="00AC0877" w:rsidRDefault="00037096" w:rsidP="00037096">
      <w:pPr>
        <w:spacing w:line="420" w:lineRule="exact"/>
        <w:rPr>
          <w:rFonts w:ascii="Verdana" w:eastAsia="標楷體" w:hAnsi="Verdana" w:hint="eastAsia"/>
          <w:b/>
        </w:rPr>
      </w:pPr>
    </w:p>
    <w:p w14:paraId="0920EC9E" w14:textId="77777777" w:rsidR="00037096" w:rsidRPr="000D2A72" w:rsidRDefault="00037096" w:rsidP="0003709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CE24F4" w:rsidRPr="00CE24F4">
        <w:rPr>
          <w:rFonts w:ascii="Verdana" w:eastAsia="標楷體" w:hAnsi="Verdana" w:hint="eastAsia"/>
          <w:lang w:eastAsia="zh-TW"/>
        </w:rPr>
        <w:t>對話</w:t>
      </w:r>
      <w:r w:rsidR="006A2177" w:rsidRPr="006A2177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F2219BA" w14:textId="77777777" w:rsidR="00037096" w:rsidRDefault="00037096" w:rsidP="0003709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9761FA">
        <w:rPr>
          <w:rFonts w:ascii="Verdana" w:eastAsia="標楷體" w:hAnsi="Verdana" w:hint="eastAsia"/>
        </w:rPr>
        <w:t>妳多久運動一次</w:t>
      </w:r>
      <w:r w:rsidR="009761FA">
        <w:rPr>
          <w:rFonts w:ascii="Verdana" w:eastAsia="標楷體" w:hAnsi="Verdana" w:hint="eastAsia"/>
        </w:rPr>
        <w:t>?</w:t>
      </w:r>
    </w:p>
    <w:p w14:paraId="6A41D47A" w14:textId="77777777" w:rsidR="00037096" w:rsidRDefault="00037096" w:rsidP="00037096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9761FA">
        <w:rPr>
          <w:rFonts w:ascii="Verdana" w:eastAsia="標楷體" w:hAnsi="Verdana" w:hint="eastAsia"/>
        </w:rPr>
        <w:t>我一星期運動</w:t>
      </w:r>
      <w:r w:rsidR="009761FA">
        <w:rPr>
          <w:rFonts w:ascii="Verdana" w:eastAsia="標楷體" w:hAnsi="Verdana" w:hint="eastAsia"/>
        </w:rPr>
        <w:t>3</w:t>
      </w:r>
      <w:r w:rsidR="009761FA">
        <w:rPr>
          <w:rFonts w:ascii="Verdana" w:eastAsia="標楷體" w:hAnsi="Verdana" w:hint="eastAsia"/>
        </w:rPr>
        <w:t>次。</w:t>
      </w:r>
    </w:p>
    <w:p w14:paraId="7A813956" w14:textId="77777777" w:rsidR="00037096" w:rsidRDefault="00037096" w:rsidP="0003709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9761FA">
        <w:rPr>
          <w:rFonts w:ascii="Verdana" w:eastAsia="標楷體" w:hAnsi="Verdana" w:hint="eastAsia"/>
        </w:rPr>
        <w:t>妳做哪一種運動</w:t>
      </w:r>
      <w:r w:rsidR="009761FA">
        <w:rPr>
          <w:rFonts w:ascii="Verdana" w:eastAsia="標楷體" w:hAnsi="Verdana" w:hint="eastAsia"/>
        </w:rPr>
        <w:t>?</w:t>
      </w:r>
    </w:p>
    <w:p w14:paraId="4A81A375" w14:textId="77777777" w:rsidR="00037096" w:rsidRDefault="00037096" w:rsidP="0003709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9761FA">
        <w:rPr>
          <w:rFonts w:ascii="Verdana" w:eastAsia="標楷體" w:hAnsi="Verdana" w:hint="eastAsia"/>
        </w:rPr>
        <w:t>我去游泳</w:t>
      </w:r>
      <w:r w:rsidR="003F011A">
        <w:rPr>
          <w:rFonts w:ascii="Verdana" w:eastAsia="標楷體" w:hAnsi="Verdana" w:hint="eastAsia"/>
        </w:rPr>
        <w:t>。</w:t>
      </w:r>
    </w:p>
    <w:p w14:paraId="6A68AC39" w14:textId="77777777" w:rsidR="00037096" w:rsidRDefault="00037096" w:rsidP="0003709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9761FA">
        <w:rPr>
          <w:rFonts w:ascii="Verdana" w:eastAsia="標楷體" w:hAnsi="Verdana" w:hint="eastAsia"/>
        </w:rPr>
        <w:t>怪不得你看起來這麼</w:t>
      </w:r>
      <w:r w:rsidR="00C4555B">
        <w:rPr>
          <w:rFonts w:ascii="Verdana" w:eastAsia="標楷體" w:hAnsi="Verdana" w:hint="eastAsia"/>
        </w:rPr>
        <w:t>健康</w:t>
      </w:r>
      <w:r w:rsidR="003F011A">
        <w:rPr>
          <w:rFonts w:ascii="Verdana" w:eastAsia="標楷體" w:hAnsi="Verdana" w:hint="eastAsia"/>
        </w:rPr>
        <w:t>。</w:t>
      </w:r>
    </w:p>
    <w:p w14:paraId="4CA3F60D" w14:textId="77777777" w:rsidR="00037096" w:rsidRDefault="00037096" w:rsidP="00037096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923276A" w14:textId="77777777" w:rsidR="00037096" w:rsidRPr="00880C2C" w:rsidRDefault="00037096" w:rsidP="0003709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CE24F4" w:rsidRPr="00CE24F4">
        <w:rPr>
          <w:rFonts w:ascii="Verdana" w:eastAsia="標楷體" w:hAnsi="Verdana" w:hint="eastAsia"/>
          <w:lang w:eastAsia="zh-TW"/>
        </w:rPr>
        <w:t>對話</w:t>
      </w:r>
      <w:r w:rsidRPr="00BD0EBA">
        <w:rPr>
          <w:rFonts w:ascii="Verdana" w:eastAsia="標楷體" w:hAnsi="Verdana" w:hint="eastAsia"/>
        </w:rPr>
        <w:t>朗讀</w:t>
      </w:r>
      <w:r w:rsidR="00106E37" w:rsidRPr="0014256C">
        <w:rPr>
          <w:rFonts w:eastAsia="標楷體"/>
          <w:b w:val="0"/>
          <w:szCs w:val="28"/>
        </w:rPr>
        <w:t>（每句</w:t>
      </w:r>
      <w:r w:rsidR="00106E37" w:rsidRPr="0014256C">
        <w:rPr>
          <w:rFonts w:eastAsia="標楷體" w:hint="eastAsia"/>
          <w:b w:val="0"/>
          <w:szCs w:val="28"/>
          <w:lang w:eastAsia="zh-TW"/>
        </w:rPr>
        <w:t>4</w:t>
      </w:r>
      <w:r w:rsidR="00106E37" w:rsidRPr="0014256C">
        <w:rPr>
          <w:rFonts w:eastAsia="標楷體"/>
          <w:b w:val="0"/>
          <w:szCs w:val="28"/>
        </w:rPr>
        <w:t>分，共</w:t>
      </w:r>
      <w:r w:rsidR="00106E37" w:rsidRPr="0014256C">
        <w:rPr>
          <w:rFonts w:eastAsia="標楷體" w:hint="eastAsia"/>
          <w:b w:val="0"/>
          <w:szCs w:val="28"/>
          <w:lang w:eastAsia="zh-TW"/>
        </w:rPr>
        <w:t>2</w:t>
      </w:r>
      <w:r w:rsidR="00106E37" w:rsidRPr="0014256C">
        <w:rPr>
          <w:rFonts w:eastAsia="標楷體"/>
          <w:b w:val="0"/>
          <w:szCs w:val="28"/>
        </w:rPr>
        <w:t>0</w:t>
      </w:r>
      <w:r w:rsidR="00106E37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C00A3A" w:rsidRPr="00670ECA" w14:paraId="7FC6A8C2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4ABED6A" w14:textId="77777777" w:rsidR="00C00A3A" w:rsidRDefault="00C00A3A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32BFE888" w14:textId="77777777" w:rsidR="00C00A3A" w:rsidRDefault="00C00A3A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074867E6" w14:textId="77777777" w:rsidR="00C00A3A" w:rsidRPr="00670ECA" w:rsidRDefault="00C00A3A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03452240" w14:textId="77777777" w:rsidR="00037096" w:rsidRPr="00C00A3A" w:rsidRDefault="00037096" w:rsidP="00037096">
      <w:pPr>
        <w:rPr>
          <w:rFonts w:ascii="Verdana" w:eastAsia="標楷體" w:hAnsi="Verdana"/>
          <w:sz w:val="28"/>
          <w:szCs w:val="28"/>
        </w:rPr>
      </w:pPr>
    </w:p>
    <w:p w14:paraId="0E3FA9D3" w14:textId="77777777" w:rsidR="00037096" w:rsidRDefault="00037096" w:rsidP="00037096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="00CE24F4" w:rsidRPr="0025394C">
        <w:rPr>
          <w:rFonts w:ascii="Verdana" w:eastAsia="標楷體" w:hAnsi="Verdana" w:hint="eastAsia"/>
          <w:b/>
          <w:bCs/>
          <w:sz w:val="28"/>
          <w:szCs w:val="32"/>
          <w:lang w:val="x-none"/>
        </w:rPr>
        <w:t>對話</w:t>
      </w:r>
      <w:r w:rsidR="001C5353" w:rsidRPr="0025394C">
        <w:rPr>
          <w:rFonts w:ascii="Verdana" w:eastAsia="標楷體" w:hAnsi="Verdana" w:hint="eastAsia"/>
          <w:b/>
          <w:bCs/>
          <w:sz w:val="28"/>
          <w:szCs w:val="32"/>
          <w:lang w:val="x-none"/>
        </w:rPr>
        <w:t>選擇</w:t>
      </w:r>
      <w:r w:rsidRPr="00BD0EBA">
        <w:rPr>
          <w:rFonts w:eastAsia="標楷體"/>
          <w:sz w:val="28"/>
          <w:szCs w:val="28"/>
        </w:rPr>
        <w:t>（每</w:t>
      </w:r>
      <w:r w:rsidR="00CE24F4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3B62BC73" w14:textId="77777777" w:rsidR="00037096" w:rsidRDefault="00037096" w:rsidP="00037096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D709A9">
        <w:rPr>
          <w:rFonts w:ascii="Verdana" w:eastAsia="標楷體" w:hAnsi="Verdan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B945BE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>)</w:t>
      </w:r>
    </w:p>
    <w:p w14:paraId="55E46C7B" w14:textId="77777777" w:rsidR="00037096" w:rsidRDefault="00037096" w:rsidP="00037096">
      <w:pPr>
        <w:rPr>
          <w:rFonts w:ascii="Verdana" w:eastAsia="標楷體" w:hAnsi="Verdana"/>
          <w:sz w:val="28"/>
          <w:szCs w:val="28"/>
        </w:rPr>
      </w:pPr>
    </w:p>
    <w:p w14:paraId="37228952" w14:textId="77777777" w:rsidR="00037096" w:rsidRPr="00CE0F8E" w:rsidRDefault="00C00A3A" w:rsidP="00037096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037096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037096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42FAD213" w14:textId="77777777" w:rsidR="00037096" w:rsidRPr="00FE01DB" w:rsidRDefault="00037096" w:rsidP="00037096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B5A0117" w14:textId="77777777" w:rsidR="00037096" w:rsidRPr="00411D5A" w:rsidRDefault="00037096" w:rsidP="00037096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394F8E">
        <w:rPr>
          <w:rFonts w:ascii="Verdana" w:eastAsia="標楷體" w:hAnsi="Verdana" w:hint="eastAsia"/>
        </w:rPr>
        <w:t>I wash my car twice a month.</w:t>
      </w:r>
    </w:p>
    <w:p w14:paraId="36E88F32" w14:textId="77777777" w:rsidR="00037096" w:rsidRPr="00411D5A" w:rsidRDefault="00037096" w:rsidP="00037096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394F8E">
        <w:rPr>
          <w:rFonts w:ascii="Verdana" w:eastAsia="標楷體" w:hAnsi="Verdana" w:hint="eastAsia"/>
        </w:rPr>
        <w:t>He exercises three times a week.</w:t>
      </w:r>
    </w:p>
    <w:p w14:paraId="12CA41B7" w14:textId="77777777" w:rsidR="00037096" w:rsidRDefault="00037096" w:rsidP="00037096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394F8E">
        <w:rPr>
          <w:rFonts w:ascii="Verdana" w:eastAsia="標楷體" w:hAnsi="Verdana" w:hint="eastAsia"/>
        </w:rPr>
        <w:t>My friends</w:t>
      </w:r>
      <w:r w:rsidR="00C93F81">
        <w:rPr>
          <w:rFonts w:ascii="Verdana" w:eastAsia="標楷體" w:hAnsi="Verdana"/>
        </w:rPr>
        <w:t> </w:t>
      </w:r>
      <w:r w:rsidR="00C93F81">
        <w:rPr>
          <w:rFonts w:ascii="Verdana" w:eastAsia="標楷體" w:hAnsi="Verdana" w:hint="eastAsia"/>
        </w:rPr>
        <w:t>/</w:t>
      </w:r>
      <w:r w:rsidR="00C93F81">
        <w:rPr>
          <w:rFonts w:ascii="Verdana" w:eastAsia="標楷體" w:hAnsi="Verdana"/>
        </w:rPr>
        <w:t> </w:t>
      </w:r>
      <w:r w:rsidR="00394F8E">
        <w:rPr>
          <w:rFonts w:ascii="Verdana" w:eastAsia="標楷體" w:hAnsi="Verdana" w:hint="eastAsia"/>
        </w:rPr>
        <w:t>They play computer games every day.</w:t>
      </w:r>
    </w:p>
    <w:p w14:paraId="7447C712" w14:textId="77777777" w:rsidR="00037096" w:rsidRPr="00C30EE7" w:rsidRDefault="00037096" w:rsidP="00037096">
      <w:pPr>
        <w:spacing w:line="420" w:lineRule="exact"/>
        <w:rPr>
          <w:rFonts w:ascii="Verdana" w:eastAsia="標楷體" w:hAnsi="Verdana" w:hint="eastAsia"/>
          <w:b/>
        </w:rPr>
      </w:pPr>
    </w:p>
    <w:p w14:paraId="00ACE339" w14:textId="77777777" w:rsidR="00037096" w:rsidRPr="000D2A72" w:rsidRDefault="00037096" w:rsidP="0003709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0395A18E" w14:textId="77777777" w:rsidR="00823649" w:rsidRPr="00CF11D1" w:rsidRDefault="00823649" w:rsidP="00823649">
      <w:pPr>
        <w:autoSpaceDE w:val="0"/>
        <w:autoSpaceDN w:val="0"/>
        <w:spacing w:line="276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CF11D1">
        <w:rPr>
          <w:rFonts w:ascii="Verdana" w:eastAsia="標楷體" w:hAnsi="Verdana" w:hint="eastAsia"/>
        </w:rPr>
        <w:t>No</w:t>
      </w:r>
      <w:r w:rsidR="00F46278">
        <w:rPr>
          <w:rFonts w:ascii="標楷體" w:eastAsia="標楷體" w:hAnsi="標楷體" w:hint="eastAsia"/>
        </w:rPr>
        <w:t>；</w:t>
      </w:r>
      <w:r w:rsidRPr="00CF11D1">
        <w:rPr>
          <w:rFonts w:ascii="Verdana" w:eastAsia="標楷體" w:hAnsi="Verdana" w:hint="eastAsia"/>
        </w:rPr>
        <w:t>wonder</w:t>
      </w:r>
      <w:r w:rsidR="00F46278">
        <w:rPr>
          <w:rFonts w:ascii="標楷體" w:eastAsia="標楷體" w:hAnsi="標楷體" w:hint="eastAsia"/>
        </w:rPr>
        <w:t>；</w:t>
      </w:r>
      <w:r w:rsidRPr="00CF11D1">
        <w:rPr>
          <w:rFonts w:ascii="Verdana" w:eastAsia="標楷體" w:hAnsi="Verdana" w:hint="eastAsia"/>
        </w:rPr>
        <w:t>healthy</w:t>
      </w:r>
      <w:r>
        <w:rPr>
          <w:rFonts w:ascii="Verdana" w:eastAsia="標楷體" w:hAnsi="Verdana" w:hint="eastAsia"/>
        </w:rPr>
        <w:tab/>
      </w:r>
    </w:p>
    <w:p w14:paraId="1E637FA2" w14:textId="77777777" w:rsidR="00823649" w:rsidRPr="00EF78CF" w:rsidRDefault="00823649" w:rsidP="00823649">
      <w:pPr>
        <w:tabs>
          <w:tab w:val="left" w:pos="430"/>
        </w:tabs>
        <w:spacing w:line="276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2. </w:t>
      </w:r>
      <w:r w:rsidRPr="00EF78CF">
        <w:rPr>
          <w:rFonts w:ascii="Verdana" w:eastAsia="標楷體" w:hAnsi="Verdana" w:hint="eastAsia"/>
        </w:rPr>
        <w:t>not</w:t>
      </w:r>
      <w:r w:rsidR="007A31F8">
        <w:rPr>
          <w:rFonts w:ascii="標楷體" w:eastAsia="標楷體" w:hAnsi="標楷體" w:hint="eastAsia"/>
        </w:rPr>
        <w:t>；</w:t>
      </w:r>
      <w:r w:rsidRPr="00EF78CF">
        <w:rPr>
          <w:rFonts w:ascii="Verdana" w:eastAsia="標楷體" w:hAnsi="Verdana" w:hint="eastAsia"/>
        </w:rPr>
        <w:t xml:space="preserve">interested </w:t>
      </w:r>
    </w:p>
    <w:p w14:paraId="6A242DEB" w14:textId="77777777" w:rsidR="00823649" w:rsidRPr="00C20537" w:rsidRDefault="00823649" w:rsidP="00823649">
      <w:pPr>
        <w:tabs>
          <w:tab w:val="left" w:pos="574"/>
        </w:tabs>
        <w:spacing w:line="276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Pr="00C20537">
        <w:rPr>
          <w:rFonts w:ascii="Verdana" w:eastAsia="標楷體" w:hAnsi="Verdana" w:hint="eastAsia"/>
        </w:rPr>
        <w:t>often</w:t>
      </w:r>
      <w:r w:rsidR="00F85923">
        <w:rPr>
          <w:rFonts w:ascii="標楷體" w:eastAsia="標楷體" w:hAnsi="標楷體" w:hint="eastAsia"/>
        </w:rPr>
        <w:t>；</w:t>
      </w:r>
      <w:r w:rsidRPr="00C20537">
        <w:rPr>
          <w:rFonts w:ascii="Verdana" w:eastAsia="標楷體" w:hAnsi="Verdana" w:hint="eastAsia"/>
        </w:rPr>
        <w:t>times</w:t>
      </w:r>
    </w:p>
    <w:p w14:paraId="0902768A" w14:textId="77777777" w:rsidR="00823649" w:rsidRPr="00FE2698" w:rsidRDefault="00823649" w:rsidP="00823649">
      <w:pPr>
        <w:spacing w:line="276" w:lineRule="auto"/>
        <w:rPr>
          <w:rFonts w:hint="eastAsia"/>
        </w:rPr>
      </w:pPr>
      <w:r>
        <w:rPr>
          <w:rFonts w:ascii="Verdana" w:eastAsia="標楷體" w:hAnsi="Verdana"/>
        </w:rPr>
        <w:t xml:space="preserve">4. </w:t>
      </w:r>
      <w:r w:rsidRPr="00FE2698">
        <w:rPr>
          <w:rFonts w:ascii="Verdana" w:eastAsia="標楷體" w:hAnsi="Verdana" w:hint="eastAsia"/>
        </w:rPr>
        <w:t>once</w:t>
      </w:r>
      <w:r w:rsidR="00F85923">
        <w:rPr>
          <w:rFonts w:ascii="標楷體" w:eastAsia="標楷體" w:hAnsi="標楷體" w:hint="eastAsia"/>
        </w:rPr>
        <w:t>；</w:t>
      </w:r>
      <w:r w:rsidRPr="00FE2698">
        <w:rPr>
          <w:rFonts w:ascii="Verdana" w:eastAsia="標楷體" w:hAnsi="Verdana" w:hint="eastAsia"/>
        </w:rPr>
        <w:t>month</w:t>
      </w:r>
    </w:p>
    <w:p w14:paraId="3E8A45FA" w14:textId="77777777" w:rsidR="00037096" w:rsidRDefault="00823649" w:rsidP="00823649">
      <w:pPr>
        <w:spacing w:line="276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5. </w:t>
      </w:r>
      <w:r w:rsidRPr="00552088">
        <w:rPr>
          <w:rFonts w:ascii="Verdana" w:eastAsia="標楷體" w:hAnsi="Verdana" w:hint="eastAsia"/>
        </w:rPr>
        <w:t>is</w:t>
      </w:r>
      <w:r w:rsidR="00D94179">
        <w:rPr>
          <w:rFonts w:ascii="標楷體" w:eastAsia="標楷體" w:hAnsi="標楷體" w:hint="eastAsia"/>
        </w:rPr>
        <w:t>；</w:t>
      </w:r>
      <w:r w:rsidRPr="00552088">
        <w:rPr>
          <w:rFonts w:ascii="Verdana" w:eastAsia="標楷體" w:hAnsi="Verdana" w:hint="eastAsia"/>
        </w:rPr>
        <w:t>interested</w:t>
      </w:r>
    </w:p>
    <w:p w14:paraId="59AB6A5A" w14:textId="77777777" w:rsidR="00037096" w:rsidRDefault="00037096" w:rsidP="00037096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01BD311" w14:textId="77777777" w:rsidR="00037096" w:rsidRPr="00880C2C" w:rsidRDefault="00037096" w:rsidP="0003709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667CFAE1" w14:textId="77777777" w:rsidR="00823649" w:rsidRPr="00780A41" w:rsidRDefault="00823649" w:rsidP="00823649">
      <w:pPr>
        <w:spacing w:line="360" w:lineRule="auto"/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 xml:space="preserve">How </w:t>
      </w:r>
      <w:r>
        <w:rPr>
          <w:rFonts w:ascii="Verdana" w:eastAsia="標楷體" w:hAnsi="Verdana"/>
        </w:rPr>
        <w:t>often</w:t>
      </w:r>
      <w:r>
        <w:rPr>
          <w:rFonts w:ascii="Verdana" w:eastAsia="標楷體" w:hAnsi="Verdana" w:hint="eastAsia"/>
        </w:rPr>
        <w:t xml:space="preserve"> do you go swimming?</w:t>
      </w:r>
    </w:p>
    <w:p w14:paraId="63B1836C" w14:textId="77777777" w:rsidR="00823649" w:rsidRPr="008A64EC" w:rsidRDefault="00823649" w:rsidP="00823649">
      <w:pPr>
        <w:spacing w:line="360" w:lineRule="auto"/>
        <w:rPr>
          <w:rFonts w:ascii="Verdana" w:eastAsia="標楷體" w:hAnsi="Verdana" w:hint="eastAsia"/>
          <w:sz w:val="28"/>
          <w:szCs w:val="28"/>
        </w:rPr>
      </w:pPr>
      <w:r>
        <w:rPr>
          <w:rFonts w:ascii="Verdana" w:eastAsia="標楷體" w:hAnsi="Verdana"/>
        </w:rPr>
        <w:t xml:space="preserve">2. </w:t>
      </w:r>
      <w:r w:rsidRPr="005373EF">
        <w:rPr>
          <w:rFonts w:ascii="Verdana" w:eastAsia="標楷體" w:hAnsi="Verdana" w:hint="eastAsia"/>
        </w:rPr>
        <w:t>He goes jogging, and I go swimming.</w:t>
      </w:r>
    </w:p>
    <w:p w14:paraId="2C0B9F7A" w14:textId="77777777" w:rsidR="00823649" w:rsidRPr="005373EF" w:rsidRDefault="00823649" w:rsidP="0082364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hAnsi="Verdana" w:hint="eastAsia"/>
        </w:rPr>
        <w:t>How often do you walk the dog?</w:t>
      </w:r>
    </w:p>
    <w:p w14:paraId="54F1CB9C" w14:textId="77777777" w:rsidR="00823649" w:rsidRDefault="00823649" w:rsidP="0082364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4. </w:t>
      </w:r>
      <w:r w:rsidRPr="0035429C">
        <w:rPr>
          <w:rFonts w:ascii="Verdana" w:hAnsi="Verdana"/>
        </w:rPr>
        <w:t>How often do they read comic books</w:t>
      </w:r>
      <w:r w:rsidR="00350D62">
        <w:rPr>
          <w:rFonts w:ascii="Verdana" w:hAnsi="Verdana" w:hint="eastAsia"/>
        </w:rPr>
        <w:t>?</w:t>
      </w:r>
    </w:p>
    <w:p w14:paraId="5B1CF3AA" w14:textId="77777777" w:rsidR="00037096" w:rsidRDefault="00823649" w:rsidP="00823649">
      <w:pPr>
        <w:spacing w:line="360" w:lineRule="auto"/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/>
        </w:rPr>
        <w:t xml:space="preserve">5. </w:t>
      </w:r>
      <w:r w:rsidRPr="002E2796">
        <w:rPr>
          <w:rFonts w:ascii="Verdana" w:eastAsia="標楷體" w:hAnsi="Verdana"/>
        </w:rPr>
        <w:t>My children brush their teeth twice a day.</w:t>
      </w:r>
    </w:p>
    <w:p w14:paraId="00BCB25A" w14:textId="77777777" w:rsidR="00B96EFF" w:rsidRDefault="00B96EFF" w:rsidP="00B96EFF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九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212E841" w14:textId="77777777" w:rsidR="00B96EFF" w:rsidRDefault="00B96EFF" w:rsidP="00B96EFF">
      <w:pPr>
        <w:jc w:val="center"/>
        <w:rPr>
          <w:rFonts w:ascii="Verdana" w:eastAsia="標楷體" w:hAnsi="Verdana"/>
          <w:sz w:val="40"/>
        </w:rPr>
      </w:pPr>
    </w:p>
    <w:p w14:paraId="0A650359" w14:textId="77777777" w:rsidR="00B96EFF" w:rsidRPr="00CE0F8E" w:rsidRDefault="00B96EFF" w:rsidP="00B96EFF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603E2454" w14:textId="77777777" w:rsidR="00B96EFF" w:rsidRPr="00FE01DB" w:rsidRDefault="00B96EFF" w:rsidP="00B96EFF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B0490CB" w14:textId="77777777" w:rsidR="00B96EFF" w:rsidRDefault="00B96EFF" w:rsidP="00B96EFF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09339344" w14:textId="77777777" w:rsidR="007626F5" w:rsidRDefault="00B96EFF" w:rsidP="00B96EFF">
      <w:pPr>
        <w:spacing w:line="440" w:lineRule="exact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1.</w:t>
      </w:r>
      <w:r w:rsidRPr="00722CE5">
        <w:rPr>
          <w:rFonts w:ascii="Verdana" w:eastAsia="標楷體" w:hAnsi="Verdana" w:hint="eastAsia"/>
        </w:rPr>
        <w:t xml:space="preserve"> </w:t>
      </w:r>
      <w:r w:rsidR="00945CBF">
        <w:rPr>
          <w:rFonts w:ascii="Verdana" w:eastAsia="標楷體" w:hAnsi="Verdana" w:hint="eastAsia"/>
        </w:rPr>
        <w:t>should</w:t>
      </w:r>
      <w:r>
        <w:rPr>
          <w:rFonts w:ascii="Verdana" w:eastAsia="標楷體" w:hAnsi="Verdana" w:hint="eastAsia"/>
        </w:rPr>
        <w:t>；</w:t>
      </w:r>
      <w:r w:rsidR="00945CBF">
        <w:rPr>
          <w:rFonts w:ascii="Verdana" w:eastAsia="標楷體" w:hAnsi="Verdana" w:hint="eastAsia"/>
        </w:rPr>
        <w:t>應該</w:t>
      </w:r>
      <w:r w:rsidR="007626F5">
        <w:rPr>
          <w:rFonts w:ascii="Verdana" w:eastAsia="標楷體" w:hAnsi="Verdana" w:hint="eastAsia"/>
        </w:rPr>
        <w:tab/>
      </w:r>
      <w:r w:rsidR="007626F5">
        <w:rPr>
          <w:rFonts w:ascii="Verdana" w:eastAsia="標楷體" w:hAnsi="Verdana" w:hint="eastAsia"/>
        </w:rPr>
        <w:tab/>
      </w:r>
      <w:r w:rsidRPr="007626F5">
        <w:rPr>
          <w:rFonts w:ascii="Verdana" w:eastAsia="標楷體" w:hAnsi="Verdana"/>
        </w:rPr>
        <w:t>2.</w:t>
      </w:r>
      <w:r w:rsidR="00945CBF">
        <w:rPr>
          <w:rFonts w:ascii="Verdana" w:eastAsia="標楷體" w:hAnsi="Verdana" w:hint="eastAsia"/>
        </w:rPr>
        <w:t xml:space="preserve"> expensive</w:t>
      </w:r>
      <w:r w:rsidRPr="007626F5">
        <w:rPr>
          <w:rFonts w:ascii="Verdana" w:eastAsia="標楷體" w:hAnsi="Verdana" w:hint="eastAsia"/>
        </w:rPr>
        <w:t>；</w:t>
      </w:r>
      <w:r w:rsidR="00945CBF">
        <w:rPr>
          <w:rFonts w:ascii="Verdana" w:eastAsia="標楷體" w:hAnsi="Verdana" w:hint="eastAsia"/>
        </w:rPr>
        <w:t>貴</w:t>
      </w:r>
      <w:r w:rsidR="007626F5">
        <w:rPr>
          <w:rFonts w:ascii="Verdana" w:eastAsia="標楷體" w:hAnsi="Verdana" w:hint="eastAsia"/>
        </w:rPr>
        <w:tab/>
      </w:r>
      <w:r w:rsidRPr="007626F5">
        <w:rPr>
          <w:rFonts w:ascii="Verdana" w:eastAsia="標楷體" w:hAnsi="Verdana"/>
        </w:rPr>
        <w:t xml:space="preserve">3. </w:t>
      </w:r>
      <w:r w:rsidR="00945CBF">
        <w:rPr>
          <w:rFonts w:ascii="Verdana" w:eastAsia="標楷體" w:hAnsi="Verdana" w:hint="eastAsia"/>
        </w:rPr>
        <w:t>take a rest</w:t>
      </w:r>
      <w:r w:rsidRPr="007626F5">
        <w:rPr>
          <w:rFonts w:ascii="Verdana" w:eastAsia="標楷體" w:hAnsi="Verdana" w:hint="eastAsia"/>
        </w:rPr>
        <w:t>；</w:t>
      </w:r>
      <w:r w:rsidR="006F0DAB">
        <w:rPr>
          <w:rFonts w:ascii="Verdana" w:eastAsia="標楷體" w:hAnsi="Verdana" w:hint="eastAsia"/>
        </w:rPr>
        <w:t>休息</w:t>
      </w:r>
      <w:r w:rsidR="007626F5">
        <w:rPr>
          <w:rFonts w:ascii="Verdana" w:eastAsia="標楷體" w:hAnsi="Verdana" w:hint="eastAsia"/>
        </w:rPr>
        <w:tab/>
      </w:r>
      <w:r w:rsidR="007626F5">
        <w:rPr>
          <w:rFonts w:ascii="Verdana" w:eastAsia="標楷體" w:hAnsi="Verdana" w:hint="eastAsia"/>
        </w:rPr>
        <w:tab/>
      </w:r>
      <w:r w:rsidRPr="007626F5">
        <w:rPr>
          <w:rFonts w:ascii="Verdana" w:eastAsia="標楷體" w:hAnsi="Verdana"/>
        </w:rPr>
        <w:t xml:space="preserve">4. </w:t>
      </w:r>
      <w:r w:rsidR="00945CBF">
        <w:rPr>
          <w:rFonts w:ascii="Verdana" w:eastAsia="標楷體" w:hAnsi="Verdana" w:hint="eastAsia"/>
        </w:rPr>
        <w:t>safe</w:t>
      </w:r>
      <w:r w:rsidRPr="007626F5">
        <w:rPr>
          <w:rFonts w:ascii="Verdana" w:eastAsia="標楷體" w:hAnsi="Verdana" w:hint="eastAsia"/>
        </w:rPr>
        <w:t>；</w:t>
      </w:r>
      <w:r w:rsidR="006F0DAB">
        <w:rPr>
          <w:rFonts w:ascii="Verdana" w:eastAsia="標楷體" w:hAnsi="Verdana" w:hint="eastAsia"/>
        </w:rPr>
        <w:t>安全</w:t>
      </w:r>
      <w:r w:rsidRPr="007626F5">
        <w:rPr>
          <w:rFonts w:ascii="Verdana" w:eastAsia="標楷體" w:hAnsi="Verdana" w:hint="eastAsia"/>
        </w:rPr>
        <w:t xml:space="preserve"> </w:t>
      </w:r>
    </w:p>
    <w:p w14:paraId="1AA5512D" w14:textId="77777777" w:rsidR="00B96EFF" w:rsidRDefault="00B96EFF" w:rsidP="00B96EFF">
      <w:pPr>
        <w:spacing w:line="440" w:lineRule="exact"/>
        <w:rPr>
          <w:rFonts w:ascii="Verdana" w:eastAsia="標楷體" w:hAnsi="Verdana"/>
          <w:sz w:val="22"/>
        </w:rPr>
      </w:pPr>
      <w:r w:rsidRPr="007626F5">
        <w:rPr>
          <w:rFonts w:ascii="Verdana" w:eastAsia="標楷體" w:hAnsi="Verdana"/>
        </w:rPr>
        <w:t xml:space="preserve">5. </w:t>
      </w:r>
      <w:r w:rsidR="00945CBF">
        <w:rPr>
          <w:rFonts w:ascii="Verdana" w:eastAsia="標楷體" w:hAnsi="Verdana" w:hint="eastAsia"/>
        </w:rPr>
        <w:t>think</w:t>
      </w:r>
      <w:r w:rsidRPr="007626F5">
        <w:rPr>
          <w:rFonts w:ascii="Verdana" w:eastAsia="標楷體" w:hAnsi="Verdana" w:hint="eastAsia"/>
        </w:rPr>
        <w:t>；</w:t>
      </w:r>
      <w:r w:rsidR="006F0DAB">
        <w:rPr>
          <w:rFonts w:ascii="Verdana" w:eastAsia="標楷體" w:hAnsi="Verdana" w:hint="eastAsia"/>
        </w:rPr>
        <w:t>想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B96EFF" w14:paraId="406ECC18" w14:textId="77777777" w:rsidTr="00F56129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5327EB09" w14:textId="77777777" w:rsidR="00B96EFF" w:rsidRPr="00DF5CC3" w:rsidRDefault="00B96EFF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AA75B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3D70A13F" w14:textId="77777777" w:rsidR="00B96EFF" w:rsidRPr="00C97250" w:rsidRDefault="00B96EFF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 xml:space="preserve">should 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微軟正黑體" w:hAnsi="Verdana"/>
                <w:sz w:val="26"/>
                <w:szCs w:val="26"/>
              </w:rPr>
              <w:t>You should go home now.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should</w:t>
            </w:r>
          </w:p>
          <w:p w14:paraId="24E6B3B9" w14:textId="77777777" w:rsidR="00B96EFF" w:rsidRPr="00C97250" w:rsidRDefault="00B96EFF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expensive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微軟正黑體" w:hAnsi="Verdana"/>
                <w:sz w:val="26"/>
                <w:szCs w:val="26"/>
              </w:rPr>
              <w:t>The pen is expensive.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expensive</w:t>
            </w:r>
          </w:p>
          <w:p w14:paraId="41897EC6" w14:textId="77777777" w:rsidR="00B96EFF" w:rsidRPr="00C97250" w:rsidRDefault="00B96EFF" w:rsidP="00F56129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take a rest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You have to take a rest.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take a rest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br/>
              <w:t>4.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 xml:space="preserve"> safe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微軟正黑體" w:hAnsi="Verdana"/>
                <w:sz w:val="26"/>
                <w:szCs w:val="26"/>
              </w:rPr>
              <w:t>Is it safe to take a taxi at night?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safe</w:t>
            </w:r>
          </w:p>
          <w:p w14:paraId="52D13F1B" w14:textId="77777777" w:rsidR="00B96EFF" w:rsidRDefault="00B96EFF" w:rsidP="006F0DAB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think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微軟正黑體" w:hAnsi="Verdana"/>
                <w:sz w:val="26"/>
                <w:szCs w:val="26"/>
              </w:rPr>
              <w:t>I think I should go home now.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C9725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C9725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6F0DAB" w:rsidRPr="00C97250">
              <w:rPr>
                <w:rFonts w:ascii="Verdana" w:eastAsia="標楷體" w:hAnsi="Verdana"/>
                <w:sz w:val="26"/>
                <w:szCs w:val="26"/>
              </w:rPr>
              <w:t>think</w:t>
            </w:r>
          </w:p>
        </w:tc>
      </w:tr>
    </w:tbl>
    <w:p w14:paraId="75989406" w14:textId="77777777" w:rsidR="00B96EFF" w:rsidRPr="00AC0877" w:rsidRDefault="00B96EFF" w:rsidP="00B96EFF">
      <w:pPr>
        <w:spacing w:line="420" w:lineRule="exact"/>
        <w:rPr>
          <w:rFonts w:ascii="Verdana" w:eastAsia="標楷體" w:hAnsi="Verdana" w:hint="eastAsia"/>
          <w:b/>
        </w:rPr>
      </w:pPr>
    </w:p>
    <w:p w14:paraId="7973AC2D" w14:textId="77777777" w:rsidR="00B96EFF" w:rsidRPr="000D2A72" w:rsidRDefault="00B96EFF" w:rsidP="00B96EFF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DD6E6F">
        <w:rPr>
          <w:rFonts w:ascii="Verdana" w:eastAsia="標楷體" w:hAnsi="Verdana" w:hint="eastAsia"/>
          <w:lang w:eastAsia="zh-TW"/>
        </w:rPr>
        <w:t>對話</w:t>
      </w:r>
      <w:r w:rsidR="00DD6E6F"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65A1403E" w14:textId="77777777" w:rsidR="00B96EFF" w:rsidRDefault="00B96EFF" w:rsidP="00B96EFF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6C498F">
        <w:rPr>
          <w:rFonts w:ascii="Verdana" w:eastAsia="標楷體" w:hAnsi="Verdana" w:hint="eastAsia"/>
        </w:rPr>
        <w:t>妳一定累壞了。</w:t>
      </w:r>
    </w:p>
    <w:p w14:paraId="762A7B23" w14:textId="77777777" w:rsidR="00B96EFF" w:rsidRDefault="00B96EFF" w:rsidP="00B96EFF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6C498F">
        <w:rPr>
          <w:rFonts w:ascii="Verdana" w:eastAsia="標楷體" w:hAnsi="Verdana" w:hint="eastAsia"/>
        </w:rPr>
        <w:t>我是很累。我今天工作了</w:t>
      </w:r>
      <w:r w:rsidR="006C498F">
        <w:rPr>
          <w:rFonts w:ascii="Verdana" w:eastAsia="標楷體" w:hAnsi="Verdana" w:hint="eastAsia"/>
        </w:rPr>
        <w:t>12</w:t>
      </w:r>
      <w:r w:rsidR="006C498F">
        <w:rPr>
          <w:rFonts w:ascii="Verdana" w:eastAsia="標楷體" w:hAnsi="Verdana" w:hint="eastAsia"/>
        </w:rPr>
        <w:t>小時。</w:t>
      </w:r>
    </w:p>
    <w:p w14:paraId="56C2EE24" w14:textId="77777777" w:rsidR="00B96EFF" w:rsidRDefault="00B96EFF" w:rsidP="00B96EFF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6C498F">
        <w:rPr>
          <w:rFonts w:ascii="Verdana" w:eastAsia="標楷體" w:hAnsi="Verdana" w:hint="eastAsia"/>
        </w:rPr>
        <w:t>妳最好休息一下。</w:t>
      </w:r>
    </w:p>
    <w:p w14:paraId="0F36C1CF" w14:textId="77777777" w:rsidR="00B96EFF" w:rsidRDefault="00B96EFF" w:rsidP="00B96EFF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6C498F">
        <w:rPr>
          <w:rFonts w:ascii="Verdana" w:eastAsia="標楷體" w:hAnsi="Verdana" w:hint="eastAsia"/>
        </w:rPr>
        <w:t>我想我現在應該回家</w:t>
      </w:r>
      <w:r w:rsidR="009D3BC6">
        <w:rPr>
          <w:rFonts w:ascii="Verdana" w:eastAsia="標楷體" w:hAnsi="Verdana" w:hint="eastAsia"/>
        </w:rPr>
        <w:t>。</w:t>
      </w:r>
    </w:p>
    <w:p w14:paraId="42B5D6CD" w14:textId="77777777" w:rsidR="00B96EFF" w:rsidRDefault="00B96EFF" w:rsidP="00B96EFF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6C498F">
        <w:rPr>
          <w:rFonts w:ascii="Verdana" w:eastAsia="標楷體" w:hAnsi="Verdana" w:hint="eastAsia"/>
        </w:rPr>
        <w:t>妳最好搭巴士，因為比較安全</w:t>
      </w:r>
      <w:r w:rsidR="009D3BC6">
        <w:rPr>
          <w:rFonts w:ascii="Verdana" w:eastAsia="標楷體" w:hAnsi="Verdana" w:hint="eastAsia"/>
        </w:rPr>
        <w:t>。</w:t>
      </w:r>
    </w:p>
    <w:p w14:paraId="54FE3D94" w14:textId="77777777" w:rsidR="00B96EFF" w:rsidRDefault="00B96EFF" w:rsidP="00B96EFF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88D3F11" w14:textId="77777777" w:rsidR="00B96EFF" w:rsidRPr="00880C2C" w:rsidRDefault="00B96EFF" w:rsidP="00B96EFF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DD6E6F" w:rsidRPr="00EE02FD">
        <w:rPr>
          <w:rFonts w:ascii="Verdana" w:eastAsia="標楷體" w:hAnsi="Verdana" w:hint="eastAsia"/>
        </w:rPr>
        <w:t>對話</w:t>
      </w:r>
      <w:r w:rsidR="00DD6E6F" w:rsidRPr="00BD0EBA">
        <w:rPr>
          <w:rFonts w:ascii="Verdana" w:eastAsia="標楷體" w:hAnsi="Verdana" w:hint="eastAsia"/>
        </w:rPr>
        <w:t>朗讀</w:t>
      </w:r>
      <w:r w:rsidR="00CC14B9" w:rsidRPr="0014256C">
        <w:rPr>
          <w:rFonts w:eastAsia="標楷體"/>
          <w:b w:val="0"/>
          <w:szCs w:val="28"/>
        </w:rPr>
        <w:t>（每句</w:t>
      </w:r>
      <w:r w:rsidR="00CC14B9" w:rsidRPr="0014256C">
        <w:rPr>
          <w:rFonts w:eastAsia="標楷體" w:hint="eastAsia"/>
          <w:b w:val="0"/>
          <w:szCs w:val="28"/>
          <w:lang w:eastAsia="zh-TW"/>
        </w:rPr>
        <w:t>4</w:t>
      </w:r>
      <w:r w:rsidR="00CC14B9" w:rsidRPr="0014256C">
        <w:rPr>
          <w:rFonts w:eastAsia="標楷體"/>
          <w:b w:val="0"/>
          <w:szCs w:val="28"/>
        </w:rPr>
        <w:t>分，共</w:t>
      </w:r>
      <w:r w:rsidR="00CC14B9" w:rsidRPr="0014256C">
        <w:rPr>
          <w:rFonts w:eastAsia="標楷體" w:hint="eastAsia"/>
          <w:b w:val="0"/>
          <w:szCs w:val="28"/>
          <w:lang w:eastAsia="zh-TW"/>
        </w:rPr>
        <w:t>2</w:t>
      </w:r>
      <w:r w:rsidR="00CC14B9" w:rsidRPr="0014256C">
        <w:rPr>
          <w:rFonts w:eastAsia="標楷體"/>
          <w:b w:val="0"/>
          <w:szCs w:val="28"/>
        </w:rPr>
        <w:t>0</w:t>
      </w:r>
      <w:r w:rsidR="00CC14B9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0E1277" w:rsidRPr="00670ECA" w14:paraId="0249B876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DB94306" w14:textId="77777777" w:rsidR="000E1277" w:rsidRDefault="000E1277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674CFA78" w14:textId="77777777" w:rsidR="000E1277" w:rsidRDefault="000E1277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0F31BDC4" w14:textId="77777777" w:rsidR="000E1277" w:rsidRPr="00670ECA" w:rsidRDefault="000E1277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61363971" w14:textId="77777777" w:rsidR="00B96EFF" w:rsidRPr="000E1277" w:rsidRDefault="00B96EFF" w:rsidP="00B96EFF">
      <w:pPr>
        <w:rPr>
          <w:rFonts w:ascii="Verdana" w:eastAsia="標楷體" w:hAnsi="Verdana"/>
          <w:sz w:val="28"/>
          <w:szCs w:val="28"/>
        </w:rPr>
      </w:pPr>
    </w:p>
    <w:p w14:paraId="78469531" w14:textId="77777777" w:rsidR="00B96EFF" w:rsidRDefault="00B96EFF" w:rsidP="00B96EFF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DD6E6F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AA75B3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46D67448" w14:textId="77777777" w:rsidR="00B96EFF" w:rsidRDefault="00B96EFF" w:rsidP="00B96EFF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9D3BC6"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B945BE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6C498F"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>)</w:t>
      </w:r>
    </w:p>
    <w:p w14:paraId="2C37D52F" w14:textId="77777777" w:rsidR="00B96EFF" w:rsidRDefault="00B96EFF" w:rsidP="00B96EFF">
      <w:pPr>
        <w:rPr>
          <w:rFonts w:ascii="Verdana" w:eastAsia="標楷體" w:hAnsi="Verdana"/>
          <w:sz w:val="28"/>
          <w:szCs w:val="28"/>
        </w:rPr>
      </w:pPr>
    </w:p>
    <w:p w14:paraId="74FA3C8B" w14:textId="77777777" w:rsidR="00B96EFF" w:rsidRPr="00CE0F8E" w:rsidRDefault="000E1277" w:rsidP="00B96EFF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B96EFF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B96EFF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EF1A3D9" w14:textId="77777777" w:rsidR="00B96EFF" w:rsidRPr="00FE01DB" w:rsidRDefault="00B96EFF" w:rsidP="00B96EFF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57277F57" w14:textId="77777777" w:rsidR="00B96EFF" w:rsidRPr="00411D5A" w:rsidRDefault="00B96EFF" w:rsidP="00B96EFF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E069D7">
        <w:rPr>
          <w:rFonts w:ascii="Verdana" w:eastAsia="標楷體" w:hAnsi="Verdana" w:hint="eastAsia"/>
        </w:rPr>
        <w:t>I must wash my hair tonight.</w:t>
      </w:r>
    </w:p>
    <w:p w14:paraId="214D1FB3" w14:textId="77777777" w:rsidR="00B96EFF" w:rsidRPr="00411D5A" w:rsidRDefault="00B96EFF" w:rsidP="00B96EFF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E069D7">
        <w:rPr>
          <w:rFonts w:ascii="Verdana" w:eastAsia="標楷體" w:hAnsi="Verdana" w:hint="eastAsia"/>
        </w:rPr>
        <w:t>Does she have to go with me?</w:t>
      </w:r>
    </w:p>
    <w:p w14:paraId="26C5C981" w14:textId="77777777" w:rsidR="00B96EFF" w:rsidRDefault="00B96EFF" w:rsidP="00B96EFF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E069D7">
        <w:rPr>
          <w:rFonts w:ascii="Verdana" w:eastAsia="標楷體" w:hAnsi="Verdana" w:hint="eastAsia"/>
        </w:rPr>
        <w:t>Should I work on Saturday?</w:t>
      </w:r>
    </w:p>
    <w:p w14:paraId="0CD02B8A" w14:textId="77777777" w:rsidR="00B96EFF" w:rsidRPr="00C30EE7" w:rsidRDefault="00B96EFF" w:rsidP="00B96EFF">
      <w:pPr>
        <w:spacing w:line="420" w:lineRule="exact"/>
        <w:rPr>
          <w:rFonts w:ascii="Verdana" w:eastAsia="標楷體" w:hAnsi="Verdana" w:hint="eastAsia"/>
          <w:b/>
        </w:rPr>
      </w:pPr>
    </w:p>
    <w:p w14:paraId="29230029" w14:textId="77777777" w:rsidR="00B96EFF" w:rsidRPr="000D2A72" w:rsidRDefault="00B96EFF" w:rsidP="00B96EFF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EC9F31F" w14:textId="77777777" w:rsidR="00B96EFF" w:rsidRDefault="007F08CD" w:rsidP="007F08CD">
      <w:pPr>
        <w:tabs>
          <w:tab w:val="left" w:pos="430"/>
        </w:tabs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costs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go</w:t>
      </w:r>
      <w:r>
        <w:rPr>
          <w:rFonts w:ascii="Verdana" w:eastAsia="標楷體" w:hAnsi="Verdana" w:hint="eastAsia"/>
        </w:rPr>
        <w:tab/>
      </w:r>
      <w:r w:rsidR="0016769C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3. </w:t>
      </w:r>
      <w:r w:rsidRPr="00317B0A">
        <w:rPr>
          <w:rFonts w:ascii="Verdana" w:eastAsia="標楷體" w:hAnsi="Verdana" w:hint="eastAsia"/>
        </w:rPr>
        <w:t>Should</w:t>
      </w:r>
      <w:r w:rsidR="0016769C">
        <w:rPr>
          <w:rFonts w:ascii="標楷體" w:eastAsia="標楷體" w:hAnsi="標楷體" w:hint="eastAsia"/>
        </w:rPr>
        <w:t>；</w:t>
      </w:r>
      <w:r w:rsidRPr="00317B0A">
        <w:rPr>
          <w:rFonts w:ascii="Verdana" w:eastAsia="標楷體" w:hAnsi="Verdana" w:hint="eastAsia"/>
        </w:rPr>
        <w:t>buy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4. </w:t>
      </w:r>
      <w:r w:rsidRPr="00317B0A">
        <w:rPr>
          <w:rFonts w:ascii="Verdana" w:eastAsia="標楷體" w:hAnsi="Verdana" w:hint="eastAsia"/>
        </w:rPr>
        <w:t>take</w:t>
      </w:r>
      <w:r w:rsidR="0016769C">
        <w:rPr>
          <w:rFonts w:ascii="標楷體" w:eastAsia="標楷體" w:hAnsi="標楷體" w:hint="eastAsia"/>
        </w:rPr>
        <w:t>；</w:t>
      </w:r>
      <w:r w:rsidRPr="00317B0A">
        <w:rPr>
          <w:rFonts w:ascii="Verdana" w:eastAsia="標楷體" w:hAnsi="Verdana" w:hint="eastAsia"/>
        </w:rPr>
        <w:t>a</w:t>
      </w:r>
      <w:r w:rsidR="0016769C">
        <w:rPr>
          <w:rFonts w:ascii="標楷體" w:eastAsia="標楷體" w:hAnsi="標楷體" w:hint="eastAsia"/>
        </w:rPr>
        <w:t>；</w:t>
      </w:r>
      <w:r w:rsidRPr="00317B0A">
        <w:rPr>
          <w:rFonts w:ascii="Verdana" w:eastAsia="標楷體" w:hAnsi="Verdana" w:hint="eastAsia"/>
        </w:rPr>
        <w:t>nap</w:t>
      </w:r>
      <w:r w:rsidR="00642D54">
        <w:rPr>
          <w:rFonts w:ascii="Verdana" w:eastAsia="標楷體" w:hAnsi="Verdana" w:hint="eastAsia"/>
        </w:rPr>
        <w:tab/>
      </w:r>
      <w:r w:rsidR="0016769C"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/>
        </w:rPr>
        <w:t xml:space="preserve">5. </w:t>
      </w:r>
      <w:r w:rsidRPr="00317B0A">
        <w:rPr>
          <w:rFonts w:ascii="Verdana" w:eastAsia="標楷體" w:hAnsi="Verdana" w:hint="eastAsia"/>
        </w:rPr>
        <w:t>Wait</w:t>
      </w:r>
      <w:r w:rsidR="0016769C">
        <w:rPr>
          <w:rFonts w:ascii="標楷體" w:eastAsia="標楷體" w:hAnsi="標楷體" w:hint="eastAsia"/>
        </w:rPr>
        <w:t>；</w:t>
      </w:r>
      <w:r w:rsidRPr="00317B0A">
        <w:rPr>
          <w:rFonts w:ascii="Verdana" w:eastAsia="標楷體" w:hAnsi="Verdana" w:hint="eastAsia"/>
        </w:rPr>
        <w:t>a</w:t>
      </w:r>
      <w:r w:rsidR="0016769C">
        <w:rPr>
          <w:rFonts w:ascii="標楷體" w:eastAsia="標楷體" w:hAnsi="標楷體" w:hint="eastAsia"/>
        </w:rPr>
        <w:t>；</w:t>
      </w:r>
      <w:r w:rsidRPr="00317B0A">
        <w:rPr>
          <w:rFonts w:ascii="Verdana" w:eastAsia="標楷體" w:hAnsi="Verdana" w:hint="eastAsia"/>
        </w:rPr>
        <w:t>minute</w:t>
      </w:r>
    </w:p>
    <w:p w14:paraId="6480B803" w14:textId="77777777" w:rsidR="00B96EFF" w:rsidRDefault="00B96EFF" w:rsidP="00B96EFF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9203D6E" w14:textId="77777777" w:rsidR="00B96EFF" w:rsidRPr="00880C2C" w:rsidRDefault="00B96EFF" w:rsidP="00B96EFF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24E185D8" w14:textId="77777777" w:rsidR="007F08CD" w:rsidRPr="003B3FFA" w:rsidRDefault="007F08CD" w:rsidP="007F08C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My mother</w:t>
      </w:r>
      <w:r w:rsidRPr="003B3FFA">
        <w:rPr>
          <w:rFonts w:ascii="Verdana" w:eastAsia="標楷體" w:hAnsi="Verdana" w:hint="eastAsia"/>
        </w:rPr>
        <w:t xml:space="preserve"> worked </w:t>
      </w:r>
      <w:r>
        <w:rPr>
          <w:rFonts w:ascii="Verdana" w:eastAsia="標楷體" w:hAnsi="Verdana" w:hint="eastAsia"/>
        </w:rPr>
        <w:t>nine</w:t>
      </w:r>
      <w:r w:rsidRPr="003B3FFA">
        <w:rPr>
          <w:rFonts w:ascii="Verdana" w:eastAsia="標楷體" w:hAnsi="Verdana" w:hint="eastAsia"/>
        </w:rPr>
        <w:t xml:space="preserve"> hours today.</w:t>
      </w:r>
    </w:p>
    <w:p w14:paraId="7AD883FC" w14:textId="77777777" w:rsidR="007F08CD" w:rsidRPr="006D7B53" w:rsidRDefault="007F08CD" w:rsidP="007F08C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2. </w:t>
      </w:r>
      <w:r w:rsidRPr="006D7B53">
        <w:rPr>
          <w:rFonts w:ascii="Verdana" w:eastAsia="標楷體" w:hAnsi="Verdana" w:hint="eastAsia"/>
        </w:rPr>
        <w:t>Should I take a taxi or a bus?</w:t>
      </w:r>
    </w:p>
    <w:p w14:paraId="5F4C568D" w14:textId="77777777" w:rsidR="007F08CD" w:rsidRPr="006D7B53" w:rsidRDefault="007F08CD" w:rsidP="007F08C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Pr="006D7B53">
        <w:rPr>
          <w:rFonts w:ascii="Verdana" w:eastAsia="標楷體" w:hAnsi="Verdana" w:hint="eastAsia"/>
        </w:rPr>
        <w:t xml:space="preserve">Do you have to </w:t>
      </w:r>
      <w:r>
        <w:rPr>
          <w:rFonts w:ascii="Verdana" w:eastAsia="標楷體" w:hAnsi="Verdana" w:hint="eastAsia"/>
        </w:rPr>
        <w:t>go to school</w:t>
      </w:r>
      <w:r w:rsidRPr="006D7B53">
        <w:rPr>
          <w:rFonts w:ascii="Verdana" w:eastAsia="標楷體" w:hAnsi="Verdana" w:hint="eastAsia"/>
        </w:rPr>
        <w:t xml:space="preserve"> on Saturday?</w:t>
      </w:r>
    </w:p>
    <w:p w14:paraId="0EA150BE" w14:textId="77777777" w:rsidR="007F08CD" w:rsidRPr="006D7B53" w:rsidRDefault="007F08CD" w:rsidP="007F08C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4. </w:t>
      </w:r>
      <w:r w:rsidRPr="006D7B53">
        <w:rPr>
          <w:rFonts w:ascii="Verdana" w:eastAsia="標楷體" w:hAnsi="Verdana" w:hint="eastAsia"/>
        </w:rPr>
        <w:t>Do</w:t>
      </w:r>
      <w:r>
        <w:rPr>
          <w:rFonts w:ascii="Verdana" w:eastAsia="標楷體" w:hAnsi="Verdana" w:hint="eastAsia"/>
        </w:rPr>
        <w:t>es</w:t>
      </w:r>
      <w:r w:rsidRPr="006D7B53">
        <w:rPr>
          <w:rFonts w:ascii="Verdana" w:eastAsia="標楷體" w:hAnsi="Verdana" w:hint="eastAsia"/>
        </w:rPr>
        <w:t xml:space="preserve"> you</w:t>
      </w:r>
      <w:r>
        <w:rPr>
          <w:rFonts w:ascii="Verdana" w:eastAsia="標楷體" w:hAnsi="Verdana" w:hint="eastAsia"/>
        </w:rPr>
        <w:t>r father</w:t>
      </w:r>
      <w:r w:rsidRPr="006D7B53">
        <w:rPr>
          <w:rFonts w:ascii="Verdana" w:eastAsia="標楷體" w:hAnsi="Verdana" w:hint="eastAsia"/>
        </w:rPr>
        <w:t xml:space="preserve"> have to work on </w:t>
      </w:r>
      <w:r>
        <w:rPr>
          <w:rFonts w:ascii="Verdana" w:eastAsia="標楷體" w:hAnsi="Verdana" w:hint="eastAsia"/>
        </w:rPr>
        <w:t>Sunday</w:t>
      </w:r>
      <w:r w:rsidRPr="006D7B53">
        <w:rPr>
          <w:rFonts w:ascii="Verdana" w:eastAsia="標楷體" w:hAnsi="Verdana" w:hint="eastAsia"/>
        </w:rPr>
        <w:t>?</w:t>
      </w:r>
    </w:p>
    <w:p w14:paraId="5DA3439E" w14:textId="77777777" w:rsidR="00B96EFF" w:rsidRDefault="007F08CD" w:rsidP="007F08CD">
      <w:pPr>
        <w:spacing w:line="360" w:lineRule="auto"/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/>
        </w:rPr>
        <w:t xml:space="preserve">5. </w:t>
      </w:r>
      <w:r w:rsidRPr="006D7B53">
        <w:rPr>
          <w:rFonts w:ascii="Verdana" w:eastAsia="標楷體" w:hAnsi="Verdana" w:hint="eastAsia"/>
        </w:rPr>
        <w:t>Your father had better exercise</w:t>
      </w:r>
      <w:r w:rsidR="00AA75B3">
        <w:rPr>
          <w:rFonts w:ascii="Verdana" w:eastAsia="標楷體" w:hAnsi="Verdana" w:hint="eastAsia"/>
        </w:rPr>
        <w:t xml:space="preserve"> </w:t>
      </w:r>
      <w:r w:rsidRPr="006D7B53">
        <w:rPr>
          <w:rFonts w:ascii="Verdana" w:eastAsia="標楷體" w:hAnsi="Verdana" w:hint="eastAsia"/>
        </w:rPr>
        <w:t>three times a week.</w:t>
      </w:r>
    </w:p>
    <w:p w14:paraId="5B65DFE2" w14:textId="77777777" w:rsidR="004C7156" w:rsidRDefault="004C7156" w:rsidP="004C7156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二十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E4AD8FC" w14:textId="77777777" w:rsidR="004C7156" w:rsidRDefault="004C7156" w:rsidP="004C7156">
      <w:pPr>
        <w:jc w:val="center"/>
        <w:rPr>
          <w:rFonts w:ascii="Verdana" w:eastAsia="標楷體" w:hAnsi="Verdana"/>
          <w:sz w:val="40"/>
        </w:rPr>
      </w:pPr>
    </w:p>
    <w:p w14:paraId="48732D5D" w14:textId="77777777" w:rsidR="004C7156" w:rsidRPr="00CE0F8E" w:rsidRDefault="004C7156" w:rsidP="004C7156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05A01F55" w14:textId="77777777" w:rsidR="004C7156" w:rsidRPr="00FE01DB" w:rsidRDefault="004C7156" w:rsidP="004C7156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ADEAB7C" w14:textId="77777777" w:rsidR="004C7156" w:rsidRDefault="004C7156" w:rsidP="004C7156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7B65A94E" w14:textId="77777777" w:rsidR="007A5E48" w:rsidRDefault="004C7156" w:rsidP="004C7156">
      <w:pPr>
        <w:spacing w:line="440" w:lineRule="exact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.</w:t>
      </w:r>
      <w:r w:rsidRPr="00722CE5">
        <w:rPr>
          <w:rFonts w:ascii="Verdana" w:eastAsia="標楷體" w:hAnsi="Verdana" w:hint="eastAsia"/>
        </w:rPr>
        <w:t xml:space="preserve"> </w:t>
      </w:r>
      <w:r w:rsidR="00330AFC">
        <w:rPr>
          <w:rFonts w:ascii="Verdana" w:eastAsia="標楷體" w:hAnsi="Verdana" w:hint="eastAsia"/>
        </w:rPr>
        <w:t>look at</w:t>
      </w:r>
      <w:r w:rsidRPr="007B1042">
        <w:rPr>
          <w:rFonts w:ascii="Verdana" w:eastAsia="標楷體" w:hAnsi="Verdana" w:hint="eastAsia"/>
        </w:rPr>
        <w:t>；</w:t>
      </w:r>
      <w:r w:rsidR="00330AFC">
        <w:rPr>
          <w:rFonts w:ascii="Verdana" w:eastAsia="標楷體" w:hAnsi="Verdana" w:hint="eastAsia"/>
        </w:rPr>
        <w:t>注視</w:t>
      </w:r>
      <w:r w:rsidR="007A5E48">
        <w:rPr>
          <w:rFonts w:ascii="Verdana" w:eastAsia="標楷體" w:hAnsi="Verdana" w:hint="eastAsia"/>
        </w:rPr>
        <w:tab/>
      </w:r>
      <w:r w:rsidR="007A5E48">
        <w:rPr>
          <w:rFonts w:ascii="Verdana" w:eastAsia="標楷體" w:hAnsi="Verdana" w:hint="eastAsia"/>
        </w:rPr>
        <w:tab/>
      </w:r>
      <w:r w:rsidRPr="007B1042">
        <w:rPr>
          <w:rFonts w:ascii="Verdana" w:eastAsia="標楷體" w:hAnsi="Verdana"/>
        </w:rPr>
        <w:t>2.</w:t>
      </w:r>
      <w:r w:rsidRPr="007B1042">
        <w:rPr>
          <w:rFonts w:ascii="Verdana" w:eastAsia="標楷體" w:hAnsi="Verdana" w:hint="eastAsia"/>
        </w:rPr>
        <w:t xml:space="preserve"> </w:t>
      </w:r>
      <w:r w:rsidR="00330AFC">
        <w:rPr>
          <w:rFonts w:ascii="Verdana" w:eastAsia="標楷體" w:hAnsi="Verdana" w:hint="eastAsia"/>
        </w:rPr>
        <w:t>wonderful</w:t>
      </w:r>
      <w:r w:rsidR="00330AFC">
        <w:rPr>
          <w:rFonts w:ascii="Verdana" w:eastAsia="標楷體" w:hAnsi="Verdana" w:hint="eastAsia"/>
        </w:rPr>
        <w:t>；好棒</w:t>
      </w:r>
      <w:r w:rsidR="00330AFC">
        <w:rPr>
          <w:rFonts w:ascii="Verdana" w:eastAsia="標楷體" w:hAnsi="Verdana" w:hint="eastAsia"/>
        </w:rPr>
        <w:tab/>
      </w:r>
      <w:r w:rsidR="007A5E48">
        <w:rPr>
          <w:rFonts w:ascii="Verdana" w:eastAsia="標楷體" w:hAnsi="Verdana" w:hint="eastAsia"/>
        </w:rPr>
        <w:tab/>
      </w:r>
      <w:r w:rsidRPr="007B1042">
        <w:rPr>
          <w:rFonts w:ascii="Verdana" w:eastAsia="標楷體" w:hAnsi="Verdana"/>
        </w:rPr>
        <w:t xml:space="preserve">3. </w:t>
      </w:r>
      <w:r w:rsidR="00330AFC">
        <w:rPr>
          <w:rFonts w:ascii="Verdana" w:eastAsia="標楷體" w:hAnsi="Verdana" w:hint="eastAsia"/>
        </w:rPr>
        <w:t>sure</w:t>
      </w:r>
      <w:r w:rsidR="00330AFC">
        <w:rPr>
          <w:rFonts w:ascii="Verdana" w:eastAsia="標楷體" w:hAnsi="Verdana" w:hint="eastAsia"/>
        </w:rPr>
        <w:t>；毫無疑問的</w:t>
      </w:r>
      <w:r w:rsidR="00493A6C">
        <w:rPr>
          <w:rFonts w:ascii="標楷體" w:eastAsia="標楷體" w:hAnsi="標楷體" w:hint="eastAsia"/>
        </w:rPr>
        <w:t>、</w:t>
      </w:r>
      <w:r w:rsidR="00330AFC">
        <w:rPr>
          <w:rFonts w:ascii="Verdana" w:eastAsia="標楷體" w:hAnsi="Verdana" w:hint="eastAsia"/>
        </w:rPr>
        <w:t>確定的</w:t>
      </w:r>
      <w:r w:rsidRPr="007B1042">
        <w:rPr>
          <w:rFonts w:ascii="Verdana" w:eastAsia="標楷體" w:hAnsi="Verdana" w:hint="eastAsia"/>
        </w:rPr>
        <w:t xml:space="preserve">  </w:t>
      </w:r>
    </w:p>
    <w:p w14:paraId="061D1FE2" w14:textId="77777777" w:rsidR="004C7156" w:rsidRPr="007A5E48" w:rsidRDefault="004C7156" w:rsidP="004C7156">
      <w:pPr>
        <w:spacing w:line="440" w:lineRule="exact"/>
        <w:rPr>
          <w:rFonts w:ascii="Verdana" w:eastAsia="標楷體" w:hAnsi="Verdana"/>
        </w:rPr>
      </w:pPr>
      <w:r w:rsidRPr="007B1042">
        <w:rPr>
          <w:rFonts w:ascii="Verdana" w:eastAsia="標楷體" w:hAnsi="Verdana"/>
        </w:rPr>
        <w:t xml:space="preserve">4. </w:t>
      </w:r>
      <w:r w:rsidR="00330AFC">
        <w:rPr>
          <w:rFonts w:ascii="Verdana" w:eastAsia="標楷體" w:hAnsi="Verdana" w:hint="eastAsia"/>
        </w:rPr>
        <w:t>sorry</w:t>
      </w:r>
      <w:r w:rsidR="00330AFC">
        <w:rPr>
          <w:rFonts w:ascii="Verdana" w:eastAsia="標楷體" w:hAnsi="Verdana" w:hint="eastAsia"/>
        </w:rPr>
        <w:t>；對不起</w:t>
      </w:r>
      <w:r w:rsidR="007A5E48">
        <w:rPr>
          <w:rFonts w:ascii="Verdana" w:eastAsia="標楷體" w:hAnsi="Verdana" w:hint="eastAsia"/>
        </w:rPr>
        <w:tab/>
      </w:r>
      <w:r w:rsidR="007A5E48">
        <w:rPr>
          <w:rFonts w:ascii="Verdana" w:eastAsia="標楷體" w:hAnsi="Verdana" w:hint="eastAsia"/>
        </w:rPr>
        <w:tab/>
      </w:r>
      <w:r w:rsidRPr="007B1042">
        <w:rPr>
          <w:rFonts w:ascii="Verdana" w:eastAsia="標楷體" w:hAnsi="Verdana"/>
        </w:rPr>
        <w:t xml:space="preserve">5. </w:t>
      </w:r>
      <w:r w:rsidR="00330AFC">
        <w:rPr>
          <w:rFonts w:ascii="Verdana" w:eastAsia="標楷體" w:hAnsi="Verdana" w:hint="eastAsia"/>
        </w:rPr>
        <w:t>borrow</w:t>
      </w:r>
      <w:r w:rsidR="00330AFC">
        <w:rPr>
          <w:rFonts w:ascii="Verdana" w:eastAsia="標楷體" w:hAnsi="Verdana"/>
        </w:rPr>
        <w:t>…</w:t>
      </w:r>
      <w:r w:rsidR="00330AFC">
        <w:rPr>
          <w:rFonts w:ascii="Verdana" w:eastAsia="標楷體" w:hAnsi="Verdana" w:hint="eastAsia"/>
        </w:rPr>
        <w:t>from</w:t>
      </w:r>
      <w:r w:rsidR="00330AFC">
        <w:rPr>
          <w:rFonts w:ascii="Verdana" w:eastAsia="標楷體" w:hAnsi="Verdana" w:hint="eastAsia"/>
        </w:rPr>
        <w:t>；向某人借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4C7156" w14:paraId="30721AF2" w14:textId="77777777" w:rsidTr="00FB0F1D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265CCF09" w14:textId="77777777" w:rsidR="004C7156" w:rsidRPr="00DF5CC3" w:rsidRDefault="004C7156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183399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517F4D02" w14:textId="77777777" w:rsidR="004C7156" w:rsidRPr="00337C0D" w:rsidRDefault="004C7156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look at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30AFC" w:rsidRPr="00337C0D">
              <w:rPr>
                <w:rFonts w:ascii="Verdana" w:eastAsia="微軟正黑體" w:hAnsi="Verdana"/>
                <w:sz w:val="26"/>
                <w:szCs w:val="26"/>
              </w:rPr>
              <w:t>What did you look at?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look at</w:t>
            </w:r>
          </w:p>
          <w:p w14:paraId="1BBA1D2C" w14:textId="77777777" w:rsidR="004C7156" w:rsidRPr="00337C0D" w:rsidRDefault="004C7156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337C0D">
              <w:rPr>
                <w:rFonts w:ascii="Verdana" w:eastAsia="標楷體" w:hAnsi="Verdana"/>
                <w:sz w:val="26"/>
                <w:szCs w:val="26"/>
              </w:rPr>
              <w:t>2.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 xml:space="preserve"> wonderful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30AFC" w:rsidRPr="00337C0D">
              <w:rPr>
                <w:rFonts w:ascii="Verdana" w:eastAsia="微軟正黑體" w:hAnsi="Verdana"/>
                <w:sz w:val="26"/>
                <w:szCs w:val="26"/>
              </w:rPr>
              <w:t>You look wonderful.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wonderful</w:t>
            </w:r>
          </w:p>
          <w:p w14:paraId="4DFDD37C" w14:textId="77777777" w:rsidR="004C7156" w:rsidRPr="00337C0D" w:rsidRDefault="004C7156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sure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30AFC" w:rsidRPr="00337C0D">
              <w:rPr>
                <w:rFonts w:ascii="Verdana" w:eastAsia="微軟正黑體" w:hAnsi="Verdana"/>
                <w:sz w:val="26"/>
                <w:szCs w:val="26"/>
              </w:rPr>
              <w:t>I</w:t>
            </w:r>
            <w:proofErr w:type="gramStart"/>
            <w:r w:rsidR="00330AFC" w:rsidRPr="00337C0D">
              <w:rPr>
                <w:rFonts w:ascii="Verdana" w:eastAsia="微軟正黑體" w:hAnsi="Verdana"/>
                <w:sz w:val="26"/>
                <w:szCs w:val="26"/>
              </w:rPr>
              <w:t>’</w:t>
            </w:r>
            <w:proofErr w:type="gramEnd"/>
            <w:r w:rsidR="00330AFC" w:rsidRPr="00337C0D">
              <w:rPr>
                <w:rFonts w:ascii="Verdana" w:eastAsia="微軟正黑體" w:hAnsi="Verdana"/>
                <w:sz w:val="26"/>
                <w:szCs w:val="26"/>
              </w:rPr>
              <w:t>m not sure.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sure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br/>
              <w:t xml:space="preserve">4. 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sorry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30AFC" w:rsidRPr="00337C0D">
              <w:rPr>
                <w:rFonts w:ascii="Verdana" w:eastAsia="微軟正黑體" w:hAnsi="Verdana"/>
                <w:sz w:val="26"/>
                <w:szCs w:val="26"/>
              </w:rPr>
              <w:t>I am sorry.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sorry</w:t>
            </w:r>
          </w:p>
          <w:p w14:paraId="1DA72639" w14:textId="77777777" w:rsidR="004C7156" w:rsidRDefault="004C7156" w:rsidP="00DB56C0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borrow…from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DB56C0" w:rsidRPr="00337C0D">
              <w:rPr>
                <w:rFonts w:ascii="Verdana" w:eastAsia="微軟正黑體" w:hAnsi="Verdana"/>
                <w:sz w:val="26"/>
                <w:szCs w:val="26"/>
              </w:rPr>
              <w:t>May I borrow this book from you?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37C0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37C0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330AFC" w:rsidRPr="00337C0D">
              <w:rPr>
                <w:rFonts w:ascii="Verdana" w:eastAsia="標楷體" w:hAnsi="Verdana"/>
                <w:sz w:val="26"/>
                <w:szCs w:val="26"/>
              </w:rPr>
              <w:t>borrow…from</w:t>
            </w:r>
          </w:p>
        </w:tc>
      </w:tr>
    </w:tbl>
    <w:p w14:paraId="24807F45" w14:textId="77777777" w:rsidR="004C7156" w:rsidRPr="00AC0877" w:rsidRDefault="004C7156" w:rsidP="004C7156">
      <w:pPr>
        <w:spacing w:line="420" w:lineRule="exact"/>
        <w:rPr>
          <w:rFonts w:ascii="Verdana" w:eastAsia="標楷體" w:hAnsi="Verdana" w:hint="eastAsia"/>
          <w:b/>
        </w:rPr>
      </w:pPr>
    </w:p>
    <w:p w14:paraId="709F4D3C" w14:textId="77777777" w:rsidR="004C7156" w:rsidRPr="000D2A72" w:rsidRDefault="004C7156" w:rsidP="004C715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DD6E6F">
        <w:rPr>
          <w:rFonts w:ascii="Verdana" w:eastAsia="標楷體" w:hAnsi="Verdana" w:hint="eastAsia"/>
          <w:lang w:eastAsia="zh-TW"/>
        </w:rPr>
        <w:t>對話</w:t>
      </w:r>
      <w:r w:rsidR="00DD6E6F"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2A62E877" w14:textId="77777777" w:rsidR="004C7156" w:rsidRDefault="004C7156" w:rsidP="004C715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0C6D4F">
        <w:rPr>
          <w:rFonts w:ascii="Verdana" w:eastAsia="標楷體" w:hAnsi="Verdana" w:hint="eastAsia"/>
        </w:rPr>
        <w:t>對不起，我可以借你的電腦嗎</w:t>
      </w:r>
      <w:r w:rsidR="000C6D4F">
        <w:rPr>
          <w:rFonts w:ascii="Verdana" w:eastAsia="標楷體" w:hAnsi="Verdana" w:hint="eastAsia"/>
        </w:rPr>
        <w:t>?</w:t>
      </w:r>
    </w:p>
    <w:p w14:paraId="2F7CE5D6" w14:textId="77777777" w:rsidR="004C7156" w:rsidRDefault="004C7156" w:rsidP="004C7156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0C6D4F">
        <w:rPr>
          <w:rFonts w:ascii="Verdana" w:eastAsia="標楷體" w:hAnsi="Verdana" w:hint="eastAsia"/>
        </w:rPr>
        <w:t>很抱歉。我剛剛把它借給我哥</w:t>
      </w:r>
      <w:r w:rsidR="0000086B">
        <w:rPr>
          <w:rFonts w:ascii="Verdana" w:eastAsia="標楷體" w:hAnsi="Verdana"/>
        </w:rPr>
        <w:t> </w:t>
      </w:r>
      <w:r w:rsidR="0000086B">
        <w:rPr>
          <w:rFonts w:ascii="Verdana" w:eastAsia="標楷體" w:hAnsi="Verdana" w:hint="eastAsia"/>
        </w:rPr>
        <w:t>/</w:t>
      </w:r>
      <w:r w:rsidR="0000086B">
        <w:rPr>
          <w:rFonts w:ascii="Verdana" w:eastAsia="標楷體" w:hAnsi="Verdana"/>
        </w:rPr>
        <w:t> </w:t>
      </w:r>
      <w:r w:rsidR="00183399">
        <w:rPr>
          <w:rFonts w:ascii="Verdana" w:eastAsia="標楷體" w:hAnsi="Verdana" w:hint="eastAsia"/>
        </w:rPr>
        <w:t>弟</w:t>
      </w:r>
      <w:r w:rsidR="000C6D4F">
        <w:rPr>
          <w:rFonts w:ascii="Verdana" w:eastAsia="標楷體" w:hAnsi="Verdana" w:hint="eastAsia"/>
        </w:rPr>
        <w:t>了。</w:t>
      </w:r>
    </w:p>
    <w:p w14:paraId="658A1CF4" w14:textId="77777777" w:rsidR="004C7156" w:rsidRDefault="000C6D4F" w:rsidP="004C715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3.</w:t>
      </w:r>
      <w:r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他什麼時候回來</w:t>
      </w:r>
      <w:r>
        <w:rPr>
          <w:rFonts w:ascii="Verdana" w:eastAsia="標楷體" w:hAnsi="Verdana" w:hint="eastAsia"/>
        </w:rPr>
        <w:t>?</w:t>
      </w:r>
    </w:p>
    <w:p w14:paraId="7E85B127" w14:textId="77777777" w:rsidR="004C7156" w:rsidRDefault="004C7156" w:rsidP="004C715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0C6D4F">
        <w:rPr>
          <w:rFonts w:ascii="Verdana" w:eastAsia="標楷體" w:hAnsi="Verdana" w:hint="eastAsia"/>
        </w:rPr>
        <w:t>他一會兒就回來了。</w:t>
      </w:r>
    </w:p>
    <w:p w14:paraId="69EA1050" w14:textId="77777777" w:rsidR="004C7156" w:rsidRDefault="004C7156" w:rsidP="004C715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51724F">
        <w:rPr>
          <w:rFonts w:ascii="Verdana" w:eastAsia="標楷體" w:hAnsi="Verdana" w:hint="eastAsia"/>
        </w:rPr>
        <w:t>妳介意如果我借你的電腦借</w:t>
      </w:r>
      <w:r w:rsidR="00183399">
        <w:rPr>
          <w:rFonts w:ascii="Verdana" w:eastAsia="標楷體" w:hAnsi="Verdana" w:hint="eastAsia"/>
        </w:rPr>
        <w:t>兩天</w:t>
      </w:r>
      <w:r w:rsidR="0051724F">
        <w:rPr>
          <w:rFonts w:ascii="Verdana" w:eastAsia="標楷體" w:hAnsi="Verdana" w:hint="eastAsia"/>
        </w:rPr>
        <w:t>嗎</w:t>
      </w:r>
      <w:r>
        <w:rPr>
          <w:rFonts w:ascii="Verdana" w:eastAsia="標楷體" w:hAnsi="Verdana" w:hint="eastAsia"/>
        </w:rPr>
        <w:t>？</w:t>
      </w:r>
    </w:p>
    <w:p w14:paraId="5380C3AC" w14:textId="77777777" w:rsidR="004C7156" w:rsidRPr="0051724F" w:rsidRDefault="004C7156" w:rsidP="004C7156">
      <w:pPr>
        <w:pStyle w:val="a7"/>
        <w:spacing w:beforeLines="0" w:before="0" w:afterLines="0" w:after="0"/>
        <w:rPr>
          <w:rFonts w:ascii="Verdana" w:eastAsia="標楷體" w:hAnsi="Verdana"/>
          <w:b w:val="0"/>
          <w:lang w:val="en-US"/>
        </w:rPr>
      </w:pPr>
    </w:p>
    <w:p w14:paraId="0DDF8BEF" w14:textId="77777777" w:rsidR="004C7156" w:rsidRPr="00880C2C" w:rsidRDefault="004C7156" w:rsidP="004C715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DD6E6F" w:rsidRPr="00EE02FD">
        <w:rPr>
          <w:rFonts w:ascii="Verdana" w:eastAsia="標楷體" w:hAnsi="Verdana" w:hint="eastAsia"/>
        </w:rPr>
        <w:t>對話</w:t>
      </w:r>
      <w:r w:rsidR="00DD6E6F" w:rsidRPr="00BD0EBA">
        <w:rPr>
          <w:rFonts w:ascii="Verdana" w:eastAsia="標楷體" w:hAnsi="Verdana" w:hint="eastAsia"/>
        </w:rPr>
        <w:t>朗讀</w:t>
      </w:r>
      <w:r w:rsidR="007B1042" w:rsidRPr="0014256C">
        <w:rPr>
          <w:rFonts w:eastAsia="標楷體"/>
          <w:b w:val="0"/>
          <w:szCs w:val="28"/>
        </w:rPr>
        <w:t>（每句</w:t>
      </w:r>
      <w:r w:rsidR="007B1042" w:rsidRPr="0014256C">
        <w:rPr>
          <w:rFonts w:eastAsia="標楷體" w:hint="eastAsia"/>
          <w:b w:val="0"/>
          <w:szCs w:val="28"/>
          <w:lang w:eastAsia="zh-TW"/>
        </w:rPr>
        <w:t>4</w:t>
      </w:r>
      <w:r w:rsidR="007B1042" w:rsidRPr="0014256C">
        <w:rPr>
          <w:rFonts w:eastAsia="標楷體"/>
          <w:b w:val="0"/>
          <w:szCs w:val="28"/>
        </w:rPr>
        <w:t>分，共</w:t>
      </w:r>
      <w:r w:rsidR="007B1042" w:rsidRPr="0014256C">
        <w:rPr>
          <w:rFonts w:eastAsia="標楷體" w:hint="eastAsia"/>
          <w:b w:val="0"/>
          <w:szCs w:val="28"/>
          <w:lang w:eastAsia="zh-TW"/>
        </w:rPr>
        <w:t>2</w:t>
      </w:r>
      <w:r w:rsidR="007B1042" w:rsidRPr="0014256C">
        <w:rPr>
          <w:rFonts w:eastAsia="標楷體"/>
          <w:b w:val="0"/>
          <w:szCs w:val="28"/>
        </w:rPr>
        <w:t>0</w:t>
      </w:r>
      <w:r w:rsidR="007B1042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0E1277" w:rsidRPr="00670ECA" w14:paraId="576E78EF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407F942" w14:textId="77777777" w:rsidR="000E1277" w:rsidRDefault="000E1277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50F243F9" w14:textId="77777777" w:rsidR="000E1277" w:rsidRDefault="000E1277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79268FFB" w14:textId="77777777" w:rsidR="000E1277" w:rsidRPr="00670ECA" w:rsidRDefault="000E1277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44224044" w14:textId="77777777" w:rsidR="004C7156" w:rsidRPr="000E1277" w:rsidRDefault="004C7156" w:rsidP="004C7156">
      <w:pPr>
        <w:rPr>
          <w:rFonts w:ascii="Verdana" w:eastAsia="標楷體" w:hAnsi="Verdana"/>
          <w:sz w:val="28"/>
          <w:szCs w:val="28"/>
        </w:rPr>
      </w:pPr>
    </w:p>
    <w:p w14:paraId="71084991" w14:textId="77777777" w:rsidR="004C7156" w:rsidRDefault="004C7156" w:rsidP="004C7156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2B50A2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183399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65FB29D9" w14:textId="77777777" w:rsidR="004C7156" w:rsidRDefault="004C7156" w:rsidP="004C7156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51724F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B945BE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>)</w:t>
      </w:r>
    </w:p>
    <w:p w14:paraId="6F815281" w14:textId="77777777" w:rsidR="004C7156" w:rsidRDefault="004C7156" w:rsidP="004C7156">
      <w:pPr>
        <w:rPr>
          <w:rFonts w:ascii="Verdana" w:eastAsia="標楷體" w:hAnsi="Verdana"/>
          <w:sz w:val="28"/>
          <w:szCs w:val="28"/>
        </w:rPr>
      </w:pPr>
    </w:p>
    <w:p w14:paraId="4F47158D" w14:textId="77777777" w:rsidR="004C7156" w:rsidRPr="00CE0F8E" w:rsidRDefault="000E1277" w:rsidP="004C7156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4C7156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4C7156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75129145" w14:textId="77777777" w:rsidR="004C7156" w:rsidRPr="00FE01DB" w:rsidRDefault="004C7156" w:rsidP="004C7156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45BF61B" w14:textId="77777777" w:rsidR="004C7156" w:rsidRPr="00411D5A" w:rsidRDefault="004C7156" w:rsidP="004C7156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C3657F">
        <w:rPr>
          <w:rFonts w:ascii="Verdana" w:eastAsia="標楷體" w:hAnsi="Verdana" w:hint="eastAsia"/>
        </w:rPr>
        <w:t>Do you mind if I borrow your bike for a few days?</w:t>
      </w:r>
    </w:p>
    <w:p w14:paraId="36FD5555" w14:textId="77777777" w:rsidR="004C7156" w:rsidRPr="00411D5A" w:rsidRDefault="004C7156" w:rsidP="004C7156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C3657F">
        <w:rPr>
          <w:rFonts w:ascii="Verdana" w:eastAsia="標楷體" w:hAnsi="Verdana" w:hint="eastAsia"/>
        </w:rPr>
        <w:t>He looks wonderful in the pictures.</w:t>
      </w:r>
    </w:p>
    <w:p w14:paraId="2FBF6A75" w14:textId="77777777" w:rsidR="004C7156" w:rsidRDefault="004C7156" w:rsidP="004C7156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C3657F">
        <w:rPr>
          <w:rFonts w:ascii="Verdana" w:eastAsia="標楷體" w:hAnsi="Verdana" w:hint="eastAsia"/>
        </w:rPr>
        <w:t>I borrowed</w:t>
      </w:r>
      <w:r w:rsidR="00673545">
        <w:rPr>
          <w:rFonts w:ascii="Verdana" w:eastAsia="標楷體" w:hAnsi="Verdana" w:hint="eastAsia"/>
        </w:rPr>
        <w:t xml:space="preserve"> this pencil from Amy yesterday.</w:t>
      </w:r>
    </w:p>
    <w:p w14:paraId="5D63D668" w14:textId="77777777" w:rsidR="004C7156" w:rsidRPr="00C30EE7" w:rsidRDefault="004C7156" w:rsidP="004C7156">
      <w:pPr>
        <w:spacing w:line="420" w:lineRule="exact"/>
        <w:rPr>
          <w:rFonts w:ascii="Verdana" w:eastAsia="標楷體" w:hAnsi="Verdana" w:hint="eastAsia"/>
          <w:b/>
        </w:rPr>
      </w:pPr>
    </w:p>
    <w:p w14:paraId="5A252DB2" w14:textId="77777777" w:rsidR="004C7156" w:rsidRPr="000D2A72" w:rsidRDefault="004C7156" w:rsidP="004C715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F56DE4D" w14:textId="77777777" w:rsidR="00F978C9" w:rsidRDefault="00707808" w:rsidP="00707808">
      <w:pPr>
        <w:rPr>
          <w:rFonts w:ascii="Verdana" w:hAnsi="Verdana"/>
        </w:rPr>
      </w:pPr>
      <w:r>
        <w:rPr>
          <w:rFonts w:ascii="Verdana" w:eastAsia="標楷體" w:hAnsi="Verdana"/>
        </w:rPr>
        <w:t xml:space="preserve">1. </w:t>
      </w:r>
      <w:r w:rsidRPr="007013E5">
        <w:rPr>
          <w:rFonts w:ascii="Verdana" w:hAnsi="Verdana" w:hint="eastAsia"/>
        </w:rPr>
        <w:t>borrow</w:t>
      </w:r>
      <w:r w:rsidR="00E477B7">
        <w:rPr>
          <w:rFonts w:ascii="標楷體" w:eastAsia="標楷體" w:hAnsi="標楷體" w:hint="eastAsia"/>
        </w:rPr>
        <w:t>；</w:t>
      </w:r>
      <w:r w:rsidRPr="007013E5">
        <w:rPr>
          <w:rFonts w:ascii="Verdana" w:hAnsi="Verdana" w:hint="eastAsia"/>
        </w:rPr>
        <w:t>from</w:t>
      </w:r>
      <w:r>
        <w:rPr>
          <w:rFonts w:ascii="Verdana" w:hAnsi="Verdana" w:hint="eastAsia"/>
        </w:rPr>
        <w:tab/>
      </w:r>
      <w:r w:rsidR="00E477B7">
        <w:rPr>
          <w:rFonts w:ascii="Verdana" w:hAnsi="Verdana" w:hint="eastAsia"/>
        </w:rPr>
        <w:t xml:space="preserve"> </w:t>
      </w:r>
      <w:r>
        <w:rPr>
          <w:rFonts w:ascii="Verdana" w:eastAsia="標楷體" w:hAnsi="Verdana"/>
        </w:rPr>
        <w:t xml:space="preserve">2. </w:t>
      </w:r>
      <w:r w:rsidR="00F978C9">
        <w:rPr>
          <w:rFonts w:ascii="Verdana" w:hAnsi="Verdana"/>
        </w:rPr>
        <w:t>b</w:t>
      </w:r>
      <w:r>
        <w:rPr>
          <w:rFonts w:ascii="Verdana" w:hAnsi="Verdana" w:hint="eastAsia"/>
        </w:rPr>
        <w:t>e</w:t>
      </w:r>
      <w:r w:rsidR="00E477B7">
        <w:rPr>
          <w:rFonts w:ascii="標楷體" w:eastAsia="標楷體" w:hAnsi="標楷體" w:hint="eastAsia"/>
        </w:rPr>
        <w:t>；</w:t>
      </w:r>
      <w:r>
        <w:rPr>
          <w:rFonts w:ascii="Verdana" w:hAnsi="Verdana" w:hint="eastAsia"/>
        </w:rPr>
        <w:t>back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3. </w:t>
      </w:r>
      <w:r w:rsidRPr="007013E5">
        <w:rPr>
          <w:rFonts w:ascii="Verdana" w:hAnsi="Verdana"/>
        </w:rPr>
        <w:t>W</w:t>
      </w:r>
      <w:r w:rsidRPr="007013E5">
        <w:rPr>
          <w:rFonts w:ascii="Verdana" w:hAnsi="Verdana" w:hint="eastAsia"/>
        </w:rPr>
        <w:t>hen</w:t>
      </w:r>
      <w:r w:rsidR="00E477B7">
        <w:rPr>
          <w:rFonts w:ascii="標楷體" w:eastAsia="標楷體" w:hAnsi="標楷體" w:hint="eastAsia"/>
        </w:rPr>
        <w:t>；</w:t>
      </w:r>
      <w:r w:rsidRPr="007013E5">
        <w:rPr>
          <w:rFonts w:ascii="Verdana" w:hAnsi="Verdana" w:hint="eastAsia"/>
        </w:rPr>
        <w:t>be</w:t>
      </w:r>
      <w:r w:rsidR="00E01E54">
        <w:rPr>
          <w:rFonts w:ascii="Verdana" w:hAnsi="Verdana"/>
        </w:rPr>
        <w:t> / </w:t>
      </w:r>
      <w:r>
        <w:rPr>
          <w:rFonts w:ascii="Verdana" w:hAnsi="Verdana" w:hint="eastAsia"/>
        </w:rPr>
        <w:t>come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4. </w:t>
      </w:r>
      <w:r w:rsidR="00F978C9">
        <w:rPr>
          <w:rFonts w:ascii="Verdana" w:hAnsi="Verdana"/>
        </w:rPr>
        <w:t>t</w:t>
      </w:r>
      <w:r w:rsidRPr="007013E5">
        <w:rPr>
          <w:rFonts w:ascii="Verdana" w:hAnsi="Verdana" w:hint="eastAsia"/>
        </w:rPr>
        <w:t>ook</w:t>
      </w:r>
      <w:r w:rsidR="00E477B7">
        <w:rPr>
          <w:rFonts w:ascii="標楷體" w:eastAsia="標楷體" w:hAnsi="標楷體" w:hint="eastAsia"/>
        </w:rPr>
        <w:t>；</w:t>
      </w:r>
      <w:r w:rsidRPr="007013E5">
        <w:rPr>
          <w:rFonts w:ascii="Verdana" w:hAnsi="Verdana" w:hint="eastAsia"/>
        </w:rPr>
        <w:t>in</w:t>
      </w:r>
      <w:r>
        <w:rPr>
          <w:rFonts w:ascii="Verdana" w:hAnsi="Verdana" w:hint="eastAsia"/>
        </w:rPr>
        <w:tab/>
      </w:r>
    </w:p>
    <w:p w14:paraId="229B2B9B" w14:textId="77777777" w:rsidR="004C7156" w:rsidRDefault="00707808" w:rsidP="00707808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5. </w:t>
      </w:r>
      <w:r w:rsidRPr="007013E5">
        <w:rPr>
          <w:rFonts w:ascii="Verdana" w:hAnsi="Verdana" w:hint="eastAsia"/>
        </w:rPr>
        <w:t>lend</w:t>
      </w:r>
      <w:r w:rsidR="00E477B7">
        <w:rPr>
          <w:rFonts w:ascii="標楷體" w:eastAsia="標楷體" w:hAnsi="標楷體" w:hint="eastAsia"/>
        </w:rPr>
        <w:t>；</w:t>
      </w:r>
      <w:r w:rsidRPr="007013E5">
        <w:rPr>
          <w:rFonts w:ascii="Verdana" w:hAnsi="Verdana" w:hint="eastAsia"/>
        </w:rPr>
        <w:t>to</w:t>
      </w:r>
    </w:p>
    <w:p w14:paraId="35E4A7E9" w14:textId="77777777" w:rsidR="004C7156" w:rsidRDefault="004C7156" w:rsidP="004C7156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00A5DE1" w14:textId="77777777" w:rsidR="004C7156" w:rsidRPr="00880C2C" w:rsidRDefault="004C7156" w:rsidP="004C7156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48C0381C" w14:textId="77777777" w:rsidR="00AD0DD6" w:rsidRPr="000F4D81" w:rsidRDefault="00AD0DD6" w:rsidP="00AD0DD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0F4D81">
        <w:rPr>
          <w:rFonts w:ascii="Verdana" w:eastAsia="標楷體" w:hAnsi="Verdana" w:hint="eastAsia"/>
        </w:rPr>
        <w:t xml:space="preserve">May I </w:t>
      </w:r>
      <w:proofErr w:type="gramStart"/>
      <w:r w:rsidRPr="000F4D81">
        <w:rPr>
          <w:rFonts w:ascii="Verdana" w:eastAsia="標楷體" w:hAnsi="Verdana" w:hint="eastAsia"/>
        </w:rPr>
        <w:t>take a look</w:t>
      </w:r>
      <w:proofErr w:type="gramEnd"/>
      <w:r w:rsidRPr="000F4D81">
        <w:rPr>
          <w:rFonts w:ascii="Verdana" w:eastAsia="標楷體" w:hAnsi="Verdana" w:hint="eastAsia"/>
        </w:rPr>
        <w:t>?</w:t>
      </w:r>
    </w:p>
    <w:p w14:paraId="11356CEE" w14:textId="77777777" w:rsidR="00AD0DD6" w:rsidRPr="000F4D81" w:rsidRDefault="00AD0DD6" w:rsidP="00AD0DD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2. </w:t>
      </w:r>
      <w:r w:rsidRPr="000F4D81">
        <w:rPr>
          <w:rFonts w:ascii="Verdana" w:eastAsia="標楷體" w:hAnsi="Verdana" w:hint="eastAsia"/>
        </w:rPr>
        <w:t xml:space="preserve">They took some </w:t>
      </w:r>
      <w:r w:rsidRPr="000F4D81">
        <w:rPr>
          <w:rFonts w:ascii="Verdana" w:eastAsia="標楷體" w:hAnsi="Verdana"/>
        </w:rPr>
        <w:t>pictures</w:t>
      </w:r>
      <w:r w:rsidRPr="000F4D81">
        <w:rPr>
          <w:rFonts w:ascii="Verdana" w:eastAsia="標楷體" w:hAnsi="Verdana" w:hint="eastAsia"/>
        </w:rPr>
        <w:t xml:space="preserve"> </w:t>
      </w:r>
      <w:r w:rsidR="00183399">
        <w:rPr>
          <w:rFonts w:ascii="Verdana" w:eastAsia="標楷體" w:hAnsi="Verdana" w:hint="eastAsia"/>
        </w:rPr>
        <w:t>i</w:t>
      </w:r>
      <w:r w:rsidR="00183399">
        <w:rPr>
          <w:rFonts w:ascii="Verdana" w:eastAsia="標楷體" w:hAnsi="Verdana"/>
        </w:rPr>
        <w:t>n</w:t>
      </w:r>
      <w:r w:rsidRPr="000F4D81">
        <w:rPr>
          <w:rFonts w:ascii="Verdana" w:eastAsia="標楷體" w:hAnsi="Verdana" w:hint="eastAsia"/>
        </w:rPr>
        <w:t xml:space="preserve"> Kenting.</w:t>
      </w:r>
    </w:p>
    <w:p w14:paraId="49A0A95F" w14:textId="77777777" w:rsidR="00AD0DD6" w:rsidRPr="00171796" w:rsidRDefault="00AD0DD6" w:rsidP="00AD0DD6">
      <w:pPr>
        <w:spacing w:line="360" w:lineRule="auto"/>
        <w:rPr>
          <w:rFonts w:hint="eastAsia"/>
        </w:rPr>
      </w:pPr>
      <w:r>
        <w:rPr>
          <w:rFonts w:ascii="Verdana" w:eastAsia="標楷體" w:hAnsi="Verdana"/>
        </w:rPr>
        <w:t xml:space="preserve">3. </w:t>
      </w:r>
      <w:r w:rsidRPr="003E288B">
        <w:rPr>
          <w:rFonts w:ascii="Verdana" w:eastAsia="標楷體" w:hAnsi="Verdana" w:hint="eastAsia"/>
        </w:rPr>
        <w:t xml:space="preserve">I </w:t>
      </w:r>
      <w:proofErr w:type="gramStart"/>
      <w:r w:rsidRPr="003E288B">
        <w:rPr>
          <w:rFonts w:ascii="Verdana" w:eastAsia="標楷體" w:hAnsi="Verdana" w:hint="eastAsia"/>
        </w:rPr>
        <w:t>have to</w:t>
      </w:r>
      <w:proofErr w:type="gramEnd"/>
      <w:r w:rsidRPr="003E288B">
        <w:rPr>
          <w:rFonts w:ascii="Verdana" w:eastAsia="標楷體" w:hAnsi="Verdana" w:hint="eastAsia"/>
        </w:rPr>
        <w:t xml:space="preserve"> use this computer tomorrow.</w:t>
      </w:r>
    </w:p>
    <w:p w14:paraId="338E8338" w14:textId="77777777" w:rsidR="00AD0DD6" w:rsidRPr="003E288B" w:rsidRDefault="00AD0DD6" w:rsidP="00AD0DD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4. </w:t>
      </w:r>
      <w:r w:rsidRPr="003E288B">
        <w:rPr>
          <w:rFonts w:ascii="Verdana" w:eastAsia="標楷體" w:hAnsi="Verdana" w:hint="eastAsia"/>
        </w:rPr>
        <w:t xml:space="preserve">Do you mind lending money to your </w:t>
      </w:r>
      <w:r w:rsidRPr="003E288B">
        <w:rPr>
          <w:rFonts w:ascii="Verdana" w:eastAsia="標楷體" w:hAnsi="Verdana"/>
        </w:rPr>
        <w:t>friends</w:t>
      </w:r>
      <w:r w:rsidRPr="003E288B">
        <w:rPr>
          <w:rFonts w:ascii="Verdana" w:eastAsia="標楷體" w:hAnsi="Verdana" w:hint="eastAsia"/>
        </w:rPr>
        <w:t xml:space="preserve">? </w:t>
      </w:r>
    </w:p>
    <w:p w14:paraId="7D4CCFC9" w14:textId="77777777" w:rsidR="004C7156" w:rsidRDefault="00AD0DD6" w:rsidP="00AD0DD6">
      <w:pPr>
        <w:spacing w:line="360" w:lineRule="auto"/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/>
        </w:rPr>
        <w:t xml:space="preserve">5. </w:t>
      </w:r>
      <w:r w:rsidRPr="003E288B">
        <w:rPr>
          <w:rFonts w:ascii="Verdana" w:eastAsia="標楷體" w:hAnsi="Verdana" w:hint="eastAsia"/>
        </w:rPr>
        <w:t>He doesn</w:t>
      </w:r>
      <w:r w:rsidRPr="003E288B">
        <w:rPr>
          <w:rFonts w:ascii="Verdana" w:eastAsia="標楷體" w:hAnsi="Verdana"/>
        </w:rPr>
        <w:t>’</w:t>
      </w:r>
      <w:r w:rsidRPr="003E288B">
        <w:rPr>
          <w:rFonts w:ascii="Verdana" w:eastAsia="標楷體" w:hAnsi="Verdana" w:hint="eastAsia"/>
        </w:rPr>
        <w:t>t want to lend his computer to me.</w:t>
      </w:r>
    </w:p>
    <w:p w14:paraId="06CC4710" w14:textId="77777777" w:rsidR="00261F85" w:rsidRDefault="00261F85" w:rsidP="00261F85">
      <w:pPr>
        <w:tabs>
          <w:tab w:val="left" w:pos="294"/>
        </w:tabs>
        <w:spacing w:line="420" w:lineRule="exact"/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</w:t>
      </w:r>
      <w:r w:rsidRPr="001F1998">
        <w:rPr>
          <w:rFonts w:ascii="Verdana" w:eastAsia="標楷體" w:hAnsi="Verdana" w:hint="eastAsia"/>
          <w:sz w:val="40"/>
        </w:rPr>
        <w:t>英文</w:t>
      </w:r>
      <w:r>
        <w:rPr>
          <w:rFonts w:ascii="Verdana" w:eastAsia="標楷體" w:hAnsi="Verdana" w:hint="eastAsia"/>
          <w:sz w:val="40"/>
        </w:rPr>
        <w:t>檢測</w:t>
      </w:r>
      <w:r w:rsidRPr="001F1998">
        <w:rPr>
          <w:rFonts w:ascii="Verdana" w:eastAsia="標楷體" w:hAnsi="Verdana" w:hint="eastAsia"/>
          <w:sz w:val="40"/>
        </w:rPr>
        <w:t>卷</w:t>
      </w:r>
      <w:r w:rsidRPr="001F1998">
        <w:rPr>
          <w:rFonts w:ascii="Verdana" w:eastAsia="標楷體" w:hAnsi="Verdana"/>
          <w:sz w:val="40"/>
        </w:rPr>
        <w:t>-</w:t>
      </w:r>
      <w:r w:rsidRPr="001F1998">
        <w:rPr>
          <w:rFonts w:ascii="Verdana" w:eastAsia="標楷體" w:hAnsi="Verdana" w:hint="eastAsia"/>
          <w:sz w:val="40"/>
        </w:rPr>
        <w:t>中級下</w:t>
      </w:r>
      <w:r w:rsidRPr="001F1998">
        <w:rPr>
          <w:rFonts w:ascii="Verdana" w:eastAsia="標楷體" w:hAnsi="Verdana"/>
          <w:sz w:val="40"/>
        </w:rPr>
        <w:t>-</w:t>
      </w:r>
      <w:r>
        <w:rPr>
          <w:rFonts w:ascii="Verdana" w:eastAsia="標楷體" w:hAnsi="Verdana" w:hint="eastAsia"/>
          <w:sz w:val="40"/>
        </w:rPr>
        <w:t>第十三課～第二十</w:t>
      </w:r>
      <w:r w:rsidRPr="001F1998">
        <w:rPr>
          <w:rFonts w:ascii="Verdana" w:eastAsia="標楷體" w:hAnsi="Verdana" w:hint="eastAsia"/>
          <w:sz w:val="40"/>
        </w:rPr>
        <w:t>課</w:t>
      </w:r>
    </w:p>
    <w:p w14:paraId="65CED9CC" w14:textId="77777777" w:rsidR="00261F85" w:rsidRDefault="00261F85" w:rsidP="00261F85">
      <w:pPr>
        <w:tabs>
          <w:tab w:val="left" w:pos="294"/>
        </w:tabs>
        <w:spacing w:line="420" w:lineRule="exact"/>
        <w:rPr>
          <w:rFonts w:ascii="Verdana" w:eastAsia="標楷體" w:hAnsi="Verdana" w:hint="eastAsia"/>
          <w:sz w:val="40"/>
        </w:rPr>
      </w:pPr>
    </w:p>
    <w:p w14:paraId="4B864EA9" w14:textId="77777777" w:rsidR="00261F85" w:rsidRDefault="00261F85" w:rsidP="00261F85">
      <w:pPr>
        <w:rPr>
          <w:rFonts w:ascii="Verdana" w:eastAsia="標楷體" w:hAnsi="Verdana" w:hint="eastAsia"/>
          <w:b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7A848448" w14:textId="77777777" w:rsidR="00261F85" w:rsidRPr="001F1998" w:rsidRDefault="00261F85" w:rsidP="00261F85">
      <w:pPr>
        <w:spacing w:line="440" w:lineRule="exact"/>
        <w:rPr>
          <w:rFonts w:ascii="Verdana" w:eastAsia="標楷體" w:hAnsi="Verdana"/>
          <w:szCs w:val="24"/>
        </w:rPr>
      </w:pPr>
      <w:r w:rsidRPr="00D5581D">
        <w:rPr>
          <w:rFonts w:ascii="Verdana" w:eastAsia="標楷體" w:hAnsi="Verdana" w:hint="eastAsia"/>
          <w:b/>
          <w:sz w:val="28"/>
          <w:szCs w:val="28"/>
        </w:rPr>
        <w:t>英翻中（每題</w:t>
      </w:r>
      <w:r w:rsidRPr="00D5581D">
        <w:rPr>
          <w:rFonts w:ascii="Verdana" w:eastAsia="標楷體" w:hAnsi="Verdana" w:hint="eastAsia"/>
          <w:b/>
          <w:sz w:val="28"/>
          <w:szCs w:val="28"/>
        </w:rPr>
        <w:t>4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，共</w:t>
      </w:r>
      <w:r w:rsidR="00AE7DC4">
        <w:rPr>
          <w:rFonts w:ascii="Verdana" w:eastAsia="標楷體" w:hAnsi="Verdana"/>
          <w:b/>
          <w:sz w:val="28"/>
          <w:szCs w:val="28"/>
        </w:rPr>
        <w:t>10</w:t>
      </w:r>
      <w:r w:rsidRPr="00D5581D">
        <w:rPr>
          <w:rFonts w:ascii="Verdana" w:eastAsia="標楷體" w:hAnsi="Verdana" w:hint="eastAsia"/>
          <w:b/>
          <w:sz w:val="28"/>
          <w:szCs w:val="28"/>
        </w:rPr>
        <w:t>0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）</w:t>
      </w:r>
    </w:p>
    <w:p w14:paraId="48D3A4A8" w14:textId="77777777" w:rsidR="00261F85" w:rsidRPr="00A92634" w:rsidRDefault="00261F85" w:rsidP="00261F85">
      <w:pPr>
        <w:rPr>
          <w:rFonts w:ascii="Verdana" w:eastAsia="標楷體" w:hAnsi="Verdana" w:hint="eastAsia"/>
        </w:rPr>
      </w:pPr>
      <w:r w:rsidRPr="00A92634">
        <w:rPr>
          <w:rFonts w:ascii="Verdana" w:eastAsia="標楷體" w:hAnsi="Verdana" w:hint="eastAsia"/>
        </w:rPr>
        <w:t>※</w:t>
      </w:r>
      <w:r w:rsidRPr="00A92634">
        <w:rPr>
          <w:rFonts w:ascii="Verdana" w:eastAsia="標楷體" w:hAnsi="Verdana" w:hint="eastAsia"/>
        </w:rPr>
        <w:t xml:space="preserve"> </w:t>
      </w:r>
      <w:r w:rsidRPr="00A92634">
        <w:rPr>
          <w:rFonts w:ascii="Verdana" w:eastAsia="標楷體" w:hAnsi="Verdana" w:hint="eastAsia"/>
        </w:rPr>
        <w:t>批改時請參閱批改標準</w:t>
      </w:r>
    </w:p>
    <w:p w14:paraId="7A60AD73" w14:textId="77777777" w:rsidR="00005E0F" w:rsidRPr="00077647" w:rsidRDefault="00005E0F" w:rsidP="00005E0F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.</w:t>
      </w:r>
      <w:r w:rsidRPr="00077647">
        <w:rPr>
          <w:rFonts w:ascii="Verdana" w:eastAsia="標楷體" w:hAnsi="Verdana" w:hint="eastAsia"/>
        </w:rPr>
        <w:t>我的朋友和我先寫完了功課再看電視。</w:t>
      </w:r>
    </w:p>
    <w:p w14:paraId="69EB0E9C" w14:textId="77777777" w:rsidR="00005E0F" w:rsidRPr="00077647" w:rsidRDefault="00005E0F" w:rsidP="00005E0F">
      <w:pPr>
        <w:spacing w:line="360" w:lineRule="auto"/>
        <w:rPr>
          <w:rFonts w:ascii="Verdana" w:eastAsia="標楷體" w:hAnsi="Verdana"/>
        </w:rPr>
      </w:pPr>
      <w:r w:rsidRPr="00077647">
        <w:rPr>
          <w:rFonts w:ascii="Verdana" w:eastAsia="標楷體" w:hAnsi="Verdana"/>
        </w:rPr>
        <w:t>2.</w:t>
      </w:r>
      <w:r w:rsidRPr="00077647">
        <w:rPr>
          <w:rFonts w:ascii="Verdana" w:eastAsia="標楷體" w:hAnsi="Arial" w:cs="Arial" w:hint="eastAsia"/>
        </w:rPr>
        <w:t>他到的時候，我沒有在彈鋼琴</w:t>
      </w:r>
      <w:r w:rsidRPr="00077647">
        <w:rPr>
          <w:rFonts w:ascii="Verdana" w:eastAsia="標楷體" w:hAnsi="Arial" w:cs="Arial"/>
        </w:rPr>
        <w:t>。</w:t>
      </w:r>
    </w:p>
    <w:p w14:paraId="799C5DFF" w14:textId="77777777" w:rsidR="00005E0F" w:rsidRPr="008E4DCC" w:rsidRDefault="00005E0F" w:rsidP="00005E0F">
      <w:pPr>
        <w:spacing w:line="360" w:lineRule="auto"/>
        <w:rPr>
          <w:rFonts w:ascii="Verdana" w:eastAsia="標楷體" w:hAnsi="Verdana"/>
        </w:rPr>
      </w:pPr>
      <w:r w:rsidRPr="00077647">
        <w:rPr>
          <w:rFonts w:ascii="Verdana" w:eastAsia="標楷體" w:hAnsi="Verdana"/>
        </w:rPr>
        <w:t>3.</w:t>
      </w:r>
      <w:r w:rsidRPr="008E4DCC">
        <w:rPr>
          <w:rFonts w:ascii="Verdana" w:eastAsia="標楷體" w:hAnsi="標楷體" w:hint="eastAsia"/>
        </w:rPr>
        <w:t>我可以用你的電話嗎？</w:t>
      </w:r>
    </w:p>
    <w:p w14:paraId="7ECEEBFB" w14:textId="77777777" w:rsidR="00005E0F" w:rsidRPr="00077647" w:rsidRDefault="00005E0F" w:rsidP="00005E0F">
      <w:pPr>
        <w:spacing w:line="360" w:lineRule="auto"/>
        <w:rPr>
          <w:rFonts w:ascii="Verdana" w:eastAsia="標楷體" w:hAnsi="Verdana" w:hint="eastAsia"/>
        </w:rPr>
      </w:pPr>
      <w:r w:rsidRPr="00077647">
        <w:rPr>
          <w:rFonts w:ascii="Verdana" w:eastAsia="標楷體" w:hAnsi="Verdana"/>
        </w:rPr>
        <w:t>4.</w:t>
      </w:r>
      <w:r>
        <w:rPr>
          <w:rFonts w:ascii="Verdana" w:eastAsia="標楷體" w:hAnsi="標楷體" w:hint="eastAsia"/>
        </w:rPr>
        <w:t>這幅畫是</w:t>
      </w:r>
      <w:r w:rsidRPr="00077647">
        <w:rPr>
          <w:rFonts w:ascii="Verdana" w:eastAsia="標楷體" w:hAnsi="標楷體" w:hint="eastAsia"/>
        </w:rPr>
        <w:t>我們畫的。</w:t>
      </w:r>
    </w:p>
    <w:p w14:paraId="633FEF32" w14:textId="77777777" w:rsidR="00005E0F" w:rsidRPr="00077647" w:rsidRDefault="00005E0F" w:rsidP="00005E0F">
      <w:pPr>
        <w:spacing w:line="360" w:lineRule="auto"/>
        <w:rPr>
          <w:rFonts w:ascii="Verdana" w:eastAsia="標楷體" w:hAnsi="Verdana" w:hint="eastAsia"/>
        </w:rPr>
      </w:pPr>
      <w:r w:rsidRPr="00077647">
        <w:rPr>
          <w:rFonts w:ascii="Verdana" w:eastAsia="標楷體" w:hAnsi="Verdana"/>
        </w:rPr>
        <w:t>5.</w:t>
      </w:r>
      <w:r w:rsidRPr="00077647">
        <w:rPr>
          <w:rFonts w:ascii="Verdana" w:eastAsia="標楷體" w:hAnsi="標楷體" w:hint="eastAsia"/>
        </w:rPr>
        <w:t>他們很驚訝聽到那可怕的新聞。</w:t>
      </w:r>
    </w:p>
    <w:p w14:paraId="26C84A7A" w14:textId="77777777" w:rsidR="00005E0F" w:rsidRPr="008E4DCC" w:rsidRDefault="00005E0F" w:rsidP="00005E0F">
      <w:pPr>
        <w:spacing w:line="360" w:lineRule="auto"/>
        <w:rPr>
          <w:rFonts w:ascii="Verdana" w:eastAsia="標楷體" w:hAnsi="Verdana" w:hint="eastAsia"/>
        </w:rPr>
      </w:pPr>
      <w:r w:rsidRPr="00077647">
        <w:rPr>
          <w:rFonts w:ascii="Verdana" w:eastAsia="標楷體" w:hAnsi="Verdana"/>
        </w:rPr>
        <w:t>6.</w:t>
      </w:r>
      <w:r>
        <w:rPr>
          <w:rFonts w:ascii="Verdana" w:eastAsia="標楷體" w:hAnsi="標楷體" w:hint="eastAsia"/>
        </w:rPr>
        <w:t>你哥哥</w:t>
      </w:r>
      <w:r w:rsidR="00DB0CEB">
        <w:rPr>
          <w:rFonts w:ascii="Verdana" w:eastAsia="標楷體" w:hAnsi="Verdana"/>
        </w:rPr>
        <w:t> </w:t>
      </w:r>
      <w:r w:rsidR="00DB0CEB">
        <w:rPr>
          <w:rFonts w:ascii="Verdana" w:eastAsia="標楷體" w:hAnsi="Verdana" w:hint="eastAsia"/>
        </w:rPr>
        <w:t>/</w:t>
      </w:r>
      <w:r w:rsidR="00DB0CEB">
        <w:rPr>
          <w:rFonts w:ascii="Verdana" w:eastAsia="標楷體" w:hAnsi="Verdana"/>
        </w:rPr>
        <w:t> </w:t>
      </w:r>
      <w:r w:rsidR="007E6DFF">
        <w:rPr>
          <w:rFonts w:ascii="Verdana" w:eastAsia="標楷體" w:hAnsi="標楷體" w:hint="eastAsia"/>
        </w:rPr>
        <w:t>弟弟</w:t>
      </w:r>
      <w:r w:rsidRPr="008E4DCC">
        <w:rPr>
          <w:rFonts w:ascii="Verdana" w:eastAsia="標楷體" w:hAnsi="標楷體" w:hint="eastAsia"/>
        </w:rPr>
        <w:t>什麼時候回來？</w:t>
      </w:r>
    </w:p>
    <w:p w14:paraId="6CDDE0B7" w14:textId="77777777" w:rsidR="00005E0F" w:rsidRPr="008E4DCC" w:rsidRDefault="00005E0F" w:rsidP="00005E0F">
      <w:pPr>
        <w:spacing w:line="360" w:lineRule="auto"/>
        <w:rPr>
          <w:rFonts w:hint="eastAsia"/>
        </w:rPr>
      </w:pPr>
      <w:r w:rsidRPr="008E4DCC">
        <w:rPr>
          <w:rFonts w:ascii="Verdana" w:eastAsia="標楷體" w:hAnsi="Verdana"/>
        </w:rPr>
        <w:t>7.</w:t>
      </w:r>
      <w:r w:rsidRPr="008E4DCC">
        <w:rPr>
          <w:rFonts w:ascii="Verdana" w:eastAsia="標楷體" w:hAnsi="標楷體" w:hint="eastAsia"/>
        </w:rPr>
        <w:t>他打算獨自看電影。</w:t>
      </w:r>
    </w:p>
    <w:p w14:paraId="1702C7BE" w14:textId="77777777" w:rsidR="00005E0F" w:rsidRPr="008E4DCC" w:rsidRDefault="00005E0F" w:rsidP="00005E0F">
      <w:pPr>
        <w:spacing w:line="360" w:lineRule="auto"/>
        <w:rPr>
          <w:rFonts w:ascii="Verdana" w:eastAsia="標楷體" w:hAnsi="Verdana" w:hint="eastAsia"/>
        </w:rPr>
      </w:pPr>
      <w:r w:rsidRPr="008E4DCC">
        <w:rPr>
          <w:rFonts w:ascii="Verdana" w:eastAsia="標楷體" w:hAnsi="Verdana"/>
        </w:rPr>
        <w:t>8.</w:t>
      </w:r>
      <w:r w:rsidRPr="008E4DCC">
        <w:rPr>
          <w:rFonts w:ascii="Verdana" w:eastAsia="標楷體" w:hAnsi="標楷體" w:hint="eastAsia"/>
        </w:rPr>
        <w:t>他每天</w:t>
      </w:r>
      <w:r w:rsidR="007E6DFF">
        <w:rPr>
          <w:rFonts w:ascii="Verdana" w:eastAsia="標楷體" w:hAnsi="標楷體" w:hint="eastAsia"/>
        </w:rPr>
        <w:t>遛</w:t>
      </w:r>
      <w:r w:rsidRPr="008E4DCC">
        <w:rPr>
          <w:rFonts w:ascii="Verdana" w:eastAsia="標楷體" w:hAnsi="標楷體" w:hint="eastAsia"/>
        </w:rPr>
        <w:t>狗。</w:t>
      </w:r>
      <w:r w:rsidRPr="008E4DCC">
        <w:rPr>
          <w:rFonts w:ascii="Verdana" w:eastAsia="標楷體" w:hAnsi="標楷體"/>
        </w:rPr>
        <w:br/>
      </w:r>
      <w:r w:rsidRPr="008E4DCC">
        <w:rPr>
          <w:rFonts w:ascii="Verdana" w:eastAsia="標楷體" w:hAnsi="Verdana"/>
        </w:rPr>
        <w:t>9.</w:t>
      </w:r>
      <w:r w:rsidRPr="008E4DCC">
        <w:rPr>
          <w:rFonts w:ascii="Verdana" w:eastAsia="標楷體" w:hAnsi="Verdana" w:hint="eastAsia"/>
          <w:sz w:val="28"/>
          <w:szCs w:val="28"/>
        </w:rPr>
        <w:t xml:space="preserve"> </w:t>
      </w:r>
      <w:r w:rsidRPr="008E4DCC">
        <w:rPr>
          <w:rFonts w:ascii="Verdana" w:eastAsia="標楷體" w:hAnsi="Verdana" w:hint="eastAsia"/>
          <w:szCs w:val="28"/>
        </w:rPr>
        <w:t>她昨晚必須寫完功課。</w:t>
      </w:r>
    </w:p>
    <w:p w14:paraId="60B56FDB" w14:textId="77777777" w:rsidR="00005E0F" w:rsidRPr="008E4DCC" w:rsidRDefault="00005E0F" w:rsidP="00005E0F">
      <w:pPr>
        <w:spacing w:line="360" w:lineRule="auto"/>
        <w:rPr>
          <w:rFonts w:ascii="Verdana" w:eastAsia="標楷體" w:hAnsi="Verdana" w:hint="eastAsia"/>
        </w:rPr>
      </w:pPr>
      <w:r w:rsidRPr="008E4DCC">
        <w:rPr>
          <w:rFonts w:ascii="Verdana" w:eastAsia="標楷體" w:hAnsi="Verdana"/>
        </w:rPr>
        <w:t>10.</w:t>
      </w:r>
      <w:r w:rsidRPr="008E4DCC">
        <w:rPr>
          <w:rFonts w:ascii="Verdana" w:eastAsia="標楷體" w:hAnsi="Verdana" w:hint="eastAsia"/>
        </w:rPr>
        <w:t>這隻泰</w:t>
      </w:r>
      <w:proofErr w:type="gramStart"/>
      <w:r w:rsidRPr="008E4DCC">
        <w:rPr>
          <w:rFonts w:ascii="Verdana" w:eastAsia="標楷體" w:hAnsi="Verdana" w:hint="eastAsia"/>
        </w:rPr>
        <w:t>迪</w:t>
      </w:r>
      <w:proofErr w:type="gramEnd"/>
      <w:r w:rsidRPr="008E4DCC">
        <w:rPr>
          <w:rFonts w:ascii="Verdana" w:eastAsia="標楷體" w:hAnsi="Verdana" w:hint="eastAsia"/>
        </w:rPr>
        <w:t>熊只值台幣</w:t>
      </w:r>
      <w:r w:rsidRPr="008E4DCC">
        <w:rPr>
          <w:rFonts w:ascii="Verdana" w:eastAsia="標楷體" w:hAnsi="Verdana" w:hint="eastAsia"/>
        </w:rPr>
        <w:t>200</w:t>
      </w:r>
      <w:r w:rsidRPr="008E4DCC">
        <w:rPr>
          <w:rFonts w:ascii="Verdana" w:eastAsia="標楷體" w:hAnsi="Verdana" w:hint="eastAsia"/>
        </w:rPr>
        <w:t>元。</w:t>
      </w:r>
    </w:p>
    <w:p w14:paraId="2B91085D" w14:textId="77777777" w:rsidR="00005E0F" w:rsidRPr="008E4DCC" w:rsidRDefault="00005E0F" w:rsidP="00005E0F">
      <w:pPr>
        <w:spacing w:line="360" w:lineRule="auto"/>
        <w:rPr>
          <w:rFonts w:ascii="Verdana" w:eastAsia="標楷體" w:hAnsi="Verdana" w:hint="eastAsia"/>
        </w:rPr>
      </w:pPr>
      <w:r w:rsidRPr="008E4DCC">
        <w:rPr>
          <w:rFonts w:ascii="Verdana" w:eastAsia="標楷體" w:hAnsi="Verdana"/>
        </w:rPr>
        <w:t>11.</w:t>
      </w:r>
      <w:r w:rsidRPr="008E4DCC">
        <w:rPr>
          <w:rFonts w:ascii="Verdana" w:eastAsia="標楷體" w:hAnsi="Verdana" w:hint="eastAsia"/>
        </w:rPr>
        <w:t>我可以借你的腳踏車嗎？</w:t>
      </w:r>
    </w:p>
    <w:p w14:paraId="75FAAF86" w14:textId="77777777" w:rsidR="00005E0F" w:rsidRPr="008E4DCC" w:rsidRDefault="00005E0F" w:rsidP="00005E0F">
      <w:pPr>
        <w:spacing w:line="360" w:lineRule="auto"/>
        <w:rPr>
          <w:rFonts w:ascii="Verdana" w:eastAsia="標楷體" w:hAnsi="Verdana" w:hint="eastAsia"/>
        </w:rPr>
      </w:pPr>
      <w:r w:rsidRPr="008E4DCC">
        <w:rPr>
          <w:rFonts w:ascii="Verdana" w:eastAsia="標楷體" w:hAnsi="Verdana"/>
        </w:rPr>
        <w:t>12.</w:t>
      </w:r>
      <w:r w:rsidRPr="008E4DCC">
        <w:rPr>
          <w:rFonts w:ascii="Verdana" w:eastAsia="標楷體" w:hAnsi="Verdana" w:hint="eastAsia"/>
          <w:sz w:val="28"/>
        </w:rPr>
        <w:t xml:space="preserve"> </w:t>
      </w:r>
      <w:r w:rsidRPr="008E4DCC">
        <w:rPr>
          <w:rFonts w:ascii="Verdana" w:eastAsia="標楷體" w:hAnsi="Verdana" w:hint="eastAsia"/>
        </w:rPr>
        <w:t>你最好休息一下</w:t>
      </w:r>
      <w:r w:rsidRPr="008E4DCC">
        <w:rPr>
          <w:rFonts w:ascii="標楷體" w:eastAsia="標楷體" w:hAnsi="標楷體" w:hint="eastAsia"/>
        </w:rPr>
        <w:t>。</w:t>
      </w:r>
    </w:p>
    <w:p w14:paraId="2D2C9C6B" w14:textId="77777777" w:rsidR="00005E0F" w:rsidRPr="00077647" w:rsidRDefault="00005E0F" w:rsidP="00005E0F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13.</w:t>
      </w:r>
      <w:r w:rsidRPr="00077647">
        <w:rPr>
          <w:rFonts w:ascii="Verdana" w:eastAsia="標楷體" w:hAnsi="Verdana" w:hint="eastAsia"/>
        </w:rPr>
        <w:t>我不能把這輛腳踏車借給你。</w:t>
      </w:r>
    </w:p>
    <w:p w14:paraId="23798EB6" w14:textId="77777777" w:rsidR="00005E0F" w:rsidRPr="00077647" w:rsidRDefault="00005E0F" w:rsidP="00005E0F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14.</w:t>
      </w:r>
      <w:r w:rsidRPr="00077647">
        <w:rPr>
          <w:rFonts w:ascii="Verdana" w:eastAsia="標楷體" w:hAnsi="Verdana" w:hint="eastAsia"/>
        </w:rPr>
        <w:t>你介意如果音樂很大聲</w:t>
      </w:r>
      <w:r w:rsidRPr="00077647">
        <w:rPr>
          <w:rFonts w:ascii="Verdana" w:eastAsia="標楷體" w:hAnsi="Verdana" w:hint="eastAsia"/>
        </w:rPr>
        <w:t>(loud)</w:t>
      </w:r>
      <w:r w:rsidRPr="00077647">
        <w:rPr>
          <w:rFonts w:ascii="Verdana" w:eastAsia="標楷體" w:hAnsi="Verdana" w:hint="eastAsia"/>
        </w:rPr>
        <w:t>嗎？</w:t>
      </w:r>
    </w:p>
    <w:p w14:paraId="0964ADCB" w14:textId="77777777" w:rsidR="00005E0F" w:rsidRDefault="00005E0F" w:rsidP="00005E0F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5.</w:t>
      </w:r>
      <w:r w:rsidRPr="00077647">
        <w:rPr>
          <w:rFonts w:ascii="Verdana" w:eastAsia="標楷體" w:hAnsi="Verdana" w:hint="eastAsia"/>
        </w:rPr>
        <w:t>他不想把他的電腦借給我。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5"/>
        <w:gridCol w:w="9146"/>
      </w:tblGrid>
      <w:tr w:rsidR="00005E0F" w:rsidRPr="00021238" w14:paraId="40BD0B49" w14:textId="77777777" w:rsidTr="006A7F1B">
        <w:tc>
          <w:tcPr>
            <w:tcW w:w="595" w:type="dxa"/>
          </w:tcPr>
          <w:p w14:paraId="766BF7C5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/>
              </w:rPr>
              <w:t>1</w:t>
            </w:r>
            <w:r>
              <w:rPr>
                <w:rFonts w:ascii="Verdana" w:eastAsia="標楷體" w:hAnsi="Verdana" w:hint="eastAsia"/>
              </w:rPr>
              <w:t>6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270D3528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我的哥哥們</w:t>
            </w:r>
            <w:r w:rsidR="007E6DFF">
              <w:rPr>
                <w:rFonts w:ascii="Verdana" w:eastAsia="標楷體" w:hAnsi="Verdana" w:hint="eastAsia"/>
                <w:szCs w:val="24"/>
              </w:rPr>
              <w:t>/</w:t>
            </w:r>
            <w:r w:rsidR="007E6DFF">
              <w:rPr>
                <w:rFonts w:ascii="Verdana" w:eastAsia="標楷體" w:hAnsi="Verdana" w:hint="eastAsia"/>
                <w:szCs w:val="24"/>
              </w:rPr>
              <w:t>弟弟們</w:t>
            </w:r>
            <w:r w:rsidRPr="007B1101">
              <w:rPr>
                <w:rFonts w:ascii="Verdana" w:eastAsia="標楷體" w:hAnsi="Verdana" w:hint="eastAsia"/>
                <w:szCs w:val="24"/>
              </w:rPr>
              <w:t>打掃完他們的臥室後再上學。</w:t>
            </w:r>
          </w:p>
        </w:tc>
      </w:tr>
      <w:tr w:rsidR="00005E0F" w:rsidRPr="00021238" w14:paraId="46F30C56" w14:textId="77777777" w:rsidTr="006A7F1B">
        <w:tc>
          <w:tcPr>
            <w:tcW w:w="595" w:type="dxa"/>
          </w:tcPr>
          <w:p w14:paraId="2F66BB80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17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1333D806" w14:textId="77777777" w:rsidR="00005E0F" w:rsidRPr="007B1101" w:rsidRDefault="00005E0F" w:rsidP="00005E0F">
            <w:pPr>
              <w:spacing w:line="360" w:lineRule="auto"/>
              <w:ind w:left="-3"/>
              <w:rPr>
                <w:rFonts w:ascii="Verdana" w:eastAsia="標楷體" w:hAnsi="Verdana"/>
              </w:rPr>
            </w:pPr>
            <w:proofErr w:type="gramStart"/>
            <w:r w:rsidRPr="007B1101">
              <w:rPr>
                <w:rFonts w:ascii="Verdana" w:eastAsia="標楷體" w:hAnsi="Verdana" w:hint="eastAsia"/>
                <w:szCs w:val="24"/>
              </w:rPr>
              <w:t>誰鋪了</w:t>
            </w:r>
            <w:proofErr w:type="gramEnd"/>
            <w:r w:rsidRPr="007B1101">
              <w:rPr>
                <w:rFonts w:ascii="Verdana" w:eastAsia="標楷體" w:hAnsi="Verdana" w:hint="eastAsia"/>
                <w:szCs w:val="24"/>
              </w:rPr>
              <w:t>那張床？</w:t>
            </w:r>
            <w:r w:rsidRPr="007B1101">
              <w:rPr>
                <w:rFonts w:ascii="Verdana" w:eastAsia="標楷體" w:hAnsi="Verdana"/>
                <w:szCs w:val="24"/>
              </w:rPr>
              <w:t xml:space="preserve">  </w:t>
            </w:r>
          </w:p>
        </w:tc>
      </w:tr>
      <w:tr w:rsidR="00005E0F" w:rsidRPr="00021238" w14:paraId="220595A3" w14:textId="77777777" w:rsidTr="006A7F1B">
        <w:tc>
          <w:tcPr>
            <w:tcW w:w="595" w:type="dxa"/>
          </w:tcPr>
          <w:p w14:paraId="752D14E2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18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5D87138B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那則新聞對我來說真是令人吃驚。</w:t>
            </w:r>
            <w:r w:rsidRPr="007B1101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005E0F" w:rsidRPr="00021238" w14:paraId="08079718" w14:textId="77777777" w:rsidTr="006A7F1B">
        <w:tc>
          <w:tcPr>
            <w:tcW w:w="595" w:type="dxa"/>
          </w:tcPr>
          <w:p w14:paraId="4B4A5565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19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7DBAF2F5" w14:textId="77777777" w:rsidR="00005E0F" w:rsidRPr="007B1101" w:rsidRDefault="00005E0F" w:rsidP="00005E0F">
            <w:pPr>
              <w:spacing w:line="360" w:lineRule="auto"/>
              <w:ind w:left="-3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這部電影在台灣很受歡迎。</w:t>
            </w:r>
            <w:r w:rsidRPr="007B1101">
              <w:rPr>
                <w:rFonts w:ascii="Verdana" w:eastAsia="標楷體" w:hAnsi="Verdana"/>
                <w:szCs w:val="24"/>
              </w:rPr>
              <w:t xml:space="preserve">                                                                </w:t>
            </w:r>
          </w:p>
        </w:tc>
      </w:tr>
      <w:tr w:rsidR="00005E0F" w:rsidRPr="00021238" w14:paraId="11B57E44" w14:textId="77777777" w:rsidTr="006A7F1B">
        <w:tc>
          <w:tcPr>
            <w:tcW w:w="595" w:type="dxa"/>
          </w:tcPr>
          <w:p w14:paraId="263C3163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0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6E3F693F" w14:textId="77777777" w:rsidR="00005E0F" w:rsidRPr="007B1101" w:rsidRDefault="00005E0F" w:rsidP="00005E0F">
            <w:pPr>
              <w:spacing w:line="360" w:lineRule="auto"/>
              <w:ind w:left="-3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看這部電影真令人興奮。</w:t>
            </w:r>
            <w:r w:rsidRPr="007B1101">
              <w:rPr>
                <w:rFonts w:ascii="Verdana" w:eastAsia="標楷體" w:hAnsi="Verdana"/>
                <w:szCs w:val="24"/>
              </w:rPr>
              <w:t xml:space="preserve">                                                             </w:t>
            </w:r>
          </w:p>
        </w:tc>
      </w:tr>
      <w:tr w:rsidR="00005E0F" w:rsidRPr="00021238" w14:paraId="2A6AEB76" w14:textId="77777777" w:rsidTr="006A7F1B">
        <w:tc>
          <w:tcPr>
            <w:tcW w:w="595" w:type="dxa"/>
          </w:tcPr>
          <w:p w14:paraId="7AB9AB39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1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3FEAB693" w14:textId="77777777" w:rsidR="00005E0F" w:rsidRPr="007B1101" w:rsidRDefault="00005E0F" w:rsidP="00005E0F">
            <w:pPr>
              <w:spacing w:line="360" w:lineRule="auto"/>
              <w:ind w:left="240" w:hangingChars="100" w:hanging="240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我們明天計畫去台北看棒球賽。</w:t>
            </w:r>
          </w:p>
        </w:tc>
      </w:tr>
      <w:tr w:rsidR="00005E0F" w:rsidRPr="00021238" w14:paraId="2313F248" w14:textId="77777777" w:rsidTr="006A7F1B">
        <w:tc>
          <w:tcPr>
            <w:tcW w:w="595" w:type="dxa"/>
          </w:tcPr>
          <w:p w14:paraId="62D7E156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2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0EEC876C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他多久去一次百貨公司？</w:t>
            </w:r>
            <w:r w:rsidRPr="007B1101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005E0F" w:rsidRPr="00021238" w14:paraId="55782C86" w14:textId="77777777" w:rsidTr="006A7F1B">
        <w:tc>
          <w:tcPr>
            <w:tcW w:w="595" w:type="dxa"/>
          </w:tcPr>
          <w:p w14:paraId="4F4288E6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3.</w:t>
            </w:r>
            <w:r w:rsidRPr="007B1101">
              <w:rPr>
                <w:rFonts w:ascii="Verdana" w:eastAsia="標楷體" w:hAnsi="Verdana"/>
              </w:rPr>
              <w:t xml:space="preserve"> </w:t>
            </w:r>
          </w:p>
        </w:tc>
        <w:tc>
          <w:tcPr>
            <w:tcW w:w="9146" w:type="dxa"/>
          </w:tcPr>
          <w:p w14:paraId="468ACA1A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我一個月去博物館一次。</w:t>
            </w:r>
            <w:r w:rsidRPr="007B1101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005E0F" w:rsidRPr="00021238" w14:paraId="2568E885" w14:textId="77777777" w:rsidTr="006A7F1B">
        <w:tc>
          <w:tcPr>
            <w:tcW w:w="595" w:type="dxa"/>
          </w:tcPr>
          <w:p w14:paraId="7E50EBCA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4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01729FCB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在上床前你必須刷牙。</w:t>
            </w:r>
          </w:p>
        </w:tc>
      </w:tr>
      <w:tr w:rsidR="00005E0F" w:rsidRPr="00021238" w14:paraId="39B4BBEF" w14:textId="77777777" w:rsidTr="006A7F1B">
        <w:tc>
          <w:tcPr>
            <w:tcW w:w="595" w:type="dxa"/>
          </w:tcPr>
          <w:p w14:paraId="44ACEB84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5</w:t>
            </w:r>
            <w:r w:rsidRPr="007B1101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38D40AF2" w14:textId="77777777" w:rsidR="00005E0F" w:rsidRPr="007B1101" w:rsidRDefault="00005E0F" w:rsidP="00005E0F">
            <w:pPr>
              <w:spacing w:line="360" w:lineRule="auto"/>
              <w:rPr>
                <w:rFonts w:ascii="Verdana" w:eastAsia="標楷體" w:hAnsi="Verdana"/>
              </w:rPr>
            </w:pPr>
            <w:r w:rsidRPr="007B1101">
              <w:rPr>
                <w:rFonts w:ascii="Verdana" w:eastAsia="標楷體" w:hAnsi="Verdana" w:hint="eastAsia"/>
                <w:szCs w:val="24"/>
              </w:rPr>
              <w:t>我今晚必須完成作業。</w:t>
            </w:r>
          </w:p>
        </w:tc>
      </w:tr>
    </w:tbl>
    <w:p w14:paraId="659A8761" w14:textId="77777777" w:rsidR="00261F85" w:rsidRDefault="00261F85" w:rsidP="00261F85">
      <w:pPr>
        <w:spacing w:line="360" w:lineRule="auto"/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</w:rPr>
        <w:br w:type="page"/>
      </w: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74487FFB" w14:textId="77777777" w:rsidR="00261F85" w:rsidRPr="0007495B" w:rsidRDefault="00261F85" w:rsidP="00261F85">
      <w:pPr>
        <w:rPr>
          <w:rFonts w:ascii="Verdana" w:eastAsia="標楷體" w:hAnsi="Verdana"/>
          <w:b/>
        </w:rPr>
      </w:pPr>
      <w:r w:rsidRPr="00D5581D">
        <w:rPr>
          <w:rFonts w:ascii="Verdana" w:eastAsia="標楷體" w:hAnsi="Verdana" w:hint="eastAsia"/>
          <w:b/>
          <w:sz w:val="28"/>
          <w:szCs w:val="28"/>
        </w:rPr>
        <w:t>中翻英（每題</w:t>
      </w:r>
      <w:r w:rsidRPr="00D5581D">
        <w:rPr>
          <w:rFonts w:ascii="Verdana" w:eastAsia="標楷體" w:hAnsi="Verdana"/>
          <w:b/>
          <w:sz w:val="28"/>
          <w:szCs w:val="28"/>
        </w:rPr>
        <w:t>4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，共</w:t>
      </w:r>
      <w:r w:rsidR="00BF02D1">
        <w:rPr>
          <w:rFonts w:ascii="Verdana" w:eastAsia="標楷體" w:hAnsi="Verdana"/>
          <w:b/>
          <w:sz w:val="28"/>
          <w:szCs w:val="28"/>
        </w:rPr>
        <w:t>10</w:t>
      </w:r>
      <w:r w:rsidRPr="00D5581D">
        <w:rPr>
          <w:rFonts w:ascii="Verdana" w:eastAsia="標楷體" w:hAnsi="Verdana"/>
          <w:b/>
          <w:sz w:val="28"/>
          <w:szCs w:val="28"/>
        </w:rPr>
        <w:t>0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）</w:t>
      </w:r>
    </w:p>
    <w:p w14:paraId="1C62C808" w14:textId="77777777" w:rsidR="00261F85" w:rsidRPr="0007495B" w:rsidRDefault="00261F85" w:rsidP="00261F85">
      <w:pPr>
        <w:rPr>
          <w:rFonts w:ascii="Verdana" w:eastAsia="標楷體" w:hAnsi="Verdana"/>
        </w:rPr>
      </w:pPr>
      <w:r w:rsidRPr="0007495B">
        <w:rPr>
          <w:rFonts w:ascii="Verdana" w:eastAsia="標楷體" w:hAnsi="Verdana" w:hint="eastAsia"/>
        </w:rPr>
        <w:t>※</w:t>
      </w:r>
      <w:r w:rsidRPr="0007495B">
        <w:rPr>
          <w:rFonts w:ascii="Verdana" w:eastAsia="標楷體" w:hAnsi="Verdana"/>
        </w:rPr>
        <w:t xml:space="preserve"> </w:t>
      </w:r>
      <w:r w:rsidRPr="0007495B">
        <w:rPr>
          <w:rFonts w:ascii="Verdana" w:eastAsia="標楷體" w:hAnsi="Verdana" w:hint="eastAsia"/>
        </w:rPr>
        <w:t>批改時請參閱批改標準</w:t>
      </w:r>
    </w:p>
    <w:p w14:paraId="14A09A86" w14:textId="77777777" w:rsidR="00261F85" w:rsidRPr="0007495B" w:rsidRDefault="00261F85" w:rsidP="00261F85">
      <w:pPr>
        <w:tabs>
          <w:tab w:val="left" w:pos="574"/>
        </w:tabs>
        <w:ind w:leftChars="-17" w:left="-41" w:firstLineChars="17" w:firstLine="41"/>
        <w:rPr>
          <w:rFonts w:ascii="Verdana" w:eastAsia="標楷體" w:hAnsi="Verdana"/>
        </w:rPr>
      </w:pPr>
      <w:r w:rsidRPr="0007495B">
        <w:rPr>
          <w:rFonts w:ascii="Segoe UI Symbol" w:eastAsia="標楷體" w:hAnsi="Segoe UI Symbol" w:cs="Segoe UI Symbol"/>
        </w:rPr>
        <w:t>★</w:t>
      </w:r>
      <w:r w:rsidRPr="0007495B">
        <w:rPr>
          <w:rFonts w:ascii="Verdana" w:eastAsia="標楷體" w:hAnsi="Verdana" w:hint="eastAsia"/>
        </w:rPr>
        <w:t>主要子句與附屬子句的位置可互換</w:t>
      </w:r>
    </w:p>
    <w:p w14:paraId="7054C252" w14:textId="77777777" w:rsidR="008A19AE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His son had done the dishes before he slept.  </w:t>
      </w:r>
    </w:p>
    <w:p w14:paraId="7EAFB41A" w14:textId="77777777" w:rsidR="008A19AE" w:rsidRPr="00224EC7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Pr="007922CA">
        <w:rPr>
          <w:rFonts w:ascii="Verdana" w:eastAsia="標楷體" w:hAnsi="Verdana"/>
        </w:rPr>
        <w:t xml:space="preserve">They took some pictures </w:t>
      </w:r>
      <w:r w:rsidR="007E6DFF">
        <w:rPr>
          <w:rFonts w:ascii="Verdana" w:eastAsia="標楷體" w:hAnsi="Verdana" w:hint="eastAsia"/>
        </w:rPr>
        <w:t>i</w:t>
      </w:r>
      <w:r w:rsidR="007E6DFF">
        <w:rPr>
          <w:rFonts w:ascii="Verdana" w:eastAsia="標楷體" w:hAnsi="Verdana"/>
        </w:rPr>
        <w:t>n</w:t>
      </w:r>
      <w:r w:rsidRPr="007922CA">
        <w:rPr>
          <w:rFonts w:ascii="Verdana" w:eastAsia="標楷體" w:hAnsi="Verdana"/>
        </w:rPr>
        <w:t xml:space="preserve"> Kenting. </w:t>
      </w:r>
      <w:r>
        <w:rPr>
          <w:rFonts w:ascii="Verdana" w:eastAsia="標楷體" w:hAnsi="Verdana"/>
        </w:rPr>
        <w:t xml:space="preserve">  </w:t>
      </w:r>
    </w:p>
    <w:p w14:paraId="359D5470" w14:textId="77777777" w:rsidR="008A19AE" w:rsidRDefault="008A19AE" w:rsidP="00F50B87">
      <w:pPr>
        <w:spacing w:line="460" w:lineRule="exact"/>
        <w:ind w:leftChars="6" w:left="14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hAnsi="Verdana"/>
        </w:rPr>
        <w:t>We listen to music every day.</w:t>
      </w:r>
    </w:p>
    <w:p w14:paraId="6FBD246D" w14:textId="77777777" w:rsidR="008A19AE" w:rsidRDefault="008A19AE" w:rsidP="00F50B87">
      <w:pPr>
        <w:spacing w:line="460" w:lineRule="exact"/>
        <w:rPr>
          <w:rFonts w:ascii="Verdana" w:hAnsi="Verdana"/>
        </w:rPr>
      </w:pPr>
      <w:r>
        <w:rPr>
          <w:rFonts w:ascii="Verdana" w:eastAsia="標楷體" w:hAnsi="Verdana"/>
        </w:rPr>
        <w:t xml:space="preserve">4. </w:t>
      </w:r>
      <w:r w:rsidRPr="007922CA">
        <w:rPr>
          <w:rFonts w:ascii="Verdana" w:eastAsia="標楷體" w:hAnsi="Verdana" w:hint="eastAsia"/>
        </w:rPr>
        <w:t>Sh</w:t>
      </w:r>
      <w:r w:rsidRPr="007922CA">
        <w:rPr>
          <w:rFonts w:ascii="Verdana" w:eastAsia="標楷體" w:hAnsi="Verdana"/>
        </w:rPr>
        <w:t>e walks the dog every day.</w:t>
      </w:r>
    </w:p>
    <w:p w14:paraId="462B5E56" w14:textId="77777777" w:rsidR="008A19AE" w:rsidRDefault="008A19AE" w:rsidP="00F50B87">
      <w:pPr>
        <w:spacing w:line="460" w:lineRule="exact"/>
        <w:rPr>
          <w:szCs w:val="28"/>
        </w:rPr>
      </w:pPr>
      <w:r>
        <w:rPr>
          <w:rFonts w:ascii="Verdana" w:eastAsia="標楷體" w:hAnsi="Verdana"/>
        </w:rPr>
        <w:t>5. That news was surprising to me.</w:t>
      </w:r>
    </w:p>
    <w:p w14:paraId="08CEE316" w14:textId="77777777" w:rsidR="008A19AE" w:rsidRDefault="008A19AE" w:rsidP="00F50B87">
      <w:pPr>
        <w:spacing w:line="460" w:lineRule="exact"/>
        <w:ind w:leftChars="-11" w:left="-26" w:firstLineChars="5" w:firstLine="12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6. Is his mother free tomorrow? </w:t>
      </w:r>
    </w:p>
    <w:p w14:paraId="03EA6E4E" w14:textId="77777777" w:rsidR="008A19AE" w:rsidRDefault="008A19AE" w:rsidP="00F50B87">
      <w:pPr>
        <w:tabs>
          <w:tab w:val="left" w:pos="504"/>
          <w:tab w:val="left" w:pos="532"/>
          <w:tab w:val="left" w:pos="574"/>
          <w:tab w:val="left" w:pos="3495"/>
        </w:tabs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7. My grandmother walked the dog in the park yesterday.</w:t>
      </w:r>
    </w:p>
    <w:p w14:paraId="5396595C" w14:textId="77777777" w:rsidR="008A19AE" w:rsidRDefault="008A19AE" w:rsidP="00F50B87">
      <w:pPr>
        <w:tabs>
          <w:tab w:val="left" w:pos="504"/>
          <w:tab w:val="left" w:pos="532"/>
          <w:tab w:val="left" w:pos="574"/>
          <w:tab w:val="left" w:pos="3495"/>
        </w:tabs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8. My English teacher goes to school </w:t>
      </w:r>
      <w:r w:rsidR="007E6DFF">
        <w:rPr>
          <w:rFonts w:ascii="Verdana" w:eastAsia="標楷體" w:hAnsi="Verdana"/>
        </w:rPr>
        <w:t>three</w:t>
      </w:r>
      <w:r>
        <w:rPr>
          <w:rFonts w:ascii="Verdana" w:eastAsia="標楷體" w:hAnsi="Verdana"/>
        </w:rPr>
        <w:t xml:space="preserve"> times a week.</w:t>
      </w:r>
    </w:p>
    <w:p w14:paraId="49EF1303" w14:textId="77777777" w:rsidR="008A19AE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9. You must be tired. </w:t>
      </w:r>
    </w:p>
    <w:p w14:paraId="73B925D7" w14:textId="77777777" w:rsidR="008A19AE" w:rsidRPr="007922CA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0. </w:t>
      </w:r>
      <w:r w:rsidRPr="007922CA">
        <w:rPr>
          <w:rFonts w:ascii="Verdana" w:hAnsi="Verdana"/>
        </w:rPr>
        <w:t>That toy car was given by her friend.</w:t>
      </w:r>
    </w:p>
    <w:p w14:paraId="20ED9B73" w14:textId="77777777" w:rsidR="008A19AE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1. Is it safer to take a taxi at night</w:t>
      </w:r>
      <w:r>
        <w:rPr>
          <w:rFonts w:ascii="Verdana" w:eastAsia="標楷體" w:hAnsi="Verdana" w:hint="eastAsia"/>
        </w:rPr>
        <w:t>?</w:t>
      </w:r>
    </w:p>
    <w:p w14:paraId="56714572" w14:textId="77777777" w:rsidR="008A19AE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2. May I borrow your bicycle(bike)?</w:t>
      </w:r>
    </w:p>
    <w:p w14:paraId="528208DE" w14:textId="77777777" w:rsidR="008A19AE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3. What is he looking at? Some pictures.</w:t>
      </w:r>
    </w:p>
    <w:p w14:paraId="619B2069" w14:textId="77777777" w:rsidR="008A19AE" w:rsidRPr="007922CA" w:rsidRDefault="008A19AE" w:rsidP="00F50B87">
      <w:pPr>
        <w:spacing w:line="460" w:lineRule="exact"/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/>
        </w:rPr>
        <w:t xml:space="preserve">14. </w:t>
      </w:r>
      <w:r w:rsidRPr="007922CA">
        <w:rPr>
          <w:rFonts w:ascii="Verdana" w:eastAsia="標楷體" w:hAnsi="Verdana"/>
        </w:rPr>
        <w:t>His sister seldom exercises because she is too busy.</w:t>
      </w:r>
    </w:p>
    <w:p w14:paraId="17374E57" w14:textId="77777777" w:rsidR="008A19AE" w:rsidRDefault="008A19AE" w:rsidP="00F50B87">
      <w:pPr>
        <w:tabs>
          <w:tab w:val="left" w:pos="504"/>
        </w:tabs>
        <w:spacing w:line="460" w:lineRule="exact"/>
        <w:ind w:left="14"/>
        <w:rPr>
          <w:rFonts w:ascii="Verdana" w:eastAsia="標楷體" w:hAnsi="Verdana"/>
        </w:rPr>
      </w:pPr>
      <w:r>
        <w:rPr>
          <w:rFonts w:ascii="Verdana" w:eastAsia="標楷體" w:hAnsi="Verdana"/>
        </w:rPr>
        <w:t>15. What was your cat doing when you went out</w:t>
      </w:r>
      <w:r w:rsidR="007E6DFF">
        <w:rPr>
          <w:rFonts w:ascii="Verdana" w:eastAsia="標楷體" w:hAnsi="Verdana"/>
        </w:rPr>
        <w:t xml:space="preserve"> in the afternoon</w:t>
      </w:r>
      <w:r>
        <w:rPr>
          <w:rFonts w:ascii="Verdana" w:eastAsia="標楷體" w:hAnsi="Verdana"/>
        </w:rPr>
        <w:t xml:space="preserve">? </w:t>
      </w:r>
    </w:p>
    <w:p w14:paraId="3FC50C30" w14:textId="77777777" w:rsidR="008A19AE" w:rsidRPr="00021238" w:rsidRDefault="008A19AE" w:rsidP="00F50B87">
      <w:pPr>
        <w:tabs>
          <w:tab w:val="left" w:pos="574"/>
        </w:tabs>
        <w:spacing w:line="460" w:lineRule="exact"/>
        <w:ind w:leftChars="-17" w:left="-41" w:firstLineChars="17" w:firstLine="41"/>
        <w:rPr>
          <w:rFonts w:ascii="Verdana" w:eastAsia="標楷體" w:hAnsi="Verdana" w:cs="Arial"/>
        </w:rPr>
      </w:pPr>
      <w:r w:rsidRPr="00021238">
        <w:rPr>
          <w:rFonts w:ascii="Verdana" w:eastAsia="標楷體" w:hAnsi="Verdana"/>
        </w:rPr>
        <w:t>1</w:t>
      </w:r>
      <w:r>
        <w:rPr>
          <w:rFonts w:ascii="Verdana" w:eastAsia="標楷體" w:hAnsi="Verdana" w:hint="eastAsia"/>
        </w:rPr>
        <w:t>6</w:t>
      </w:r>
      <w:r w:rsidRPr="00021238">
        <w:rPr>
          <w:rFonts w:ascii="Verdana" w:eastAsia="標楷體" w:hAnsi="Verdana"/>
        </w:rPr>
        <w:t xml:space="preserve">. </w:t>
      </w:r>
      <w:r w:rsidRPr="00021238">
        <w:rPr>
          <w:rFonts w:ascii="Verdana" w:eastAsia="標楷體" w:hAnsi="Verdana" w:cs="Arial"/>
        </w:rPr>
        <w:t>Before my sister went to bed, she had already finished doing homework.</w:t>
      </w:r>
    </w:p>
    <w:p w14:paraId="05716A34" w14:textId="77777777" w:rsidR="008A19AE" w:rsidRPr="00021238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7</w:t>
      </w:r>
      <w:r w:rsidRPr="00021238">
        <w:rPr>
          <w:rFonts w:ascii="Verdana" w:eastAsia="標楷體" w:hAnsi="Verdana"/>
        </w:rPr>
        <w:t>. He</w:t>
      </w:r>
      <w:r w:rsidRPr="00021238">
        <w:rPr>
          <w:rFonts w:ascii="Verdana" w:eastAsia="標楷體" w:hAnsi="Verdana" w:hint="eastAsia"/>
        </w:rPr>
        <w:t xml:space="preserve"> goes shopping once a day</w:t>
      </w:r>
      <w:r w:rsidRPr="00021238">
        <w:rPr>
          <w:rFonts w:ascii="Verdana" w:eastAsia="標楷體" w:hAnsi="Verdana"/>
        </w:rPr>
        <w:t xml:space="preserve">.  </w:t>
      </w:r>
    </w:p>
    <w:p w14:paraId="6B03FB6B" w14:textId="77777777" w:rsidR="008A19AE" w:rsidRPr="00021238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8</w:t>
      </w:r>
      <w:r w:rsidRPr="00021238">
        <w:rPr>
          <w:rFonts w:ascii="Verdana" w:eastAsia="標楷體" w:hAnsi="Verdana"/>
        </w:rPr>
        <w:t xml:space="preserve">. His son had done the dishes before he slept.  </w:t>
      </w:r>
    </w:p>
    <w:p w14:paraId="12D1305C" w14:textId="77777777" w:rsidR="008A19AE" w:rsidRPr="00021238" w:rsidRDefault="008A19AE" w:rsidP="00F50B87">
      <w:pPr>
        <w:spacing w:line="460" w:lineRule="exact"/>
        <w:rPr>
          <w:szCs w:val="28"/>
        </w:rPr>
      </w:pPr>
      <w:r>
        <w:rPr>
          <w:rFonts w:ascii="Verdana" w:eastAsia="標楷體" w:hAnsi="Verdana" w:hint="eastAsia"/>
        </w:rPr>
        <w:t>19</w:t>
      </w:r>
      <w:r w:rsidRPr="00021238">
        <w:rPr>
          <w:rFonts w:ascii="Verdana" w:eastAsia="標楷體" w:hAnsi="Verdana"/>
        </w:rPr>
        <w:t xml:space="preserve">. </w:t>
      </w:r>
      <w:r w:rsidRPr="00021238">
        <w:rPr>
          <w:rFonts w:ascii="Verdana" w:hAnsi="Verdana"/>
        </w:rPr>
        <w:t>Who broke the window?</w:t>
      </w:r>
    </w:p>
    <w:p w14:paraId="7E38EFE4" w14:textId="77777777" w:rsidR="008A19AE" w:rsidRPr="00021238" w:rsidRDefault="008A19AE" w:rsidP="00F50B87">
      <w:pPr>
        <w:spacing w:line="460" w:lineRule="exact"/>
        <w:ind w:left="1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 w:hint="eastAsia"/>
        </w:rPr>
        <w:t>20</w:t>
      </w:r>
      <w:r w:rsidRPr="00021238">
        <w:rPr>
          <w:rFonts w:ascii="Verdana" w:eastAsia="標楷體" w:hAnsi="Verdana"/>
        </w:rPr>
        <w:t xml:space="preserve">. </w:t>
      </w:r>
      <w:r w:rsidRPr="00021238">
        <w:rPr>
          <w:rFonts w:ascii="Verdana" w:hAnsi="Verdana"/>
        </w:rPr>
        <w:t xml:space="preserve">That </w:t>
      </w:r>
      <w:r>
        <w:rPr>
          <w:rFonts w:ascii="Verdana" w:hAnsi="Verdana" w:hint="eastAsia"/>
        </w:rPr>
        <w:t>book</w:t>
      </w:r>
      <w:r w:rsidRPr="00021238">
        <w:rPr>
          <w:rFonts w:ascii="Verdana" w:hAnsi="Verdana"/>
        </w:rPr>
        <w:t xml:space="preserve"> was given by her </w:t>
      </w:r>
      <w:r>
        <w:rPr>
          <w:rFonts w:ascii="Verdana" w:hAnsi="Verdana" w:hint="eastAsia"/>
        </w:rPr>
        <w:t>father</w:t>
      </w:r>
      <w:r w:rsidRPr="00021238">
        <w:rPr>
          <w:rFonts w:ascii="Verdana" w:hAnsi="Verdana"/>
        </w:rPr>
        <w:t>.</w:t>
      </w:r>
    </w:p>
    <w:p w14:paraId="6958000D" w14:textId="77777777" w:rsidR="008A19AE" w:rsidRPr="00021238" w:rsidRDefault="008A19AE" w:rsidP="00F50B87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1</w:t>
      </w:r>
      <w:r w:rsidRPr="00021238">
        <w:rPr>
          <w:rFonts w:ascii="Verdana" w:eastAsia="標楷體" w:hAnsi="Verdana"/>
        </w:rPr>
        <w:t>. They are interested in this movie.</w:t>
      </w:r>
    </w:p>
    <w:p w14:paraId="7006E73C" w14:textId="77777777" w:rsidR="008A19AE" w:rsidRPr="00021238" w:rsidRDefault="008A19AE" w:rsidP="00F50B87">
      <w:pPr>
        <w:spacing w:line="460" w:lineRule="exact"/>
        <w:ind w:leftChars="-6" w:left="-14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 w:hint="eastAsia"/>
        </w:rPr>
        <w:t>22</w:t>
      </w:r>
      <w:r w:rsidRPr="00021238">
        <w:rPr>
          <w:rFonts w:ascii="Verdana" w:eastAsia="標楷體" w:hAnsi="Verdana"/>
        </w:rPr>
        <w:t>. They were surprised to hear that terrible news.</w:t>
      </w:r>
    </w:p>
    <w:p w14:paraId="53E1D3F2" w14:textId="77777777" w:rsidR="008A19AE" w:rsidRPr="00021238" w:rsidRDefault="008A19AE" w:rsidP="00F50B87">
      <w:pPr>
        <w:spacing w:line="460" w:lineRule="exact"/>
        <w:ind w:left="-3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3</w:t>
      </w:r>
      <w:r w:rsidRPr="00021238">
        <w:rPr>
          <w:rFonts w:ascii="Verdana" w:eastAsia="標楷體" w:hAnsi="Verdana"/>
        </w:rPr>
        <w:t>. He is bored of this story.</w:t>
      </w:r>
    </w:p>
    <w:p w14:paraId="198CBB2A" w14:textId="77777777" w:rsidR="008A19AE" w:rsidRPr="00021238" w:rsidRDefault="008A19AE" w:rsidP="00F50B87">
      <w:pPr>
        <w:spacing w:line="460" w:lineRule="exact"/>
        <w:ind w:leftChars="-11" w:left="-26" w:firstLineChars="5" w:firstLine="12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 w:hint="eastAsia"/>
        </w:rPr>
        <w:t>24</w:t>
      </w:r>
      <w:r>
        <w:rPr>
          <w:rFonts w:ascii="Verdana" w:eastAsia="標楷體" w:hAnsi="Verdana"/>
        </w:rPr>
        <w:t xml:space="preserve">. Is </w:t>
      </w:r>
      <w:r w:rsidRPr="00021238">
        <w:rPr>
          <w:rFonts w:ascii="Verdana" w:eastAsia="標楷體" w:hAnsi="Verdana"/>
        </w:rPr>
        <w:t xml:space="preserve">his mother free tomorrow? </w:t>
      </w:r>
    </w:p>
    <w:p w14:paraId="46F50257" w14:textId="77777777" w:rsidR="00BF02D1" w:rsidRPr="002764BC" w:rsidRDefault="008A19AE" w:rsidP="00F50B87">
      <w:pPr>
        <w:spacing w:line="460" w:lineRule="exact"/>
        <w:rPr>
          <w:rFonts w:ascii="Verdana" w:hAnsi="Verdana" w:hint="eastAsia"/>
        </w:rPr>
      </w:pPr>
      <w:r>
        <w:rPr>
          <w:rFonts w:ascii="Verdana" w:eastAsia="標楷體" w:hAnsi="Verdana" w:hint="eastAsia"/>
        </w:rPr>
        <w:t>25</w:t>
      </w:r>
      <w:r w:rsidRPr="00021238">
        <w:rPr>
          <w:rFonts w:ascii="Verdana" w:eastAsia="標楷體" w:hAnsi="Verdana"/>
        </w:rPr>
        <w:t xml:space="preserve">. </w:t>
      </w:r>
      <w:r w:rsidRPr="00021238">
        <w:rPr>
          <w:rFonts w:ascii="Verdana" w:eastAsia="標楷體" w:hAnsi="Verdana" w:hint="eastAsia"/>
        </w:rPr>
        <w:t>What kind of sports do they do?</w:t>
      </w:r>
    </w:p>
    <w:p w14:paraId="40679368" w14:textId="77777777" w:rsidR="00F66EEE" w:rsidRDefault="00F66EEE" w:rsidP="00F66EEE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二十一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08EC16A" w14:textId="77777777" w:rsidR="00F66EEE" w:rsidRDefault="00F66EEE" w:rsidP="00F66EEE">
      <w:pPr>
        <w:jc w:val="center"/>
        <w:rPr>
          <w:rFonts w:ascii="Verdana" w:eastAsia="標楷體" w:hAnsi="Verdana"/>
          <w:sz w:val="40"/>
        </w:rPr>
      </w:pPr>
    </w:p>
    <w:p w14:paraId="5F9EE808" w14:textId="77777777" w:rsidR="00F66EEE" w:rsidRPr="00CE0F8E" w:rsidRDefault="00F66EEE" w:rsidP="00F66EEE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6E3863A7" w14:textId="77777777" w:rsidR="00F66EEE" w:rsidRPr="00FE01DB" w:rsidRDefault="00F66EEE" w:rsidP="00F66EEE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0453FB54" w14:textId="77777777" w:rsidR="00F66EEE" w:rsidRDefault="00F66EEE" w:rsidP="00F66EEE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24DD6A28" w14:textId="77777777" w:rsidR="00B9112B" w:rsidRDefault="00F66EEE" w:rsidP="00F66EEE">
      <w:pPr>
        <w:spacing w:line="440" w:lineRule="exact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1.</w:t>
      </w:r>
      <w:r w:rsidRPr="00722CE5">
        <w:rPr>
          <w:rFonts w:ascii="Verdana" w:eastAsia="標楷體" w:hAnsi="Verdana" w:hint="eastAsia"/>
        </w:rPr>
        <w:t xml:space="preserve"> </w:t>
      </w:r>
      <w:r w:rsidR="00A0023E">
        <w:rPr>
          <w:rFonts w:ascii="Verdana" w:eastAsia="標楷體" w:hAnsi="Verdana" w:hint="eastAsia"/>
        </w:rPr>
        <w:t>see</w:t>
      </w:r>
      <w:r w:rsidR="009E154E" w:rsidRPr="00B9112B">
        <w:rPr>
          <w:rFonts w:ascii="Verdana" w:eastAsia="標楷體" w:hAnsi="Verdana" w:hint="eastAsia"/>
        </w:rPr>
        <w:t>；</w:t>
      </w:r>
      <w:r w:rsidR="00A0023E">
        <w:rPr>
          <w:rFonts w:ascii="Verdana" w:eastAsia="標楷體" w:hAnsi="Verdana" w:hint="eastAsia"/>
        </w:rPr>
        <w:t>看</w:t>
      </w:r>
      <w:r w:rsidR="00B9112B">
        <w:rPr>
          <w:rFonts w:ascii="Verdana" w:eastAsia="標楷體" w:hAnsi="Verdana" w:hint="eastAsia"/>
        </w:rPr>
        <w:tab/>
      </w:r>
      <w:r w:rsidR="00B9112B">
        <w:rPr>
          <w:rFonts w:ascii="Verdana" w:eastAsia="標楷體" w:hAnsi="Verdana" w:hint="eastAsia"/>
        </w:rPr>
        <w:tab/>
      </w:r>
      <w:r w:rsidRPr="00B9112B">
        <w:rPr>
          <w:rFonts w:ascii="Verdana" w:eastAsia="標楷體" w:hAnsi="Verdana"/>
        </w:rPr>
        <w:t>2.</w:t>
      </w:r>
      <w:r w:rsidRPr="00B9112B">
        <w:rPr>
          <w:rFonts w:ascii="Verdana" w:eastAsia="標楷體" w:hAnsi="Verdana" w:hint="eastAsia"/>
        </w:rPr>
        <w:t xml:space="preserve"> </w:t>
      </w:r>
      <w:r w:rsidR="00A0023E">
        <w:rPr>
          <w:rFonts w:ascii="Verdana" w:eastAsia="標楷體" w:hAnsi="Verdana" w:hint="eastAsia"/>
        </w:rPr>
        <w:t>pet</w:t>
      </w:r>
      <w:r w:rsidR="009E154E" w:rsidRPr="00B9112B">
        <w:rPr>
          <w:rFonts w:ascii="Verdana" w:eastAsia="標楷體" w:hAnsi="Verdana" w:hint="eastAsia"/>
        </w:rPr>
        <w:t>；</w:t>
      </w:r>
      <w:r w:rsidR="00A0023E">
        <w:rPr>
          <w:rFonts w:ascii="Verdana" w:eastAsia="標楷體" w:hAnsi="Verdana" w:hint="eastAsia"/>
        </w:rPr>
        <w:t>寵物</w:t>
      </w:r>
      <w:r w:rsidR="00B9112B">
        <w:rPr>
          <w:rFonts w:ascii="Verdana" w:eastAsia="標楷體" w:hAnsi="Verdana" w:hint="eastAsia"/>
        </w:rPr>
        <w:tab/>
      </w:r>
      <w:r w:rsidR="00B9112B">
        <w:rPr>
          <w:rFonts w:ascii="Verdana" w:eastAsia="標楷體" w:hAnsi="Verdana" w:hint="eastAsia"/>
        </w:rPr>
        <w:tab/>
      </w:r>
      <w:r w:rsidRPr="00B9112B">
        <w:rPr>
          <w:rFonts w:ascii="Verdana" w:eastAsia="標楷體" w:hAnsi="Verdana"/>
        </w:rPr>
        <w:t>3.</w:t>
      </w:r>
      <w:r w:rsidR="009E154E" w:rsidRPr="00B9112B">
        <w:rPr>
          <w:rFonts w:ascii="Verdana" w:eastAsia="標楷體" w:hAnsi="Verdana" w:hint="eastAsia"/>
        </w:rPr>
        <w:t xml:space="preserve"> </w:t>
      </w:r>
      <w:r w:rsidR="00A0023E">
        <w:rPr>
          <w:rFonts w:ascii="Verdana" w:eastAsia="標楷體" w:hAnsi="Verdana" w:hint="eastAsia"/>
        </w:rPr>
        <w:t>later</w:t>
      </w:r>
      <w:r w:rsidR="009E154E" w:rsidRPr="00B9112B">
        <w:rPr>
          <w:rFonts w:ascii="Verdana" w:eastAsia="標楷體" w:hAnsi="Verdana" w:hint="eastAsia"/>
        </w:rPr>
        <w:t>；</w:t>
      </w:r>
      <w:r w:rsidR="00A0023E">
        <w:rPr>
          <w:rFonts w:ascii="Verdana" w:eastAsia="標楷體" w:hAnsi="Verdana" w:hint="eastAsia"/>
        </w:rPr>
        <w:t>待會兒</w:t>
      </w:r>
      <w:r w:rsidR="00B9112B">
        <w:rPr>
          <w:rFonts w:ascii="Verdana" w:eastAsia="標楷體" w:hAnsi="Verdana" w:hint="eastAsia"/>
        </w:rPr>
        <w:tab/>
      </w:r>
      <w:r w:rsidR="00B9112B">
        <w:rPr>
          <w:rFonts w:ascii="Verdana" w:eastAsia="標楷體" w:hAnsi="Verdana" w:hint="eastAsia"/>
        </w:rPr>
        <w:tab/>
      </w:r>
      <w:r w:rsidRPr="00B9112B">
        <w:rPr>
          <w:rFonts w:ascii="Verdana" w:eastAsia="標楷體" w:hAnsi="Verdana"/>
        </w:rPr>
        <w:t>4.</w:t>
      </w:r>
      <w:r w:rsidR="009E154E" w:rsidRPr="00B9112B">
        <w:rPr>
          <w:rFonts w:ascii="Verdana" w:hAnsi="Verdana" w:hint="eastAsia"/>
        </w:rPr>
        <w:t xml:space="preserve"> </w:t>
      </w:r>
      <w:r w:rsidR="00A0023E">
        <w:rPr>
          <w:rFonts w:ascii="Verdana" w:hAnsi="Verdana" w:hint="eastAsia"/>
        </w:rPr>
        <w:t>first</w:t>
      </w:r>
      <w:r w:rsidR="009E154E" w:rsidRPr="00B9112B">
        <w:rPr>
          <w:rFonts w:ascii="Verdana" w:hAnsi="Verdana" w:hint="eastAsia"/>
        </w:rPr>
        <w:t>；</w:t>
      </w:r>
      <w:r w:rsidR="00A0023E">
        <w:rPr>
          <w:rFonts w:ascii="Verdana" w:eastAsia="標楷體" w:hAnsi="Verdana" w:hint="eastAsia"/>
        </w:rPr>
        <w:t>先</w:t>
      </w:r>
      <w:r w:rsidR="009E154E" w:rsidRPr="00B9112B">
        <w:rPr>
          <w:rFonts w:ascii="Verdana" w:eastAsia="標楷體" w:hAnsi="Verdana" w:hint="eastAsia"/>
        </w:rPr>
        <w:t xml:space="preserve"> </w:t>
      </w:r>
    </w:p>
    <w:p w14:paraId="5D3E538D" w14:textId="77777777" w:rsidR="00F66EEE" w:rsidRPr="009E154E" w:rsidRDefault="00F66EEE" w:rsidP="00F66EEE">
      <w:pPr>
        <w:spacing w:line="440" w:lineRule="exact"/>
        <w:rPr>
          <w:rFonts w:ascii="Verdana" w:eastAsia="標楷體" w:hAnsi="Verdana"/>
        </w:rPr>
      </w:pPr>
      <w:r w:rsidRPr="00B9112B">
        <w:rPr>
          <w:rFonts w:ascii="Verdana" w:eastAsia="標楷體" w:hAnsi="Verdana"/>
        </w:rPr>
        <w:t xml:space="preserve">5. </w:t>
      </w:r>
      <w:r w:rsidR="00A0023E">
        <w:rPr>
          <w:rFonts w:ascii="Verdana" w:eastAsia="標楷體" w:hAnsi="Verdana" w:hint="eastAsia"/>
        </w:rPr>
        <w:t>sleep</w:t>
      </w:r>
      <w:r w:rsidR="009E154E">
        <w:rPr>
          <w:rFonts w:ascii="Verdana" w:eastAsia="標楷體" w:hAnsi="Verdana" w:hint="eastAsia"/>
        </w:rPr>
        <w:t>；</w:t>
      </w:r>
      <w:r w:rsidR="00A0023E">
        <w:rPr>
          <w:rFonts w:ascii="Verdana" w:eastAsia="標楷體" w:hAnsi="Verdana" w:hint="eastAsia"/>
        </w:rPr>
        <w:t>睡覺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66EEE" w14:paraId="5751BD77" w14:textId="77777777" w:rsidTr="00FB0F1D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3B182BF4" w14:textId="77777777" w:rsidR="00F66EEE" w:rsidRPr="00DF5CC3" w:rsidRDefault="00F66EEE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2E6E01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95B006A" w14:textId="77777777" w:rsidR="00B9112B" w:rsidRPr="002E6E01" w:rsidRDefault="00F66EEE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A0023E" w:rsidRPr="002E6E01">
              <w:rPr>
                <w:rFonts w:ascii="Verdana" w:eastAsia="標楷體" w:hAnsi="Verdana"/>
                <w:sz w:val="26"/>
                <w:szCs w:val="26"/>
              </w:rPr>
              <w:t>see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微軟正黑體" w:hAnsi="Verdana"/>
                <w:sz w:val="26"/>
                <w:szCs w:val="26"/>
              </w:rPr>
              <w:t>Let me see your pictures.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標楷體" w:hAnsi="Verdana"/>
                <w:sz w:val="26"/>
                <w:szCs w:val="26"/>
              </w:rPr>
              <w:t>see</w:t>
            </w:r>
          </w:p>
          <w:p w14:paraId="232BB502" w14:textId="77777777" w:rsidR="00F66EEE" w:rsidRPr="002E6E01" w:rsidRDefault="00F66EEE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2E6E01">
              <w:rPr>
                <w:rFonts w:ascii="Verdana" w:eastAsia="標楷體" w:hAnsi="Verdana"/>
                <w:sz w:val="26"/>
                <w:szCs w:val="26"/>
              </w:rPr>
              <w:t>2.</w:t>
            </w:r>
            <w:r w:rsidR="009E154E"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標楷體" w:hAnsi="Verdana"/>
                <w:sz w:val="26"/>
                <w:szCs w:val="26"/>
              </w:rPr>
              <w:t>pet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微軟正黑體" w:hAnsi="Verdana"/>
                <w:sz w:val="26"/>
                <w:szCs w:val="26"/>
              </w:rPr>
              <w:t>This rabbit is my pet</w:t>
            </w:r>
            <w:r w:rsidR="009E154E" w:rsidRPr="002E6E01">
              <w:rPr>
                <w:rFonts w:ascii="Verdana" w:eastAsia="微軟正黑體" w:hAnsi="Verdana"/>
                <w:sz w:val="26"/>
                <w:szCs w:val="26"/>
              </w:rPr>
              <w:t>.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標楷體" w:hAnsi="Verdana"/>
                <w:sz w:val="26"/>
                <w:szCs w:val="26"/>
              </w:rPr>
              <w:t>pet</w:t>
            </w:r>
          </w:p>
          <w:p w14:paraId="5ECBC0AD" w14:textId="77777777" w:rsidR="00F66EEE" w:rsidRPr="002E6E01" w:rsidRDefault="00F66EEE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2E6E01">
              <w:rPr>
                <w:rFonts w:ascii="Verdana" w:eastAsia="標楷體" w:hAnsi="Verdana"/>
                <w:sz w:val="26"/>
                <w:szCs w:val="26"/>
              </w:rPr>
              <w:t>3.</w:t>
            </w:r>
            <w:r w:rsidR="009E154E"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標楷體" w:hAnsi="Verdana"/>
                <w:sz w:val="26"/>
                <w:szCs w:val="26"/>
              </w:rPr>
              <w:t>later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微軟正黑體" w:hAnsi="Verdana"/>
                <w:sz w:val="26"/>
                <w:szCs w:val="26"/>
              </w:rPr>
              <w:t>I will call you later.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標楷體" w:hAnsi="Verdana"/>
                <w:sz w:val="26"/>
                <w:szCs w:val="26"/>
              </w:rPr>
              <w:t>later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br/>
              <w:t xml:space="preserve">4. </w:t>
            </w:r>
            <w:r w:rsidR="00A0023E" w:rsidRPr="002E6E01">
              <w:rPr>
                <w:rFonts w:ascii="Verdana" w:hAnsi="Verdana"/>
                <w:sz w:val="26"/>
                <w:szCs w:val="26"/>
              </w:rPr>
              <w:t>first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微軟正黑體" w:hAnsi="Verdana"/>
                <w:sz w:val="26"/>
                <w:szCs w:val="26"/>
              </w:rPr>
              <w:t>Let</w:t>
            </w:r>
            <w:proofErr w:type="gramStart"/>
            <w:r w:rsidR="00A0023E" w:rsidRPr="002E6E01">
              <w:rPr>
                <w:rFonts w:ascii="Verdana" w:eastAsia="微軟正黑體" w:hAnsi="Verdana"/>
                <w:sz w:val="26"/>
                <w:szCs w:val="26"/>
              </w:rPr>
              <w:t>’</w:t>
            </w:r>
            <w:proofErr w:type="gramEnd"/>
            <w:r w:rsidR="00A0023E" w:rsidRPr="002E6E01">
              <w:rPr>
                <w:rFonts w:ascii="Verdana" w:eastAsia="微軟正黑體" w:hAnsi="Verdana"/>
                <w:sz w:val="26"/>
                <w:szCs w:val="26"/>
              </w:rPr>
              <w:t>s go shopping first.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A0023E" w:rsidRPr="002E6E01">
              <w:rPr>
                <w:rFonts w:ascii="Verdana" w:hAnsi="Verdana"/>
                <w:sz w:val="26"/>
                <w:szCs w:val="26"/>
              </w:rPr>
              <w:t>first</w:t>
            </w:r>
          </w:p>
          <w:p w14:paraId="49AB9A78" w14:textId="77777777" w:rsidR="00F66EEE" w:rsidRDefault="00F66EEE" w:rsidP="00A0023E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A0023E" w:rsidRPr="002E6E01">
              <w:rPr>
                <w:rFonts w:ascii="Verdana" w:eastAsia="標楷體" w:hAnsi="Verdana"/>
                <w:sz w:val="26"/>
                <w:szCs w:val="26"/>
              </w:rPr>
              <w:t>sleep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微軟正黑體" w:hAnsi="Verdana"/>
                <w:sz w:val="26"/>
                <w:szCs w:val="26"/>
              </w:rPr>
              <w:t>Let your child sleep for a while.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A0023E" w:rsidRPr="002E6E01">
              <w:rPr>
                <w:rFonts w:ascii="Verdana" w:eastAsia="標楷體" w:hAnsi="Verdana"/>
                <w:sz w:val="26"/>
                <w:szCs w:val="26"/>
              </w:rPr>
              <w:t>sleep</w:t>
            </w:r>
          </w:p>
        </w:tc>
      </w:tr>
    </w:tbl>
    <w:p w14:paraId="75DE7032" w14:textId="77777777" w:rsidR="00F66EEE" w:rsidRPr="00AC0877" w:rsidRDefault="00F66EEE" w:rsidP="00F66EEE">
      <w:pPr>
        <w:spacing w:line="420" w:lineRule="exact"/>
        <w:rPr>
          <w:rFonts w:ascii="Verdana" w:eastAsia="標楷體" w:hAnsi="Verdana" w:hint="eastAsia"/>
          <w:b/>
        </w:rPr>
      </w:pPr>
    </w:p>
    <w:p w14:paraId="71831291" w14:textId="77777777" w:rsidR="00F66EEE" w:rsidRPr="000D2A72" w:rsidRDefault="00F66EEE" w:rsidP="00F66EEE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DD6E6F">
        <w:rPr>
          <w:rFonts w:ascii="Verdana" w:eastAsia="標楷體" w:hAnsi="Verdana" w:hint="eastAsia"/>
          <w:lang w:eastAsia="zh-TW"/>
        </w:rPr>
        <w:t>對話</w:t>
      </w:r>
      <w:r w:rsidR="00DD6E6F"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C6C2DCD" w14:textId="77777777" w:rsidR="00F66EEE" w:rsidRDefault="00F66EEE" w:rsidP="00F66EEE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8F6934">
        <w:rPr>
          <w:rFonts w:ascii="Verdana" w:eastAsia="標楷體" w:hAnsi="Verdana" w:hint="eastAsia"/>
        </w:rPr>
        <w:t>你的家庭作業打算寫什麼</w:t>
      </w:r>
      <w:r w:rsidR="008F6934">
        <w:rPr>
          <w:rFonts w:ascii="Verdana" w:eastAsia="標楷體" w:hAnsi="Verdana" w:hint="eastAsia"/>
        </w:rPr>
        <w:t>?</w:t>
      </w:r>
    </w:p>
    <w:p w14:paraId="6D25E551" w14:textId="77777777" w:rsidR="00F66EEE" w:rsidRDefault="00F66EEE" w:rsidP="00F66EEE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8F6934">
        <w:rPr>
          <w:rFonts w:ascii="Verdana" w:eastAsia="標楷體" w:hAnsi="Verdana" w:hint="eastAsia"/>
        </w:rPr>
        <w:t>讓我想看看。</w:t>
      </w:r>
    </w:p>
    <w:p w14:paraId="61DB3814" w14:textId="77777777" w:rsidR="00F66EEE" w:rsidRDefault="00F66EEE" w:rsidP="00F66EEE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8F6934">
        <w:rPr>
          <w:rFonts w:ascii="Verdana" w:eastAsia="標楷體" w:hAnsi="Verdana" w:hint="eastAsia"/>
        </w:rPr>
        <w:t>我想我會寫關於我的狗的事情。</w:t>
      </w:r>
    </w:p>
    <w:p w14:paraId="32034796" w14:textId="77777777" w:rsidR="00F66EEE" w:rsidRDefault="00F66EEE" w:rsidP="00F66EEE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8F6934">
        <w:rPr>
          <w:rFonts w:ascii="Verdana" w:eastAsia="標楷體" w:hAnsi="Verdana" w:hint="eastAsia"/>
        </w:rPr>
        <w:t>我不知道你有狗。</w:t>
      </w:r>
    </w:p>
    <w:p w14:paraId="42DE03AF" w14:textId="77777777" w:rsidR="00F66EEE" w:rsidRDefault="00F66EEE" w:rsidP="00F66EEE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90784E">
        <w:rPr>
          <w:rFonts w:ascii="Verdana" w:eastAsia="標楷體" w:hAnsi="Verdana" w:hint="eastAsia"/>
        </w:rPr>
        <w:t>我們去你家看一看你的狗。</w:t>
      </w:r>
    </w:p>
    <w:p w14:paraId="5A402145" w14:textId="77777777" w:rsidR="00F66EEE" w:rsidRDefault="00F66EEE" w:rsidP="00F66EEE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94945F5" w14:textId="77777777" w:rsidR="00F66EEE" w:rsidRPr="00880C2C" w:rsidRDefault="00F66EEE" w:rsidP="00F66EEE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DD6E6F" w:rsidRPr="00EE02FD">
        <w:rPr>
          <w:rFonts w:ascii="Verdana" w:eastAsia="標楷體" w:hAnsi="Verdana" w:hint="eastAsia"/>
        </w:rPr>
        <w:t>對話</w:t>
      </w:r>
      <w:r w:rsidR="00DD6E6F" w:rsidRPr="00BD0EBA">
        <w:rPr>
          <w:rFonts w:ascii="Verdana" w:eastAsia="標楷體" w:hAnsi="Verdana" w:hint="eastAsia"/>
        </w:rPr>
        <w:t>朗讀</w:t>
      </w:r>
      <w:r w:rsidR="001D40B0" w:rsidRPr="0014256C">
        <w:rPr>
          <w:rFonts w:eastAsia="標楷體"/>
          <w:b w:val="0"/>
          <w:szCs w:val="28"/>
        </w:rPr>
        <w:t>（每句</w:t>
      </w:r>
      <w:r w:rsidR="001D40B0" w:rsidRPr="0014256C">
        <w:rPr>
          <w:rFonts w:eastAsia="標楷體" w:hint="eastAsia"/>
          <w:b w:val="0"/>
          <w:szCs w:val="28"/>
          <w:lang w:eastAsia="zh-TW"/>
        </w:rPr>
        <w:t>4</w:t>
      </w:r>
      <w:r w:rsidR="001D40B0" w:rsidRPr="0014256C">
        <w:rPr>
          <w:rFonts w:eastAsia="標楷體"/>
          <w:b w:val="0"/>
          <w:szCs w:val="28"/>
        </w:rPr>
        <w:t>分，共</w:t>
      </w:r>
      <w:r w:rsidR="001D40B0" w:rsidRPr="0014256C">
        <w:rPr>
          <w:rFonts w:eastAsia="標楷體" w:hint="eastAsia"/>
          <w:b w:val="0"/>
          <w:szCs w:val="28"/>
          <w:lang w:eastAsia="zh-TW"/>
        </w:rPr>
        <w:t>2</w:t>
      </w:r>
      <w:r w:rsidR="001D40B0" w:rsidRPr="0014256C">
        <w:rPr>
          <w:rFonts w:eastAsia="標楷體"/>
          <w:b w:val="0"/>
          <w:szCs w:val="28"/>
        </w:rPr>
        <w:t>0</w:t>
      </w:r>
      <w:r w:rsidR="001D40B0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14338E" w:rsidRPr="00670ECA" w14:paraId="47392E8D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B0DA571" w14:textId="77777777" w:rsidR="0014338E" w:rsidRDefault="0014338E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1590A6F0" w14:textId="77777777" w:rsidR="0014338E" w:rsidRDefault="0014338E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6960F238" w14:textId="77777777" w:rsidR="0014338E" w:rsidRPr="00670ECA" w:rsidRDefault="0014338E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77BBB9C0" w14:textId="77777777" w:rsidR="00F66EEE" w:rsidRPr="003E48B4" w:rsidRDefault="00F66EEE" w:rsidP="00F66EEE">
      <w:pPr>
        <w:rPr>
          <w:rFonts w:ascii="Verdana" w:eastAsia="標楷體" w:hAnsi="Verdana"/>
          <w:sz w:val="28"/>
          <w:szCs w:val="28"/>
        </w:rPr>
      </w:pPr>
    </w:p>
    <w:p w14:paraId="77D1F57B" w14:textId="77777777" w:rsidR="00F66EEE" w:rsidRDefault="00F66EEE" w:rsidP="00F66EEE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DD6E6F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2E6E01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4CC35DE7" w14:textId="77777777" w:rsidR="00F66EEE" w:rsidRDefault="00F66EEE" w:rsidP="00F66EEE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90784E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B945BE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>)</w:t>
      </w:r>
    </w:p>
    <w:p w14:paraId="7DF6483F" w14:textId="77777777" w:rsidR="00F66EEE" w:rsidRDefault="00F66EEE" w:rsidP="00F66EEE">
      <w:pPr>
        <w:rPr>
          <w:rFonts w:ascii="Verdana" w:eastAsia="標楷體" w:hAnsi="Verdana"/>
          <w:sz w:val="28"/>
          <w:szCs w:val="28"/>
        </w:rPr>
      </w:pPr>
    </w:p>
    <w:p w14:paraId="6C3E9737" w14:textId="77777777" w:rsidR="00F66EEE" w:rsidRPr="00CE0F8E" w:rsidRDefault="00AF7689" w:rsidP="00F66EEE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F66EEE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F66EEE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83BFC69" w14:textId="77777777" w:rsidR="00F66EEE" w:rsidRPr="00FE01DB" w:rsidRDefault="00F66EEE" w:rsidP="00F66EEE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04F237B" w14:textId="77777777" w:rsidR="00F66EEE" w:rsidRPr="00411D5A" w:rsidRDefault="00F66EEE" w:rsidP="00F66EEE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EE14E8">
        <w:rPr>
          <w:rFonts w:ascii="Verdana" w:eastAsia="標楷體" w:hAnsi="Verdana" w:hint="eastAsia"/>
        </w:rPr>
        <w:t>He is going to go swimming.</w:t>
      </w:r>
    </w:p>
    <w:p w14:paraId="27110FA2" w14:textId="77777777" w:rsidR="00F66EEE" w:rsidRPr="00411D5A" w:rsidRDefault="00F66EEE" w:rsidP="00F66EEE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EE14E8">
        <w:rPr>
          <w:rFonts w:ascii="Verdana" w:eastAsia="標楷體" w:hAnsi="Verdana" w:hint="eastAsia"/>
        </w:rPr>
        <w:t>Let us sleep for a while.</w:t>
      </w:r>
    </w:p>
    <w:p w14:paraId="54918DB2" w14:textId="77777777" w:rsidR="00F66EEE" w:rsidRDefault="00F66EEE" w:rsidP="00F66EEE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EE14E8">
        <w:rPr>
          <w:rFonts w:ascii="Verdana" w:eastAsia="標楷體" w:hAnsi="Verdana" w:hint="eastAsia"/>
        </w:rPr>
        <w:t>We can go shopping with them later.</w:t>
      </w:r>
    </w:p>
    <w:p w14:paraId="6EF5C951" w14:textId="77777777" w:rsidR="00F66EEE" w:rsidRPr="00C30EE7" w:rsidRDefault="00F66EEE" w:rsidP="00F66EEE">
      <w:pPr>
        <w:spacing w:line="420" w:lineRule="exact"/>
        <w:rPr>
          <w:rFonts w:ascii="Verdana" w:eastAsia="標楷體" w:hAnsi="Verdana" w:hint="eastAsia"/>
          <w:b/>
        </w:rPr>
      </w:pPr>
    </w:p>
    <w:p w14:paraId="66391897" w14:textId="77777777" w:rsidR="00F66EEE" w:rsidRPr="000D2A72" w:rsidRDefault="00F66EEE" w:rsidP="00F66EEE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</w:t>
      </w:r>
      <w:r w:rsidR="00FB538A">
        <w:rPr>
          <w:rFonts w:eastAsia="標楷體" w:hint="eastAsia"/>
          <w:b w:val="0"/>
          <w:position w:val="2"/>
          <w:szCs w:val="28"/>
          <w:lang w:eastAsia="zh-TW"/>
        </w:rPr>
        <w:t>格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77155E9" w14:textId="77777777" w:rsidR="00F66EEE" w:rsidRDefault="002D0533" w:rsidP="00F66EEE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540F16">
        <w:rPr>
          <w:rFonts w:ascii="Verdana" w:eastAsia="標楷體" w:hAnsi="Verdana" w:hint="eastAsia"/>
        </w:rPr>
        <w:t>What</w:t>
      </w:r>
      <w:r>
        <w:rPr>
          <w:rFonts w:ascii="Verdana" w:eastAsia="標楷體" w:hAnsi="Verdana" w:hint="eastAsia"/>
        </w:rPr>
        <w:t xml:space="preserve">   </w:t>
      </w:r>
      <w:r w:rsidR="00B605E9">
        <w:rPr>
          <w:rFonts w:ascii="Verdana" w:eastAsia="標楷體" w:hAnsi="Verdana" w:hint="eastAsia"/>
        </w:rPr>
        <w:t xml:space="preserve"> </w:t>
      </w:r>
      <w:r w:rsidR="00540F16">
        <w:rPr>
          <w:rFonts w:ascii="Verdana" w:eastAsia="標楷體" w:hAnsi="Verdana"/>
        </w:rPr>
        <w:t xml:space="preserve">2. </w:t>
      </w:r>
      <w:r w:rsidR="00540F16">
        <w:rPr>
          <w:rFonts w:ascii="Verdana" w:eastAsia="標楷體" w:hAnsi="Verdana" w:hint="eastAsia"/>
        </w:rPr>
        <w:t>later</w:t>
      </w:r>
      <w:r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  </w:t>
      </w:r>
      <w:r>
        <w:rPr>
          <w:rFonts w:ascii="Verdana" w:eastAsia="標楷體" w:hAnsi="Verdana"/>
        </w:rPr>
        <w:t xml:space="preserve">3. </w:t>
      </w:r>
      <w:r w:rsidR="00540F16">
        <w:rPr>
          <w:rFonts w:ascii="Verdana" w:eastAsia="標楷體" w:hAnsi="Verdana" w:hint="eastAsia"/>
        </w:rPr>
        <w:t>for a while</w:t>
      </w:r>
      <w:r>
        <w:rPr>
          <w:rFonts w:ascii="Verdana" w:eastAsia="標楷體" w:hAnsi="Verdana" w:hint="eastAsia"/>
        </w:rPr>
        <w:t xml:space="preserve">   </w:t>
      </w:r>
      <w:r w:rsidR="00B605E9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540F16">
        <w:rPr>
          <w:rFonts w:ascii="Verdana" w:eastAsia="標楷體" w:hAnsi="Verdana" w:hint="eastAsia"/>
        </w:rPr>
        <w:t>about</w:t>
      </w:r>
      <w:r>
        <w:rPr>
          <w:rFonts w:ascii="Verdana" w:eastAsia="標楷體" w:hAnsi="Verdana" w:hint="eastAsia"/>
        </w:rPr>
        <w:t xml:space="preserve">   </w:t>
      </w:r>
      <w:r w:rsidR="00B605E9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5.</w:t>
      </w:r>
      <w:r w:rsidRPr="00233D48">
        <w:rPr>
          <w:rFonts w:ascii="Verdana" w:eastAsia="標楷體" w:hAnsi="Verdana" w:hint="eastAsia"/>
        </w:rPr>
        <w:t xml:space="preserve"> </w:t>
      </w:r>
      <w:r w:rsidR="00540F16">
        <w:rPr>
          <w:rFonts w:ascii="Verdana" w:eastAsia="標楷體" w:hAnsi="Verdana" w:hint="eastAsia"/>
        </w:rPr>
        <w:t>first</w:t>
      </w:r>
    </w:p>
    <w:p w14:paraId="11F9AB8E" w14:textId="77777777" w:rsidR="00F66EEE" w:rsidRDefault="00F66EEE" w:rsidP="00F66EEE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2372D3F" w14:textId="77777777" w:rsidR="00F66EEE" w:rsidRPr="00880C2C" w:rsidRDefault="00F66EEE" w:rsidP="00F66EEE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09CF8861" w14:textId="77777777" w:rsidR="00540F16" w:rsidRPr="005E2E8B" w:rsidRDefault="00540F16" w:rsidP="00540F1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5E2E8B">
        <w:rPr>
          <w:rFonts w:ascii="Verdana" w:eastAsia="標楷體" w:hAnsi="Verdana" w:hint="eastAsia"/>
        </w:rPr>
        <w:t xml:space="preserve">I think </w:t>
      </w:r>
      <w:r w:rsidRPr="005E2E8B">
        <w:rPr>
          <w:rFonts w:ascii="Verdana" w:eastAsia="標楷體" w:hAnsi="Verdana"/>
        </w:rPr>
        <w:t>I</w:t>
      </w:r>
      <w:r w:rsidRPr="005E2E8B">
        <w:rPr>
          <w:rFonts w:ascii="Verdana" w:eastAsia="標楷體" w:hAnsi="Verdana" w:hint="eastAsia"/>
        </w:rPr>
        <w:t xml:space="preserve"> will write about my pets.</w:t>
      </w:r>
    </w:p>
    <w:p w14:paraId="79AFB771" w14:textId="77777777" w:rsidR="00540F16" w:rsidRPr="005E2E8B" w:rsidRDefault="00540F16" w:rsidP="00540F1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2. </w:t>
      </w:r>
      <w:r w:rsidRPr="005E2E8B">
        <w:rPr>
          <w:rFonts w:ascii="Verdana" w:eastAsia="標楷體" w:hAnsi="Verdana" w:hint="eastAsia"/>
        </w:rPr>
        <w:t>Let</w:t>
      </w:r>
      <w:r w:rsidRPr="005E2E8B">
        <w:rPr>
          <w:rFonts w:ascii="Verdana" w:eastAsia="標楷體" w:hAnsi="Verdana"/>
        </w:rPr>
        <w:t>’</w:t>
      </w:r>
      <w:r w:rsidRPr="005E2E8B">
        <w:rPr>
          <w:rFonts w:ascii="Verdana" w:eastAsia="標楷體" w:hAnsi="Verdana" w:hint="eastAsia"/>
        </w:rPr>
        <w:t xml:space="preserve">s go shopping </w:t>
      </w:r>
      <w:r w:rsidRPr="005E2E8B">
        <w:rPr>
          <w:rFonts w:ascii="Verdana" w:eastAsia="標楷體" w:hAnsi="Verdana"/>
        </w:rPr>
        <w:t>first</w:t>
      </w:r>
      <w:r w:rsidRPr="005E2E8B">
        <w:rPr>
          <w:rFonts w:ascii="Verdana" w:eastAsia="標楷體" w:hAnsi="Verdana" w:hint="eastAsia"/>
        </w:rPr>
        <w:t>.</w:t>
      </w:r>
    </w:p>
    <w:p w14:paraId="651D71D2" w14:textId="77777777" w:rsidR="00540F16" w:rsidRPr="005E2E8B" w:rsidRDefault="00540F16" w:rsidP="00540F1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Pr="005E2E8B">
        <w:rPr>
          <w:rFonts w:ascii="Verdana" w:eastAsia="標楷體" w:hAnsi="Verdana" w:hint="eastAsia"/>
        </w:rPr>
        <w:t xml:space="preserve">Let me </w:t>
      </w:r>
      <w:proofErr w:type="gramStart"/>
      <w:r w:rsidRPr="005E2E8B">
        <w:rPr>
          <w:rFonts w:ascii="Verdana" w:eastAsia="標楷體" w:hAnsi="Verdana" w:hint="eastAsia"/>
        </w:rPr>
        <w:t>take a look</w:t>
      </w:r>
      <w:proofErr w:type="gramEnd"/>
      <w:r w:rsidRPr="005E2E8B">
        <w:rPr>
          <w:rFonts w:ascii="Verdana" w:eastAsia="標楷體" w:hAnsi="Verdana" w:hint="eastAsia"/>
        </w:rPr>
        <w:t xml:space="preserve"> at your homework.</w:t>
      </w:r>
    </w:p>
    <w:p w14:paraId="35A46439" w14:textId="77777777" w:rsidR="00540F16" w:rsidRDefault="00540F16" w:rsidP="00540F16">
      <w:pPr>
        <w:spacing w:line="360" w:lineRule="auto"/>
        <w:rPr>
          <w:rFonts w:ascii="Verdana" w:eastAsia="標楷體" w:hAnsi="Verdana" w:hint="eastAsia"/>
          <w:sz w:val="28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標楷體"/>
        </w:rPr>
        <w:t>Let</w:t>
      </w:r>
      <w:r>
        <w:rPr>
          <w:rFonts w:ascii="Verdana" w:eastAsia="標楷體" w:hAnsi="Verdana"/>
        </w:rPr>
        <w:t>’s go. We don’t have much time.</w:t>
      </w:r>
    </w:p>
    <w:p w14:paraId="7EA5BDDD" w14:textId="77777777" w:rsidR="00F66EEE" w:rsidRDefault="00540F16" w:rsidP="00540F16">
      <w:pPr>
        <w:spacing w:line="360" w:lineRule="auto"/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/>
        </w:rPr>
        <w:t xml:space="preserve">5. </w:t>
      </w:r>
      <w:r w:rsidRPr="005E2E8B">
        <w:rPr>
          <w:rFonts w:ascii="Verdana" w:eastAsia="標楷體" w:hAnsi="Verdana" w:hint="eastAsia"/>
        </w:rPr>
        <w:t>May I play the computer games for a while?</w:t>
      </w:r>
    </w:p>
    <w:p w14:paraId="3771BB5A" w14:textId="77777777" w:rsidR="00A171FB" w:rsidRDefault="00A171FB" w:rsidP="00A171FB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二十二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212D2D1C" w14:textId="77777777" w:rsidR="00A171FB" w:rsidRDefault="00A171FB" w:rsidP="00A171FB">
      <w:pPr>
        <w:jc w:val="center"/>
        <w:rPr>
          <w:rFonts w:ascii="Verdana" w:eastAsia="標楷體" w:hAnsi="Verdana"/>
          <w:sz w:val="40"/>
        </w:rPr>
      </w:pPr>
    </w:p>
    <w:p w14:paraId="5D28549A" w14:textId="77777777" w:rsidR="00A171FB" w:rsidRPr="00CE0F8E" w:rsidRDefault="00A171FB" w:rsidP="00A171FB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6F427215" w14:textId="77777777" w:rsidR="00A171FB" w:rsidRPr="00FE01DB" w:rsidRDefault="00A171FB" w:rsidP="00A171FB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31F7D2C" w14:textId="77777777" w:rsidR="00A171FB" w:rsidRDefault="00A171FB" w:rsidP="00A171FB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4A11F067" w14:textId="77777777" w:rsidR="00A050D9" w:rsidRDefault="00A171FB" w:rsidP="00A171FB">
      <w:pPr>
        <w:spacing w:line="440" w:lineRule="exact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.</w:t>
      </w:r>
      <w:r w:rsidRPr="00722CE5">
        <w:rPr>
          <w:rFonts w:ascii="Verdana" w:eastAsia="標楷體" w:hAnsi="Verdana" w:hint="eastAsia"/>
        </w:rPr>
        <w:t xml:space="preserve"> </w:t>
      </w:r>
      <w:r w:rsidR="007B06B9">
        <w:rPr>
          <w:rFonts w:ascii="Verdana" w:eastAsia="標楷體" w:hAnsi="Verdana" w:hint="eastAsia"/>
        </w:rPr>
        <w:t>leave</w:t>
      </w:r>
      <w:r w:rsidR="003F1402">
        <w:rPr>
          <w:rFonts w:ascii="Verdana" w:eastAsia="標楷體" w:hAnsi="Verdana" w:hint="eastAsia"/>
        </w:rPr>
        <w:t>；</w:t>
      </w:r>
      <w:r w:rsidR="007B06B9">
        <w:rPr>
          <w:rFonts w:ascii="Verdana" w:eastAsia="標楷體" w:hAnsi="Verdana" w:hint="eastAsia"/>
        </w:rPr>
        <w:t>留在</w:t>
      </w:r>
      <w:r w:rsidR="00446AAA">
        <w:rPr>
          <w:rFonts w:ascii="標楷體" w:eastAsia="標楷體" w:hAnsi="標楷體" w:hint="eastAsia"/>
        </w:rPr>
        <w:t>、</w:t>
      </w:r>
      <w:r w:rsidR="007B06B9">
        <w:rPr>
          <w:rFonts w:ascii="Verdana" w:eastAsia="標楷體" w:hAnsi="Verdana" w:hint="eastAsia"/>
        </w:rPr>
        <w:t>離開</w:t>
      </w:r>
      <w:r w:rsidR="003F1402">
        <w:rPr>
          <w:rFonts w:ascii="Verdana" w:eastAsia="標楷體" w:hAnsi="Verdana" w:hint="eastAsia"/>
        </w:rPr>
        <w:tab/>
      </w:r>
      <w:r w:rsidR="00A050D9">
        <w:rPr>
          <w:rFonts w:ascii="Verdana" w:eastAsia="標楷體" w:hAnsi="Verdana" w:hint="eastAsia"/>
        </w:rPr>
        <w:tab/>
      </w:r>
      <w:r w:rsidRPr="003F1402">
        <w:rPr>
          <w:rFonts w:ascii="Verdana" w:eastAsia="標楷體" w:hAnsi="Verdana"/>
        </w:rPr>
        <w:t>2.</w:t>
      </w:r>
      <w:r w:rsidR="007B06B9">
        <w:rPr>
          <w:rFonts w:ascii="Verdana" w:eastAsia="標楷體" w:hAnsi="Verdana" w:hint="eastAsia"/>
        </w:rPr>
        <w:t xml:space="preserve"> living room</w:t>
      </w:r>
      <w:r w:rsidR="00561399" w:rsidRPr="003F1402">
        <w:rPr>
          <w:rFonts w:ascii="Verdana" w:eastAsia="標楷體" w:hAnsi="Verdana" w:hint="eastAsia"/>
        </w:rPr>
        <w:t>；</w:t>
      </w:r>
      <w:r w:rsidR="007B06B9">
        <w:rPr>
          <w:rFonts w:ascii="Verdana" w:eastAsia="標楷體" w:hAnsi="Verdana" w:hint="eastAsia"/>
        </w:rPr>
        <w:t>客廳</w:t>
      </w:r>
      <w:r w:rsidR="00A050D9">
        <w:rPr>
          <w:rFonts w:ascii="Verdana" w:eastAsia="標楷體" w:hAnsi="Verdana" w:hint="eastAsia"/>
        </w:rPr>
        <w:tab/>
      </w:r>
      <w:r w:rsidR="003F1402">
        <w:rPr>
          <w:rFonts w:ascii="Verdana" w:eastAsia="標楷體" w:hAnsi="Verdana" w:hint="eastAsia"/>
        </w:rPr>
        <w:tab/>
      </w:r>
      <w:r w:rsidRPr="003F1402">
        <w:rPr>
          <w:rFonts w:ascii="Verdana" w:eastAsia="標楷體" w:hAnsi="Verdana"/>
        </w:rPr>
        <w:t>3.</w:t>
      </w:r>
      <w:r w:rsidRPr="003F1402">
        <w:rPr>
          <w:rFonts w:ascii="Verdana" w:eastAsia="標楷體" w:hAnsi="Verdana" w:hint="eastAsia"/>
        </w:rPr>
        <w:t xml:space="preserve"> </w:t>
      </w:r>
      <w:r w:rsidR="007B06B9">
        <w:rPr>
          <w:rFonts w:ascii="Verdana" w:eastAsia="標楷體" w:hAnsi="Verdana" w:hint="eastAsia"/>
        </w:rPr>
        <w:t>either</w:t>
      </w:r>
      <w:r w:rsidR="00561399" w:rsidRPr="003F1402">
        <w:rPr>
          <w:rFonts w:ascii="Verdana" w:eastAsia="標楷體" w:hAnsi="Verdana" w:hint="eastAsia"/>
        </w:rPr>
        <w:t>；</w:t>
      </w:r>
      <w:r w:rsidR="007B06B9">
        <w:rPr>
          <w:rFonts w:ascii="Verdana" w:eastAsia="標楷體" w:hAnsi="Verdana" w:hint="eastAsia"/>
        </w:rPr>
        <w:t>也</w:t>
      </w:r>
      <w:r w:rsidR="007B06B9">
        <w:rPr>
          <w:rFonts w:ascii="Verdana" w:eastAsia="標楷體" w:hAnsi="Verdana" w:hint="eastAsia"/>
        </w:rPr>
        <w:t>(</w:t>
      </w:r>
      <w:r w:rsidR="007B06B9">
        <w:rPr>
          <w:rFonts w:ascii="Verdana" w:eastAsia="標楷體" w:hAnsi="Verdana" w:hint="eastAsia"/>
        </w:rPr>
        <w:t>用於否定</w:t>
      </w:r>
      <w:r w:rsidR="007B06B9">
        <w:rPr>
          <w:rFonts w:ascii="Verdana" w:eastAsia="標楷體" w:hAnsi="Verdana" w:hint="eastAsia"/>
        </w:rPr>
        <w:t>)</w:t>
      </w:r>
      <w:r w:rsidR="003F1402">
        <w:rPr>
          <w:rFonts w:ascii="Verdana" w:eastAsia="標楷體" w:hAnsi="Verdana" w:hint="eastAsia"/>
        </w:rPr>
        <w:tab/>
      </w:r>
    </w:p>
    <w:p w14:paraId="2D407D14" w14:textId="77777777" w:rsidR="00A171FB" w:rsidRPr="009E154E" w:rsidRDefault="00A171FB" w:rsidP="00A171FB">
      <w:pPr>
        <w:spacing w:line="440" w:lineRule="exact"/>
        <w:rPr>
          <w:rFonts w:ascii="Verdana" w:eastAsia="標楷體" w:hAnsi="Verdana"/>
        </w:rPr>
      </w:pPr>
      <w:r w:rsidRPr="003F1402">
        <w:rPr>
          <w:rFonts w:ascii="Verdana" w:eastAsia="標楷體" w:hAnsi="Verdana"/>
        </w:rPr>
        <w:t>4.</w:t>
      </w:r>
      <w:r w:rsidRPr="003F1402">
        <w:rPr>
          <w:rFonts w:ascii="Verdana" w:hAnsi="Verdana" w:hint="eastAsia"/>
        </w:rPr>
        <w:t xml:space="preserve"> </w:t>
      </w:r>
      <w:r w:rsidR="007B06B9">
        <w:rPr>
          <w:rFonts w:ascii="Verdana" w:eastAsia="標楷體" w:hAnsi="Verdana" w:hint="eastAsia"/>
        </w:rPr>
        <w:t>in front of</w:t>
      </w:r>
      <w:r w:rsidR="007B06B9">
        <w:rPr>
          <w:rFonts w:ascii="Verdana" w:eastAsia="標楷體" w:hAnsi="Verdana" w:hint="eastAsia"/>
        </w:rPr>
        <w:t>；…的前面</w:t>
      </w:r>
      <w:r w:rsidR="003F1402">
        <w:rPr>
          <w:rFonts w:ascii="Verdana" w:eastAsia="標楷體" w:hAnsi="Verdana" w:hint="eastAsia"/>
        </w:rPr>
        <w:tab/>
      </w:r>
      <w:r w:rsidRPr="003F1402">
        <w:rPr>
          <w:rFonts w:ascii="Verdana" w:eastAsia="標楷體" w:hAnsi="Verdana"/>
        </w:rPr>
        <w:t>5.</w:t>
      </w:r>
      <w:r w:rsidRPr="00E026C4">
        <w:rPr>
          <w:rFonts w:ascii="Verdana" w:eastAsia="標楷體" w:hAnsi="Verdana"/>
        </w:rPr>
        <w:t xml:space="preserve"> </w:t>
      </w:r>
      <w:r w:rsidR="007B06B9">
        <w:rPr>
          <w:rFonts w:ascii="Verdana" w:eastAsia="標楷體" w:hAnsi="Verdana" w:hint="eastAsia"/>
        </w:rPr>
        <w:t>maybe</w:t>
      </w:r>
      <w:r w:rsidR="007B06B9">
        <w:rPr>
          <w:rFonts w:ascii="Verdana" w:eastAsia="標楷體" w:hAnsi="Verdana" w:hint="eastAsia"/>
        </w:rPr>
        <w:t>；也許，或許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A171FB" w14:paraId="1610C792" w14:textId="77777777" w:rsidTr="00FB0F1D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1E0B440E" w14:textId="77777777" w:rsidR="00A171FB" w:rsidRPr="00DF5CC3" w:rsidRDefault="00A171FB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2E6E01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313E941F" w14:textId="77777777" w:rsidR="003F1402" w:rsidRPr="002E6E01" w:rsidRDefault="00A171FB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7B06B9" w:rsidRPr="002E6E01">
              <w:rPr>
                <w:rFonts w:ascii="Verdana" w:eastAsia="標楷體" w:hAnsi="Verdana"/>
                <w:sz w:val="26"/>
                <w:szCs w:val="26"/>
              </w:rPr>
              <w:t>leave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7B06B9" w:rsidRPr="002E6E01">
              <w:rPr>
                <w:rFonts w:ascii="Verdana" w:eastAsia="微軟正黑體" w:hAnsi="Verdana"/>
                <w:sz w:val="26"/>
                <w:szCs w:val="26"/>
              </w:rPr>
              <w:t>When will you leave</w:t>
            </w:r>
            <w:r w:rsidR="00561399" w:rsidRPr="002E6E01">
              <w:rPr>
                <w:rFonts w:ascii="Verdana" w:eastAsia="微軟正黑體" w:hAnsi="Verdana"/>
                <w:sz w:val="26"/>
                <w:szCs w:val="26"/>
              </w:rPr>
              <w:t>?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7B06B9" w:rsidRPr="002E6E01">
              <w:rPr>
                <w:rFonts w:ascii="Verdana" w:eastAsia="標楷體" w:hAnsi="Verdana"/>
                <w:sz w:val="26"/>
                <w:szCs w:val="26"/>
              </w:rPr>
              <w:t>leave</w:t>
            </w:r>
          </w:p>
          <w:p w14:paraId="48C5243B" w14:textId="77777777" w:rsidR="00A171FB" w:rsidRPr="002E6E01" w:rsidRDefault="00A171FB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7B06B9" w:rsidRPr="002E6E01">
              <w:rPr>
                <w:rFonts w:ascii="Verdana" w:eastAsia="標楷體" w:hAnsi="Verdana"/>
                <w:sz w:val="26"/>
                <w:szCs w:val="26"/>
              </w:rPr>
              <w:t>living room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61399" w:rsidRPr="002E6E01">
              <w:rPr>
                <w:rFonts w:ascii="Verdana" w:eastAsia="微軟正黑體" w:hAnsi="Verdana"/>
                <w:sz w:val="26"/>
                <w:szCs w:val="26"/>
              </w:rPr>
              <w:t xml:space="preserve">Your book is </w:t>
            </w:r>
            <w:r w:rsidR="007B06B9" w:rsidRPr="002E6E01">
              <w:rPr>
                <w:rFonts w:ascii="Verdana" w:eastAsia="微軟正黑體" w:hAnsi="Verdana"/>
                <w:sz w:val="26"/>
                <w:szCs w:val="26"/>
              </w:rPr>
              <w:t>in the living room</w:t>
            </w:r>
            <w:r w:rsidR="00561399" w:rsidRPr="002E6E01">
              <w:rPr>
                <w:rFonts w:ascii="Verdana" w:eastAsia="微軟正黑體" w:hAnsi="Verdana"/>
                <w:sz w:val="26"/>
                <w:szCs w:val="26"/>
              </w:rPr>
              <w:t>.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7B06B9" w:rsidRPr="002E6E01">
              <w:rPr>
                <w:rFonts w:ascii="Verdana" w:eastAsia="標楷體" w:hAnsi="Verdana"/>
                <w:sz w:val="26"/>
                <w:szCs w:val="26"/>
              </w:rPr>
              <w:t>living room</w:t>
            </w:r>
          </w:p>
          <w:p w14:paraId="4E0BC366" w14:textId="77777777" w:rsidR="00A171FB" w:rsidRPr="002E6E01" w:rsidRDefault="00A171FB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pacing w:val="-8"/>
                <w:sz w:val="26"/>
                <w:szCs w:val="26"/>
              </w:rPr>
            </w:pP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7B06B9" w:rsidRPr="002E6E01">
              <w:rPr>
                <w:rFonts w:ascii="Verdana" w:eastAsia="標楷體" w:hAnsi="Verdana"/>
                <w:sz w:val="26"/>
                <w:szCs w:val="26"/>
              </w:rPr>
              <w:t>either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7B06B9" w:rsidRPr="002E6E01">
              <w:rPr>
                <w:rFonts w:ascii="Verdana" w:eastAsia="微軟正黑體" w:hAnsi="Verdana"/>
                <w:sz w:val="26"/>
                <w:szCs w:val="26"/>
              </w:rPr>
              <w:t>I don</w:t>
            </w:r>
            <w:proofErr w:type="gramStart"/>
            <w:r w:rsidR="007B06B9" w:rsidRPr="002E6E01">
              <w:rPr>
                <w:rFonts w:ascii="Verdana" w:eastAsia="微軟正黑體" w:hAnsi="Verdana"/>
                <w:sz w:val="26"/>
                <w:szCs w:val="26"/>
              </w:rPr>
              <w:t>’</w:t>
            </w:r>
            <w:proofErr w:type="gramEnd"/>
            <w:r w:rsidR="007B06B9" w:rsidRPr="002E6E01">
              <w:rPr>
                <w:rFonts w:ascii="Verdana" w:eastAsia="微軟正黑體" w:hAnsi="Verdana"/>
                <w:sz w:val="26"/>
                <w:szCs w:val="26"/>
              </w:rPr>
              <w:t>t know, either</w:t>
            </w:r>
            <w:r w:rsidR="00561399" w:rsidRPr="002E6E01">
              <w:rPr>
                <w:rFonts w:ascii="Verdana" w:eastAsia="微軟正黑體" w:hAnsi="Verdana"/>
                <w:sz w:val="26"/>
                <w:szCs w:val="26"/>
              </w:rPr>
              <w:t>.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7B06B9" w:rsidRPr="002E6E01">
              <w:rPr>
                <w:rFonts w:ascii="Verdana" w:eastAsia="標楷體" w:hAnsi="Verdana"/>
                <w:sz w:val="26"/>
                <w:szCs w:val="26"/>
              </w:rPr>
              <w:t>either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br/>
              <w:t xml:space="preserve">4. </w:t>
            </w:r>
            <w:r w:rsidR="007B06B9" w:rsidRPr="002E6E01">
              <w:rPr>
                <w:rFonts w:ascii="Verdana" w:eastAsia="標楷體" w:hAnsi="Verdana"/>
                <w:spacing w:val="-8"/>
                <w:sz w:val="26"/>
                <w:szCs w:val="26"/>
              </w:rPr>
              <w:t>in front of</w:t>
            </w:r>
            <w:r w:rsidRPr="002E6E01">
              <w:rPr>
                <w:rFonts w:ascii="Verdana" w:eastAsia="標楷體" w:hAnsi="Verdana"/>
                <w:spacing w:val="-8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pacing w:val="-8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pacing w:val="-8"/>
                <w:sz w:val="26"/>
                <w:szCs w:val="26"/>
              </w:rPr>
              <w:t xml:space="preserve"> </w:t>
            </w:r>
            <w:r w:rsidR="00561399" w:rsidRPr="002E6E01">
              <w:rPr>
                <w:rFonts w:ascii="Verdana" w:eastAsia="微軟正黑體" w:hAnsi="Verdana"/>
                <w:spacing w:val="-8"/>
                <w:sz w:val="26"/>
                <w:szCs w:val="26"/>
              </w:rPr>
              <w:t xml:space="preserve">My pen </w:t>
            </w:r>
            <w:r w:rsidR="00561399" w:rsidRPr="002E6E01">
              <w:rPr>
                <w:rFonts w:ascii="Verdana" w:eastAsia="標楷體" w:hAnsi="Verdana"/>
                <w:spacing w:val="-8"/>
                <w:sz w:val="26"/>
                <w:szCs w:val="26"/>
              </w:rPr>
              <w:t>won</w:t>
            </w:r>
            <w:proofErr w:type="gramStart"/>
            <w:r w:rsidR="00561399" w:rsidRPr="002E6E01">
              <w:rPr>
                <w:rFonts w:ascii="Verdana" w:eastAsia="標楷體" w:hAnsi="Verdana"/>
                <w:spacing w:val="-8"/>
                <w:sz w:val="26"/>
                <w:szCs w:val="26"/>
              </w:rPr>
              <w:t>’</w:t>
            </w:r>
            <w:proofErr w:type="gramEnd"/>
            <w:r w:rsidR="00561399" w:rsidRPr="002E6E01">
              <w:rPr>
                <w:rFonts w:ascii="Verdana" w:eastAsia="標楷體" w:hAnsi="Verdana"/>
                <w:spacing w:val="-8"/>
                <w:sz w:val="26"/>
                <w:szCs w:val="26"/>
              </w:rPr>
              <w:t xml:space="preserve">t </w:t>
            </w:r>
            <w:r w:rsidR="00561399" w:rsidRPr="002E6E01">
              <w:rPr>
                <w:rFonts w:ascii="Verdana" w:eastAsia="微軟正黑體" w:hAnsi="Verdana"/>
                <w:spacing w:val="-8"/>
                <w:sz w:val="26"/>
                <w:szCs w:val="26"/>
              </w:rPr>
              <w:t>disappear in front of my eyes.</w:t>
            </w:r>
            <w:r w:rsidRPr="002E6E01">
              <w:rPr>
                <w:rFonts w:ascii="Verdana" w:eastAsia="標楷體" w:hAnsi="Verdana"/>
                <w:spacing w:val="-8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pacing w:val="-8"/>
                <w:sz w:val="26"/>
                <w:szCs w:val="26"/>
              </w:rPr>
              <w:t>→</w:t>
            </w:r>
            <w:r w:rsidR="007B06B9" w:rsidRPr="002E6E01">
              <w:rPr>
                <w:rFonts w:ascii="Verdana" w:eastAsia="標楷體" w:hAnsi="Verdana"/>
                <w:spacing w:val="-8"/>
                <w:sz w:val="26"/>
                <w:szCs w:val="26"/>
              </w:rPr>
              <w:t>in front of</w:t>
            </w:r>
          </w:p>
          <w:p w14:paraId="34540356" w14:textId="77777777" w:rsidR="00A171FB" w:rsidRDefault="00A171FB" w:rsidP="007B06B9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7B06B9" w:rsidRPr="002E6E01">
              <w:rPr>
                <w:rFonts w:ascii="Verdana" w:eastAsia="標楷體" w:hAnsi="Verdana"/>
                <w:sz w:val="26"/>
                <w:szCs w:val="26"/>
              </w:rPr>
              <w:t>maybe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7B06B9" w:rsidRPr="002E6E01">
              <w:rPr>
                <w:rFonts w:ascii="Verdana" w:eastAsia="微軟正黑體" w:hAnsi="Verdana"/>
                <w:sz w:val="26"/>
                <w:szCs w:val="26"/>
              </w:rPr>
              <w:t>Maybe it</w:t>
            </w:r>
            <w:proofErr w:type="gramStart"/>
            <w:r w:rsidR="007B06B9" w:rsidRPr="002E6E01">
              <w:rPr>
                <w:rFonts w:ascii="Verdana" w:eastAsia="微軟正黑體" w:hAnsi="Verdana"/>
                <w:sz w:val="26"/>
                <w:szCs w:val="26"/>
              </w:rPr>
              <w:t>’</w:t>
            </w:r>
            <w:proofErr w:type="gramEnd"/>
            <w:r w:rsidR="007B06B9" w:rsidRPr="002E6E01">
              <w:rPr>
                <w:rFonts w:ascii="Verdana" w:eastAsia="微軟正黑體" w:hAnsi="Verdana"/>
                <w:sz w:val="26"/>
                <w:szCs w:val="26"/>
              </w:rPr>
              <w:t>s in your bedroom</w:t>
            </w:r>
            <w:r w:rsidR="002E6E01">
              <w:rPr>
                <w:rFonts w:ascii="Verdana" w:eastAsia="微軟正黑體" w:hAnsi="Verdana" w:hint="eastAsia"/>
                <w:sz w:val="26"/>
                <w:szCs w:val="26"/>
              </w:rPr>
              <w:t>.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2E6E0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2E6E0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7B06B9" w:rsidRPr="002E6E01">
              <w:rPr>
                <w:rFonts w:ascii="Verdana" w:eastAsia="標楷體" w:hAnsi="Verdana"/>
                <w:sz w:val="26"/>
                <w:szCs w:val="26"/>
              </w:rPr>
              <w:t>maybe</w:t>
            </w:r>
          </w:p>
        </w:tc>
      </w:tr>
    </w:tbl>
    <w:p w14:paraId="1CC4F0E7" w14:textId="77777777" w:rsidR="00A171FB" w:rsidRPr="00AC0877" w:rsidRDefault="00A171FB" w:rsidP="00A171FB">
      <w:pPr>
        <w:spacing w:line="420" w:lineRule="exact"/>
        <w:rPr>
          <w:rFonts w:ascii="Verdana" w:eastAsia="標楷體" w:hAnsi="Verdana" w:hint="eastAsia"/>
          <w:b/>
        </w:rPr>
      </w:pPr>
    </w:p>
    <w:p w14:paraId="4A5A7E9F" w14:textId="77777777" w:rsidR="00A171FB" w:rsidRPr="000D2A72" w:rsidRDefault="00A171FB" w:rsidP="00A171F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DD6E6F">
        <w:rPr>
          <w:rFonts w:ascii="Verdana" w:eastAsia="標楷體" w:hAnsi="Verdana" w:hint="eastAsia"/>
          <w:lang w:eastAsia="zh-TW"/>
        </w:rPr>
        <w:t>對話</w:t>
      </w:r>
      <w:r w:rsidR="00DD6E6F"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0CB87627" w14:textId="77777777" w:rsidR="00A171FB" w:rsidRDefault="00A171FB" w:rsidP="00A171FB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7C4AD7">
        <w:rPr>
          <w:rFonts w:ascii="Verdana" w:eastAsia="標楷體" w:hAnsi="Verdana" w:hint="eastAsia"/>
        </w:rPr>
        <w:t>媽，我的手錶在哪裡</w:t>
      </w:r>
      <w:r w:rsidR="007C4AD7">
        <w:rPr>
          <w:rFonts w:ascii="Verdana" w:eastAsia="標楷體" w:hAnsi="Verdana" w:hint="eastAsia"/>
        </w:rPr>
        <w:t>?</w:t>
      </w:r>
    </w:p>
    <w:p w14:paraId="1B996839" w14:textId="77777777" w:rsidR="00A171FB" w:rsidRDefault="00A171FB" w:rsidP="00A171FB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7C4AD7">
        <w:rPr>
          <w:rFonts w:ascii="Verdana" w:eastAsia="標楷體" w:hAnsi="Verdana" w:hint="eastAsia"/>
        </w:rPr>
        <w:t>你把它留在客廳茶几上。</w:t>
      </w:r>
    </w:p>
    <w:p w14:paraId="67401312" w14:textId="77777777" w:rsidR="00A171FB" w:rsidRDefault="00A171FB" w:rsidP="00A171FB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7C4AD7">
        <w:rPr>
          <w:rFonts w:ascii="Verdana" w:eastAsia="標楷體" w:hAnsi="Verdana" w:hint="eastAsia"/>
        </w:rPr>
        <w:t>我找不到。</w:t>
      </w:r>
    </w:p>
    <w:p w14:paraId="20287481" w14:textId="77777777" w:rsidR="00A171FB" w:rsidRDefault="00A171FB" w:rsidP="00A171FB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7C4AD7">
        <w:rPr>
          <w:rFonts w:ascii="Verdana" w:eastAsia="標楷體" w:hAnsi="Verdana" w:hint="eastAsia"/>
        </w:rPr>
        <w:t>也許在你房間書架上</w:t>
      </w:r>
      <w:r w:rsidR="008B377C">
        <w:rPr>
          <w:rFonts w:ascii="Verdana" w:eastAsia="標楷體" w:hAnsi="Verdana" w:hint="eastAsia"/>
        </w:rPr>
        <w:t>。</w:t>
      </w:r>
    </w:p>
    <w:p w14:paraId="4B0A3FF8" w14:textId="77777777" w:rsidR="00A171FB" w:rsidRDefault="00A171FB" w:rsidP="00A171FB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7C4AD7">
        <w:rPr>
          <w:rFonts w:ascii="Verdana" w:eastAsia="標楷體" w:hAnsi="Verdana" w:hint="eastAsia"/>
        </w:rPr>
        <w:t>耶，我找到了。</w:t>
      </w:r>
    </w:p>
    <w:p w14:paraId="6344F564" w14:textId="77777777" w:rsidR="00A171FB" w:rsidRDefault="00A171FB" w:rsidP="00A171FB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786F789" w14:textId="77777777" w:rsidR="00A171FB" w:rsidRPr="00880C2C" w:rsidRDefault="00A171FB" w:rsidP="00A171F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DD6E6F" w:rsidRPr="00EE02FD">
        <w:rPr>
          <w:rFonts w:ascii="Verdana" w:eastAsia="標楷體" w:hAnsi="Verdana" w:hint="eastAsia"/>
        </w:rPr>
        <w:t>對話</w:t>
      </w:r>
      <w:r w:rsidR="00DD6E6F" w:rsidRPr="00BD0EBA">
        <w:rPr>
          <w:rFonts w:ascii="Verdana" w:eastAsia="標楷體" w:hAnsi="Verdana" w:hint="eastAsia"/>
        </w:rPr>
        <w:t>朗讀</w:t>
      </w:r>
      <w:r w:rsidR="003F1402" w:rsidRPr="0014256C">
        <w:rPr>
          <w:rFonts w:eastAsia="標楷體"/>
          <w:b w:val="0"/>
          <w:szCs w:val="28"/>
        </w:rPr>
        <w:t>（每句</w:t>
      </w:r>
      <w:r w:rsidR="003F1402" w:rsidRPr="0014256C">
        <w:rPr>
          <w:rFonts w:eastAsia="標楷體" w:hint="eastAsia"/>
          <w:b w:val="0"/>
          <w:szCs w:val="28"/>
          <w:lang w:eastAsia="zh-TW"/>
        </w:rPr>
        <w:t>4</w:t>
      </w:r>
      <w:r w:rsidR="003F1402" w:rsidRPr="0014256C">
        <w:rPr>
          <w:rFonts w:eastAsia="標楷體"/>
          <w:b w:val="0"/>
          <w:szCs w:val="28"/>
        </w:rPr>
        <w:t>分，共</w:t>
      </w:r>
      <w:r w:rsidR="003F1402" w:rsidRPr="0014256C">
        <w:rPr>
          <w:rFonts w:eastAsia="標楷體" w:hint="eastAsia"/>
          <w:b w:val="0"/>
          <w:szCs w:val="28"/>
          <w:lang w:eastAsia="zh-TW"/>
        </w:rPr>
        <w:t>2</w:t>
      </w:r>
      <w:r w:rsidR="003F1402" w:rsidRPr="0014256C">
        <w:rPr>
          <w:rFonts w:eastAsia="標楷體"/>
          <w:b w:val="0"/>
          <w:szCs w:val="28"/>
        </w:rPr>
        <w:t>0</w:t>
      </w:r>
      <w:r w:rsidR="003F1402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14338E" w:rsidRPr="00670ECA" w14:paraId="1847B536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FD3266D" w14:textId="77777777" w:rsidR="0014338E" w:rsidRDefault="0014338E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2275ED67" w14:textId="77777777" w:rsidR="0014338E" w:rsidRDefault="0014338E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21215F0A" w14:textId="77777777" w:rsidR="0014338E" w:rsidRPr="00670ECA" w:rsidRDefault="0014338E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11FFA366" w14:textId="77777777" w:rsidR="00A171FB" w:rsidRPr="003E48B4" w:rsidRDefault="00A171FB" w:rsidP="00A171FB">
      <w:pPr>
        <w:rPr>
          <w:rFonts w:ascii="Verdana" w:eastAsia="標楷體" w:hAnsi="Verdana"/>
          <w:sz w:val="28"/>
          <w:szCs w:val="28"/>
        </w:rPr>
      </w:pPr>
    </w:p>
    <w:p w14:paraId="172C3E2C" w14:textId="77777777" w:rsidR="00A171FB" w:rsidRDefault="00A171FB" w:rsidP="00A171FB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DD6E6F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2E6E01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1759E7B7" w14:textId="77777777" w:rsidR="00A171FB" w:rsidRDefault="00A171FB" w:rsidP="00A171FB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7C4AD7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B945BE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7C4AD7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6F1B2720" w14:textId="77777777" w:rsidR="00A171FB" w:rsidRDefault="00A171FB" w:rsidP="00A171FB">
      <w:pPr>
        <w:rPr>
          <w:rFonts w:ascii="Verdana" w:eastAsia="標楷體" w:hAnsi="Verdana"/>
          <w:sz w:val="28"/>
          <w:szCs w:val="28"/>
        </w:rPr>
      </w:pPr>
    </w:p>
    <w:p w14:paraId="7FB8FA0C" w14:textId="77777777" w:rsidR="00A171FB" w:rsidRPr="00CE0F8E" w:rsidRDefault="00AF7689" w:rsidP="00A171FB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A171FB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A171FB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765D8F46" w14:textId="77777777" w:rsidR="00A171FB" w:rsidRPr="00FE01DB" w:rsidRDefault="00A171FB" w:rsidP="00A171FB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E4E6670" w14:textId="77777777" w:rsidR="00A171FB" w:rsidRPr="00411D5A" w:rsidRDefault="00A171FB" w:rsidP="00A171FB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90418D">
        <w:rPr>
          <w:rFonts w:ascii="Verdana" w:eastAsia="標楷體" w:hAnsi="Verdana" w:hint="eastAsia"/>
        </w:rPr>
        <w:t>It</w:t>
      </w:r>
      <w:r w:rsidR="0090418D">
        <w:rPr>
          <w:rFonts w:ascii="Verdana" w:eastAsia="標楷體" w:hAnsi="Verdana"/>
        </w:rPr>
        <w:t>’</w:t>
      </w:r>
      <w:r w:rsidR="0090418D">
        <w:rPr>
          <w:rFonts w:ascii="Verdana" w:eastAsia="標楷體" w:hAnsi="Verdana" w:hint="eastAsia"/>
        </w:rPr>
        <w:t>s on the tea table.</w:t>
      </w:r>
    </w:p>
    <w:p w14:paraId="20BCDA30" w14:textId="77777777" w:rsidR="00A171FB" w:rsidRPr="00411D5A" w:rsidRDefault="00A171FB" w:rsidP="00A171FB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8B377C">
        <w:rPr>
          <w:rFonts w:ascii="Verdana" w:eastAsia="標楷體" w:hAnsi="Verdana"/>
        </w:rPr>
        <w:t xml:space="preserve">I don’t know when </w:t>
      </w:r>
      <w:r w:rsidR="0090418D">
        <w:rPr>
          <w:rFonts w:ascii="Verdana" w:eastAsia="標楷體" w:hAnsi="Verdana" w:hint="eastAsia"/>
        </w:rPr>
        <w:t>my mother</w:t>
      </w:r>
      <w:r w:rsidR="0090418D">
        <w:rPr>
          <w:rFonts w:ascii="Verdana" w:eastAsia="標楷體" w:hAnsi="Verdana"/>
        </w:rPr>
        <w:t>’</w:t>
      </w:r>
      <w:r w:rsidR="0090418D">
        <w:rPr>
          <w:rFonts w:ascii="Verdana" w:eastAsia="標楷體" w:hAnsi="Verdana" w:hint="eastAsia"/>
        </w:rPr>
        <w:t>s birthday is</w:t>
      </w:r>
      <w:r w:rsidR="008B377C">
        <w:rPr>
          <w:rFonts w:ascii="Verdana" w:eastAsia="標楷體" w:hAnsi="Verdana"/>
        </w:rPr>
        <w:t>.</w:t>
      </w:r>
    </w:p>
    <w:p w14:paraId="080B34E3" w14:textId="77777777" w:rsidR="00A171FB" w:rsidRDefault="00A171FB" w:rsidP="00A171FB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>3.</w:t>
      </w:r>
      <w:r w:rsidR="0090418D">
        <w:rPr>
          <w:rFonts w:ascii="Verdana" w:eastAsia="標楷體" w:hAnsi="Verdana" w:cs="Arial"/>
        </w:rPr>
        <w:t xml:space="preserve"> </w:t>
      </w:r>
      <w:r w:rsidR="0090418D">
        <w:rPr>
          <w:rFonts w:ascii="Verdana" w:eastAsia="標楷體" w:hAnsi="Verdana" w:cs="Arial" w:hint="eastAsia"/>
        </w:rPr>
        <w:t xml:space="preserve">My brother has three bookshelves in </w:t>
      </w:r>
      <w:r w:rsidR="0090418D">
        <w:rPr>
          <w:rFonts w:ascii="Verdana" w:eastAsia="標楷體" w:hAnsi="Verdana" w:cs="Arial"/>
        </w:rPr>
        <w:t>his</w:t>
      </w:r>
      <w:r w:rsidR="0090418D">
        <w:rPr>
          <w:rFonts w:ascii="Verdana" w:eastAsia="標楷體" w:hAnsi="Verdana" w:cs="Arial" w:hint="eastAsia"/>
        </w:rPr>
        <w:t xml:space="preserve"> </w:t>
      </w:r>
      <w:r w:rsidR="002E6E01">
        <w:rPr>
          <w:rFonts w:ascii="Verdana" w:eastAsia="標楷體" w:hAnsi="Verdana" w:cs="Arial" w:hint="eastAsia"/>
        </w:rPr>
        <w:t>b</w:t>
      </w:r>
      <w:r w:rsidR="002E6E01">
        <w:rPr>
          <w:rFonts w:ascii="Verdana" w:eastAsia="標楷體" w:hAnsi="Verdana" w:cs="Arial"/>
        </w:rPr>
        <w:t>ed</w:t>
      </w:r>
      <w:r w:rsidR="0090418D">
        <w:rPr>
          <w:rFonts w:ascii="Verdana" w:eastAsia="標楷體" w:hAnsi="Verdana" w:cs="Arial" w:hint="eastAsia"/>
        </w:rPr>
        <w:t>room.</w:t>
      </w:r>
    </w:p>
    <w:p w14:paraId="30F8ACF3" w14:textId="77777777" w:rsidR="00A171FB" w:rsidRPr="00C30EE7" w:rsidRDefault="00A171FB" w:rsidP="00A171FB">
      <w:pPr>
        <w:spacing w:line="420" w:lineRule="exact"/>
        <w:rPr>
          <w:rFonts w:ascii="Verdana" w:eastAsia="標楷體" w:hAnsi="Verdana" w:hint="eastAsia"/>
          <w:b/>
        </w:rPr>
      </w:pPr>
    </w:p>
    <w:p w14:paraId="4F0FC0DD" w14:textId="77777777" w:rsidR="00A171FB" w:rsidRPr="000D2A72" w:rsidRDefault="00A171FB" w:rsidP="00A171F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</w:t>
      </w:r>
      <w:r w:rsidR="00DD1478">
        <w:rPr>
          <w:rFonts w:eastAsia="標楷體" w:hint="eastAsia"/>
          <w:b w:val="0"/>
          <w:position w:val="2"/>
          <w:szCs w:val="28"/>
          <w:lang w:eastAsia="zh-TW"/>
        </w:rPr>
        <w:t>格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2A66CF47" w14:textId="77777777" w:rsidR="00A171FB" w:rsidRPr="007D2421" w:rsidRDefault="0090418D" w:rsidP="0090418D">
      <w:pPr>
        <w:rPr>
          <w:rFonts w:ascii="Verdana" w:hAnsi="Verdana" w:hint="eastAsia"/>
          <w:szCs w:val="24"/>
        </w:rPr>
      </w:pPr>
      <w:r w:rsidRPr="00021238">
        <w:rPr>
          <w:rFonts w:ascii="Verdana" w:eastAsia="標楷體" w:hAnsi="Verdana"/>
        </w:rPr>
        <w:t xml:space="preserve">1. </w:t>
      </w:r>
      <w:r w:rsidRPr="00021238">
        <w:rPr>
          <w:rFonts w:ascii="Verdana" w:hAnsi="Verdana"/>
        </w:rPr>
        <w:t>Where</w:t>
      </w:r>
      <w:proofErr w:type="gramStart"/>
      <w:r>
        <w:rPr>
          <w:rFonts w:ascii="Verdana" w:hAnsi="Verdana" w:hint="eastAsia"/>
        </w:rPr>
        <w:tab/>
      </w:r>
      <w:r w:rsidR="00173F3B">
        <w:rPr>
          <w:rFonts w:ascii="Verdana" w:hAnsi="Verdana" w:hint="eastAsia"/>
        </w:rPr>
        <w:t xml:space="preserve">  </w:t>
      </w:r>
      <w:r w:rsidRPr="00021238">
        <w:rPr>
          <w:rFonts w:ascii="Verdana" w:eastAsia="標楷體" w:hAnsi="Verdana"/>
        </w:rPr>
        <w:t>2</w:t>
      </w:r>
      <w:proofErr w:type="gramEnd"/>
      <w:r w:rsidRPr="00021238">
        <w:rPr>
          <w:rFonts w:ascii="Verdana" w:eastAsia="標楷體" w:hAnsi="Verdana"/>
        </w:rPr>
        <w:t xml:space="preserve">. </w:t>
      </w:r>
      <w:proofErr w:type="gramStart"/>
      <w:r w:rsidR="002E6E01">
        <w:rPr>
          <w:rFonts w:ascii="Verdana" w:hAnsi="Verdana"/>
        </w:rPr>
        <w:t>e</w:t>
      </w:r>
      <w:r w:rsidRPr="00021238">
        <w:rPr>
          <w:rFonts w:ascii="Verdana" w:hAnsi="Verdana"/>
        </w:rPr>
        <w:t>ither</w:t>
      </w:r>
      <w:r>
        <w:rPr>
          <w:rFonts w:ascii="Verdana" w:hAnsi="Verdana" w:hint="eastAsia"/>
        </w:rPr>
        <w:tab/>
      </w:r>
      <w:r w:rsidR="00173F3B">
        <w:rPr>
          <w:rFonts w:ascii="Verdana" w:hAnsi="Verdana" w:hint="eastAsia"/>
        </w:rPr>
        <w:t xml:space="preserve">  </w:t>
      </w:r>
      <w:r w:rsidR="00F85732">
        <w:rPr>
          <w:rFonts w:ascii="Verdana" w:hAnsi="Verdana" w:hint="eastAsia"/>
        </w:rPr>
        <w:t xml:space="preserve"> </w:t>
      </w:r>
      <w:r w:rsidRPr="00021238">
        <w:rPr>
          <w:rFonts w:ascii="Verdana" w:eastAsia="標楷體" w:hAnsi="Verdana"/>
        </w:rPr>
        <w:t>3</w:t>
      </w:r>
      <w:proofErr w:type="gramEnd"/>
      <w:r w:rsidRPr="00021238">
        <w:rPr>
          <w:rFonts w:ascii="Verdana" w:eastAsia="標楷體" w:hAnsi="Verdana"/>
        </w:rPr>
        <w:t xml:space="preserve">. </w:t>
      </w:r>
      <w:r w:rsidRPr="00021238">
        <w:rPr>
          <w:rFonts w:ascii="Verdana" w:hAnsi="Verdana"/>
        </w:rPr>
        <w:t>next to</w:t>
      </w:r>
      <w:r>
        <w:rPr>
          <w:rFonts w:ascii="Verdana" w:hAnsi="Verdana" w:hint="eastAsia"/>
        </w:rPr>
        <w:tab/>
      </w:r>
      <w:r w:rsidR="00173F3B">
        <w:rPr>
          <w:rFonts w:ascii="Verdana" w:hAnsi="Verdana" w:hint="eastAsia"/>
        </w:rPr>
        <w:t xml:space="preserve">   </w:t>
      </w:r>
      <w:r w:rsidRPr="00021238">
        <w:rPr>
          <w:rFonts w:ascii="Verdana" w:eastAsia="標楷體" w:hAnsi="Verdana"/>
        </w:rPr>
        <w:t xml:space="preserve">4. </w:t>
      </w:r>
      <w:r>
        <w:rPr>
          <w:rFonts w:ascii="Verdana" w:hAnsi="Verdana" w:hint="eastAsia"/>
        </w:rPr>
        <w:t>t</w:t>
      </w:r>
      <w:r w:rsidRPr="00021238">
        <w:rPr>
          <w:rFonts w:ascii="Verdana" w:hAnsi="Verdana"/>
        </w:rPr>
        <w:t>hey</w:t>
      </w:r>
      <w:r>
        <w:rPr>
          <w:rFonts w:ascii="Verdana" w:hAnsi="Verdana" w:hint="eastAsia"/>
        </w:rPr>
        <w:tab/>
      </w:r>
      <w:r w:rsidR="00173F3B">
        <w:rPr>
          <w:rFonts w:ascii="Verdana" w:hAnsi="Verdana" w:hint="eastAsia"/>
        </w:rPr>
        <w:t xml:space="preserve">   </w:t>
      </w:r>
      <w:r w:rsidRPr="00021238">
        <w:rPr>
          <w:rFonts w:ascii="Verdana" w:eastAsia="標楷體" w:hAnsi="Verdana"/>
        </w:rPr>
        <w:t xml:space="preserve">5. </w:t>
      </w:r>
      <w:r w:rsidRPr="00021238">
        <w:rPr>
          <w:rFonts w:ascii="Verdana" w:hAnsi="Verdana"/>
        </w:rPr>
        <w:t>in front</w:t>
      </w:r>
    </w:p>
    <w:p w14:paraId="452AAD56" w14:textId="77777777" w:rsidR="00A171FB" w:rsidRDefault="00A171FB" w:rsidP="00A171FB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1488E38" w14:textId="77777777" w:rsidR="00A171FB" w:rsidRPr="00880C2C" w:rsidRDefault="00A171FB" w:rsidP="00A171F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2784A2E2" w14:textId="77777777" w:rsidR="0090418D" w:rsidRPr="00021238" w:rsidRDefault="0090418D" w:rsidP="0090418D">
      <w:pPr>
        <w:rPr>
          <w:rFonts w:ascii="Verdana" w:hAnsi="Verdana"/>
        </w:rPr>
      </w:pPr>
      <w:r w:rsidRPr="00021238">
        <w:rPr>
          <w:rFonts w:ascii="Verdana" w:eastAsia="標楷體" w:hAnsi="Verdana"/>
        </w:rPr>
        <w:t xml:space="preserve">1. </w:t>
      </w:r>
      <w:r w:rsidRPr="00021238">
        <w:rPr>
          <w:rFonts w:ascii="Verdana" w:hAnsi="Verdana"/>
        </w:rPr>
        <w:t>Where is my watch?</w:t>
      </w:r>
    </w:p>
    <w:p w14:paraId="266975D8" w14:textId="77777777" w:rsidR="0090418D" w:rsidRPr="00021238" w:rsidRDefault="0090418D" w:rsidP="0090418D">
      <w:pPr>
        <w:rPr>
          <w:rFonts w:ascii="Verdana" w:hAnsi="Verdana"/>
        </w:rPr>
      </w:pPr>
      <w:r w:rsidRPr="00021238">
        <w:rPr>
          <w:rFonts w:ascii="Verdana" w:eastAsia="標楷體" w:hAnsi="Verdana"/>
        </w:rPr>
        <w:t xml:space="preserve">2. </w:t>
      </w:r>
      <w:r w:rsidRPr="00021238">
        <w:rPr>
          <w:rFonts w:ascii="Verdana" w:hAnsi="Verdana"/>
        </w:rPr>
        <w:t>I don’t know how old he is.</w:t>
      </w:r>
    </w:p>
    <w:p w14:paraId="36DAACB9" w14:textId="77777777" w:rsidR="0090418D" w:rsidRPr="00021238" w:rsidRDefault="0090418D" w:rsidP="0090418D">
      <w:pPr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3. Maybe, your bag is on the bookshelf in your bedroom.</w:t>
      </w:r>
    </w:p>
    <w:p w14:paraId="7E20F318" w14:textId="77777777" w:rsidR="0090418D" w:rsidRPr="00021238" w:rsidRDefault="0090418D" w:rsidP="0090418D">
      <w:pPr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 xml:space="preserve">4. It will not disappear in front of my eyes. </w:t>
      </w:r>
    </w:p>
    <w:p w14:paraId="511AE145" w14:textId="77777777" w:rsidR="0090418D" w:rsidRPr="00021238" w:rsidRDefault="0090418D" w:rsidP="0090418D">
      <w:pPr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5. She has three bookshelves in her bedroom.</w:t>
      </w:r>
      <w:r w:rsidR="00F55678">
        <w:rPr>
          <w:rFonts w:ascii="Verdana" w:eastAsia="標楷體" w:hAnsi="Verdana" w:hint="eastAsia"/>
        </w:rPr>
        <w:t xml:space="preserve">  </w:t>
      </w:r>
      <w:r w:rsidR="00F55678">
        <w:rPr>
          <w:rFonts w:ascii="Verdana" w:eastAsia="標楷體" w:hAnsi="Verdana" w:hint="eastAsia"/>
        </w:rPr>
        <w:t>或</w:t>
      </w:r>
    </w:p>
    <w:p w14:paraId="0F40F028" w14:textId="77777777" w:rsidR="00A171FB" w:rsidRDefault="00F55678" w:rsidP="00F55678">
      <w:pPr>
        <w:spacing w:line="360" w:lineRule="auto"/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 w:hint="eastAsia"/>
        </w:rPr>
        <w:t xml:space="preserve">   </w:t>
      </w:r>
      <w:r w:rsidR="0090418D" w:rsidRPr="00021238">
        <w:rPr>
          <w:rFonts w:ascii="Verdana" w:eastAsia="標楷體" w:hAnsi="Verdana"/>
        </w:rPr>
        <w:t>There are three bookshelves in her bedroom.</w:t>
      </w:r>
    </w:p>
    <w:p w14:paraId="4949EB13" w14:textId="77777777" w:rsidR="00726C69" w:rsidRDefault="00726C69" w:rsidP="00726C69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二十三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33CC08C0" w14:textId="77777777" w:rsidR="00726C69" w:rsidRDefault="00726C69" w:rsidP="00726C69">
      <w:pPr>
        <w:jc w:val="center"/>
        <w:rPr>
          <w:rFonts w:ascii="Verdana" w:eastAsia="標楷體" w:hAnsi="Verdana"/>
          <w:sz w:val="40"/>
        </w:rPr>
      </w:pPr>
    </w:p>
    <w:p w14:paraId="35788737" w14:textId="77777777" w:rsidR="00726C69" w:rsidRPr="00CE0F8E" w:rsidRDefault="00726C69" w:rsidP="00726C69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6BE81E2C" w14:textId="77777777" w:rsidR="00726C69" w:rsidRPr="00FE01DB" w:rsidRDefault="00726C69" w:rsidP="00726C69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2DA6BFB" w14:textId="77777777" w:rsidR="00726C69" w:rsidRDefault="00726C69" w:rsidP="00726C69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506D4889" w14:textId="77777777" w:rsidR="00E06CED" w:rsidRDefault="00726C69" w:rsidP="00726C69">
      <w:pPr>
        <w:spacing w:line="440" w:lineRule="exact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.</w:t>
      </w:r>
      <w:r w:rsidRPr="00722CE5">
        <w:rPr>
          <w:rFonts w:ascii="Verdana" w:eastAsia="標楷體" w:hAnsi="Verdana" w:hint="eastAsia"/>
        </w:rPr>
        <w:t xml:space="preserve"> </w:t>
      </w:r>
      <w:r w:rsidR="00BF329F">
        <w:rPr>
          <w:rFonts w:ascii="Verdana" w:eastAsia="標楷體" w:hAnsi="Verdana" w:hint="eastAsia"/>
        </w:rPr>
        <w:t>tell</w:t>
      </w:r>
      <w:r w:rsidRPr="00DA17CC">
        <w:rPr>
          <w:rFonts w:ascii="Verdana" w:eastAsia="標楷體" w:hAnsi="Verdana" w:hint="eastAsia"/>
        </w:rPr>
        <w:t>；</w:t>
      </w:r>
      <w:r w:rsidR="00597845">
        <w:rPr>
          <w:rFonts w:ascii="Verdana" w:eastAsia="標楷體" w:hAnsi="Verdana" w:hint="eastAsia"/>
        </w:rPr>
        <w:t>告訴</w:t>
      </w:r>
      <w:r w:rsidR="00DA17CC">
        <w:rPr>
          <w:rFonts w:ascii="Verdana" w:eastAsia="標楷體" w:hAnsi="Verdana" w:hint="eastAsia"/>
        </w:rPr>
        <w:tab/>
      </w:r>
      <w:r w:rsidR="00DA17CC">
        <w:rPr>
          <w:rFonts w:ascii="Verdana" w:eastAsia="標楷體" w:hAnsi="Verdana" w:hint="eastAsia"/>
        </w:rPr>
        <w:tab/>
      </w:r>
      <w:r w:rsidR="00E06CED">
        <w:rPr>
          <w:rFonts w:ascii="Verdana" w:eastAsia="標楷體" w:hAnsi="Verdana" w:hint="eastAsia"/>
        </w:rPr>
        <w:tab/>
      </w:r>
      <w:r w:rsidRPr="00DA17CC">
        <w:rPr>
          <w:rFonts w:ascii="Verdana" w:eastAsia="標楷體" w:hAnsi="Verdana"/>
        </w:rPr>
        <w:t>2.</w:t>
      </w:r>
      <w:r w:rsidRPr="00DA17CC">
        <w:rPr>
          <w:rFonts w:ascii="Verdana" w:eastAsia="標楷體" w:hAnsi="Verdana" w:hint="eastAsia"/>
        </w:rPr>
        <w:t xml:space="preserve"> </w:t>
      </w:r>
      <w:r w:rsidR="00597845">
        <w:rPr>
          <w:rFonts w:ascii="Verdana" w:eastAsia="標楷體" w:hAnsi="Verdana" w:hint="eastAsia"/>
        </w:rPr>
        <w:t>straight</w:t>
      </w:r>
      <w:r w:rsidR="00597845">
        <w:rPr>
          <w:rFonts w:ascii="Verdana" w:eastAsia="標楷體" w:hAnsi="Verdana" w:hint="eastAsia"/>
        </w:rPr>
        <w:t>；直</w:t>
      </w:r>
      <w:r w:rsidR="007A372C">
        <w:rPr>
          <w:rFonts w:ascii="標楷體" w:eastAsia="標楷體" w:hAnsi="標楷體" w:hint="eastAsia"/>
        </w:rPr>
        <w:t>、</w:t>
      </w:r>
      <w:r w:rsidR="00597845">
        <w:rPr>
          <w:rFonts w:ascii="Verdana" w:eastAsia="標楷體" w:hAnsi="Verdana" w:hint="eastAsia"/>
        </w:rPr>
        <w:t>直接</w:t>
      </w:r>
      <w:r w:rsidR="00DA17CC">
        <w:rPr>
          <w:rFonts w:ascii="Verdana" w:eastAsia="標楷體" w:hAnsi="Verdana" w:hint="eastAsia"/>
        </w:rPr>
        <w:tab/>
      </w:r>
      <w:r w:rsidR="00E06CED">
        <w:rPr>
          <w:rFonts w:ascii="Verdana" w:eastAsia="標楷體" w:hAnsi="Verdana" w:hint="eastAsia"/>
        </w:rPr>
        <w:tab/>
      </w:r>
      <w:r w:rsidRPr="00DA17CC">
        <w:rPr>
          <w:rFonts w:ascii="Verdana" w:eastAsia="標楷體" w:hAnsi="Verdana"/>
        </w:rPr>
        <w:t>3.</w:t>
      </w:r>
      <w:r w:rsidRPr="00DA17CC">
        <w:rPr>
          <w:rFonts w:ascii="Verdana" w:eastAsia="標楷體" w:hAnsi="Verdana" w:hint="eastAsia"/>
        </w:rPr>
        <w:t xml:space="preserve"> </w:t>
      </w:r>
      <w:r w:rsidR="00597845">
        <w:rPr>
          <w:rFonts w:ascii="Verdana" w:eastAsia="標楷體" w:hAnsi="Verdana" w:hint="eastAsia"/>
        </w:rPr>
        <w:t>see</w:t>
      </w:r>
      <w:r w:rsidR="00597845">
        <w:rPr>
          <w:rFonts w:ascii="Verdana" w:eastAsia="標楷體" w:hAnsi="Verdana" w:hint="eastAsia"/>
        </w:rPr>
        <w:t>；看</w:t>
      </w:r>
      <w:r w:rsidR="00DA17CC">
        <w:rPr>
          <w:rFonts w:ascii="Verdana" w:eastAsia="標楷體" w:hAnsi="Verdana" w:hint="eastAsia"/>
        </w:rPr>
        <w:tab/>
      </w:r>
      <w:r w:rsidR="00E06CED">
        <w:rPr>
          <w:rFonts w:ascii="Verdana" w:eastAsia="標楷體" w:hAnsi="Verdana" w:hint="eastAsia"/>
        </w:rPr>
        <w:tab/>
      </w:r>
      <w:r w:rsidRPr="00DA17CC">
        <w:rPr>
          <w:rFonts w:ascii="Verdana" w:eastAsia="標楷體" w:hAnsi="Verdana"/>
        </w:rPr>
        <w:t>4.</w:t>
      </w:r>
      <w:r w:rsidRPr="00DA17CC">
        <w:rPr>
          <w:rFonts w:ascii="Verdana" w:hAnsi="Verdana" w:hint="eastAsia"/>
        </w:rPr>
        <w:t xml:space="preserve"> </w:t>
      </w:r>
      <w:r w:rsidR="00597845">
        <w:rPr>
          <w:rFonts w:ascii="Verdana" w:eastAsia="標楷體" w:hAnsi="Verdana" w:hint="eastAsia"/>
        </w:rPr>
        <w:t>take</w:t>
      </w:r>
      <w:r w:rsidR="00597845">
        <w:rPr>
          <w:rFonts w:ascii="Verdana" w:eastAsia="標楷體" w:hAnsi="Verdana" w:hint="eastAsia"/>
        </w:rPr>
        <w:t>；帶</w:t>
      </w:r>
      <w:r w:rsidR="00DA17CC">
        <w:rPr>
          <w:rFonts w:ascii="Verdana" w:eastAsia="標楷體" w:hAnsi="Verdana" w:hint="eastAsia"/>
        </w:rPr>
        <w:tab/>
      </w:r>
    </w:p>
    <w:p w14:paraId="0B848D22" w14:textId="77777777" w:rsidR="00726C69" w:rsidRPr="009E154E" w:rsidRDefault="00726C69" w:rsidP="00726C69">
      <w:pPr>
        <w:spacing w:line="440" w:lineRule="exact"/>
        <w:rPr>
          <w:rFonts w:ascii="Verdana" w:eastAsia="標楷體" w:hAnsi="Verdana"/>
        </w:rPr>
      </w:pPr>
      <w:r w:rsidRPr="00DA17CC">
        <w:rPr>
          <w:rFonts w:ascii="Verdana" w:eastAsia="標楷體" w:hAnsi="Verdana"/>
        </w:rPr>
        <w:t xml:space="preserve">5. </w:t>
      </w:r>
      <w:r w:rsidR="00597845">
        <w:rPr>
          <w:rFonts w:ascii="Verdana" w:hAnsi="Verdana" w:hint="eastAsia"/>
        </w:rPr>
        <w:t>post office</w:t>
      </w:r>
      <w:r w:rsidRPr="00DA17CC">
        <w:rPr>
          <w:rFonts w:ascii="Verdana" w:hAnsi="Verdana" w:hint="eastAsia"/>
        </w:rPr>
        <w:t>；</w:t>
      </w:r>
      <w:r w:rsidR="00597845" w:rsidRPr="00597845">
        <w:rPr>
          <w:rFonts w:ascii="Verdana" w:eastAsia="標楷體" w:hAnsi="Verdana" w:hint="eastAsia"/>
        </w:rPr>
        <w:t>郵局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726C69" w14:paraId="62743F7B" w14:textId="77777777" w:rsidTr="00FB0F1D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77271143" w14:textId="77777777" w:rsidR="00726C69" w:rsidRPr="00DF5CC3" w:rsidRDefault="00726C69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C16039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30CE3538" w14:textId="77777777" w:rsidR="00726C69" w:rsidRPr="00B23C56" w:rsidRDefault="00726C69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597845" w:rsidRPr="00B23C56">
              <w:rPr>
                <w:rFonts w:ascii="Verdana" w:eastAsia="標楷體" w:hAnsi="Verdana"/>
                <w:sz w:val="26"/>
                <w:szCs w:val="26"/>
              </w:rPr>
              <w:t>tell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97845" w:rsidRPr="00B23C56">
              <w:rPr>
                <w:rFonts w:ascii="Verdana" w:eastAsia="微軟正黑體" w:hAnsi="Verdana"/>
                <w:sz w:val="26"/>
                <w:szCs w:val="26"/>
              </w:rPr>
              <w:t>Could you tell me where the museum is?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97845" w:rsidRPr="00B23C56">
              <w:rPr>
                <w:rFonts w:ascii="Verdana" w:eastAsia="標楷體" w:hAnsi="Verdana"/>
                <w:sz w:val="26"/>
                <w:szCs w:val="26"/>
              </w:rPr>
              <w:t>tell</w:t>
            </w:r>
          </w:p>
          <w:p w14:paraId="71DC852D" w14:textId="77777777" w:rsidR="00726C69" w:rsidRPr="00B23C56" w:rsidRDefault="00726C69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597845" w:rsidRPr="00B23C56">
              <w:rPr>
                <w:rFonts w:ascii="Verdana" w:eastAsia="標楷體" w:hAnsi="Verdana"/>
                <w:sz w:val="26"/>
                <w:szCs w:val="26"/>
              </w:rPr>
              <w:t>straight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97845" w:rsidRPr="00B23C56">
              <w:rPr>
                <w:rFonts w:ascii="Verdana" w:eastAsia="微軟正黑體" w:hAnsi="Verdana"/>
                <w:sz w:val="26"/>
                <w:szCs w:val="26"/>
              </w:rPr>
              <w:t>Go straight.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597845" w:rsidRPr="00B23C56">
              <w:rPr>
                <w:rFonts w:ascii="Verdana" w:eastAsia="標楷體" w:hAnsi="Verdana"/>
                <w:sz w:val="26"/>
                <w:szCs w:val="26"/>
              </w:rPr>
              <w:t>straight</w:t>
            </w:r>
          </w:p>
          <w:p w14:paraId="33EDF567" w14:textId="77777777" w:rsidR="00726C69" w:rsidRPr="00B23C56" w:rsidRDefault="00726C69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597845" w:rsidRPr="00B23C56">
              <w:rPr>
                <w:rFonts w:ascii="Verdana" w:eastAsia="標楷體" w:hAnsi="Verdana"/>
                <w:sz w:val="26"/>
                <w:szCs w:val="26"/>
              </w:rPr>
              <w:t>see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97845" w:rsidRPr="00B23C56">
              <w:rPr>
                <w:rFonts w:ascii="Verdana" w:eastAsia="微軟正黑體" w:hAnsi="Verdana"/>
                <w:sz w:val="26"/>
                <w:szCs w:val="26"/>
              </w:rPr>
              <w:t>Let me see your picture.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97845" w:rsidRPr="00B23C56">
              <w:rPr>
                <w:rFonts w:ascii="Verdana" w:eastAsia="標楷體" w:hAnsi="Verdana"/>
                <w:sz w:val="26"/>
                <w:szCs w:val="26"/>
              </w:rPr>
              <w:t xml:space="preserve">see 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br/>
              <w:t xml:space="preserve">4. </w:t>
            </w:r>
            <w:r w:rsidR="00597845" w:rsidRPr="00B23C56">
              <w:rPr>
                <w:rFonts w:ascii="Verdana" w:eastAsia="標楷體" w:hAnsi="Verdana"/>
                <w:sz w:val="26"/>
                <w:szCs w:val="26"/>
              </w:rPr>
              <w:t>take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97845" w:rsidRPr="00B23C56">
              <w:rPr>
                <w:rFonts w:ascii="Verdana" w:eastAsia="微軟正黑體" w:hAnsi="Verdana"/>
                <w:sz w:val="26"/>
                <w:szCs w:val="26"/>
              </w:rPr>
              <w:t>I will take you there.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597845" w:rsidRPr="00B23C56">
              <w:rPr>
                <w:rFonts w:ascii="Verdana" w:eastAsia="標楷體" w:hAnsi="Verdana"/>
                <w:sz w:val="26"/>
                <w:szCs w:val="26"/>
              </w:rPr>
              <w:t>take</w:t>
            </w:r>
          </w:p>
          <w:p w14:paraId="4AEC332E" w14:textId="77777777" w:rsidR="00726C69" w:rsidRDefault="00726C69" w:rsidP="00597845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597845" w:rsidRPr="00B23C56">
              <w:rPr>
                <w:rFonts w:ascii="Verdana" w:hAnsi="Verdana"/>
                <w:sz w:val="26"/>
                <w:szCs w:val="26"/>
              </w:rPr>
              <w:t>post office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97845" w:rsidRPr="00B23C56">
              <w:rPr>
                <w:rFonts w:ascii="Verdana" w:eastAsia="微軟正黑體" w:hAnsi="Verdana"/>
                <w:sz w:val="26"/>
                <w:szCs w:val="26"/>
              </w:rPr>
              <w:t>The post office is on your right.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23C56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23C56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97845" w:rsidRPr="00B23C56">
              <w:rPr>
                <w:rFonts w:ascii="Verdana" w:hAnsi="Verdana"/>
                <w:sz w:val="26"/>
                <w:szCs w:val="26"/>
              </w:rPr>
              <w:t>post office</w:t>
            </w:r>
          </w:p>
        </w:tc>
      </w:tr>
    </w:tbl>
    <w:p w14:paraId="20B42E5F" w14:textId="77777777" w:rsidR="00726C69" w:rsidRPr="00AC0877" w:rsidRDefault="00726C69" w:rsidP="00726C69">
      <w:pPr>
        <w:spacing w:line="420" w:lineRule="exact"/>
        <w:rPr>
          <w:rFonts w:ascii="Verdana" w:eastAsia="標楷體" w:hAnsi="Verdana" w:hint="eastAsia"/>
          <w:b/>
        </w:rPr>
      </w:pPr>
    </w:p>
    <w:p w14:paraId="3B63C070" w14:textId="77777777" w:rsidR="00726C69" w:rsidRPr="000D2A72" w:rsidRDefault="00726C69" w:rsidP="00726C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DD6E6F">
        <w:rPr>
          <w:rFonts w:ascii="Verdana" w:eastAsia="標楷體" w:hAnsi="Verdana" w:hint="eastAsia"/>
          <w:lang w:eastAsia="zh-TW"/>
        </w:rPr>
        <w:t>對話</w:t>
      </w:r>
      <w:r w:rsidR="00DD6E6F"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7CDA5EED" w14:textId="77777777" w:rsidR="00726C69" w:rsidRDefault="00726C69" w:rsidP="00726C6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194087">
        <w:rPr>
          <w:rFonts w:ascii="Verdana" w:eastAsia="標楷體" w:hAnsi="Verdana" w:hint="eastAsia"/>
        </w:rPr>
        <w:t>可以告訴我</w:t>
      </w:r>
      <w:r w:rsidR="00430481">
        <w:rPr>
          <w:rFonts w:ascii="Verdana" w:eastAsia="標楷體" w:hAnsi="Verdana" w:hint="eastAsia"/>
        </w:rPr>
        <w:t>圖書館</w:t>
      </w:r>
      <w:r w:rsidR="00194087">
        <w:rPr>
          <w:rFonts w:ascii="Verdana" w:eastAsia="標楷體" w:hAnsi="Verdana" w:hint="eastAsia"/>
        </w:rPr>
        <w:t>在哪裡嗎？</w:t>
      </w:r>
    </w:p>
    <w:p w14:paraId="6078ACEC" w14:textId="77777777" w:rsidR="00726C69" w:rsidRDefault="00430481" w:rsidP="00726C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2.</w:t>
      </w:r>
      <w:r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哦，讓我想想看。</w:t>
      </w:r>
    </w:p>
    <w:p w14:paraId="108EB945" w14:textId="77777777" w:rsidR="00726C69" w:rsidRDefault="00726C69" w:rsidP="00726C6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194087">
        <w:rPr>
          <w:rFonts w:ascii="Verdana" w:eastAsia="標楷體" w:hAnsi="Verdana" w:hint="eastAsia"/>
        </w:rPr>
        <w:t>你可以再重複一次嗎？</w:t>
      </w:r>
    </w:p>
    <w:p w14:paraId="4E66563F" w14:textId="77777777" w:rsidR="00726C69" w:rsidRDefault="00726C69" w:rsidP="00726C6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430481">
        <w:rPr>
          <w:rFonts w:ascii="Verdana" w:eastAsia="標楷體" w:hAnsi="Verdana" w:hint="eastAsia"/>
        </w:rPr>
        <w:t>直走，右轉，圖書館在你的右邊</w:t>
      </w:r>
      <w:r w:rsidR="00194087">
        <w:rPr>
          <w:rFonts w:ascii="Verdana" w:eastAsia="標楷體" w:hAnsi="Verdana" w:hint="eastAsia"/>
        </w:rPr>
        <w:t>。</w:t>
      </w:r>
    </w:p>
    <w:p w14:paraId="470781FB" w14:textId="77777777" w:rsidR="00726C69" w:rsidRDefault="00726C69" w:rsidP="00726C6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430481">
        <w:rPr>
          <w:rFonts w:ascii="Verdana" w:eastAsia="標楷體" w:hAnsi="Verdana" w:hint="eastAsia"/>
        </w:rPr>
        <w:t>多謝</w:t>
      </w:r>
      <w:r w:rsidR="00194087">
        <w:rPr>
          <w:rFonts w:ascii="Verdana" w:eastAsia="標楷體" w:hAnsi="Verdana" w:hint="eastAsia"/>
        </w:rPr>
        <w:t>。</w:t>
      </w:r>
    </w:p>
    <w:p w14:paraId="061264E3" w14:textId="77777777" w:rsidR="00726C69" w:rsidRDefault="00726C69" w:rsidP="00726C69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AB4FEC2" w14:textId="77777777" w:rsidR="00726C69" w:rsidRPr="00880C2C" w:rsidRDefault="00726C69" w:rsidP="00726C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lang w:eastAsia="zh-TW"/>
        </w:rPr>
      </w:pPr>
      <w:r>
        <w:rPr>
          <w:rFonts w:ascii="Verdana" w:eastAsia="標楷體" w:hAnsi="Verdana" w:hint="eastAsia"/>
          <w:b w:val="0"/>
        </w:rPr>
        <w:t>三、</w:t>
      </w:r>
      <w:r w:rsidR="00DD6E6F" w:rsidRPr="00EE02FD">
        <w:rPr>
          <w:rFonts w:ascii="Verdana" w:eastAsia="標楷體" w:hAnsi="Verdana" w:hint="eastAsia"/>
        </w:rPr>
        <w:t>對話</w:t>
      </w:r>
      <w:r w:rsidR="00DD6E6F" w:rsidRPr="00BD0EBA">
        <w:rPr>
          <w:rFonts w:ascii="Verdana" w:eastAsia="標楷體" w:hAnsi="Verdana" w:hint="eastAsia"/>
        </w:rPr>
        <w:t>朗讀</w:t>
      </w:r>
      <w:r w:rsidR="007D72F9" w:rsidRPr="0014256C">
        <w:rPr>
          <w:rFonts w:eastAsia="標楷體"/>
          <w:b w:val="0"/>
          <w:szCs w:val="28"/>
        </w:rPr>
        <w:t>（每句</w:t>
      </w:r>
      <w:r w:rsidR="007D72F9" w:rsidRPr="0014256C">
        <w:rPr>
          <w:rFonts w:eastAsia="標楷體" w:hint="eastAsia"/>
          <w:b w:val="0"/>
          <w:szCs w:val="28"/>
          <w:lang w:eastAsia="zh-TW"/>
        </w:rPr>
        <w:t>4</w:t>
      </w:r>
      <w:r w:rsidR="007D72F9" w:rsidRPr="0014256C">
        <w:rPr>
          <w:rFonts w:eastAsia="標楷體"/>
          <w:b w:val="0"/>
          <w:szCs w:val="28"/>
        </w:rPr>
        <w:t>分，共</w:t>
      </w:r>
      <w:r w:rsidR="007D72F9" w:rsidRPr="0014256C">
        <w:rPr>
          <w:rFonts w:eastAsia="標楷體" w:hint="eastAsia"/>
          <w:b w:val="0"/>
          <w:szCs w:val="28"/>
          <w:lang w:eastAsia="zh-TW"/>
        </w:rPr>
        <w:t>2</w:t>
      </w:r>
      <w:r w:rsidR="007D72F9" w:rsidRPr="0014256C">
        <w:rPr>
          <w:rFonts w:eastAsia="標楷體"/>
          <w:b w:val="0"/>
          <w:szCs w:val="28"/>
        </w:rPr>
        <w:t>0</w:t>
      </w:r>
      <w:r w:rsidR="007D72F9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A57321" w:rsidRPr="00670ECA" w14:paraId="35FCF482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C9E04FC" w14:textId="77777777" w:rsidR="00A57321" w:rsidRDefault="00A57321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35320D57" w14:textId="77777777" w:rsidR="00A57321" w:rsidRDefault="00A57321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5C369B9E" w14:textId="77777777" w:rsidR="00A57321" w:rsidRPr="00670ECA" w:rsidRDefault="00A57321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443CFF96" w14:textId="77777777" w:rsidR="00726C69" w:rsidRPr="00A57321" w:rsidRDefault="00726C69" w:rsidP="00726C69">
      <w:pPr>
        <w:rPr>
          <w:rFonts w:ascii="Verdana" w:eastAsia="標楷體" w:hAnsi="Verdana"/>
          <w:sz w:val="28"/>
          <w:szCs w:val="28"/>
        </w:rPr>
      </w:pPr>
    </w:p>
    <w:p w14:paraId="7325E798" w14:textId="77777777" w:rsidR="00726C69" w:rsidRDefault="00726C69" w:rsidP="00726C69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DD6E6F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C16039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1032A4B6" w14:textId="77777777" w:rsidR="00726C69" w:rsidRPr="006A2F39" w:rsidRDefault="00726C69" w:rsidP="00726C69">
      <w:pPr>
        <w:rPr>
          <w:rFonts w:ascii="Verdana" w:eastAsia="標楷體" w:hAnsi="Verdana"/>
          <w:szCs w:val="24"/>
        </w:rPr>
      </w:pPr>
      <w:r w:rsidRPr="007D72F9">
        <w:rPr>
          <w:rFonts w:ascii="Verdana" w:eastAsia="標楷體" w:hAnsi="Verdana" w:hint="eastAsia"/>
          <w:sz w:val="28"/>
          <w:szCs w:val="28"/>
        </w:rPr>
        <w:t>1.</w:t>
      </w:r>
      <w:r w:rsidRPr="007D72F9">
        <w:rPr>
          <w:rFonts w:ascii="Verdana" w:eastAsia="標楷體" w:hAnsi="Verdana"/>
          <w:sz w:val="28"/>
          <w:szCs w:val="28"/>
        </w:rPr>
        <w:t xml:space="preserve"> (</w:t>
      </w:r>
      <w:r w:rsidR="00BF329F">
        <w:rPr>
          <w:rFonts w:ascii="Verdana" w:eastAsia="標楷體" w:hAnsi="Verdana" w:hint="eastAsia"/>
          <w:sz w:val="28"/>
          <w:szCs w:val="28"/>
        </w:rPr>
        <w:t>1</w:t>
      </w:r>
      <w:r w:rsidRPr="007D72F9">
        <w:rPr>
          <w:rFonts w:ascii="Verdana" w:eastAsia="標楷體" w:hAnsi="Verdana"/>
          <w:sz w:val="28"/>
          <w:szCs w:val="28"/>
        </w:rPr>
        <w:t>)</w:t>
      </w:r>
      <w:r>
        <w:rPr>
          <w:rFonts w:ascii="Verdana" w:eastAsia="標楷體" w:hAnsi="Verdana"/>
          <w:sz w:val="28"/>
          <w:szCs w:val="28"/>
        </w:rPr>
        <w:t xml:space="preserve"> </w:t>
      </w:r>
      <w:r w:rsidR="00B945BE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BF329F"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>)</w:t>
      </w:r>
    </w:p>
    <w:p w14:paraId="01E5A294" w14:textId="77777777" w:rsidR="00726C69" w:rsidRDefault="00726C69" w:rsidP="00726C69">
      <w:pPr>
        <w:rPr>
          <w:rFonts w:ascii="Verdana" w:eastAsia="標楷體" w:hAnsi="Verdana"/>
          <w:sz w:val="28"/>
          <w:szCs w:val="28"/>
        </w:rPr>
      </w:pPr>
    </w:p>
    <w:p w14:paraId="619AADAD" w14:textId="77777777" w:rsidR="00726C69" w:rsidRPr="00CE0F8E" w:rsidRDefault="00AF7689" w:rsidP="00726C69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726C69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726C69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0605C29C" w14:textId="77777777" w:rsidR="00726C69" w:rsidRPr="00FE01DB" w:rsidRDefault="00726C69" w:rsidP="00726C69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6078F59" w14:textId="77777777" w:rsidR="00726C69" w:rsidRPr="00411D5A" w:rsidRDefault="00726C69" w:rsidP="00726C69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73432D">
        <w:rPr>
          <w:rFonts w:ascii="Verdana" w:eastAsia="標楷體" w:hAnsi="Verdana"/>
        </w:rPr>
        <w:t>It’s</w:t>
      </w:r>
      <w:r w:rsidR="0073432D">
        <w:rPr>
          <w:rFonts w:ascii="Verdana" w:eastAsia="標楷體" w:hAnsi="Verdana" w:hint="eastAsia"/>
        </w:rPr>
        <w:t xml:space="preserve"> next to the school.</w:t>
      </w:r>
    </w:p>
    <w:p w14:paraId="0B131769" w14:textId="77777777" w:rsidR="00726C69" w:rsidRPr="00411D5A" w:rsidRDefault="00726C69" w:rsidP="00726C69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F82C7B">
        <w:rPr>
          <w:rFonts w:ascii="Verdana" w:eastAsia="標楷體" w:hAnsi="Verdana"/>
        </w:rPr>
        <w:t xml:space="preserve">Could you tell me </w:t>
      </w:r>
      <w:r w:rsidR="0073432D">
        <w:rPr>
          <w:rFonts w:ascii="Verdana" w:eastAsia="標楷體" w:hAnsi="Verdana" w:hint="eastAsia"/>
        </w:rPr>
        <w:t>where the department store is</w:t>
      </w:r>
      <w:r w:rsidR="00F82C7B">
        <w:rPr>
          <w:rFonts w:ascii="Verdana" w:eastAsia="標楷體" w:hAnsi="Verdana"/>
        </w:rPr>
        <w:t>?</w:t>
      </w:r>
    </w:p>
    <w:p w14:paraId="7675D4F5" w14:textId="77777777" w:rsidR="00726C69" w:rsidRDefault="00726C69" w:rsidP="00726C69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F82C7B">
        <w:rPr>
          <w:rFonts w:ascii="Verdana" w:eastAsia="標楷體" w:hAnsi="Verdana"/>
        </w:rPr>
        <w:t xml:space="preserve">Where </w:t>
      </w:r>
      <w:r w:rsidR="0073432D">
        <w:rPr>
          <w:rFonts w:ascii="Verdana" w:eastAsia="標楷體" w:hAnsi="Verdana" w:hint="eastAsia"/>
        </w:rPr>
        <w:t>do you come from</w:t>
      </w:r>
      <w:r w:rsidR="00F82C7B">
        <w:rPr>
          <w:rFonts w:ascii="Verdana" w:eastAsia="標楷體" w:hAnsi="Verdana"/>
        </w:rPr>
        <w:t>?</w:t>
      </w:r>
    </w:p>
    <w:p w14:paraId="2177B597" w14:textId="77777777" w:rsidR="00726C69" w:rsidRPr="00C30EE7" w:rsidRDefault="00726C69" w:rsidP="00726C69">
      <w:pPr>
        <w:spacing w:line="420" w:lineRule="exact"/>
        <w:rPr>
          <w:rFonts w:ascii="Verdana" w:eastAsia="標楷體" w:hAnsi="Verdana" w:hint="eastAsia"/>
          <w:b/>
        </w:rPr>
      </w:pPr>
    </w:p>
    <w:p w14:paraId="087E1BA1" w14:textId="77777777" w:rsidR="00726C69" w:rsidRPr="000D2A72" w:rsidRDefault="00726C69" w:rsidP="00726C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68F6A4AF" w14:textId="77777777" w:rsidR="00726C69" w:rsidRPr="007D2421" w:rsidRDefault="000A3607" w:rsidP="00726C69">
      <w:pPr>
        <w:rPr>
          <w:rFonts w:ascii="Verdana" w:hAnsi="Verdana" w:hint="eastAsia"/>
          <w:szCs w:val="24"/>
        </w:rPr>
      </w:pPr>
      <w:r w:rsidRPr="00021238">
        <w:rPr>
          <w:rFonts w:ascii="Verdana" w:eastAsia="標楷體" w:hAnsi="Verdana"/>
        </w:rPr>
        <w:t xml:space="preserve">1. </w:t>
      </w:r>
      <w:r w:rsidRPr="00021238">
        <w:rPr>
          <w:rFonts w:ascii="Verdana" w:hAnsi="Verdana"/>
        </w:rPr>
        <w:t xml:space="preserve">Where  </w:t>
      </w:r>
      <w:r w:rsidR="005B453D">
        <w:rPr>
          <w:rFonts w:ascii="Verdana" w:hAnsi="Verdana" w:hint="eastAsia"/>
        </w:rPr>
        <w:t xml:space="preserve"> </w:t>
      </w:r>
      <w:r w:rsidRPr="00021238">
        <w:rPr>
          <w:rFonts w:ascii="Verdana" w:eastAsia="標楷體" w:hAnsi="Verdana"/>
        </w:rPr>
        <w:t xml:space="preserve">2. </w:t>
      </w:r>
      <w:r w:rsidRPr="00021238">
        <w:rPr>
          <w:rFonts w:ascii="Verdana" w:hAnsi="Verdana"/>
        </w:rPr>
        <w:t>Don</w:t>
      </w:r>
      <w:proofErr w:type="gramStart"/>
      <w:r w:rsidRPr="00021238">
        <w:rPr>
          <w:rFonts w:ascii="Verdana" w:hAnsi="Verdana"/>
        </w:rPr>
        <w:t>’</w:t>
      </w:r>
      <w:proofErr w:type="gramEnd"/>
      <w:r w:rsidRPr="00021238">
        <w:rPr>
          <w:rFonts w:ascii="Verdana" w:hAnsi="Verdana"/>
        </w:rPr>
        <w:t xml:space="preserve">t worry   </w:t>
      </w:r>
      <w:r w:rsidRPr="00021238">
        <w:rPr>
          <w:rFonts w:ascii="Verdana" w:eastAsia="標楷體" w:hAnsi="Verdana"/>
        </w:rPr>
        <w:t xml:space="preserve">3. </w:t>
      </w:r>
      <w:r w:rsidR="005B453D">
        <w:rPr>
          <w:rFonts w:ascii="Verdana" w:hAnsi="Verdana"/>
        </w:rPr>
        <w:t>i</w:t>
      </w:r>
      <w:r w:rsidRPr="00021238">
        <w:rPr>
          <w:rFonts w:ascii="Verdana" w:hAnsi="Verdana"/>
        </w:rPr>
        <w:t>t</w:t>
      </w:r>
      <w:r w:rsidR="00625CCD">
        <w:rPr>
          <w:rFonts w:ascii="新細明體" w:hAnsi="新細明體" w:hint="eastAsia"/>
        </w:rPr>
        <w:t>；</w:t>
      </w:r>
      <w:r w:rsidRPr="00021238">
        <w:rPr>
          <w:rFonts w:ascii="Verdana" w:hAnsi="Verdana"/>
        </w:rPr>
        <w:t xml:space="preserve">is  </w:t>
      </w:r>
      <w:r w:rsidR="005B453D">
        <w:rPr>
          <w:rFonts w:ascii="Verdana" w:hAnsi="Verdana" w:hint="eastAsia"/>
        </w:rPr>
        <w:t xml:space="preserve"> </w:t>
      </w:r>
      <w:r w:rsidRPr="00021238">
        <w:rPr>
          <w:rFonts w:ascii="Verdana" w:eastAsia="標楷體" w:hAnsi="Verdana"/>
        </w:rPr>
        <w:t xml:space="preserve">4. </w:t>
      </w:r>
      <w:r w:rsidR="005B453D">
        <w:rPr>
          <w:rFonts w:ascii="Verdana" w:hAnsi="Verdana"/>
        </w:rPr>
        <w:t>r</w:t>
      </w:r>
      <w:r w:rsidRPr="00021238">
        <w:rPr>
          <w:rFonts w:ascii="Verdana" w:hAnsi="Verdana"/>
        </w:rPr>
        <w:t>epeat</w:t>
      </w:r>
      <w:r w:rsidR="00625CCD">
        <w:rPr>
          <w:rFonts w:ascii="新細明體" w:hAnsi="新細明體" w:hint="eastAsia"/>
        </w:rPr>
        <w:t>；</w:t>
      </w:r>
      <w:r w:rsidRPr="00021238">
        <w:rPr>
          <w:rFonts w:ascii="Verdana" w:hAnsi="Verdana"/>
        </w:rPr>
        <w:t>again</w:t>
      </w:r>
      <w:r w:rsidRPr="00021238">
        <w:rPr>
          <w:rFonts w:ascii="Verdana" w:hAnsi="Verdana"/>
          <w:sz w:val="28"/>
          <w:szCs w:val="28"/>
        </w:rPr>
        <w:t xml:space="preserve"> </w:t>
      </w:r>
      <w:r w:rsidR="005B453D">
        <w:rPr>
          <w:rFonts w:ascii="Verdana" w:hAnsi="Verdana" w:hint="eastAsia"/>
          <w:sz w:val="28"/>
          <w:szCs w:val="28"/>
        </w:rPr>
        <w:t xml:space="preserve">  </w:t>
      </w:r>
      <w:r w:rsidRPr="00021238">
        <w:rPr>
          <w:rFonts w:ascii="Verdana" w:eastAsia="標楷體" w:hAnsi="Verdana"/>
        </w:rPr>
        <w:t xml:space="preserve">5. </w:t>
      </w:r>
      <w:r w:rsidR="005B453D">
        <w:rPr>
          <w:rFonts w:ascii="Verdana" w:hAnsi="Verdana"/>
        </w:rPr>
        <w:t>a</w:t>
      </w:r>
      <w:r>
        <w:rPr>
          <w:rFonts w:ascii="Verdana" w:hAnsi="Verdana"/>
        </w:rPr>
        <w:t>t</w:t>
      </w:r>
      <w:r w:rsidR="00625CCD">
        <w:rPr>
          <w:rFonts w:ascii="新細明體" w:hAnsi="新細明體" w:hint="eastAsia"/>
        </w:rPr>
        <w:t>；</w:t>
      </w:r>
      <w:r w:rsidRPr="00021238">
        <w:rPr>
          <w:rFonts w:ascii="Verdana" w:hAnsi="Verdana"/>
        </w:rPr>
        <w:t>post</w:t>
      </w:r>
      <w:r w:rsidR="00625CCD">
        <w:rPr>
          <w:rFonts w:ascii="新細明體" w:hAnsi="新細明體" w:hint="eastAsia"/>
        </w:rPr>
        <w:t>；</w:t>
      </w:r>
      <w:r w:rsidRPr="00021238">
        <w:rPr>
          <w:rFonts w:ascii="Verdana" w:hAnsi="Verdana"/>
        </w:rPr>
        <w:t>office</w:t>
      </w:r>
    </w:p>
    <w:p w14:paraId="5918CC6D" w14:textId="77777777" w:rsidR="00726C69" w:rsidRDefault="00726C69" w:rsidP="00726C69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7675F4B" w14:textId="77777777" w:rsidR="00726C69" w:rsidRPr="00880C2C" w:rsidRDefault="00726C69" w:rsidP="00726C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43BF9717" w14:textId="77777777" w:rsidR="00DB00A9" w:rsidRPr="00021238" w:rsidRDefault="00DB00A9" w:rsidP="00DB00A9">
      <w:pPr>
        <w:spacing w:line="360" w:lineRule="auto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 xml:space="preserve">1. </w:t>
      </w:r>
      <w:r w:rsidRPr="00021238">
        <w:rPr>
          <w:rFonts w:ascii="Verdana" w:eastAsia="標楷體" w:hAnsi="標楷體"/>
        </w:rPr>
        <w:t xml:space="preserve">Excuse me, could you tell me where the </w:t>
      </w:r>
      <w:r w:rsidRPr="00021238">
        <w:rPr>
          <w:rFonts w:ascii="Verdana" w:eastAsia="標楷體" w:hAnsi="Verdana"/>
        </w:rPr>
        <w:t>ladies’ room is</w:t>
      </w:r>
      <w:r w:rsidRPr="00021238">
        <w:rPr>
          <w:rFonts w:ascii="Verdana" w:eastAsia="標楷體" w:hAnsi="標楷體"/>
        </w:rPr>
        <w:t>?</w:t>
      </w:r>
    </w:p>
    <w:p w14:paraId="281414D7" w14:textId="77777777" w:rsidR="00DB00A9" w:rsidRPr="00021238" w:rsidRDefault="00DB00A9" w:rsidP="00DB00A9">
      <w:pPr>
        <w:spacing w:line="360" w:lineRule="auto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2. Could you tell me how your mother is?</w:t>
      </w:r>
    </w:p>
    <w:p w14:paraId="25703A86" w14:textId="77777777" w:rsidR="00DB00A9" w:rsidRPr="00021238" w:rsidRDefault="00DB00A9" w:rsidP="00DB00A9">
      <w:pPr>
        <w:spacing w:line="360" w:lineRule="auto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 xml:space="preserve">3. </w:t>
      </w:r>
      <w:r w:rsidRPr="00021238">
        <w:rPr>
          <w:rFonts w:ascii="Verdana" w:hAnsi="Verdana"/>
        </w:rPr>
        <w:t>I still don’t know.</w:t>
      </w:r>
    </w:p>
    <w:p w14:paraId="5D81E5EB" w14:textId="77777777" w:rsidR="00DB00A9" w:rsidRPr="00021238" w:rsidRDefault="00DB00A9" w:rsidP="00DB00A9">
      <w:pPr>
        <w:spacing w:line="360" w:lineRule="auto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 xml:space="preserve">4. Don’t worry. I’ll take you there. </w:t>
      </w:r>
    </w:p>
    <w:p w14:paraId="5B5E4DE6" w14:textId="77777777" w:rsidR="00726C69" w:rsidRDefault="00DB00A9" w:rsidP="00DB00A9">
      <w:pPr>
        <w:spacing w:line="360" w:lineRule="auto"/>
        <w:rPr>
          <w:rFonts w:ascii="Verdana" w:eastAsia="標楷體" w:hAnsi="Verdana" w:hint="eastAsia"/>
        </w:rPr>
      </w:pPr>
      <w:r w:rsidRPr="00021238">
        <w:rPr>
          <w:rFonts w:ascii="Verdana" w:eastAsia="標楷體" w:hAnsi="Verdana"/>
        </w:rPr>
        <w:t xml:space="preserve">5. Go </w:t>
      </w:r>
      <w:r w:rsidR="0078029B">
        <w:rPr>
          <w:rFonts w:ascii="Verdana" w:eastAsia="標楷體" w:hAnsi="Verdana"/>
        </w:rPr>
        <w:t>straight</w:t>
      </w:r>
      <w:r w:rsidR="0078029B">
        <w:rPr>
          <w:rFonts w:ascii="Verdana" w:eastAsia="標楷體" w:hAnsi="Verdana" w:hint="eastAsia"/>
        </w:rPr>
        <w:t>,</w:t>
      </w:r>
      <w:r w:rsidRPr="00021238">
        <w:rPr>
          <w:rFonts w:ascii="Verdana" w:eastAsia="標楷體" w:hAnsi="Verdana"/>
        </w:rPr>
        <w:t xml:space="preserve"> </w:t>
      </w:r>
      <w:r w:rsidR="00C16039">
        <w:rPr>
          <w:rFonts w:ascii="Verdana" w:eastAsia="標楷體" w:hAnsi="Verdana" w:hint="eastAsia"/>
        </w:rPr>
        <w:t>a</w:t>
      </w:r>
      <w:r w:rsidR="00C16039">
        <w:rPr>
          <w:rFonts w:ascii="Verdana" w:eastAsia="標楷體" w:hAnsi="Verdana"/>
        </w:rPr>
        <w:t xml:space="preserve">nd </w:t>
      </w:r>
      <w:r w:rsidRPr="00021238">
        <w:rPr>
          <w:rFonts w:ascii="Verdana" w:eastAsia="標楷體" w:hAnsi="Verdana"/>
        </w:rPr>
        <w:t>it is on your right.</w:t>
      </w:r>
    </w:p>
    <w:p w14:paraId="4BDF4F1D" w14:textId="77777777" w:rsidR="00026D84" w:rsidRDefault="00026D84" w:rsidP="00026D84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下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二十四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50EAEE37" w14:textId="77777777" w:rsidR="00026D84" w:rsidRDefault="00026D84" w:rsidP="00026D84">
      <w:pPr>
        <w:jc w:val="center"/>
        <w:rPr>
          <w:rFonts w:ascii="Verdana" w:eastAsia="標楷體" w:hAnsi="Verdana"/>
          <w:sz w:val="40"/>
        </w:rPr>
      </w:pPr>
    </w:p>
    <w:p w14:paraId="5FC19649" w14:textId="77777777" w:rsidR="00026D84" w:rsidRPr="00CE0F8E" w:rsidRDefault="00026D84" w:rsidP="00026D84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20AF5459" w14:textId="77777777" w:rsidR="00026D84" w:rsidRPr="00FE01DB" w:rsidRDefault="00026D84" w:rsidP="00026D84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0143AE68" w14:textId="77777777" w:rsidR="00026D84" w:rsidRDefault="00026D84" w:rsidP="00026D84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1C86779E" w14:textId="77777777" w:rsidR="00C365F9" w:rsidRDefault="00026D84" w:rsidP="00026D84">
      <w:pPr>
        <w:spacing w:line="440" w:lineRule="exact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1.</w:t>
      </w:r>
      <w:r w:rsidR="00C365F9">
        <w:rPr>
          <w:rFonts w:ascii="Verdana" w:eastAsia="標楷體" w:hAnsi="Verdana" w:hint="eastAsia"/>
        </w:rPr>
        <w:t>start</w:t>
      </w:r>
      <w:r w:rsidR="00F7245C">
        <w:rPr>
          <w:rFonts w:ascii="Verdana" w:eastAsia="標楷體" w:hAnsi="Verdana" w:hint="eastAsia"/>
        </w:rPr>
        <w:t>；</w:t>
      </w:r>
      <w:r w:rsidR="00C365F9">
        <w:rPr>
          <w:rFonts w:ascii="Verdana" w:eastAsia="標楷體" w:hAnsi="Verdana" w:hint="eastAsia"/>
        </w:rPr>
        <w:t>開始</w:t>
      </w:r>
      <w:r w:rsidR="00F7245C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>2.</w:t>
      </w:r>
      <w:r w:rsidRPr="00561399">
        <w:rPr>
          <w:rFonts w:ascii="Verdana" w:eastAsia="標楷體" w:hAnsi="Verdana" w:hint="eastAsia"/>
        </w:rPr>
        <w:t xml:space="preserve"> </w:t>
      </w:r>
      <w:r w:rsidR="00C365F9">
        <w:rPr>
          <w:rFonts w:ascii="Verdana" w:eastAsia="標楷體" w:hAnsi="Verdana" w:hint="eastAsia"/>
        </w:rPr>
        <w:t>about</w:t>
      </w:r>
      <w:r w:rsidR="00F7245C">
        <w:rPr>
          <w:rFonts w:ascii="Verdana" w:eastAsia="標楷體" w:hAnsi="Verdana" w:hint="eastAsia"/>
        </w:rPr>
        <w:t>；</w:t>
      </w:r>
      <w:r w:rsidR="00C365F9">
        <w:rPr>
          <w:rFonts w:ascii="Verdana" w:eastAsia="標楷體" w:hAnsi="Verdana" w:hint="eastAsia"/>
        </w:rPr>
        <w:t>大約，關於</w:t>
      </w:r>
      <w:r w:rsidR="00F7245C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>3.</w:t>
      </w:r>
      <w:r w:rsidR="00C365F9">
        <w:rPr>
          <w:rFonts w:ascii="Verdana" w:eastAsia="標楷體" w:hAnsi="Verdana" w:hint="eastAsia"/>
        </w:rPr>
        <w:t>leave</w:t>
      </w:r>
      <w:r w:rsidR="00C365F9">
        <w:rPr>
          <w:rFonts w:ascii="Verdana" w:eastAsia="標楷體" w:hAnsi="Verdana" w:hint="eastAsia"/>
        </w:rPr>
        <w:t>；離開</w:t>
      </w:r>
      <w:r w:rsidR="00F7245C">
        <w:rPr>
          <w:rFonts w:ascii="Verdana" w:eastAsia="標楷體" w:hAnsi="Verdana" w:hint="eastAsia"/>
        </w:rPr>
        <w:tab/>
      </w:r>
      <w:r w:rsidRPr="00E026C4">
        <w:rPr>
          <w:rFonts w:ascii="Verdana" w:eastAsia="標楷體" w:hAnsi="Verdana"/>
        </w:rPr>
        <w:t>4.</w:t>
      </w:r>
      <w:r w:rsidRPr="009E154E">
        <w:rPr>
          <w:rFonts w:ascii="Verdana" w:hAnsi="Verdana" w:hint="eastAsia"/>
        </w:rPr>
        <w:t xml:space="preserve"> </w:t>
      </w:r>
      <w:r w:rsidR="00C365F9">
        <w:rPr>
          <w:rFonts w:ascii="Verdana" w:eastAsia="標楷體" w:hAnsi="Verdana" w:hint="eastAsia"/>
        </w:rPr>
        <w:t>in</w:t>
      </w:r>
      <w:r w:rsidR="00C365F9">
        <w:rPr>
          <w:rFonts w:ascii="Verdana" w:eastAsia="標楷體" w:hAnsi="Verdana" w:hint="eastAsia"/>
        </w:rPr>
        <w:t>；</w:t>
      </w:r>
      <w:r w:rsidR="00C365F9">
        <w:rPr>
          <w:rFonts w:ascii="Verdana" w:eastAsia="標楷體" w:hAnsi="Verdana" w:hint="eastAsia"/>
        </w:rPr>
        <w:t>(</w:t>
      </w:r>
      <w:r w:rsidR="00C365F9">
        <w:rPr>
          <w:rFonts w:ascii="Verdana" w:eastAsia="標楷體" w:hAnsi="Verdana" w:hint="eastAsia"/>
        </w:rPr>
        <w:t>多少時間</w:t>
      </w:r>
      <w:r w:rsidR="00C365F9">
        <w:rPr>
          <w:rFonts w:ascii="Verdana" w:eastAsia="標楷體" w:hAnsi="Verdana" w:hint="eastAsia"/>
        </w:rPr>
        <w:t>)</w:t>
      </w:r>
      <w:r w:rsidR="00C365F9">
        <w:rPr>
          <w:rFonts w:ascii="Verdana" w:eastAsia="標楷體" w:hAnsi="Verdana" w:hint="eastAsia"/>
        </w:rPr>
        <w:t>之內</w:t>
      </w:r>
      <w:r w:rsidR="00F7245C">
        <w:rPr>
          <w:rFonts w:ascii="Verdana" w:eastAsia="標楷體" w:hAnsi="Verdana" w:hint="eastAsia"/>
        </w:rPr>
        <w:tab/>
      </w:r>
    </w:p>
    <w:p w14:paraId="6DA7A5D7" w14:textId="77777777" w:rsidR="00026D84" w:rsidRPr="009E154E" w:rsidRDefault="00026D84" w:rsidP="00026D84">
      <w:pPr>
        <w:spacing w:line="440" w:lineRule="exact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5.</w:t>
      </w:r>
      <w:r w:rsidR="003B7CCA" w:rsidRPr="003B7CCA">
        <w:rPr>
          <w:rFonts w:ascii="Verdana" w:eastAsia="標楷體" w:hAnsi="Verdana" w:hint="eastAsia"/>
        </w:rPr>
        <w:t xml:space="preserve"> </w:t>
      </w:r>
      <w:r w:rsidR="00C365F9">
        <w:rPr>
          <w:rFonts w:ascii="Verdana" w:eastAsia="標楷體" w:hAnsi="Verdana" w:hint="eastAsia"/>
        </w:rPr>
        <w:t>buy</w:t>
      </w:r>
      <w:r w:rsidR="00C365F9">
        <w:rPr>
          <w:rFonts w:ascii="Verdana" w:eastAsia="標楷體" w:hAnsi="Verdana" w:hint="eastAsia"/>
        </w:rPr>
        <w:t>；買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026D84" w14:paraId="704176DA" w14:textId="77777777" w:rsidTr="00FB0F1D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53920C59" w14:textId="77777777" w:rsidR="00026D84" w:rsidRPr="00DF5CC3" w:rsidRDefault="00026D84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A5534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4F08F78" w14:textId="77777777" w:rsidR="00026D84" w:rsidRPr="00A55344" w:rsidRDefault="00026D84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start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F7245C" w:rsidRPr="00A55344">
              <w:rPr>
                <w:rFonts w:ascii="Verdana" w:eastAsia="微軟正黑體" w:hAnsi="Verdana"/>
                <w:sz w:val="26"/>
                <w:szCs w:val="26"/>
              </w:rPr>
              <w:t>What time does the next show start?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start</w:t>
            </w:r>
          </w:p>
          <w:p w14:paraId="3BBCBFF7" w14:textId="77777777" w:rsidR="00026D84" w:rsidRPr="00A55344" w:rsidRDefault="00026D84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2. 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about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365F9" w:rsidRPr="00A55344">
              <w:rPr>
                <w:rFonts w:ascii="Verdana" w:eastAsia="微軟正黑體" w:hAnsi="Verdana"/>
                <w:sz w:val="26"/>
                <w:szCs w:val="26"/>
              </w:rPr>
              <w:t>I will write about my pets.</w:t>
            </w:r>
            <w:r w:rsidRPr="00A55344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about</w:t>
            </w:r>
          </w:p>
          <w:p w14:paraId="531D4A9C" w14:textId="77777777" w:rsidR="00026D84" w:rsidRPr="00A55344" w:rsidRDefault="00026D84" w:rsidP="00FB0F1D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3. 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 xml:space="preserve">leave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365F9" w:rsidRPr="00A55344">
              <w:rPr>
                <w:rFonts w:ascii="Verdana" w:eastAsia="微軟正黑體" w:hAnsi="Verdana"/>
                <w:sz w:val="26"/>
                <w:szCs w:val="26"/>
              </w:rPr>
              <w:t>When do you leave?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leave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br/>
              <w:t>4.</w:t>
            </w:r>
            <w:r w:rsidR="00C8276E"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in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365F9" w:rsidRPr="00A55344">
              <w:rPr>
                <w:rFonts w:ascii="Verdana" w:eastAsia="微軟正黑體" w:hAnsi="Verdana"/>
                <w:sz w:val="26"/>
                <w:szCs w:val="26"/>
              </w:rPr>
              <w:t>I must go in ten minutes.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3B7CCA"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in</w:t>
            </w:r>
          </w:p>
          <w:p w14:paraId="25C42162" w14:textId="77777777" w:rsidR="00026D84" w:rsidRDefault="00026D84" w:rsidP="00C365F9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5. 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buy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365F9" w:rsidRPr="00A55344">
              <w:rPr>
                <w:rFonts w:ascii="Verdana" w:eastAsia="微軟正黑體" w:hAnsi="Verdana"/>
                <w:sz w:val="26"/>
                <w:szCs w:val="26"/>
              </w:rPr>
              <w:t>What did you buy?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A5534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534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365F9" w:rsidRPr="00A55344">
              <w:rPr>
                <w:rFonts w:ascii="Verdana" w:eastAsia="標楷體" w:hAnsi="Verdana"/>
                <w:sz w:val="26"/>
                <w:szCs w:val="26"/>
              </w:rPr>
              <w:t>buy</w:t>
            </w:r>
          </w:p>
        </w:tc>
      </w:tr>
    </w:tbl>
    <w:p w14:paraId="1A7989A0" w14:textId="77777777" w:rsidR="00026D84" w:rsidRPr="00AC0877" w:rsidRDefault="00026D84" w:rsidP="00026D84">
      <w:pPr>
        <w:spacing w:line="420" w:lineRule="exact"/>
        <w:rPr>
          <w:rFonts w:ascii="Verdana" w:eastAsia="標楷體" w:hAnsi="Verdana" w:hint="eastAsia"/>
          <w:b/>
        </w:rPr>
      </w:pPr>
    </w:p>
    <w:p w14:paraId="43A17F7D" w14:textId="77777777" w:rsidR="00026D84" w:rsidRPr="000D2A72" w:rsidRDefault="00026D84" w:rsidP="00026D84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DD6E6F">
        <w:rPr>
          <w:rFonts w:ascii="Verdana" w:eastAsia="標楷體" w:hAnsi="Verdana" w:hint="eastAsia"/>
          <w:lang w:eastAsia="zh-TW"/>
        </w:rPr>
        <w:t>對話</w:t>
      </w:r>
      <w:r w:rsidR="00DD6E6F" w:rsidRPr="00EE02FD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25A4B960" w14:textId="77777777" w:rsidR="00026D84" w:rsidRDefault="00026D84" w:rsidP="00026D84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B62F19">
        <w:rPr>
          <w:rFonts w:ascii="Verdana" w:eastAsia="標楷體" w:hAnsi="Verdana" w:hint="eastAsia"/>
        </w:rPr>
        <w:t>下一班巴士幾點開</w:t>
      </w:r>
      <w:r w:rsidR="00B62F19">
        <w:rPr>
          <w:rFonts w:ascii="Verdana" w:eastAsia="標楷體" w:hAnsi="Verdana" w:hint="eastAsia"/>
        </w:rPr>
        <w:t>?</w:t>
      </w:r>
    </w:p>
    <w:p w14:paraId="3B685EFC" w14:textId="77777777" w:rsidR="00026D84" w:rsidRDefault="00026D84" w:rsidP="00026D84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B62F19">
        <w:rPr>
          <w:rFonts w:ascii="Verdana" w:eastAsia="標楷體" w:hAnsi="Verdana" w:hint="eastAsia"/>
        </w:rPr>
        <w:t>讓我看看。它</w:t>
      </w:r>
      <w:r w:rsidR="00B62F19">
        <w:rPr>
          <w:rFonts w:ascii="Verdana" w:eastAsia="標楷體" w:hAnsi="Verdana" w:hint="eastAsia"/>
        </w:rPr>
        <w:t>7:30</w:t>
      </w:r>
      <w:r w:rsidR="00B62F19">
        <w:rPr>
          <w:rFonts w:ascii="Verdana" w:eastAsia="標楷體" w:hAnsi="Verdana" w:hint="eastAsia"/>
        </w:rPr>
        <w:t>離開。</w:t>
      </w:r>
    </w:p>
    <w:p w14:paraId="2E10AB7C" w14:textId="77777777" w:rsidR="00026D84" w:rsidRDefault="00026D84" w:rsidP="00026D84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B62F19">
        <w:rPr>
          <w:rFonts w:ascii="Verdana" w:eastAsia="標楷體" w:hAnsi="Verdana" w:hint="eastAsia"/>
        </w:rPr>
        <w:t>我有時間買今天的報紙嗎</w:t>
      </w:r>
      <w:r w:rsidR="00B62F19">
        <w:rPr>
          <w:rFonts w:ascii="Verdana" w:eastAsia="標楷體" w:hAnsi="Verdana" w:hint="eastAsia"/>
        </w:rPr>
        <w:t>?</w:t>
      </w:r>
    </w:p>
    <w:p w14:paraId="508F87E4" w14:textId="77777777" w:rsidR="00026D84" w:rsidRDefault="00026D84" w:rsidP="00026D84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 w:rsidR="00B62F19">
        <w:rPr>
          <w:rFonts w:ascii="Verdana" w:eastAsia="標楷體" w:hAnsi="Verdana" w:hint="eastAsia"/>
        </w:rPr>
        <w:t xml:space="preserve"> </w:t>
      </w:r>
      <w:r w:rsidR="00B62F19">
        <w:rPr>
          <w:rFonts w:ascii="Verdana" w:eastAsia="標楷體" w:hAnsi="Verdana" w:hint="eastAsia"/>
        </w:rPr>
        <w:t>你只有</w:t>
      </w:r>
      <w:r w:rsidR="00B62F19">
        <w:rPr>
          <w:rFonts w:ascii="Verdana" w:eastAsia="標楷體" w:hAnsi="Verdana" w:hint="eastAsia"/>
        </w:rPr>
        <w:t>5</w:t>
      </w:r>
      <w:r w:rsidR="00B62F19">
        <w:rPr>
          <w:rFonts w:ascii="Verdana" w:eastAsia="標楷體" w:hAnsi="Verdana" w:hint="eastAsia"/>
        </w:rPr>
        <w:t>分鐘可以買。</w:t>
      </w:r>
    </w:p>
    <w:p w14:paraId="2D5D197C" w14:textId="77777777" w:rsidR="00026D84" w:rsidRDefault="00026D84" w:rsidP="00026D84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B62F19">
        <w:rPr>
          <w:rFonts w:ascii="Verdana" w:eastAsia="標楷體" w:hAnsi="Verdana" w:hint="eastAsia"/>
        </w:rPr>
        <w:t>趕快</w:t>
      </w:r>
      <w:r w:rsidR="00B62F19">
        <w:rPr>
          <w:rFonts w:ascii="Verdana" w:eastAsia="標楷體" w:hAnsi="Verdana" w:hint="eastAsia"/>
        </w:rPr>
        <w:t>!</w:t>
      </w:r>
    </w:p>
    <w:p w14:paraId="67A773D9" w14:textId="77777777" w:rsidR="00026D84" w:rsidRDefault="00026D84" w:rsidP="00026D84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E1448D1" w14:textId="77777777" w:rsidR="00026D84" w:rsidRPr="00880C2C" w:rsidRDefault="00026D84" w:rsidP="00026D84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DD6E6F" w:rsidRPr="00EE02FD">
        <w:rPr>
          <w:rFonts w:ascii="Verdana" w:eastAsia="標楷體" w:hAnsi="Verdana" w:hint="eastAsia"/>
        </w:rPr>
        <w:t>對話</w:t>
      </w:r>
      <w:r w:rsidR="00DD6E6F" w:rsidRPr="00BD0EBA">
        <w:rPr>
          <w:rFonts w:ascii="Verdana" w:eastAsia="標楷體" w:hAnsi="Verdana" w:hint="eastAsia"/>
        </w:rPr>
        <w:t>朗讀</w:t>
      </w:r>
      <w:r w:rsidR="00F7245C" w:rsidRPr="0014256C">
        <w:rPr>
          <w:rFonts w:eastAsia="標楷體"/>
          <w:b w:val="0"/>
          <w:szCs w:val="28"/>
        </w:rPr>
        <w:t>（每句</w:t>
      </w:r>
      <w:r w:rsidR="00F7245C" w:rsidRPr="0014256C">
        <w:rPr>
          <w:rFonts w:eastAsia="標楷體" w:hint="eastAsia"/>
          <w:b w:val="0"/>
          <w:szCs w:val="28"/>
          <w:lang w:eastAsia="zh-TW"/>
        </w:rPr>
        <w:t>4</w:t>
      </w:r>
      <w:r w:rsidR="00F7245C" w:rsidRPr="0014256C">
        <w:rPr>
          <w:rFonts w:eastAsia="標楷體"/>
          <w:b w:val="0"/>
          <w:szCs w:val="28"/>
        </w:rPr>
        <w:t>分，共</w:t>
      </w:r>
      <w:r w:rsidR="00F7245C" w:rsidRPr="0014256C">
        <w:rPr>
          <w:rFonts w:eastAsia="標楷體" w:hint="eastAsia"/>
          <w:b w:val="0"/>
          <w:szCs w:val="28"/>
          <w:lang w:eastAsia="zh-TW"/>
        </w:rPr>
        <w:t>2</w:t>
      </w:r>
      <w:r w:rsidR="00F7245C" w:rsidRPr="0014256C">
        <w:rPr>
          <w:rFonts w:eastAsia="標楷體"/>
          <w:b w:val="0"/>
          <w:szCs w:val="28"/>
        </w:rPr>
        <w:t>0</w:t>
      </w:r>
      <w:r w:rsidR="00F7245C" w:rsidRPr="0014256C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A57321" w:rsidRPr="00670ECA" w14:paraId="1A19D42E" w14:textId="77777777" w:rsidTr="00662B4C">
        <w:trPr>
          <w:trHeight w:val="142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B3A2C82" w14:textId="77777777" w:rsidR="00A57321" w:rsidRDefault="00A57321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 w:hint="eastAsia"/>
                <w:sz w:val="22"/>
              </w:rPr>
              <w:t>口說批改標準：</w:t>
            </w:r>
          </w:p>
          <w:p w14:paraId="51CA1BA4" w14:textId="77777777" w:rsidR="00A57321" w:rsidRDefault="00A57321" w:rsidP="00662B4C">
            <w:pPr>
              <w:rPr>
                <w:rFonts w:ascii="Verdana" w:eastAsia="標楷體" w:hAnsi="Verdana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</w:t>
            </w:r>
            <w:proofErr w:type="gramStart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唸</w:t>
            </w:r>
            <w:proofErr w:type="gramEnd"/>
            <w:r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讀機會</w:t>
            </w:r>
            <w:r>
              <w:rPr>
                <w:rFonts w:ascii="Verdana" w:eastAsia="標楷體" w:hAnsi="Verdana" w:hint="eastAsia"/>
                <w:b/>
                <w:sz w:val="22"/>
              </w:rPr>
              <w:t>。</w:t>
            </w:r>
          </w:p>
          <w:p w14:paraId="5193470E" w14:textId="77777777" w:rsidR="00A57321" w:rsidRPr="00670ECA" w:rsidRDefault="00A57321" w:rsidP="00662B4C">
            <w:pPr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單字少</w:t>
            </w: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唸</w:t>
            </w:r>
            <w:proofErr w:type="gramEnd"/>
            <w:r>
              <w:rPr>
                <w:rFonts w:ascii="標楷體" w:eastAsia="標楷體" w:hAnsi="標楷體" w:hint="eastAsia"/>
                <w:b/>
                <w:kern w:val="0"/>
                <w:sz w:val="22"/>
              </w:rPr>
              <w:t>或唸錯：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>
              <w:rPr>
                <w:rFonts w:ascii="Times New Roman" w:eastAsia="標楷體" w:hAnsi="Times New Roman"/>
                <w:b/>
                <w:sz w:val="22"/>
              </w:rPr>
              <w:t>1</w:t>
            </w:r>
            <w:r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>
              <w:rPr>
                <w:rFonts w:ascii="Times New Roman" w:eastAsia="標楷體" w:hAnsi="Times New Roman"/>
                <w:b/>
                <w:sz w:val="22"/>
              </w:rPr>
              <w:t>/</w:t>
            </w:r>
            <w:proofErr w:type="gramStart"/>
            <w:r>
              <w:rPr>
                <w:rFonts w:ascii="Times New Roman" w:eastAsia="標楷體" w:hAnsi="Times New Roman" w:hint="eastAsia"/>
                <w:b/>
                <w:sz w:val="22"/>
              </w:rPr>
              <w:t>個</w:t>
            </w:r>
            <w:proofErr w:type="gramEnd"/>
            <w:r>
              <w:rPr>
                <w:rFonts w:ascii="Times New Roman" w:eastAsia="標楷體" w:hAnsi="Times New Roman" w:hint="eastAsia"/>
                <w:b/>
                <w:sz w:val="22"/>
              </w:rPr>
              <w:t>。</w:t>
            </w:r>
          </w:p>
        </w:tc>
      </w:tr>
    </w:tbl>
    <w:p w14:paraId="6BEDB85B" w14:textId="77777777" w:rsidR="00026D84" w:rsidRPr="00A57321" w:rsidRDefault="00026D84" w:rsidP="00026D84">
      <w:pPr>
        <w:rPr>
          <w:rFonts w:ascii="Verdana" w:eastAsia="標楷體" w:hAnsi="Verdana"/>
          <w:sz w:val="28"/>
          <w:szCs w:val="28"/>
        </w:rPr>
      </w:pPr>
    </w:p>
    <w:p w14:paraId="19C67E7C" w14:textId="77777777" w:rsidR="00026D84" w:rsidRDefault="00026D84" w:rsidP="00026D84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DD6E6F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A55344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6EEF2599" w14:textId="77777777" w:rsidR="00026D84" w:rsidRDefault="00026D84" w:rsidP="00026D84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3B7CCA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B945BE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B62F19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67825484" w14:textId="77777777" w:rsidR="00026D84" w:rsidRDefault="00026D84" w:rsidP="00026D84">
      <w:pPr>
        <w:rPr>
          <w:rFonts w:ascii="Verdana" w:eastAsia="標楷體" w:hAnsi="Verdana"/>
          <w:sz w:val="28"/>
          <w:szCs w:val="28"/>
        </w:rPr>
      </w:pPr>
    </w:p>
    <w:p w14:paraId="0DF14890" w14:textId="77777777" w:rsidR="00026D84" w:rsidRPr="00CE0F8E" w:rsidRDefault="00AF7689" w:rsidP="00026D84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026D84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026D84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7C797268" w14:textId="77777777" w:rsidR="00026D84" w:rsidRPr="00FE01DB" w:rsidRDefault="00026D84" w:rsidP="00026D84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5A270587" w14:textId="77777777" w:rsidR="00026D84" w:rsidRPr="00411D5A" w:rsidRDefault="00026D84" w:rsidP="00026D84">
      <w:pPr>
        <w:spacing w:line="420" w:lineRule="exact"/>
        <w:rPr>
          <w:rFonts w:ascii="Verdana" w:eastAsia="標楷體" w:hAnsi="Verdana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6A7F1B">
        <w:rPr>
          <w:rFonts w:ascii="Verdana" w:eastAsia="標楷體" w:hAnsi="Verdana" w:hint="eastAsia"/>
        </w:rPr>
        <w:t>Yes, I have. I have read the newspaper.</w:t>
      </w:r>
    </w:p>
    <w:p w14:paraId="260BEEBA" w14:textId="77777777" w:rsidR="00026D84" w:rsidRPr="00411D5A" w:rsidRDefault="00026D84" w:rsidP="00026D84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/>
        </w:rPr>
        <w:t xml:space="preserve">2. </w:t>
      </w:r>
      <w:r w:rsidR="006A7F1B">
        <w:rPr>
          <w:rFonts w:ascii="Verdana" w:eastAsia="標楷體" w:hAnsi="Verdana" w:hint="eastAsia"/>
        </w:rPr>
        <w:t>It is seven forty.</w:t>
      </w:r>
    </w:p>
    <w:p w14:paraId="32D21184" w14:textId="77777777" w:rsidR="00026D84" w:rsidRDefault="00026D84" w:rsidP="00026D84">
      <w:pPr>
        <w:spacing w:line="360" w:lineRule="auto"/>
        <w:rPr>
          <w:rFonts w:ascii="Verdana" w:eastAsia="標楷體" w:hAnsi="Verdana" w:cs="Arial"/>
        </w:rPr>
      </w:pPr>
      <w:r w:rsidRPr="00411D5A">
        <w:rPr>
          <w:rFonts w:ascii="Verdana" w:eastAsia="標楷體" w:hAnsi="Verdana" w:cs="Arial" w:hint="eastAsia"/>
        </w:rPr>
        <w:t xml:space="preserve">3. </w:t>
      </w:r>
      <w:r w:rsidR="006A7F1B">
        <w:rPr>
          <w:rFonts w:ascii="Verdana" w:eastAsia="標楷體" w:hAnsi="Verdana"/>
        </w:rPr>
        <w:t>Do</w:t>
      </w:r>
      <w:r w:rsidR="006A7F1B">
        <w:rPr>
          <w:rFonts w:ascii="Verdana" w:eastAsia="標楷體" w:hAnsi="Verdana" w:hint="eastAsia"/>
        </w:rPr>
        <w:t xml:space="preserve"> they have time</w:t>
      </w:r>
      <w:r w:rsidR="00A730F1">
        <w:rPr>
          <w:rFonts w:ascii="Verdana" w:eastAsia="標楷體" w:hAnsi="Verdana" w:hint="eastAsia"/>
        </w:rPr>
        <w:t xml:space="preserve"> to make </w:t>
      </w:r>
      <w:r w:rsidR="00A730F1">
        <w:rPr>
          <w:rFonts w:ascii="Verdana" w:eastAsia="標楷體" w:hAnsi="Verdana"/>
        </w:rPr>
        <w:t>the</w:t>
      </w:r>
      <w:r w:rsidR="00A730F1">
        <w:rPr>
          <w:rFonts w:ascii="Verdana" w:eastAsia="標楷體" w:hAnsi="Verdana" w:hint="eastAsia"/>
        </w:rPr>
        <w:t xml:space="preserve"> beds</w:t>
      </w:r>
      <w:r w:rsidR="008602BE">
        <w:rPr>
          <w:rFonts w:ascii="標楷體" w:eastAsia="標楷體" w:hAnsi="標楷體" w:hint="eastAsia"/>
        </w:rPr>
        <w:t>？</w:t>
      </w:r>
    </w:p>
    <w:p w14:paraId="3FF6B46B" w14:textId="77777777" w:rsidR="00026D84" w:rsidRPr="00C30EE7" w:rsidRDefault="00026D84" w:rsidP="00026D84">
      <w:pPr>
        <w:spacing w:line="420" w:lineRule="exact"/>
        <w:rPr>
          <w:rFonts w:ascii="Verdana" w:eastAsia="標楷體" w:hAnsi="Verdana" w:hint="eastAsia"/>
          <w:b/>
        </w:rPr>
      </w:pPr>
    </w:p>
    <w:p w14:paraId="767440F0" w14:textId="77777777" w:rsidR="00026D84" w:rsidRPr="000D2A72" w:rsidRDefault="00026D84" w:rsidP="00026D84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64EC2FBF" w14:textId="77777777" w:rsidR="00743D42" w:rsidRDefault="00696D1B" w:rsidP="00696D1B">
      <w:pPr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1. What</w:t>
      </w:r>
      <w:r w:rsidR="00440E43">
        <w:rPr>
          <w:rFonts w:ascii="標楷體" w:eastAsia="標楷體" w:hAnsi="標楷體" w:hint="eastAsia"/>
        </w:rPr>
        <w:t>；</w:t>
      </w:r>
      <w:r w:rsidRPr="00021238">
        <w:rPr>
          <w:rFonts w:ascii="Verdana" w:eastAsia="標楷體" w:hAnsi="Verdana"/>
        </w:rPr>
        <w:t>time</w:t>
      </w:r>
      <w:r>
        <w:rPr>
          <w:rFonts w:ascii="Verdana" w:eastAsia="標楷體" w:hAnsi="Verdana" w:hint="eastAsia"/>
        </w:rPr>
        <w:tab/>
      </w:r>
      <w:r w:rsidR="00743D42">
        <w:rPr>
          <w:rFonts w:ascii="Verdana" w:eastAsia="標楷體" w:hAnsi="Verdana" w:hint="eastAsia"/>
        </w:rPr>
        <w:tab/>
      </w:r>
      <w:r w:rsidRPr="00021238">
        <w:rPr>
          <w:rFonts w:ascii="Verdana" w:eastAsia="標楷體" w:hAnsi="Verdana"/>
        </w:rPr>
        <w:t>2. What</w:t>
      </w:r>
      <w:r w:rsidR="00440E43">
        <w:rPr>
          <w:rFonts w:ascii="標楷體" w:eastAsia="標楷體" w:hAnsi="標楷體" w:hint="eastAsia"/>
        </w:rPr>
        <w:t>；</w:t>
      </w:r>
      <w:r w:rsidRPr="00021238">
        <w:rPr>
          <w:rFonts w:ascii="Verdana" w:eastAsia="標楷體" w:hAnsi="Verdana"/>
        </w:rPr>
        <w:t>time</w:t>
      </w:r>
      <w:r>
        <w:rPr>
          <w:rFonts w:ascii="Verdana" w:eastAsia="標楷體" w:hAnsi="Verdana" w:hint="eastAsia"/>
        </w:rPr>
        <w:tab/>
      </w:r>
      <w:r w:rsidR="00743D42">
        <w:rPr>
          <w:rFonts w:ascii="Verdana" w:eastAsia="標楷體" w:hAnsi="Verdana" w:hint="eastAsia"/>
        </w:rPr>
        <w:tab/>
      </w:r>
      <w:r w:rsidRPr="00021238">
        <w:rPr>
          <w:rFonts w:ascii="Verdana" w:eastAsia="標楷體" w:hAnsi="Verdana"/>
        </w:rPr>
        <w:t>3. Learning</w:t>
      </w:r>
      <w:r w:rsidR="00440E43">
        <w:rPr>
          <w:rFonts w:ascii="標楷體" w:eastAsia="標楷體" w:hAnsi="標楷體" w:hint="eastAsia"/>
        </w:rPr>
        <w:t>；</w:t>
      </w:r>
      <w:r w:rsidRPr="00021238">
        <w:rPr>
          <w:rFonts w:ascii="Verdana" w:eastAsia="標楷體" w:hAnsi="Verdana"/>
        </w:rPr>
        <w:t>interesting</w:t>
      </w:r>
      <w:r>
        <w:rPr>
          <w:rFonts w:ascii="Verdana" w:eastAsia="標楷體" w:hAnsi="Verdana" w:hint="eastAsia"/>
        </w:rPr>
        <w:tab/>
      </w:r>
      <w:r w:rsidR="00743D42">
        <w:rPr>
          <w:rFonts w:ascii="Verdana" w:eastAsia="標楷體" w:hAnsi="Verdana" w:hint="eastAsia"/>
        </w:rPr>
        <w:tab/>
      </w:r>
    </w:p>
    <w:p w14:paraId="53F09644" w14:textId="77777777" w:rsidR="00026D84" w:rsidRPr="00743D42" w:rsidRDefault="00696D1B" w:rsidP="00696D1B">
      <w:pPr>
        <w:rPr>
          <w:rFonts w:ascii="Verdana" w:eastAsia="標楷體" w:hAnsi="Verdana" w:hint="eastAsia"/>
        </w:rPr>
      </w:pPr>
      <w:r w:rsidRPr="00021238">
        <w:rPr>
          <w:rFonts w:ascii="Verdana" w:eastAsia="標楷體" w:hAnsi="Verdana"/>
        </w:rPr>
        <w:t>4. Learning</w:t>
      </w:r>
      <w:r w:rsidR="00440E43">
        <w:rPr>
          <w:rFonts w:ascii="標楷體" w:eastAsia="標楷體" w:hAnsi="標楷體" w:hint="eastAsia"/>
        </w:rPr>
        <w:t>；</w:t>
      </w:r>
      <w:r w:rsidRPr="00021238">
        <w:rPr>
          <w:rFonts w:ascii="Verdana" w:eastAsia="標楷體" w:hAnsi="Verdana"/>
        </w:rPr>
        <w:t>interests</w:t>
      </w:r>
      <w:r w:rsidR="00743D42">
        <w:rPr>
          <w:rFonts w:ascii="Verdana" w:eastAsia="標楷體" w:hAnsi="Verdana" w:hint="eastAsia"/>
        </w:rPr>
        <w:tab/>
      </w:r>
      <w:r w:rsidR="00743D42">
        <w:rPr>
          <w:rFonts w:ascii="Verdana" w:eastAsia="標楷體" w:hAnsi="Verdana" w:hint="eastAsia"/>
        </w:rPr>
        <w:tab/>
      </w:r>
      <w:r w:rsidRPr="00021238">
        <w:rPr>
          <w:rFonts w:ascii="Verdana" w:eastAsia="標楷體" w:hAnsi="Verdana"/>
        </w:rPr>
        <w:t>5. to</w:t>
      </w:r>
      <w:r w:rsidR="00440E43">
        <w:rPr>
          <w:rFonts w:ascii="標楷體" w:eastAsia="標楷體" w:hAnsi="標楷體" w:hint="eastAsia"/>
        </w:rPr>
        <w:t>；</w:t>
      </w:r>
      <w:r w:rsidRPr="00021238">
        <w:rPr>
          <w:rFonts w:ascii="Verdana" w:eastAsia="標楷體" w:hAnsi="Verdana"/>
        </w:rPr>
        <w:t>go</w:t>
      </w:r>
      <w:r w:rsidR="008602BE">
        <w:rPr>
          <w:rFonts w:ascii="Verdana" w:eastAsia="標楷體" w:hAnsi="Verdana"/>
        </w:rPr>
        <w:t xml:space="preserve"> </w:t>
      </w:r>
    </w:p>
    <w:p w14:paraId="4FC18D69" w14:textId="77777777" w:rsidR="00026D84" w:rsidRDefault="00026D84" w:rsidP="00026D84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F5AE5C3" w14:textId="77777777" w:rsidR="00026D84" w:rsidRPr="00880C2C" w:rsidRDefault="00026D84" w:rsidP="00026D84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6D2D43E7" w14:textId="77777777" w:rsidR="00347802" w:rsidRPr="00021238" w:rsidRDefault="00347802" w:rsidP="00347802">
      <w:pPr>
        <w:spacing w:line="360" w:lineRule="auto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1. Are you interested in seeing a movie with me?</w:t>
      </w:r>
    </w:p>
    <w:p w14:paraId="7C92DB7E" w14:textId="77777777" w:rsidR="00347802" w:rsidRPr="00021238" w:rsidRDefault="00347802" w:rsidP="00347802">
      <w:pPr>
        <w:spacing w:line="360" w:lineRule="auto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 xml:space="preserve">2. You </w:t>
      </w:r>
      <w:proofErr w:type="gramStart"/>
      <w:r w:rsidRPr="00021238">
        <w:rPr>
          <w:rFonts w:ascii="Verdana" w:eastAsia="標楷體" w:hAnsi="Verdana"/>
        </w:rPr>
        <w:t>have to</w:t>
      </w:r>
      <w:proofErr w:type="gramEnd"/>
      <w:r w:rsidRPr="00021238">
        <w:rPr>
          <w:rFonts w:ascii="Verdana" w:eastAsia="標楷體" w:hAnsi="Verdana"/>
        </w:rPr>
        <w:t xml:space="preserve"> finish reading this novel in a week. </w:t>
      </w:r>
    </w:p>
    <w:p w14:paraId="28FB643D" w14:textId="77777777" w:rsidR="00347802" w:rsidRPr="00021238" w:rsidRDefault="00347802" w:rsidP="00347802">
      <w:pPr>
        <w:spacing w:line="360" w:lineRule="auto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3. Has he bought today’s newspaper?</w:t>
      </w:r>
    </w:p>
    <w:p w14:paraId="4F414E8D" w14:textId="77777777" w:rsidR="00347802" w:rsidRPr="00021238" w:rsidRDefault="00347802" w:rsidP="00347802">
      <w:pPr>
        <w:spacing w:line="360" w:lineRule="auto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4. What time is the next movie?</w:t>
      </w:r>
    </w:p>
    <w:p w14:paraId="176F61A0" w14:textId="77777777" w:rsidR="00026D84" w:rsidRDefault="00347802" w:rsidP="00347802">
      <w:pPr>
        <w:spacing w:line="360" w:lineRule="auto"/>
        <w:rPr>
          <w:rFonts w:ascii="Verdana" w:eastAsia="標楷體" w:hAnsi="Verdana" w:hint="eastAsia"/>
          <w:szCs w:val="24"/>
        </w:rPr>
      </w:pPr>
      <w:r w:rsidRPr="00021238">
        <w:rPr>
          <w:rFonts w:ascii="Verdana" w:eastAsia="標楷體" w:hAnsi="Verdana"/>
        </w:rPr>
        <w:t xml:space="preserve">5. </w:t>
      </w:r>
      <w:r w:rsidRPr="00021238">
        <w:rPr>
          <w:rFonts w:ascii="Verdana" w:hAnsi="Verdana"/>
        </w:rPr>
        <w:t>Is it seven twenty-five now?</w:t>
      </w:r>
    </w:p>
    <w:p w14:paraId="2700E7E8" w14:textId="77777777" w:rsidR="0091459C" w:rsidRDefault="0091459C" w:rsidP="0091459C">
      <w:pPr>
        <w:tabs>
          <w:tab w:val="left" w:pos="294"/>
        </w:tabs>
        <w:spacing w:line="420" w:lineRule="exact"/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Cs w:val="24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</w:t>
      </w:r>
      <w:r w:rsidRPr="001F1998">
        <w:rPr>
          <w:rFonts w:ascii="Verdana" w:eastAsia="標楷體" w:hAnsi="Verdana" w:hint="eastAsia"/>
          <w:sz w:val="40"/>
        </w:rPr>
        <w:t>英文</w:t>
      </w:r>
      <w:r>
        <w:rPr>
          <w:rFonts w:ascii="Verdana" w:eastAsia="標楷體" w:hAnsi="Verdana" w:hint="eastAsia"/>
          <w:sz w:val="40"/>
        </w:rPr>
        <w:t>檢測</w:t>
      </w:r>
      <w:r w:rsidRPr="001F1998">
        <w:rPr>
          <w:rFonts w:ascii="Verdana" w:eastAsia="標楷體" w:hAnsi="Verdana" w:hint="eastAsia"/>
          <w:sz w:val="40"/>
        </w:rPr>
        <w:t>卷</w:t>
      </w:r>
      <w:r w:rsidRPr="001F1998">
        <w:rPr>
          <w:rFonts w:ascii="Verdana" w:eastAsia="標楷體" w:hAnsi="Verdana"/>
          <w:sz w:val="40"/>
        </w:rPr>
        <w:t>-</w:t>
      </w:r>
      <w:r w:rsidRPr="001F1998">
        <w:rPr>
          <w:rFonts w:ascii="Verdana" w:eastAsia="標楷體" w:hAnsi="Verdana" w:hint="eastAsia"/>
          <w:sz w:val="40"/>
        </w:rPr>
        <w:t>中級下</w:t>
      </w:r>
      <w:r w:rsidRPr="001F1998">
        <w:rPr>
          <w:rFonts w:ascii="Verdana" w:eastAsia="標楷體" w:hAnsi="Verdana"/>
          <w:sz w:val="40"/>
        </w:rPr>
        <w:t>-</w:t>
      </w:r>
      <w:r>
        <w:rPr>
          <w:rFonts w:ascii="Verdana" w:eastAsia="標楷體" w:hAnsi="Verdana" w:hint="eastAsia"/>
          <w:sz w:val="40"/>
        </w:rPr>
        <w:t>第十三課～第二十四</w:t>
      </w:r>
      <w:r w:rsidRPr="001F1998">
        <w:rPr>
          <w:rFonts w:ascii="Verdana" w:eastAsia="標楷體" w:hAnsi="Verdana" w:hint="eastAsia"/>
          <w:sz w:val="40"/>
        </w:rPr>
        <w:t>課</w:t>
      </w:r>
    </w:p>
    <w:p w14:paraId="68CD6C45" w14:textId="77777777" w:rsidR="0091459C" w:rsidRDefault="0091459C" w:rsidP="0091459C">
      <w:pPr>
        <w:tabs>
          <w:tab w:val="left" w:pos="294"/>
        </w:tabs>
        <w:spacing w:line="420" w:lineRule="exact"/>
        <w:rPr>
          <w:rFonts w:ascii="Verdana" w:eastAsia="標楷體" w:hAnsi="Verdana" w:hint="eastAsia"/>
          <w:sz w:val="40"/>
        </w:rPr>
      </w:pPr>
    </w:p>
    <w:p w14:paraId="2BBF8DBA" w14:textId="77777777" w:rsidR="0091459C" w:rsidRPr="001F1998" w:rsidRDefault="0091459C" w:rsidP="0091459C">
      <w:pPr>
        <w:tabs>
          <w:tab w:val="left" w:pos="294"/>
        </w:tabs>
        <w:spacing w:line="420" w:lineRule="exact"/>
        <w:rPr>
          <w:rFonts w:ascii="Verdana" w:eastAsia="標楷體" w:hAnsi="Verdana"/>
          <w:sz w:val="40"/>
        </w:rPr>
      </w:pPr>
    </w:p>
    <w:p w14:paraId="6EACD94E" w14:textId="77777777" w:rsidR="0091459C" w:rsidRDefault="0091459C" w:rsidP="0091459C">
      <w:pPr>
        <w:rPr>
          <w:rFonts w:ascii="Verdana" w:eastAsia="標楷體" w:hAnsi="Verdana" w:hint="eastAsia"/>
          <w:b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78198323" w14:textId="77777777" w:rsidR="0091459C" w:rsidRPr="001F1998" w:rsidRDefault="0091459C" w:rsidP="0091459C">
      <w:pPr>
        <w:spacing w:line="440" w:lineRule="exact"/>
        <w:rPr>
          <w:rFonts w:ascii="Verdana" w:eastAsia="標楷體" w:hAnsi="Verdana"/>
          <w:szCs w:val="24"/>
        </w:rPr>
      </w:pPr>
      <w:r w:rsidRPr="00D5581D">
        <w:rPr>
          <w:rFonts w:ascii="Verdana" w:eastAsia="標楷體" w:hAnsi="Verdana" w:hint="eastAsia"/>
          <w:b/>
          <w:sz w:val="28"/>
          <w:szCs w:val="28"/>
        </w:rPr>
        <w:t>英翻中（每題</w:t>
      </w:r>
      <w:r w:rsidRPr="00D5581D">
        <w:rPr>
          <w:rFonts w:ascii="Verdana" w:eastAsia="標楷體" w:hAnsi="Verdana" w:hint="eastAsia"/>
          <w:b/>
          <w:sz w:val="28"/>
          <w:szCs w:val="28"/>
        </w:rPr>
        <w:t>4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，共</w:t>
      </w:r>
      <w:r w:rsidR="005179B0">
        <w:rPr>
          <w:rFonts w:ascii="Verdana" w:eastAsia="標楷體" w:hAnsi="Verdana"/>
          <w:b/>
          <w:sz w:val="28"/>
          <w:szCs w:val="28"/>
        </w:rPr>
        <w:t>10</w:t>
      </w:r>
      <w:r w:rsidRPr="00D5581D">
        <w:rPr>
          <w:rFonts w:ascii="Verdana" w:eastAsia="標楷體" w:hAnsi="Verdana" w:hint="eastAsia"/>
          <w:b/>
          <w:sz w:val="28"/>
          <w:szCs w:val="28"/>
        </w:rPr>
        <w:t>0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）</w:t>
      </w:r>
    </w:p>
    <w:p w14:paraId="05C8D506" w14:textId="77777777" w:rsidR="0091459C" w:rsidRPr="00A92634" w:rsidRDefault="0091459C" w:rsidP="0091459C">
      <w:pPr>
        <w:rPr>
          <w:rFonts w:ascii="Verdana" w:eastAsia="標楷體" w:hAnsi="Verdana" w:hint="eastAsia"/>
        </w:rPr>
      </w:pPr>
      <w:r w:rsidRPr="00A92634">
        <w:rPr>
          <w:rFonts w:ascii="Verdana" w:eastAsia="標楷體" w:hAnsi="Verdana" w:hint="eastAsia"/>
        </w:rPr>
        <w:t>※</w:t>
      </w:r>
      <w:r w:rsidRPr="00A92634">
        <w:rPr>
          <w:rFonts w:ascii="Verdana" w:eastAsia="標楷體" w:hAnsi="Verdana" w:hint="eastAsia"/>
        </w:rPr>
        <w:t xml:space="preserve"> </w:t>
      </w:r>
      <w:r w:rsidRPr="00A92634">
        <w:rPr>
          <w:rFonts w:ascii="Verdana" w:eastAsia="標楷體" w:hAnsi="Verdana" w:hint="eastAsia"/>
        </w:rPr>
        <w:t>批改時請參閱批改標準</w:t>
      </w:r>
    </w:p>
    <w:p w14:paraId="04A0EBAC" w14:textId="77777777" w:rsidR="001369F8" w:rsidRPr="005069D6" w:rsidRDefault="001369F8" w:rsidP="00E95AE2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.</w:t>
      </w:r>
      <w:r w:rsidRPr="006C37F2">
        <w:rPr>
          <w:rFonts w:ascii="Verdana" w:eastAsia="標楷體" w:hAnsi="Verdana" w:hint="eastAsia"/>
          <w:szCs w:val="28"/>
        </w:rPr>
        <w:t>我們現在該做什麼呢？</w:t>
      </w:r>
      <w:r w:rsidRPr="00C11197">
        <w:rPr>
          <w:rFonts w:ascii="標楷體" w:eastAsia="標楷體" w:hAnsi="標楷體" w:hint="eastAsia"/>
          <w:color w:val="FF0000"/>
          <w:szCs w:val="28"/>
        </w:rPr>
        <w:tab/>
      </w:r>
    </w:p>
    <w:p w14:paraId="2C7DEA92" w14:textId="77777777" w:rsidR="001369F8" w:rsidRPr="005069D6" w:rsidRDefault="001369F8" w:rsidP="00E95AE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.</w:t>
      </w:r>
      <w:r w:rsidRPr="005069D6">
        <w:rPr>
          <w:rFonts w:ascii="Verdana" w:eastAsia="標楷體" w:hAnsi="Verdana" w:hint="eastAsia"/>
        </w:rPr>
        <w:t>他今天早上沒有吃早餐，因為他不餓。</w:t>
      </w:r>
    </w:p>
    <w:p w14:paraId="759CA8A5" w14:textId="77777777" w:rsidR="001369F8" w:rsidRPr="005069D6" w:rsidRDefault="001369F8" w:rsidP="00E95AE2">
      <w:pPr>
        <w:spacing w:line="460" w:lineRule="exact"/>
        <w:rPr>
          <w:rFonts w:ascii="Verdana" w:eastAsia="標楷體" w:hAnsi="Verdana"/>
        </w:rPr>
      </w:pPr>
      <w:r w:rsidRPr="005069D6">
        <w:rPr>
          <w:rFonts w:ascii="Verdana" w:eastAsia="標楷體" w:hAnsi="Verdana"/>
        </w:rPr>
        <w:t>3.</w:t>
      </w:r>
      <w:r w:rsidRPr="005069D6">
        <w:rPr>
          <w:rFonts w:ascii="Verdana" w:eastAsia="標楷體" w:hAnsi="Arial" w:cs="Arial" w:hint="eastAsia"/>
        </w:rPr>
        <w:t>他到的時候，我沒有在彈鋼琴</w:t>
      </w:r>
      <w:r w:rsidRPr="005069D6">
        <w:rPr>
          <w:rFonts w:ascii="Verdana" w:eastAsia="標楷體" w:hAnsi="Arial" w:cs="Arial"/>
        </w:rPr>
        <w:t>。</w:t>
      </w:r>
    </w:p>
    <w:p w14:paraId="15FEB855" w14:textId="77777777" w:rsidR="001369F8" w:rsidRPr="005069D6" w:rsidRDefault="001369F8" w:rsidP="00E95AE2">
      <w:pPr>
        <w:spacing w:line="460" w:lineRule="exact"/>
        <w:rPr>
          <w:rFonts w:ascii="Verdana" w:eastAsia="標楷體" w:hAnsi="Verdana"/>
        </w:rPr>
      </w:pPr>
      <w:r w:rsidRPr="005069D6">
        <w:rPr>
          <w:rFonts w:ascii="Verdana" w:eastAsia="標楷體" w:hAnsi="Verdana"/>
        </w:rPr>
        <w:t>4.</w:t>
      </w:r>
      <w:r w:rsidRPr="005069D6">
        <w:rPr>
          <w:rFonts w:ascii="Verdana" w:eastAsia="標楷體" w:hAnsi="標楷體" w:hint="eastAsia"/>
        </w:rPr>
        <w:t>我們對看電視很有興趣。</w:t>
      </w:r>
      <w:r w:rsidRPr="005069D6">
        <w:rPr>
          <w:rFonts w:ascii="Verdana" w:eastAsia="標楷體" w:hAnsi="Verdana"/>
        </w:rPr>
        <w:t xml:space="preserve">                                                          </w:t>
      </w:r>
    </w:p>
    <w:p w14:paraId="67F2480E" w14:textId="77777777" w:rsidR="001369F8" w:rsidRPr="005069D6" w:rsidRDefault="001369F8" w:rsidP="00E95AE2">
      <w:pPr>
        <w:spacing w:line="460" w:lineRule="exact"/>
        <w:rPr>
          <w:rFonts w:ascii="Verdana" w:eastAsia="標楷體" w:hAnsi="Verdana" w:hint="eastAsia"/>
        </w:rPr>
      </w:pPr>
      <w:r w:rsidRPr="005069D6">
        <w:rPr>
          <w:rFonts w:ascii="Verdana" w:eastAsia="標楷體" w:hAnsi="Verdana"/>
        </w:rPr>
        <w:t>5.</w:t>
      </w:r>
      <w:r w:rsidRPr="005069D6">
        <w:rPr>
          <w:rFonts w:ascii="Verdana" w:eastAsia="標楷體" w:hAnsi="標楷體" w:hint="eastAsia"/>
        </w:rPr>
        <w:t>他明天打算做什麼？</w:t>
      </w:r>
    </w:p>
    <w:p w14:paraId="54C31D3F" w14:textId="77777777" w:rsidR="001369F8" w:rsidRPr="005069D6" w:rsidRDefault="001369F8" w:rsidP="00E95AE2">
      <w:pPr>
        <w:spacing w:line="460" w:lineRule="exact"/>
        <w:rPr>
          <w:rFonts w:ascii="Verdana" w:eastAsia="標楷體" w:hAnsi="Verdana" w:hint="eastAsia"/>
        </w:rPr>
      </w:pPr>
      <w:r w:rsidRPr="005069D6">
        <w:rPr>
          <w:rFonts w:ascii="Verdana" w:eastAsia="標楷體" w:hAnsi="Verdana"/>
        </w:rPr>
        <w:t>6.</w:t>
      </w:r>
      <w:r w:rsidRPr="005069D6">
        <w:rPr>
          <w:rFonts w:ascii="Verdana" w:eastAsia="標楷體" w:hAnsi="標楷體" w:hint="eastAsia"/>
        </w:rPr>
        <w:t>他的姊姊</w:t>
      </w:r>
      <w:r w:rsidR="00E40487">
        <w:rPr>
          <w:rFonts w:ascii="Verdana" w:eastAsia="標楷體" w:hAnsi="標楷體"/>
        </w:rPr>
        <w:t> </w:t>
      </w:r>
      <w:r w:rsidR="00274B67">
        <w:rPr>
          <w:rFonts w:ascii="Verdana" w:eastAsia="標楷體" w:hAnsi="標楷體" w:hint="eastAsia"/>
        </w:rPr>
        <w:t>/</w:t>
      </w:r>
      <w:r w:rsidR="00E40487">
        <w:rPr>
          <w:rFonts w:ascii="Verdana" w:eastAsia="標楷體" w:hAnsi="標楷體"/>
        </w:rPr>
        <w:t> </w:t>
      </w:r>
      <w:r w:rsidR="00274B67">
        <w:rPr>
          <w:rFonts w:ascii="Verdana" w:eastAsia="標楷體" w:hAnsi="標楷體" w:hint="eastAsia"/>
        </w:rPr>
        <w:t>妹妹</w:t>
      </w:r>
      <w:r w:rsidRPr="005069D6">
        <w:rPr>
          <w:rFonts w:ascii="Verdana" w:eastAsia="標楷體" w:hAnsi="標楷體" w:hint="eastAsia"/>
        </w:rPr>
        <w:t>很少運動因為她太</w:t>
      </w:r>
      <w:r w:rsidRPr="005069D6">
        <w:rPr>
          <w:rFonts w:ascii="Verdana" w:eastAsia="標楷體" w:hAnsi="標楷體" w:hint="eastAsia"/>
        </w:rPr>
        <w:t>(too)</w:t>
      </w:r>
      <w:r w:rsidRPr="005069D6">
        <w:rPr>
          <w:rFonts w:ascii="Verdana" w:eastAsia="標楷體" w:hAnsi="標楷體" w:hint="eastAsia"/>
        </w:rPr>
        <w:t>忙了。</w:t>
      </w:r>
    </w:p>
    <w:p w14:paraId="5C45E3C2" w14:textId="77777777" w:rsidR="001369F8" w:rsidRPr="005069D6" w:rsidRDefault="001369F8" w:rsidP="00E95AE2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7.</w:t>
      </w:r>
      <w:r w:rsidRPr="005069D6">
        <w:rPr>
          <w:rFonts w:ascii="Verdana" w:eastAsia="標楷體" w:hAnsi="Verdana" w:hint="eastAsia"/>
        </w:rPr>
        <w:t>我的媽媽今天下午一定得休息</w:t>
      </w:r>
      <w:r w:rsidRPr="005069D6">
        <w:rPr>
          <w:rFonts w:ascii="Verdana" w:eastAsia="標楷體" w:hAnsi="Verdana" w:hint="eastAsia"/>
        </w:rPr>
        <w:t>(take a rest)</w:t>
      </w:r>
      <w:r w:rsidRPr="005069D6">
        <w:rPr>
          <w:rFonts w:ascii="Verdana" w:eastAsia="標楷體" w:hAnsi="Verdana" w:hint="eastAsia"/>
        </w:rPr>
        <w:t>。</w:t>
      </w:r>
    </w:p>
    <w:p w14:paraId="003F7C92" w14:textId="77777777" w:rsidR="001369F8" w:rsidRDefault="001369F8" w:rsidP="00E95AE2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8.</w:t>
      </w:r>
      <w:r w:rsidRPr="005069D6">
        <w:rPr>
          <w:rFonts w:ascii="Verdana" w:eastAsia="標楷體" w:hAnsi="Verdana" w:hint="eastAsia"/>
        </w:rPr>
        <w:t>我可以跟你借一枝鉛筆嗎？</w:t>
      </w:r>
      <w:r w:rsidRPr="005069D6">
        <w:rPr>
          <w:rFonts w:ascii="Verdana" w:eastAsia="標楷體" w:hAnsi="Verdana"/>
        </w:rPr>
        <w:t xml:space="preserve"> </w:t>
      </w:r>
    </w:p>
    <w:p w14:paraId="1E9AA084" w14:textId="77777777" w:rsidR="001369F8" w:rsidRDefault="001369F8" w:rsidP="00E95AE2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9.</w:t>
      </w:r>
      <w:r w:rsidRPr="005069D6">
        <w:rPr>
          <w:rFonts w:ascii="Verdana" w:eastAsia="標楷體" w:hAnsi="Verdana" w:hint="eastAsia"/>
        </w:rPr>
        <w:t>我媽媽總是讓我先洗澡。</w:t>
      </w:r>
    </w:p>
    <w:p w14:paraId="2D0CB9A1" w14:textId="77777777" w:rsidR="001369F8" w:rsidRPr="005069D6" w:rsidRDefault="001369F8" w:rsidP="00E95AE2">
      <w:pPr>
        <w:spacing w:line="460" w:lineRule="exact"/>
        <w:rPr>
          <w:rFonts w:ascii="Verdana" w:eastAsia="標楷體" w:hAnsi="Verdana" w:hint="eastAsia"/>
        </w:rPr>
      </w:pPr>
      <w:r w:rsidRPr="005069D6">
        <w:rPr>
          <w:rFonts w:ascii="Verdana" w:eastAsia="標楷體" w:hAnsi="Verdana"/>
        </w:rPr>
        <w:t>10.</w:t>
      </w:r>
      <w:r w:rsidRPr="005069D6">
        <w:rPr>
          <w:rFonts w:ascii="標楷體" w:eastAsia="標楷體" w:hAnsi="標楷體" w:hint="eastAsia"/>
        </w:rPr>
        <w:t>我的手</w:t>
      </w:r>
      <w:r w:rsidR="00274B67">
        <w:rPr>
          <w:rFonts w:ascii="標楷體" w:eastAsia="標楷體" w:hAnsi="標楷體" w:hint="eastAsia"/>
        </w:rPr>
        <w:t>錶</w:t>
      </w:r>
      <w:r w:rsidRPr="005069D6">
        <w:rPr>
          <w:rFonts w:ascii="標楷體" w:eastAsia="標楷體" w:hAnsi="標楷體" w:hint="eastAsia"/>
        </w:rPr>
        <w:t>在哪裡？</w:t>
      </w:r>
    </w:p>
    <w:p w14:paraId="5C3A16E6" w14:textId="77777777" w:rsidR="001369F8" w:rsidRPr="005069D6" w:rsidRDefault="001369F8" w:rsidP="00E95AE2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1</w:t>
      </w:r>
      <w:r>
        <w:rPr>
          <w:rFonts w:ascii="Verdana" w:eastAsia="標楷體" w:hAnsi="Verdana" w:hint="eastAsia"/>
        </w:rPr>
        <w:t>.</w:t>
      </w:r>
      <w:r>
        <w:rPr>
          <w:rFonts w:ascii="Verdana" w:eastAsia="標楷體" w:hAnsi="Verdana" w:hint="eastAsia"/>
        </w:rPr>
        <w:t>你只剩（有）五分鐘。</w:t>
      </w:r>
    </w:p>
    <w:p w14:paraId="3B8D6559" w14:textId="77777777" w:rsidR="001369F8" w:rsidRDefault="001369F8" w:rsidP="00E95AE2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2.</w:t>
      </w:r>
      <w:r w:rsidRPr="005069D6">
        <w:rPr>
          <w:rFonts w:ascii="Verdana" w:eastAsia="標楷體" w:hAnsi="Verdana" w:hint="eastAsia"/>
        </w:rPr>
        <w:t>你可以告訴我你的媽媽如何嗎？</w:t>
      </w:r>
    </w:p>
    <w:p w14:paraId="3A75E179" w14:textId="77777777" w:rsidR="001369F8" w:rsidRPr="005069D6" w:rsidRDefault="001369F8" w:rsidP="00E95AE2">
      <w:pPr>
        <w:spacing w:line="460" w:lineRule="exact"/>
        <w:rPr>
          <w:rFonts w:ascii="Verdana" w:eastAsia="標楷體" w:hAnsi="Verdana" w:hint="eastAsia"/>
        </w:rPr>
      </w:pPr>
      <w:r w:rsidRPr="005069D6">
        <w:rPr>
          <w:rFonts w:ascii="Verdana" w:eastAsia="標楷體" w:hAnsi="Verdana"/>
        </w:rPr>
        <w:t>13.</w:t>
      </w:r>
      <w:r w:rsidRPr="005069D6">
        <w:rPr>
          <w:rFonts w:ascii="Verdana" w:eastAsia="標楷體" w:hAnsi="標楷體" w:hint="eastAsia"/>
        </w:rPr>
        <w:t>現在幾點</w:t>
      </w:r>
      <w:r w:rsidRPr="005069D6">
        <w:rPr>
          <w:rFonts w:ascii="Verdana" w:eastAsia="標楷體" w:hAnsi="標楷體"/>
        </w:rPr>
        <w:t>？</w:t>
      </w:r>
    </w:p>
    <w:p w14:paraId="5757A623" w14:textId="77777777" w:rsidR="001369F8" w:rsidRPr="005069D6" w:rsidRDefault="001369F8" w:rsidP="00E95AE2">
      <w:pPr>
        <w:spacing w:line="460" w:lineRule="exact"/>
        <w:rPr>
          <w:rFonts w:ascii="Verdana" w:eastAsia="標楷體" w:hAnsi="Verdana"/>
        </w:rPr>
      </w:pPr>
      <w:r w:rsidRPr="005069D6">
        <w:rPr>
          <w:rFonts w:ascii="Verdana" w:eastAsia="標楷體" w:hAnsi="Verdana"/>
        </w:rPr>
        <w:t>14.</w:t>
      </w:r>
      <w:r w:rsidRPr="006C37F2">
        <w:rPr>
          <w:rFonts w:ascii="Verdana" w:eastAsia="標楷體" w:hAnsi="Verdana" w:hint="eastAsia"/>
          <w:szCs w:val="28"/>
        </w:rPr>
        <w:t>公車站牌在你的左手邊。</w:t>
      </w:r>
    </w:p>
    <w:p w14:paraId="588D7BFB" w14:textId="77777777" w:rsidR="001369F8" w:rsidRDefault="001369F8" w:rsidP="00E95AE2">
      <w:pPr>
        <w:spacing w:line="460" w:lineRule="exact"/>
        <w:rPr>
          <w:rFonts w:ascii="Verdana" w:eastAsia="標楷體" w:hAnsi="標楷體" w:hint="eastAsia"/>
        </w:rPr>
      </w:pPr>
      <w:r w:rsidRPr="005069D6">
        <w:rPr>
          <w:rFonts w:ascii="Verdana" w:eastAsia="標楷體" w:hAnsi="Verdana"/>
        </w:rPr>
        <w:t>15.</w:t>
      </w:r>
      <w:r w:rsidRPr="005069D6">
        <w:rPr>
          <w:rFonts w:ascii="Verdana" w:eastAsia="標楷體" w:hAnsi="標楷體" w:hint="eastAsia"/>
        </w:rPr>
        <w:t>這封信是他的爸爸寫的。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37"/>
        <w:gridCol w:w="9146"/>
      </w:tblGrid>
      <w:tr w:rsidR="001369F8" w:rsidRPr="00021238" w14:paraId="675AC65D" w14:textId="77777777" w:rsidTr="00A22437">
        <w:tc>
          <w:tcPr>
            <w:tcW w:w="737" w:type="dxa"/>
          </w:tcPr>
          <w:p w14:paraId="46DA4245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 w:rsidRPr="00BE063C">
              <w:rPr>
                <w:rFonts w:ascii="Verdana" w:eastAsia="標楷體" w:hAnsi="Verdana"/>
              </w:rPr>
              <w:t>1</w:t>
            </w:r>
            <w:r>
              <w:rPr>
                <w:rFonts w:ascii="Verdana" w:eastAsia="標楷體" w:hAnsi="Verdana" w:hint="eastAsia"/>
              </w:rPr>
              <w:t>6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3E2D3519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  <w:szCs w:val="24"/>
              </w:rPr>
            </w:pPr>
            <w:r w:rsidRPr="00BE063C">
              <w:rPr>
                <w:rFonts w:ascii="Verdana" w:eastAsia="標楷體" w:hAnsi="Verdana" w:hint="eastAsia"/>
              </w:rPr>
              <w:t>他幫他的寵物買食物了嗎？</w:t>
            </w:r>
            <w:r w:rsidRPr="00BE063C">
              <w:rPr>
                <w:rFonts w:ascii="Verdana" w:eastAsia="標楷體" w:hAnsi="Verdana"/>
              </w:rPr>
              <w:t>(</w:t>
            </w:r>
            <w:r w:rsidRPr="00BE063C">
              <w:rPr>
                <w:rFonts w:ascii="Verdana" w:eastAsia="標楷體" w:hAnsi="Verdana" w:hint="eastAsia"/>
              </w:rPr>
              <w:t>時態：過去式</w:t>
            </w:r>
            <w:r w:rsidRPr="00BE063C">
              <w:rPr>
                <w:rFonts w:ascii="Verdana" w:eastAsia="標楷體" w:hAnsi="Verdana"/>
              </w:rPr>
              <w:t>)</w:t>
            </w:r>
          </w:p>
        </w:tc>
      </w:tr>
      <w:tr w:rsidR="001369F8" w:rsidRPr="00021238" w14:paraId="25EA184A" w14:textId="77777777" w:rsidTr="00A22437">
        <w:tc>
          <w:tcPr>
            <w:tcW w:w="737" w:type="dxa"/>
          </w:tcPr>
          <w:p w14:paraId="2078C62A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17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5456EDB5" w14:textId="77777777" w:rsidR="001369F8" w:rsidRPr="00BE063C" w:rsidRDefault="001369F8" w:rsidP="00E95AE2">
            <w:pPr>
              <w:spacing w:line="460" w:lineRule="exact"/>
              <w:ind w:left="-3"/>
              <w:rPr>
                <w:rFonts w:ascii="Verdana" w:eastAsia="標楷體" w:hAnsi="Verdana"/>
                <w:szCs w:val="24"/>
              </w:rPr>
            </w:pPr>
            <w:r w:rsidRPr="00BE063C">
              <w:rPr>
                <w:rFonts w:ascii="Verdana" w:eastAsia="標楷體" w:hAnsi="Verdana" w:hint="eastAsia"/>
                <w:szCs w:val="24"/>
              </w:rPr>
              <w:t>我們每天聽音樂。</w:t>
            </w:r>
          </w:p>
        </w:tc>
      </w:tr>
      <w:tr w:rsidR="001369F8" w:rsidRPr="00021238" w14:paraId="603627FA" w14:textId="77777777" w:rsidTr="00A22437">
        <w:tc>
          <w:tcPr>
            <w:tcW w:w="737" w:type="dxa"/>
          </w:tcPr>
          <w:p w14:paraId="20B29910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18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7EA6CDE8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  <w:szCs w:val="24"/>
              </w:rPr>
            </w:pPr>
            <w:r w:rsidRPr="00BE063C">
              <w:rPr>
                <w:rFonts w:ascii="Verdana" w:eastAsia="標楷體" w:hAnsi="Verdana" w:hint="eastAsia"/>
                <w:szCs w:val="24"/>
              </w:rPr>
              <w:t>他們很驚訝聽到那可怕的新聞。</w:t>
            </w:r>
          </w:p>
        </w:tc>
      </w:tr>
      <w:tr w:rsidR="001369F8" w:rsidRPr="00021238" w14:paraId="61EB64D4" w14:textId="77777777" w:rsidTr="00A22437">
        <w:tc>
          <w:tcPr>
            <w:tcW w:w="737" w:type="dxa"/>
          </w:tcPr>
          <w:p w14:paraId="18A894D7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19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1662A89E" w14:textId="77777777" w:rsidR="001369F8" w:rsidRPr="00BE063C" w:rsidRDefault="001369F8" w:rsidP="00E95AE2">
            <w:pPr>
              <w:spacing w:line="460" w:lineRule="exact"/>
              <w:ind w:left="-3"/>
              <w:rPr>
                <w:rFonts w:ascii="Verdana" w:eastAsia="標楷體" w:hAnsi="Verdana"/>
                <w:szCs w:val="24"/>
              </w:rPr>
            </w:pPr>
            <w:r w:rsidRPr="00BE063C">
              <w:rPr>
                <w:rFonts w:ascii="Verdana" w:eastAsia="標楷體" w:hAnsi="Verdana" w:hint="eastAsia"/>
              </w:rPr>
              <w:t>你可以告訴我</w:t>
            </w:r>
            <w:proofErr w:type="gramStart"/>
            <w:r w:rsidRPr="00BE063C">
              <w:rPr>
                <w:rFonts w:ascii="Verdana" w:eastAsia="標楷體" w:hAnsi="Verdana" w:hint="eastAsia"/>
              </w:rPr>
              <w:t>我</w:t>
            </w:r>
            <w:proofErr w:type="gramEnd"/>
            <w:r w:rsidRPr="00BE063C">
              <w:rPr>
                <w:rFonts w:ascii="Verdana" w:eastAsia="標楷體" w:hAnsi="Verdana" w:hint="eastAsia"/>
              </w:rPr>
              <w:t>媽媽在哪裡嗎？</w:t>
            </w:r>
            <w:r w:rsidRPr="00BE063C">
              <w:rPr>
                <w:rFonts w:ascii="Verdana" w:eastAsia="標楷體" w:hAnsi="Verdana"/>
                <w:szCs w:val="24"/>
              </w:rPr>
              <w:t xml:space="preserve">                                                              </w:t>
            </w:r>
          </w:p>
        </w:tc>
      </w:tr>
      <w:tr w:rsidR="001369F8" w:rsidRPr="00021238" w14:paraId="683C5D06" w14:textId="77777777" w:rsidTr="00A22437">
        <w:tc>
          <w:tcPr>
            <w:tcW w:w="737" w:type="dxa"/>
          </w:tcPr>
          <w:p w14:paraId="1E87F208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0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605CEEA7" w14:textId="77777777" w:rsidR="001369F8" w:rsidRPr="00BE063C" w:rsidRDefault="001369F8" w:rsidP="00E95AE2">
            <w:pPr>
              <w:spacing w:line="460" w:lineRule="exact"/>
              <w:ind w:left="360" w:hangingChars="150" w:hanging="360"/>
              <w:rPr>
                <w:rFonts w:ascii="Verdana" w:eastAsia="標楷體" w:hAnsi="Verdana"/>
              </w:rPr>
            </w:pPr>
            <w:r w:rsidRPr="00BE063C">
              <w:rPr>
                <w:rFonts w:ascii="Verdana" w:eastAsia="標楷體" w:hAnsi="Verdana" w:hint="eastAsia"/>
                <w:szCs w:val="24"/>
              </w:rPr>
              <w:t>我們不知道她喜歡烹飪。</w:t>
            </w:r>
            <w:r w:rsidRPr="00BE063C">
              <w:rPr>
                <w:rFonts w:ascii="Verdana" w:eastAsia="標楷體" w:hAnsi="Verdana"/>
              </w:rPr>
              <w:t xml:space="preserve">  </w:t>
            </w:r>
          </w:p>
        </w:tc>
      </w:tr>
      <w:tr w:rsidR="001369F8" w:rsidRPr="00021238" w14:paraId="0705BDC9" w14:textId="77777777" w:rsidTr="00A22437">
        <w:tc>
          <w:tcPr>
            <w:tcW w:w="737" w:type="dxa"/>
          </w:tcPr>
          <w:p w14:paraId="6EC99FA5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1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47FE6F6F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  <w:szCs w:val="24"/>
              </w:rPr>
            </w:pPr>
            <w:r w:rsidRPr="00BE063C">
              <w:rPr>
                <w:rFonts w:ascii="Verdana" w:eastAsia="標楷體" w:hAnsi="Verdana" w:hint="eastAsia"/>
                <w:szCs w:val="24"/>
              </w:rPr>
              <w:t>他一年去博物館三次。</w:t>
            </w:r>
          </w:p>
        </w:tc>
      </w:tr>
      <w:tr w:rsidR="001369F8" w:rsidRPr="00021238" w14:paraId="3D986862" w14:textId="77777777" w:rsidTr="00A22437">
        <w:tc>
          <w:tcPr>
            <w:tcW w:w="737" w:type="dxa"/>
          </w:tcPr>
          <w:p w14:paraId="024E6DF0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2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15DC4038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  <w:szCs w:val="24"/>
              </w:rPr>
            </w:pPr>
            <w:r w:rsidRPr="00BE063C">
              <w:rPr>
                <w:rFonts w:ascii="Verdana" w:eastAsia="標楷體" w:hAnsi="Verdana" w:hint="eastAsia"/>
                <w:szCs w:val="24"/>
              </w:rPr>
              <w:t>他做哪一種運動？</w:t>
            </w:r>
          </w:p>
        </w:tc>
      </w:tr>
      <w:tr w:rsidR="001369F8" w:rsidRPr="00021238" w14:paraId="602B3BF2" w14:textId="77777777" w:rsidTr="00A22437">
        <w:tc>
          <w:tcPr>
            <w:tcW w:w="737" w:type="dxa"/>
          </w:tcPr>
          <w:p w14:paraId="1AE93F63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3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01316CE5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  <w:szCs w:val="24"/>
              </w:rPr>
            </w:pPr>
            <w:r w:rsidRPr="00BE063C">
              <w:rPr>
                <w:rFonts w:ascii="Verdana" w:eastAsia="標楷體" w:hAnsi="Verdana" w:hint="eastAsia"/>
                <w:szCs w:val="24"/>
              </w:rPr>
              <w:t>她明天不必跟我去。</w:t>
            </w:r>
          </w:p>
        </w:tc>
      </w:tr>
      <w:tr w:rsidR="001369F8" w:rsidRPr="00021238" w14:paraId="046C2675" w14:textId="77777777" w:rsidTr="00A22437">
        <w:tc>
          <w:tcPr>
            <w:tcW w:w="737" w:type="dxa"/>
          </w:tcPr>
          <w:p w14:paraId="75A799F0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4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39C98E7D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 w:rsidRPr="00BE063C">
              <w:rPr>
                <w:rFonts w:ascii="Verdana" w:eastAsia="標楷體" w:hAnsi="Verdana" w:hint="eastAsia"/>
                <w:szCs w:val="24"/>
              </w:rPr>
              <w:t>你介意借錢給你的朋友嗎？</w:t>
            </w:r>
            <w:r w:rsidRPr="00BE063C">
              <w:rPr>
                <w:rFonts w:ascii="Verdana" w:eastAsia="標楷體" w:hAnsi="Verdana"/>
              </w:rPr>
              <w:tab/>
            </w:r>
          </w:p>
        </w:tc>
      </w:tr>
      <w:tr w:rsidR="001369F8" w:rsidRPr="00021238" w14:paraId="40C006E0" w14:textId="77777777" w:rsidTr="00A22437">
        <w:tc>
          <w:tcPr>
            <w:tcW w:w="737" w:type="dxa"/>
          </w:tcPr>
          <w:p w14:paraId="440C1033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>
              <w:rPr>
                <w:rFonts w:ascii="Verdana" w:eastAsia="標楷體" w:hAnsi="Verdana" w:hint="eastAsia"/>
              </w:rPr>
              <w:t>25</w:t>
            </w:r>
            <w:r w:rsidRPr="00BE063C">
              <w:rPr>
                <w:rFonts w:ascii="Verdana" w:eastAsia="標楷體" w:hAnsi="Verdana"/>
              </w:rPr>
              <w:t xml:space="preserve">. </w:t>
            </w:r>
          </w:p>
        </w:tc>
        <w:tc>
          <w:tcPr>
            <w:tcW w:w="9146" w:type="dxa"/>
          </w:tcPr>
          <w:p w14:paraId="1DD64920" w14:textId="77777777" w:rsidR="001369F8" w:rsidRPr="00BE063C" w:rsidRDefault="001369F8" w:rsidP="00E95AE2">
            <w:pPr>
              <w:spacing w:line="460" w:lineRule="exact"/>
              <w:rPr>
                <w:rFonts w:ascii="Verdana" w:eastAsia="標楷體" w:hAnsi="Verdana"/>
              </w:rPr>
            </w:pPr>
            <w:r w:rsidRPr="00BE063C">
              <w:rPr>
                <w:rFonts w:ascii="Verdana" w:eastAsia="標楷體" w:hAnsi="Verdana" w:hint="eastAsia"/>
                <w:szCs w:val="24"/>
              </w:rPr>
              <w:t>讓他們睡一會兒。</w:t>
            </w:r>
          </w:p>
        </w:tc>
      </w:tr>
    </w:tbl>
    <w:p w14:paraId="21D48656" w14:textId="77777777" w:rsidR="005179B0" w:rsidRPr="009D3973" w:rsidRDefault="005179B0" w:rsidP="005179B0">
      <w:pPr>
        <w:rPr>
          <w:rFonts w:ascii="Verdana" w:eastAsia="標楷體" w:hAnsi="Verdana" w:hint="eastAsia"/>
        </w:rPr>
      </w:pPr>
    </w:p>
    <w:p w14:paraId="7132453D" w14:textId="77777777" w:rsidR="0091459C" w:rsidRPr="005179B0" w:rsidRDefault="0091459C" w:rsidP="0091459C">
      <w:pPr>
        <w:spacing w:line="360" w:lineRule="auto"/>
        <w:rPr>
          <w:rFonts w:ascii="Verdana" w:eastAsia="標楷體" w:hAnsi="Verdana" w:hint="eastAsia"/>
        </w:rPr>
      </w:pPr>
    </w:p>
    <w:p w14:paraId="3097379D" w14:textId="77777777" w:rsidR="0091459C" w:rsidRDefault="0091459C" w:rsidP="0091459C">
      <w:pPr>
        <w:spacing w:line="360" w:lineRule="auto"/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</w:rPr>
        <w:br w:type="page"/>
      </w: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43D3EA7" w14:textId="77777777" w:rsidR="0091459C" w:rsidRPr="0007495B" w:rsidRDefault="0091459C" w:rsidP="0091459C">
      <w:pPr>
        <w:rPr>
          <w:rFonts w:ascii="Verdana" w:eastAsia="標楷體" w:hAnsi="Verdana"/>
          <w:b/>
        </w:rPr>
      </w:pPr>
      <w:r w:rsidRPr="00D5581D">
        <w:rPr>
          <w:rFonts w:ascii="Verdana" w:eastAsia="標楷體" w:hAnsi="Verdana" w:hint="eastAsia"/>
          <w:b/>
          <w:sz w:val="28"/>
          <w:szCs w:val="28"/>
        </w:rPr>
        <w:t>中翻英（每題</w:t>
      </w:r>
      <w:r w:rsidRPr="00D5581D">
        <w:rPr>
          <w:rFonts w:ascii="Verdana" w:eastAsia="標楷體" w:hAnsi="Verdana"/>
          <w:b/>
          <w:sz w:val="28"/>
          <w:szCs w:val="28"/>
        </w:rPr>
        <w:t>4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，共</w:t>
      </w:r>
      <w:r w:rsidR="00CD1027">
        <w:rPr>
          <w:rFonts w:ascii="Verdana" w:eastAsia="標楷體" w:hAnsi="Verdana"/>
          <w:b/>
          <w:sz w:val="28"/>
          <w:szCs w:val="28"/>
        </w:rPr>
        <w:t>10</w:t>
      </w:r>
      <w:r w:rsidRPr="00D5581D">
        <w:rPr>
          <w:rFonts w:ascii="Verdana" w:eastAsia="標楷體" w:hAnsi="Verdana"/>
          <w:b/>
          <w:sz w:val="28"/>
          <w:szCs w:val="28"/>
        </w:rPr>
        <w:t>0</w:t>
      </w:r>
      <w:r w:rsidRPr="00D5581D">
        <w:rPr>
          <w:rFonts w:ascii="Verdana" w:eastAsia="標楷體" w:hAnsi="Verdana" w:hint="eastAsia"/>
          <w:b/>
          <w:sz w:val="28"/>
          <w:szCs w:val="28"/>
        </w:rPr>
        <w:t>分）</w:t>
      </w:r>
    </w:p>
    <w:p w14:paraId="2C99647C" w14:textId="77777777" w:rsidR="0091459C" w:rsidRPr="0007495B" w:rsidRDefault="0091459C" w:rsidP="0091459C">
      <w:pPr>
        <w:rPr>
          <w:rFonts w:ascii="Verdana" w:eastAsia="標楷體" w:hAnsi="Verdana"/>
        </w:rPr>
      </w:pPr>
      <w:r w:rsidRPr="0007495B">
        <w:rPr>
          <w:rFonts w:ascii="Verdana" w:eastAsia="標楷體" w:hAnsi="Verdana" w:hint="eastAsia"/>
        </w:rPr>
        <w:t>※</w:t>
      </w:r>
      <w:r w:rsidRPr="0007495B">
        <w:rPr>
          <w:rFonts w:ascii="Verdana" w:eastAsia="標楷體" w:hAnsi="Verdana"/>
        </w:rPr>
        <w:t xml:space="preserve"> </w:t>
      </w:r>
      <w:r w:rsidRPr="0007495B">
        <w:rPr>
          <w:rFonts w:ascii="Verdana" w:eastAsia="標楷體" w:hAnsi="Verdana" w:hint="eastAsia"/>
        </w:rPr>
        <w:t>批改時請參閱批改標準</w:t>
      </w:r>
    </w:p>
    <w:p w14:paraId="13B0BE65" w14:textId="77777777" w:rsidR="0091459C" w:rsidRPr="0007495B" w:rsidRDefault="0091459C" w:rsidP="0091459C">
      <w:pPr>
        <w:tabs>
          <w:tab w:val="left" w:pos="574"/>
        </w:tabs>
        <w:ind w:leftChars="-17" w:left="-41" w:firstLineChars="17" w:firstLine="41"/>
        <w:rPr>
          <w:rFonts w:ascii="Verdana" w:eastAsia="標楷體" w:hAnsi="Verdana"/>
        </w:rPr>
      </w:pPr>
      <w:r w:rsidRPr="0007495B">
        <w:rPr>
          <w:rFonts w:ascii="Segoe UI Symbol" w:eastAsia="標楷體" w:hAnsi="Segoe UI Symbol" w:cs="Segoe UI Symbol"/>
        </w:rPr>
        <w:t>★</w:t>
      </w:r>
      <w:r w:rsidRPr="0007495B">
        <w:rPr>
          <w:rFonts w:ascii="Verdana" w:eastAsia="標楷體" w:hAnsi="Verdana" w:hint="eastAsia"/>
        </w:rPr>
        <w:t>第一</w:t>
      </w:r>
      <w:r w:rsidR="00274B67">
        <w:rPr>
          <w:rFonts w:ascii="Verdana" w:eastAsia="標楷體" w:hAnsi="Verdana" w:hint="eastAsia"/>
        </w:rPr>
        <w:t>、十二</w:t>
      </w:r>
      <w:r w:rsidRPr="0007495B">
        <w:rPr>
          <w:rFonts w:ascii="Verdana" w:eastAsia="標楷體" w:hAnsi="Verdana" w:hint="eastAsia"/>
        </w:rPr>
        <w:t>題：主要子句與附屬子句的位置可互換</w:t>
      </w:r>
    </w:p>
    <w:p w14:paraId="7E84D7E5" w14:textId="77777777" w:rsidR="001369F8" w:rsidRDefault="001369F8" w:rsidP="00564D42">
      <w:pPr>
        <w:tabs>
          <w:tab w:val="left" w:pos="462"/>
        </w:tabs>
        <w:spacing w:line="460" w:lineRule="exact"/>
        <w:rPr>
          <w:rFonts w:ascii="Verdana" w:eastAsia="標楷體" w:hAnsi="標楷體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cs="Arial"/>
        </w:rPr>
        <w:t>My friend(s) and I had finished homework before we watched TV.</w:t>
      </w:r>
    </w:p>
    <w:p w14:paraId="495B56AA" w14:textId="77777777" w:rsidR="001369F8" w:rsidRPr="00B677D0" w:rsidRDefault="001369F8" w:rsidP="00564D42">
      <w:pPr>
        <w:spacing w:line="460" w:lineRule="exact"/>
        <w:rPr>
          <w:rFonts w:ascii="Verdana" w:hAnsi="Verdana"/>
        </w:rPr>
      </w:pPr>
      <w:r>
        <w:rPr>
          <w:rFonts w:ascii="Verdana" w:eastAsia="標楷體" w:hAnsi="Verdana"/>
        </w:rPr>
        <w:t xml:space="preserve">2. </w:t>
      </w:r>
      <w:r w:rsidRPr="00B677D0">
        <w:rPr>
          <w:rFonts w:ascii="Verdana" w:eastAsia="標楷體" w:hAnsi="Verdana" w:hint="eastAsia"/>
        </w:rPr>
        <w:t>Excuse me</w:t>
      </w:r>
      <w:r w:rsidRPr="00B677D0">
        <w:rPr>
          <w:rFonts w:ascii="Verdana" w:eastAsia="標楷體" w:hAnsi="Verdana" w:hint="eastAsia"/>
        </w:rPr>
        <w:t>！</w:t>
      </w:r>
      <w:r w:rsidRPr="00B677D0">
        <w:rPr>
          <w:rFonts w:ascii="Verdana" w:eastAsia="標楷體" w:hAnsi="Verdana" w:hint="eastAsia"/>
        </w:rPr>
        <w:t xml:space="preserve"> Could you tell me where the ladies</w:t>
      </w:r>
      <w:r w:rsidRPr="00B677D0">
        <w:rPr>
          <w:rFonts w:ascii="Verdana" w:eastAsia="標楷體" w:hAnsi="Verdana"/>
        </w:rPr>
        <w:t>’</w:t>
      </w:r>
      <w:r w:rsidRPr="00B677D0">
        <w:rPr>
          <w:rFonts w:ascii="Verdana" w:eastAsia="標楷體" w:hAnsi="Verdana" w:hint="eastAsia"/>
        </w:rPr>
        <w:t xml:space="preserve"> room is?</w:t>
      </w:r>
    </w:p>
    <w:p w14:paraId="501895F1" w14:textId="77777777" w:rsidR="001369F8" w:rsidRDefault="001369F8" w:rsidP="00564D42">
      <w:pPr>
        <w:spacing w:line="460" w:lineRule="exact"/>
        <w:ind w:left="-3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hAnsi="Verdana"/>
        </w:rPr>
        <w:t xml:space="preserve">Who made that bed?  </w:t>
      </w:r>
    </w:p>
    <w:p w14:paraId="5A3D24C0" w14:textId="77777777" w:rsidR="001369F8" w:rsidRDefault="001369F8" w:rsidP="00564D42">
      <w:pPr>
        <w:spacing w:line="460" w:lineRule="exact"/>
        <w:rPr>
          <w:rFonts w:ascii="Verdana" w:hAnsi="Verdana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hAnsi="Verdana"/>
        </w:rPr>
        <w:t>My glasses were broken by my cat.</w:t>
      </w:r>
    </w:p>
    <w:p w14:paraId="76B7D0A8" w14:textId="77777777" w:rsidR="001369F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 w:rsidRPr="009A618E">
        <w:rPr>
          <w:rFonts w:ascii="Verdana" w:eastAsia="標楷體" w:hAnsi="Verdana"/>
        </w:rPr>
        <w:t>Who will go to school with you?</w:t>
      </w:r>
    </w:p>
    <w:p w14:paraId="04CCC75A" w14:textId="77777777" w:rsidR="001369F8" w:rsidRDefault="001369F8" w:rsidP="00564D42">
      <w:pPr>
        <w:spacing w:line="460" w:lineRule="exact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/>
        </w:rPr>
        <w:t>6. No, he is going to see a movie by himself.</w:t>
      </w:r>
    </w:p>
    <w:p w14:paraId="3F088729" w14:textId="77777777" w:rsidR="001369F8" w:rsidRDefault="001369F8" w:rsidP="00564D42">
      <w:pPr>
        <w:tabs>
          <w:tab w:val="left" w:pos="504"/>
          <w:tab w:val="left" w:pos="532"/>
          <w:tab w:val="left" w:pos="574"/>
          <w:tab w:val="left" w:pos="3495"/>
        </w:tabs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7. What kind of sports does he do?</w:t>
      </w:r>
    </w:p>
    <w:p w14:paraId="453603F7" w14:textId="77777777" w:rsidR="001369F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8. She doesn’t have to go with me tomorrow.</w:t>
      </w:r>
    </w:p>
    <w:p w14:paraId="4442ECED" w14:textId="77777777" w:rsidR="001369F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9. May I borrow this book from you?</w:t>
      </w:r>
    </w:p>
    <w:p w14:paraId="568823E7" w14:textId="77777777" w:rsidR="001369F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0. Let him watch TV first; he can </w:t>
      </w:r>
      <w:r>
        <w:rPr>
          <w:rFonts w:ascii="Verdana" w:eastAsia="標楷體" w:hAnsi="Verdana" w:hint="eastAsia"/>
        </w:rPr>
        <w:t>do</w:t>
      </w:r>
      <w:r>
        <w:rPr>
          <w:rFonts w:ascii="Verdana" w:eastAsia="標楷體" w:hAnsi="Verdana"/>
        </w:rPr>
        <w:t xml:space="preserve"> the dishes later.</w:t>
      </w:r>
    </w:p>
    <w:p w14:paraId="3FD62CA9" w14:textId="77777777" w:rsidR="001369F8" w:rsidRPr="00E950C2" w:rsidRDefault="001369F8" w:rsidP="00564D42">
      <w:pPr>
        <w:spacing w:line="460" w:lineRule="exact"/>
        <w:rPr>
          <w:rFonts w:ascii="Verdana" w:hAnsi="Verdana"/>
          <w:color w:val="FF0000"/>
        </w:rPr>
      </w:pPr>
      <w:r>
        <w:rPr>
          <w:rFonts w:ascii="Verdana" w:eastAsia="標楷體" w:hAnsi="Verdana"/>
        </w:rPr>
        <w:t xml:space="preserve">11. </w:t>
      </w:r>
      <w:r w:rsidRPr="009A618E">
        <w:rPr>
          <w:rFonts w:ascii="Verdana" w:eastAsia="標楷體" w:hAnsi="Verdana"/>
        </w:rPr>
        <w:t>Should I take a taxi or a bus?</w:t>
      </w:r>
    </w:p>
    <w:p w14:paraId="167C1DC6" w14:textId="77777777" w:rsidR="001369F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2. She has three bookshelves in her bedroom.</w:t>
      </w:r>
    </w:p>
    <w:p w14:paraId="328EE842" w14:textId="77777777" w:rsidR="001369F8" w:rsidRDefault="001369F8" w:rsidP="00564D42">
      <w:pPr>
        <w:spacing w:line="460" w:lineRule="exact"/>
        <w:ind w:firstLineChars="200" w:firstLine="480"/>
        <w:rPr>
          <w:rFonts w:ascii="Verdana" w:eastAsia="標楷體" w:hAnsi="Verdana"/>
        </w:rPr>
      </w:pPr>
      <w:r>
        <w:rPr>
          <w:rFonts w:ascii="Verdana" w:eastAsia="標楷體" w:hAnsi="Verdana"/>
        </w:rPr>
        <w:t>There are three bookshelves in her bedroom.</w:t>
      </w:r>
    </w:p>
    <w:p w14:paraId="2F70EFB7" w14:textId="77777777" w:rsidR="001369F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3. Could you tell me where the art museum is? </w:t>
      </w:r>
    </w:p>
    <w:p w14:paraId="1AA8FAC0" w14:textId="77777777" w:rsidR="001369F8" w:rsidRDefault="001369F8" w:rsidP="00564D42">
      <w:pPr>
        <w:spacing w:line="460" w:lineRule="exact"/>
        <w:rPr>
          <w:rFonts w:ascii="Verdana" w:eastAsia="標楷體" w:hAnsi="標楷體"/>
        </w:rPr>
      </w:pPr>
      <w:r>
        <w:rPr>
          <w:rFonts w:ascii="Verdana" w:eastAsia="標楷體" w:hAnsi="Verdana"/>
        </w:rPr>
        <w:t xml:space="preserve">14. </w:t>
      </w:r>
      <w:r>
        <w:rPr>
          <w:rFonts w:ascii="Verdana" w:eastAsia="標楷體" w:hAnsi="標楷體"/>
        </w:rPr>
        <w:t>What time does the next bus leave?</w:t>
      </w:r>
    </w:p>
    <w:p w14:paraId="5FA86539" w14:textId="77777777" w:rsidR="001369F8" w:rsidRPr="009A618E" w:rsidRDefault="001369F8" w:rsidP="00564D42">
      <w:pPr>
        <w:tabs>
          <w:tab w:val="left" w:pos="504"/>
        </w:tabs>
        <w:spacing w:line="460" w:lineRule="exact"/>
        <w:ind w:left="14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5. </w:t>
      </w:r>
      <w:r w:rsidRPr="009A618E">
        <w:rPr>
          <w:rFonts w:ascii="Verdana" w:eastAsia="標楷體" w:hAnsi="Verdana" w:hint="eastAsia"/>
        </w:rPr>
        <w:t>My sister</w:t>
      </w:r>
      <w:r w:rsidRPr="009A618E">
        <w:rPr>
          <w:rFonts w:ascii="Verdana" w:eastAsia="標楷體" w:hAnsi="Verdana"/>
        </w:rPr>
        <w:t>’</w:t>
      </w:r>
      <w:r w:rsidRPr="009A618E">
        <w:rPr>
          <w:rFonts w:ascii="Verdana" w:eastAsia="標楷體" w:hAnsi="Verdana" w:hint="eastAsia"/>
        </w:rPr>
        <w:t>s boyfriend</w:t>
      </w:r>
      <w:r w:rsidRPr="009A618E">
        <w:rPr>
          <w:rFonts w:ascii="Verdana" w:eastAsia="標楷體" w:hAnsi="Verdana"/>
        </w:rPr>
        <w:t xml:space="preserve"> was playing the piano at 4:00 P.M. yesterday.</w:t>
      </w:r>
    </w:p>
    <w:p w14:paraId="5A4034DD" w14:textId="77777777" w:rsidR="001369F8" w:rsidRPr="00021238" w:rsidRDefault="001369F8" w:rsidP="00564D42">
      <w:pPr>
        <w:spacing w:line="460" w:lineRule="exact"/>
        <w:rPr>
          <w:rFonts w:ascii="Verdana" w:eastAsia="標楷體" w:hAnsi="Verdana"/>
        </w:rPr>
      </w:pPr>
      <w:r w:rsidRPr="00021238">
        <w:rPr>
          <w:rFonts w:ascii="Verdana" w:eastAsia="標楷體" w:hAnsi="Verdana"/>
        </w:rPr>
        <w:t>1</w:t>
      </w:r>
      <w:r>
        <w:rPr>
          <w:rFonts w:ascii="Verdana" w:eastAsia="標楷體" w:hAnsi="Verdana" w:hint="eastAsia"/>
        </w:rPr>
        <w:t>6</w:t>
      </w:r>
      <w:r w:rsidRPr="00021238">
        <w:rPr>
          <w:rFonts w:ascii="Verdana" w:eastAsia="標楷體" w:hAnsi="Verdana"/>
        </w:rPr>
        <w:t xml:space="preserve">. His son had done the dishes before he slept.  </w:t>
      </w:r>
    </w:p>
    <w:p w14:paraId="6C38F778" w14:textId="77777777" w:rsidR="001369F8" w:rsidRPr="00021238" w:rsidRDefault="001369F8" w:rsidP="00564D42">
      <w:pPr>
        <w:spacing w:line="460" w:lineRule="exact"/>
        <w:ind w:leftChars="-6" w:left="-14" w:firstLineChars="5" w:firstLine="12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 w:hint="eastAsia"/>
        </w:rPr>
        <w:t>17</w:t>
      </w:r>
      <w:r w:rsidRPr="00021238">
        <w:rPr>
          <w:rFonts w:ascii="Verdana" w:eastAsia="標楷體" w:hAnsi="Verdana"/>
        </w:rPr>
        <w:t xml:space="preserve">. </w:t>
      </w:r>
      <w:r w:rsidRPr="00021238">
        <w:rPr>
          <w:rFonts w:ascii="Verdana" w:hAnsi="Verdana"/>
        </w:rPr>
        <w:t xml:space="preserve">His glasses were broken by his </w:t>
      </w:r>
      <w:r>
        <w:rPr>
          <w:rFonts w:ascii="Verdana" w:hAnsi="Verdana" w:hint="eastAsia"/>
        </w:rPr>
        <w:t>sister</w:t>
      </w:r>
      <w:r w:rsidRPr="00021238">
        <w:rPr>
          <w:rFonts w:ascii="Verdana" w:hAnsi="Verdana"/>
        </w:rPr>
        <w:t>.</w:t>
      </w:r>
    </w:p>
    <w:p w14:paraId="607ABA17" w14:textId="77777777" w:rsidR="001369F8" w:rsidRPr="00021238" w:rsidRDefault="001369F8" w:rsidP="00564D42">
      <w:pPr>
        <w:spacing w:line="460" w:lineRule="exact"/>
        <w:ind w:left="1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 w:hint="eastAsia"/>
        </w:rPr>
        <w:t>18</w:t>
      </w:r>
      <w:r w:rsidRPr="00021238">
        <w:rPr>
          <w:rFonts w:ascii="Verdana" w:eastAsia="標楷體" w:hAnsi="Verdana"/>
        </w:rPr>
        <w:t xml:space="preserve">. </w:t>
      </w:r>
      <w:r w:rsidRPr="00021238">
        <w:rPr>
          <w:rFonts w:ascii="Verdana" w:hAnsi="Verdana"/>
        </w:rPr>
        <w:t>This bed was made by them.</w:t>
      </w:r>
    </w:p>
    <w:p w14:paraId="5F41FC2A" w14:textId="77777777" w:rsidR="001369F8" w:rsidRPr="0002123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9</w:t>
      </w:r>
      <w:r w:rsidRPr="00021238">
        <w:rPr>
          <w:rFonts w:ascii="Verdana" w:eastAsia="標楷體" w:hAnsi="Verdana"/>
        </w:rPr>
        <w:t>. They are interested in this movie.</w:t>
      </w:r>
    </w:p>
    <w:p w14:paraId="0173C21C" w14:textId="77777777" w:rsidR="001369F8" w:rsidRPr="0002123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0</w:t>
      </w:r>
      <w:r w:rsidRPr="00021238">
        <w:rPr>
          <w:rFonts w:ascii="Verdana" w:eastAsia="標楷體" w:hAnsi="Verdana"/>
        </w:rPr>
        <w:t>. The bus stop is on your left.</w:t>
      </w:r>
    </w:p>
    <w:p w14:paraId="50EA6065" w14:textId="77777777" w:rsidR="001369F8" w:rsidRPr="0002123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1</w:t>
      </w:r>
      <w:r w:rsidRPr="00021238">
        <w:rPr>
          <w:rFonts w:ascii="Verdana" w:eastAsia="標楷體" w:hAnsi="Verdana"/>
        </w:rPr>
        <w:t>. It is boring to read this novel.</w:t>
      </w:r>
    </w:p>
    <w:p w14:paraId="4A80F3AF" w14:textId="77777777" w:rsidR="001369F8" w:rsidRPr="00021238" w:rsidRDefault="001369F8" w:rsidP="00564D42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2</w:t>
      </w:r>
      <w:r w:rsidRPr="00021238">
        <w:rPr>
          <w:rFonts w:ascii="Verdana" w:eastAsia="標楷體" w:hAnsi="Verdana"/>
        </w:rPr>
        <w:t xml:space="preserve">. </w:t>
      </w:r>
      <w:r w:rsidRPr="00021238">
        <w:rPr>
          <w:rFonts w:ascii="Verdana" w:eastAsia="標楷體" w:hAnsi="Verdana" w:hint="eastAsia"/>
        </w:rPr>
        <w:t>Excuse me, c</w:t>
      </w:r>
      <w:r>
        <w:rPr>
          <w:rFonts w:ascii="Verdana" w:eastAsia="標楷體" w:hAnsi="Verdana" w:hint="eastAsia"/>
        </w:rPr>
        <w:t>ould you tell me where the men</w:t>
      </w:r>
      <w:r w:rsidRPr="00021238"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s</w:t>
      </w:r>
      <w:r w:rsidRPr="00021238">
        <w:rPr>
          <w:rFonts w:ascii="Verdana" w:eastAsia="標楷體" w:hAnsi="Verdana" w:hint="eastAsia"/>
        </w:rPr>
        <w:t xml:space="preserve"> room is?</w:t>
      </w:r>
    </w:p>
    <w:p w14:paraId="50116294" w14:textId="77777777" w:rsidR="001369F8" w:rsidRPr="00021238" w:rsidRDefault="001369F8" w:rsidP="00564D42">
      <w:pPr>
        <w:spacing w:line="460" w:lineRule="exact"/>
        <w:ind w:leftChars="-11" w:left="-26" w:firstLineChars="5" w:firstLine="12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3</w:t>
      </w:r>
      <w:r w:rsidRPr="00021238">
        <w:rPr>
          <w:rFonts w:ascii="Verdana" w:eastAsia="標楷體" w:hAnsi="Verdana"/>
        </w:rPr>
        <w:t xml:space="preserve">. </w:t>
      </w:r>
      <w:r w:rsidR="0040771C">
        <w:rPr>
          <w:rFonts w:ascii="Verdana" w:eastAsia="標楷體" w:hAnsi="Verdana"/>
        </w:rPr>
        <w:t>He isn’t going to meet his friends tonight.</w:t>
      </w:r>
      <w:r w:rsidRPr="00021238">
        <w:rPr>
          <w:rFonts w:ascii="Verdana" w:eastAsia="標楷體" w:hAnsi="Verdana"/>
        </w:rPr>
        <w:t xml:space="preserve">  </w:t>
      </w:r>
    </w:p>
    <w:p w14:paraId="45FFB815" w14:textId="77777777" w:rsidR="001369F8" w:rsidRPr="00021238" w:rsidRDefault="001369F8" w:rsidP="00564D42">
      <w:pPr>
        <w:spacing w:line="460" w:lineRule="exact"/>
        <w:rPr>
          <w:rFonts w:ascii="Verdana" w:eastAsia="標楷體" w:hAnsi="標楷體"/>
          <w:sz w:val="28"/>
          <w:szCs w:val="28"/>
        </w:rPr>
      </w:pPr>
      <w:r>
        <w:rPr>
          <w:rFonts w:ascii="Verdana" w:eastAsia="標楷體" w:hAnsi="Verdana" w:hint="eastAsia"/>
        </w:rPr>
        <w:t>24</w:t>
      </w:r>
      <w:r w:rsidRPr="00021238">
        <w:rPr>
          <w:rFonts w:ascii="Verdana" w:eastAsia="標楷體" w:hAnsi="Verdana"/>
        </w:rPr>
        <w:t>. He hardly ever goes to the department store.</w:t>
      </w:r>
    </w:p>
    <w:p w14:paraId="7E45E22E" w14:textId="77777777" w:rsidR="00CD1027" w:rsidRPr="00241E48" w:rsidRDefault="001369F8" w:rsidP="00564D42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25</w:t>
      </w:r>
      <w:r w:rsidRPr="00021238">
        <w:rPr>
          <w:rFonts w:ascii="Verdana" w:eastAsia="標楷體" w:hAnsi="Verdana"/>
        </w:rPr>
        <w:t>. How often do you go swimming?</w:t>
      </w:r>
    </w:p>
    <w:sectPr w:rsidR="00CD1027" w:rsidRPr="00241E48" w:rsidSect="00E22206">
      <w:headerReference w:type="default" r:id="rId7"/>
      <w:pgSz w:w="11906" w:h="16838"/>
      <w:pgMar w:top="403" w:right="403" w:bottom="403" w:left="567" w:header="284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5A72B6" w14:textId="77777777" w:rsidR="001645A7" w:rsidRDefault="001645A7" w:rsidP="007F607E">
      <w:r>
        <w:separator/>
      </w:r>
    </w:p>
  </w:endnote>
  <w:endnote w:type="continuationSeparator" w:id="0">
    <w:p w14:paraId="595632A9" w14:textId="77777777" w:rsidR="001645A7" w:rsidRDefault="001645A7" w:rsidP="007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-Roman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E7B00E" w14:textId="77777777" w:rsidR="001645A7" w:rsidRDefault="001645A7" w:rsidP="007F607E">
      <w:r>
        <w:separator/>
      </w:r>
    </w:p>
  </w:footnote>
  <w:footnote w:type="continuationSeparator" w:id="0">
    <w:p w14:paraId="53F586A5" w14:textId="77777777" w:rsidR="001645A7" w:rsidRDefault="001645A7" w:rsidP="007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1A140A" w14:textId="77777777" w:rsidR="006A7F1B" w:rsidRDefault="006A7F1B" w:rsidP="003C2B10">
    <w:pPr>
      <w:pStyle w:val="a3"/>
      <w:wordWrap w:val="0"/>
      <w:ind w:right="400"/>
      <w:jc w:val="right"/>
      <w:rPr>
        <w:lang w:eastAsia="zh-TW"/>
      </w:rPr>
    </w:pPr>
    <w:r>
      <w:rPr>
        <w:rFonts w:hint="eastAsia"/>
        <w:lang w:eastAsia="zh-TW"/>
      </w:rPr>
      <w:t>第一版</w:t>
    </w:r>
    <w:r>
      <w:rPr>
        <w:rFonts w:hint="eastAsia"/>
      </w:rPr>
      <w:t>-</w:t>
    </w:r>
    <w:r>
      <w:rPr>
        <w:rFonts w:hint="eastAsia"/>
      </w:rPr>
      <w:t>英文檢測卷</w:t>
    </w:r>
    <w:r>
      <w:rPr>
        <w:rFonts w:hint="eastAsia"/>
      </w:rPr>
      <w:t xml:space="preserve"> </w:t>
    </w:r>
    <w:r>
      <w:rPr>
        <w:rFonts w:hint="eastAsia"/>
        <w:lang w:eastAsia="zh-TW"/>
      </w:rPr>
      <w:t>中下</w:t>
    </w:r>
    <w:r>
      <w:rPr>
        <w:rFonts w:hint="eastAsia"/>
      </w:rPr>
      <w:t xml:space="preserve"> </w:t>
    </w:r>
    <w:r>
      <w:rPr>
        <w:rFonts w:hint="eastAsia"/>
      </w:rPr>
      <w:t>解答</w:t>
    </w:r>
    <w:r>
      <w:rPr>
        <w:rFonts w:hint="eastAsia"/>
        <w:lang w:eastAsia="zh-TW"/>
      </w:rPr>
      <w:t xml:space="preserve"> </w:t>
    </w:r>
    <w:r>
      <w:rPr>
        <w:lang w:eastAsia="zh-TW"/>
      </w:rPr>
      <w:fldChar w:fldCharType="begin"/>
    </w:r>
    <w:r>
      <w:rPr>
        <w:lang w:eastAsia="zh-TW"/>
      </w:rPr>
      <w:instrText xml:space="preserve"> PAGE   \* MERGEFORMAT </w:instrText>
    </w:r>
    <w:r>
      <w:rPr>
        <w:lang w:eastAsia="zh-TW"/>
      </w:rPr>
      <w:fldChar w:fldCharType="separate"/>
    </w:r>
    <w:r w:rsidR="001C5353" w:rsidRPr="001C5353">
      <w:rPr>
        <w:noProof/>
        <w:lang w:val="zh-TW" w:eastAsia="zh-TW"/>
      </w:rPr>
      <w:t>13</w:t>
    </w:r>
    <w:r>
      <w:rPr>
        <w:lang w:eastAsia="zh-TW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D037E"/>
    <w:multiLevelType w:val="hybridMultilevel"/>
    <w:tmpl w:val="C20E13CA"/>
    <w:lvl w:ilvl="0" w:tplc="4656A2D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7915C8"/>
    <w:multiLevelType w:val="hybridMultilevel"/>
    <w:tmpl w:val="EFEAA916"/>
    <w:lvl w:ilvl="0" w:tplc="D1BC952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CC38F8"/>
    <w:multiLevelType w:val="hybridMultilevel"/>
    <w:tmpl w:val="456CD5AA"/>
    <w:lvl w:ilvl="0" w:tplc="9CDAE3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FF5A71"/>
    <w:multiLevelType w:val="hybridMultilevel"/>
    <w:tmpl w:val="DB38B354"/>
    <w:lvl w:ilvl="0" w:tplc="5456FB8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2211B52"/>
    <w:multiLevelType w:val="hybridMultilevel"/>
    <w:tmpl w:val="15C21382"/>
    <w:lvl w:ilvl="0" w:tplc="D42C329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71392C"/>
    <w:multiLevelType w:val="hybridMultilevel"/>
    <w:tmpl w:val="76BEFB48"/>
    <w:lvl w:ilvl="0" w:tplc="D46E01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A665E94"/>
    <w:multiLevelType w:val="hybridMultilevel"/>
    <w:tmpl w:val="1F3ED1AE"/>
    <w:lvl w:ilvl="0" w:tplc="E70E9A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3533D6"/>
    <w:multiLevelType w:val="hybridMultilevel"/>
    <w:tmpl w:val="AC98B430"/>
    <w:lvl w:ilvl="0" w:tplc="128001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15A11B6"/>
    <w:multiLevelType w:val="hybridMultilevel"/>
    <w:tmpl w:val="5992CFBA"/>
    <w:lvl w:ilvl="0" w:tplc="6A7ED72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A1748E2"/>
    <w:multiLevelType w:val="hybridMultilevel"/>
    <w:tmpl w:val="95869FDC"/>
    <w:lvl w:ilvl="0" w:tplc="C09A4EC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1A55BC"/>
    <w:multiLevelType w:val="hybridMultilevel"/>
    <w:tmpl w:val="59100DE6"/>
    <w:lvl w:ilvl="0" w:tplc="F7FC42C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1AC1600"/>
    <w:multiLevelType w:val="hybridMultilevel"/>
    <w:tmpl w:val="387EC218"/>
    <w:lvl w:ilvl="0" w:tplc="0EB69C1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416511650">
    <w:abstractNumId w:val="1"/>
  </w:num>
  <w:num w:numId="2" w16cid:durableId="1179201497">
    <w:abstractNumId w:val="9"/>
  </w:num>
  <w:num w:numId="3" w16cid:durableId="1095253025">
    <w:abstractNumId w:val="10"/>
  </w:num>
  <w:num w:numId="4" w16cid:durableId="2049253718">
    <w:abstractNumId w:val="7"/>
  </w:num>
  <w:num w:numId="5" w16cid:durableId="300692160">
    <w:abstractNumId w:val="4"/>
  </w:num>
  <w:num w:numId="6" w16cid:durableId="560022416">
    <w:abstractNumId w:val="11"/>
  </w:num>
  <w:num w:numId="7" w16cid:durableId="633101449">
    <w:abstractNumId w:val="5"/>
  </w:num>
  <w:num w:numId="8" w16cid:durableId="1063528375">
    <w:abstractNumId w:val="3"/>
  </w:num>
  <w:num w:numId="9" w16cid:durableId="1521774055">
    <w:abstractNumId w:val="0"/>
  </w:num>
  <w:num w:numId="10" w16cid:durableId="1987515623">
    <w:abstractNumId w:val="8"/>
  </w:num>
  <w:num w:numId="11" w16cid:durableId="246161333">
    <w:abstractNumId w:val="6"/>
  </w:num>
  <w:num w:numId="12" w16cid:durableId="3458374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3sLQwtrQwsDQ0MjFV0lEKTi0uzszPAykwrQUAW1jmHywAAAA="/>
  </w:docVars>
  <w:rsids>
    <w:rsidRoot w:val="00C30EE7"/>
    <w:rsid w:val="0000086B"/>
    <w:rsid w:val="000037C6"/>
    <w:rsid w:val="00005E0F"/>
    <w:rsid w:val="00010DE8"/>
    <w:rsid w:val="00012AF9"/>
    <w:rsid w:val="000151A9"/>
    <w:rsid w:val="00017774"/>
    <w:rsid w:val="0002377F"/>
    <w:rsid w:val="00024624"/>
    <w:rsid w:val="00024782"/>
    <w:rsid w:val="00026D54"/>
    <w:rsid w:val="00026D84"/>
    <w:rsid w:val="00027406"/>
    <w:rsid w:val="00027FC7"/>
    <w:rsid w:val="0003188E"/>
    <w:rsid w:val="000336E5"/>
    <w:rsid w:val="00035ED6"/>
    <w:rsid w:val="00036290"/>
    <w:rsid w:val="00037096"/>
    <w:rsid w:val="00037FD6"/>
    <w:rsid w:val="0004149B"/>
    <w:rsid w:val="00042483"/>
    <w:rsid w:val="000447B0"/>
    <w:rsid w:val="00046D1B"/>
    <w:rsid w:val="00047121"/>
    <w:rsid w:val="000472A7"/>
    <w:rsid w:val="00047B83"/>
    <w:rsid w:val="00056790"/>
    <w:rsid w:val="0005734D"/>
    <w:rsid w:val="00057764"/>
    <w:rsid w:val="000630DB"/>
    <w:rsid w:val="0006430A"/>
    <w:rsid w:val="000664B2"/>
    <w:rsid w:val="00073844"/>
    <w:rsid w:val="00074037"/>
    <w:rsid w:val="00075AB6"/>
    <w:rsid w:val="00075B70"/>
    <w:rsid w:val="00080AED"/>
    <w:rsid w:val="000817CA"/>
    <w:rsid w:val="00083DD2"/>
    <w:rsid w:val="00086ED8"/>
    <w:rsid w:val="00091887"/>
    <w:rsid w:val="000944B4"/>
    <w:rsid w:val="00096481"/>
    <w:rsid w:val="00096768"/>
    <w:rsid w:val="000973D7"/>
    <w:rsid w:val="000A3607"/>
    <w:rsid w:val="000A3AD9"/>
    <w:rsid w:val="000A3FF7"/>
    <w:rsid w:val="000A502A"/>
    <w:rsid w:val="000A5137"/>
    <w:rsid w:val="000B2BEF"/>
    <w:rsid w:val="000B3A8E"/>
    <w:rsid w:val="000C2696"/>
    <w:rsid w:val="000C6D4F"/>
    <w:rsid w:val="000D1055"/>
    <w:rsid w:val="000D1D7B"/>
    <w:rsid w:val="000D26AE"/>
    <w:rsid w:val="000D2760"/>
    <w:rsid w:val="000D2A72"/>
    <w:rsid w:val="000D5D2C"/>
    <w:rsid w:val="000D7EC9"/>
    <w:rsid w:val="000E1277"/>
    <w:rsid w:val="000E28AA"/>
    <w:rsid w:val="000E2F00"/>
    <w:rsid w:val="000E38A6"/>
    <w:rsid w:val="000E50E5"/>
    <w:rsid w:val="000E5749"/>
    <w:rsid w:val="000F62DB"/>
    <w:rsid w:val="000F68DE"/>
    <w:rsid w:val="0010044F"/>
    <w:rsid w:val="00102753"/>
    <w:rsid w:val="00105AC7"/>
    <w:rsid w:val="00106E37"/>
    <w:rsid w:val="001077DA"/>
    <w:rsid w:val="00113474"/>
    <w:rsid w:val="00117BDF"/>
    <w:rsid w:val="001203D5"/>
    <w:rsid w:val="001278CC"/>
    <w:rsid w:val="00131028"/>
    <w:rsid w:val="00131763"/>
    <w:rsid w:val="00132B5E"/>
    <w:rsid w:val="001369F8"/>
    <w:rsid w:val="00137FCC"/>
    <w:rsid w:val="00140ED2"/>
    <w:rsid w:val="00141164"/>
    <w:rsid w:val="0014256C"/>
    <w:rsid w:val="0014338E"/>
    <w:rsid w:val="001468B8"/>
    <w:rsid w:val="0015437B"/>
    <w:rsid w:val="00163046"/>
    <w:rsid w:val="001645A7"/>
    <w:rsid w:val="00164A3E"/>
    <w:rsid w:val="00166E99"/>
    <w:rsid w:val="0016769C"/>
    <w:rsid w:val="00173F3B"/>
    <w:rsid w:val="0017737C"/>
    <w:rsid w:val="00183399"/>
    <w:rsid w:val="0018340A"/>
    <w:rsid w:val="00185B03"/>
    <w:rsid w:val="00190349"/>
    <w:rsid w:val="0019267E"/>
    <w:rsid w:val="00193C46"/>
    <w:rsid w:val="00194087"/>
    <w:rsid w:val="00194B78"/>
    <w:rsid w:val="00197013"/>
    <w:rsid w:val="001A1395"/>
    <w:rsid w:val="001A3AD3"/>
    <w:rsid w:val="001A5265"/>
    <w:rsid w:val="001B7B56"/>
    <w:rsid w:val="001B7B9F"/>
    <w:rsid w:val="001C0420"/>
    <w:rsid w:val="001C1C98"/>
    <w:rsid w:val="001C2E7F"/>
    <w:rsid w:val="001C5353"/>
    <w:rsid w:val="001D0331"/>
    <w:rsid w:val="001D060A"/>
    <w:rsid w:val="001D1D70"/>
    <w:rsid w:val="001D1F4F"/>
    <w:rsid w:val="001D3D7E"/>
    <w:rsid w:val="001D3DFC"/>
    <w:rsid w:val="001D40B0"/>
    <w:rsid w:val="001D582B"/>
    <w:rsid w:val="001D7084"/>
    <w:rsid w:val="001E0122"/>
    <w:rsid w:val="001E02F5"/>
    <w:rsid w:val="001E283B"/>
    <w:rsid w:val="001E6339"/>
    <w:rsid w:val="001E6B24"/>
    <w:rsid w:val="001E794B"/>
    <w:rsid w:val="001E79E3"/>
    <w:rsid w:val="001F097B"/>
    <w:rsid w:val="001F0EB3"/>
    <w:rsid w:val="001F1998"/>
    <w:rsid w:val="001F1C9C"/>
    <w:rsid w:val="001F34D3"/>
    <w:rsid w:val="001F5128"/>
    <w:rsid w:val="001F6109"/>
    <w:rsid w:val="001F78A0"/>
    <w:rsid w:val="001F7BEB"/>
    <w:rsid w:val="00203FA8"/>
    <w:rsid w:val="00204FB0"/>
    <w:rsid w:val="002054CF"/>
    <w:rsid w:val="0020640E"/>
    <w:rsid w:val="00206904"/>
    <w:rsid w:val="002173A3"/>
    <w:rsid w:val="002205F9"/>
    <w:rsid w:val="00223E8F"/>
    <w:rsid w:val="002240F8"/>
    <w:rsid w:val="0022657A"/>
    <w:rsid w:val="002273CB"/>
    <w:rsid w:val="00230FBA"/>
    <w:rsid w:val="0023240C"/>
    <w:rsid w:val="00232E00"/>
    <w:rsid w:val="00232E55"/>
    <w:rsid w:val="00234F09"/>
    <w:rsid w:val="00236FB3"/>
    <w:rsid w:val="002377E7"/>
    <w:rsid w:val="00237E84"/>
    <w:rsid w:val="00241E09"/>
    <w:rsid w:val="00241E48"/>
    <w:rsid w:val="002444EC"/>
    <w:rsid w:val="00247014"/>
    <w:rsid w:val="002472D9"/>
    <w:rsid w:val="00247992"/>
    <w:rsid w:val="0025061C"/>
    <w:rsid w:val="00251DE8"/>
    <w:rsid w:val="00251FEE"/>
    <w:rsid w:val="0025394C"/>
    <w:rsid w:val="00256A84"/>
    <w:rsid w:val="00261F85"/>
    <w:rsid w:val="0026309A"/>
    <w:rsid w:val="00267B41"/>
    <w:rsid w:val="00272E9E"/>
    <w:rsid w:val="00274B67"/>
    <w:rsid w:val="002760DB"/>
    <w:rsid w:val="002764BC"/>
    <w:rsid w:val="00276753"/>
    <w:rsid w:val="00280980"/>
    <w:rsid w:val="00281836"/>
    <w:rsid w:val="00283C02"/>
    <w:rsid w:val="0028407B"/>
    <w:rsid w:val="002867ED"/>
    <w:rsid w:val="002900B0"/>
    <w:rsid w:val="00292C3E"/>
    <w:rsid w:val="0029475C"/>
    <w:rsid w:val="00294CAF"/>
    <w:rsid w:val="00294E46"/>
    <w:rsid w:val="00297B36"/>
    <w:rsid w:val="002A02ED"/>
    <w:rsid w:val="002A25F3"/>
    <w:rsid w:val="002A42EF"/>
    <w:rsid w:val="002A46DF"/>
    <w:rsid w:val="002B36DA"/>
    <w:rsid w:val="002B446F"/>
    <w:rsid w:val="002B50A2"/>
    <w:rsid w:val="002D0533"/>
    <w:rsid w:val="002D0B58"/>
    <w:rsid w:val="002D4042"/>
    <w:rsid w:val="002D42F3"/>
    <w:rsid w:val="002D5537"/>
    <w:rsid w:val="002D65DC"/>
    <w:rsid w:val="002D6798"/>
    <w:rsid w:val="002E0347"/>
    <w:rsid w:val="002E0453"/>
    <w:rsid w:val="002E0998"/>
    <w:rsid w:val="002E3BC2"/>
    <w:rsid w:val="002E6C27"/>
    <w:rsid w:val="002E6E01"/>
    <w:rsid w:val="002F1C9F"/>
    <w:rsid w:val="002F3A4F"/>
    <w:rsid w:val="00300438"/>
    <w:rsid w:val="0030225B"/>
    <w:rsid w:val="00303769"/>
    <w:rsid w:val="00303870"/>
    <w:rsid w:val="003039B5"/>
    <w:rsid w:val="00303CD1"/>
    <w:rsid w:val="00304759"/>
    <w:rsid w:val="00306FFF"/>
    <w:rsid w:val="00307E58"/>
    <w:rsid w:val="00311141"/>
    <w:rsid w:val="0031354B"/>
    <w:rsid w:val="00314849"/>
    <w:rsid w:val="00314DA9"/>
    <w:rsid w:val="00317583"/>
    <w:rsid w:val="00320C9D"/>
    <w:rsid w:val="00323C6B"/>
    <w:rsid w:val="00323D1B"/>
    <w:rsid w:val="003269DF"/>
    <w:rsid w:val="00327673"/>
    <w:rsid w:val="00330AFC"/>
    <w:rsid w:val="00333F42"/>
    <w:rsid w:val="00334DFC"/>
    <w:rsid w:val="00335F6C"/>
    <w:rsid w:val="00336442"/>
    <w:rsid w:val="0033671C"/>
    <w:rsid w:val="00337C0D"/>
    <w:rsid w:val="00340F0E"/>
    <w:rsid w:val="003421B2"/>
    <w:rsid w:val="0034303B"/>
    <w:rsid w:val="00346D3C"/>
    <w:rsid w:val="00347802"/>
    <w:rsid w:val="00350D62"/>
    <w:rsid w:val="00352640"/>
    <w:rsid w:val="00353CA8"/>
    <w:rsid w:val="0035429C"/>
    <w:rsid w:val="003550CF"/>
    <w:rsid w:val="00360179"/>
    <w:rsid w:val="00361A38"/>
    <w:rsid w:val="00362F3A"/>
    <w:rsid w:val="00373F76"/>
    <w:rsid w:val="003801C6"/>
    <w:rsid w:val="00383EEB"/>
    <w:rsid w:val="00386D50"/>
    <w:rsid w:val="00386F75"/>
    <w:rsid w:val="003909EC"/>
    <w:rsid w:val="003917F5"/>
    <w:rsid w:val="00393255"/>
    <w:rsid w:val="00393ECD"/>
    <w:rsid w:val="00394F8E"/>
    <w:rsid w:val="003A0118"/>
    <w:rsid w:val="003A08A3"/>
    <w:rsid w:val="003A3298"/>
    <w:rsid w:val="003A6D2B"/>
    <w:rsid w:val="003B55C1"/>
    <w:rsid w:val="003B5882"/>
    <w:rsid w:val="003B6454"/>
    <w:rsid w:val="003B7B39"/>
    <w:rsid w:val="003B7CCA"/>
    <w:rsid w:val="003C2B10"/>
    <w:rsid w:val="003C3E01"/>
    <w:rsid w:val="003D2BDB"/>
    <w:rsid w:val="003D40AA"/>
    <w:rsid w:val="003D494D"/>
    <w:rsid w:val="003D78DB"/>
    <w:rsid w:val="003E020E"/>
    <w:rsid w:val="003E39EE"/>
    <w:rsid w:val="003E48B4"/>
    <w:rsid w:val="003E6C7D"/>
    <w:rsid w:val="003E6D9B"/>
    <w:rsid w:val="003E7F81"/>
    <w:rsid w:val="003F011A"/>
    <w:rsid w:val="003F1402"/>
    <w:rsid w:val="003F19B7"/>
    <w:rsid w:val="003F41B0"/>
    <w:rsid w:val="00400E05"/>
    <w:rsid w:val="0040207D"/>
    <w:rsid w:val="0040281C"/>
    <w:rsid w:val="00406C1E"/>
    <w:rsid w:val="0040771C"/>
    <w:rsid w:val="004115E8"/>
    <w:rsid w:val="00411D5A"/>
    <w:rsid w:val="00412A0E"/>
    <w:rsid w:val="004135F4"/>
    <w:rsid w:val="00421B72"/>
    <w:rsid w:val="00426494"/>
    <w:rsid w:val="00427BC4"/>
    <w:rsid w:val="00430481"/>
    <w:rsid w:val="00432455"/>
    <w:rsid w:val="004349D9"/>
    <w:rsid w:val="00435A50"/>
    <w:rsid w:val="004371C8"/>
    <w:rsid w:val="00440E43"/>
    <w:rsid w:val="00442DD5"/>
    <w:rsid w:val="00443145"/>
    <w:rsid w:val="004464BD"/>
    <w:rsid w:val="00446AAA"/>
    <w:rsid w:val="00451292"/>
    <w:rsid w:val="00453771"/>
    <w:rsid w:val="00453A7D"/>
    <w:rsid w:val="004544CD"/>
    <w:rsid w:val="00454BCD"/>
    <w:rsid w:val="00456741"/>
    <w:rsid w:val="00456AA6"/>
    <w:rsid w:val="0046233A"/>
    <w:rsid w:val="004627B8"/>
    <w:rsid w:val="00472E7A"/>
    <w:rsid w:val="004803A0"/>
    <w:rsid w:val="0048225E"/>
    <w:rsid w:val="00491BCB"/>
    <w:rsid w:val="00491F7D"/>
    <w:rsid w:val="00493038"/>
    <w:rsid w:val="00493A6C"/>
    <w:rsid w:val="00495B3F"/>
    <w:rsid w:val="004976E8"/>
    <w:rsid w:val="004A0224"/>
    <w:rsid w:val="004A068A"/>
    <w:rsid w:val="004B354E"/>
    <w:rsid w:val="004B3735"/>
    <w:rsid w:val="004C08EA"/>
    <w:rsid w:val="004C315F"/>
    <w:rsid w:val="004C5490"/>
    <w:rsid w:val="004C5A92"/>
    <w:rsid w:val="004C7156"/>
    <w:rsid w:val="004C72C5"/>
    <w:rsid w:val="004D063F"/>
    <w:rsid w:val="004D1765"/>
    <w:rsid w:val="004D3C61"/>
    <w:rsid w:val="004D4CD7"/>
    <w:rsid w:val="004D7B56"/>
    <w:rsid w:val="004E1668"/>
    <w:rsid w:val="004E2D2E"/>
    <w:rsid w:val="004E5956"/>
    <w:rsid w:val="004E67E0"/>
    <w:rsid w:val="004F3FA0"/>
    <w:rsid w:val="004F4EB6"/>
    <w:rsid w:val="005012C1"/>
    <w:rsid w:val="005044B3"/>
    <w:rsid w:val="00504AFD"/>
    <w:rsid w:val="00506E62"/>
    <w:rsid w:val="00510C67"/>
    <w:rsid w:val="0051724F"/>
    <w:rsid w:val="005179B0"/>
    <w:rsid w:val="00517FB2"/>
    <w:rsid w:val="005202B7"/>
    <w:rsid w:val="00526190"/>
    <w:rsid w:val="005348B2"/>
    <w:rsid w:val="00535BDB"/>
    <w:rsid w:val="0054024F"/>
    <w:rsid w:val="00540F16"/>
    <w:rsid w:val="00541745"/>
    <w:rsid w:val="005417B9"/>
    <w:rsid w:val="005421D2"/>
    <w:rsid w:val="00543438"/>
    <w:rsid w:val="005465D6"/>
    <w:rsid w:val="005472AE"/>
    <w:rsid w:val="0055228E"/>
    <w:rsid w:val="0055467F"/>
    <w:rsid w:val="00554BCC"/>
    <w:rsid w:val="00555FBF"/>
    <w:rsid w:val="0055603E"/>
    <w:rsid w:val="0055709F"/>
    <w:rsid w:val="00560A30"/>
    <w:rsid w:val="00561399"/>
    <w:rsid w:val="00564D42"/>
    <w:rsid w:val="00564E00"/>
    <w:rsid w:val="005700C8"/>
    <w:rsid w:val="00571CCC"/>
    <w:rsid w:val="00573761"/>
    <w:rsid w:val="00575D30"/>
    <w:rsid w:val="0057759B"/>
    <w:rsid w:val="005817ED"/>
    <w:rsid w:val="00582692"/>
    <w:rsid w:val="00583034"/>
    <w:rsid w:val="00584577"/>
    <w:rsid w:val="00584677"/>
    <w:rsid w:val="005853BB"/>
    <w:rsid w:val="00585A31"/>
    <w:rsid w:val="00586103"/>
    <w:rsid w:val="00592732"/>
    <w:rsid w:val="00597845"/>
    <w:rsid w:val="005A0975"/>
    <w:rsid w:val="005B1898"/>
    <w:rsid w:val="005B1EF8"/>
    <w:rsid w:val="005B3468"/>
    <w:rsid w:val="005B3E63"/>
    <w:rsid w:val="005B453D"/>
    <w:rsid w:val="005C0302"/>
    <w:rsid w:val="005C2097"/>
    <w:rsid w:val="005C4828"/>
    <w:rsid w:val="005C5B21"/>
    <w:rsid w:val="005C7925"/>
    <w:rsid w:val="005D451E"/>
    <w:rsid w:val="005D5493"/>
    <w:rsid w:val="005D5B4E"/>
    <w:rsid w:val="005D626B"/>
    <w:rsid w:val="005D62BE"/>
    <w:rsid w:val="005E016B"/>
    <w:rsid w:val="005E1EED"/>
    <w:rsid w:val="005E5665"/>
    <w:rsid w:val="006001CD"/>
    <w:rsid w:val="00601C7A"/>
    <w:rsid w:val="00602894"/>
    <w:rsid w:val="00604159"/>
    <w:rsid w:val="00610562"/>
    <w:rsid w:val="00611CC1"/>
    <w:rsid w:val="00615939"/>
    <w:rsid w:val="00616A40"/>
    <w:rsid w:val="00625CCD"/>
    <w:rsid w:val="006279F1"/>
    <w:rsid w:val="00631341"/>
    <w:rsid w:val="0063421A"/>
    <w:rsid w:val="00635293"/>
    <w:rsid w:val="0063638D"/>
    <w:rsid w:val="0063679D"/>
    <w:rsid w:val="00640B93"/>
    <w:rsid w:val="00642D54"/>
    <w:rsid w:val="0064342F"/>
    <w:rsid w:val="00644F66"/>
    <w:rsid w:val="00653540"/>
    <w:rsid w:val="00654E06"/>
    <w:rsid w:val="00657AB2"/>
    <w:rsid w:val="00661830"/>
    <w:rsid w:val="00662B4C"/>
    <w:rsid w:val="0066401E"/>
    <w:rsid w:val="006643E9"/>
    <w:rsid w:val="00664BE3"/>
    <w:rsid w:val="0066696F"/>
    <w:rsid w:val="00666ECE"/>
    <w:rsid w:val="00667845"/>
    <w:rsid w:val="00671EA6"/>
    <w:rsid w:val="00672280"/>
    <w:rsid w:val="00673545"/>
    <w:rsid w:val="00673676"/>
    <w:rsid w:val="00676814"/>
    <w:rsid w:val="0067693D"/>
    <w:rsid w:val="00681F6F"/>
    <w:rsid w:val="006848AF"/>
    <w:rsid w:val="00696857"/>
    <w:rsid w:val="00696D1B"/>
    <w:rsid w:val="00697C76"/>
    <w:rsid w:val="006A0A66"/>
    <w:rsid w:val="006A169F"/>
    <w:rsid w:val="006A2177"/>
    <w:rsid w:val="006A22F4"/>
    <w:rsid w:val="006A2F39"/>
    <w:rsid w:val="006A2F8F"/>
    <w:rsid w:val="006A447A"/>
    <w:rsid w:val="006A7AB0"/>
    <w:rsid w:val="006A7F1B"/>
    <w:rsid w:val="006B2233"/>
    <w:rsid w:val="006B53D7"/>
    <w:rsid w:val="006B62F5"/>
    <w:rsid w:val="006B689C"/>
    <w:rsid w:val="006C1D4A"/>
    <w:rsid w:val="006C341C"/>
    <w:rsid w:val="006C498F"/>
    <w:rsid w:val="006C7262"/>
    <w:rsid w:val="006D1063"/>
    <w:rsid w:val="006D2DB3"/>
    <w:rsid w:val="006D4325"/>
    <w:rsid w:val="006E0222"/>
    <w:rsid w:val="006E2C7E"/>
    <w:rsid w:val="006E2FEC"/>
    <w:rsid w:val="006E46D0"/>
    <w:rsid w:val="006E4B4D"/>
    <w:rsid w:val="006E6D80"/>
    <w:rsid w:val="006F0DAB"/>
    <w:rsid w:val="006F1102"/>
    <w:rsid w:val="006F2207"/>
    <w:rsid w:val="006F3787"/>
    <w:rsid w:val="006F3B50"/>
    <w:rsid w:val="006F7EE7"/>
    <w:rsid w:val="007027C0"/>
    <w:rsid w:val="0070525E"/>
    <w:rsid w:val="00705F8B"/>
    <w:rsid w:val="00707808"/>
    <w:rsid w:val="00710CFB"/>
    <w:rsid w:val="00712258"/>
    <w:rsid w:val="00713536"/>
    <w:rsid w:val="0071391A"/>
    <w:rsid w:val="00714A8D"/>
    <w:rsid w:val="00717A4C"/>
    <w:rsid w:val="00720CAD"/>
    <w:rsid w:val="00722CE5"/>
    <w:rsid w:val="00726C69"/>
    <w:rsid w:val="00730096"/>
    <w:rsid w:val="00733867"/>
    <w:rsid w:val="0073432D"/>
    <w:rsid w:val="007361B9"/>
    <w:rsid w:val="00737F4A"/>
    <w:rsid w:val="00743D42"/>
    <w:rsid w:val="0074713E"/>
    <w:rsid w:val="0075089C"/>
    <w:rsid w:val="00751E45"/>
    <w:rsid w:val="00760B66"/>
    <w:rsid w:val="007624FB"/>
    <w:rsid w:val="007626F5"/>
    <w:rsid w:val="00762D19"/>
    <w:rsid w:val="00764BF4"/>
    <w:rsid w:val="00765296"/>
    <w:rsid w:val="00766E58"/>
    <w:rsid w:val="00771C86"/>
    <w:rsid w:val="00771DFB"/>
    <w:rsid w:val="00774EB4"/>
    <w:rsid w:val="00775067"/>
    <w:rsid w:val="0078029B"/>
    <w:rsid w:val="00780747"/>
    <w:rsid w:val="007823BA"/>
    <w:rsid w:val="00785613"/>
    <w:rsid w:val="00785A76"/>
    <w:rsid w:val="00786972"/>
    <w:rsid w:val="00787485"/>
    <w:rsid w:val="007905DB"/>
    <w:rsid w:val="007942E1"/>
    <w:rsid w:val="00796D6C"/>
    <w:rsid w:val="007973FC"/>
    <w:rsid w:val="007A0616"/>
    <w:rsid w:val="007A22BF"/>
    <w:rsid w:val="007A31F8"/>
    <w:rsid w:val="007A372C"/>
    <w:rsid w:val="007A5E48"/>
    <w:rsid w:val="007A73C9"/>
    <w:rsid w:val="007B06B9"/>
    <w:rsid w:val="007B0A7C"/>
    <w:rsid w:val="007B1042"/>
    <w:rsid w:val="007B2A67"/>
    <w:rsid w:val="007B2E75"/>
    <w:rsid w:val="007B413F"/>
    <w:rsid w:val="007B7F54"/>
    <w:rsid w:val="007C409A"/>
    <w:rsid w:val="007C4A4F"/>
    <w:rsid w:val="007C4AD7"/>
    <w:rsid w:val="007C6EE1"/>
    <w:rsid w:val="007D2421"/>
    <w:rsid w:val="007D3695"/>
    <w:rsid w:val="007D691F"/>
    <w:rsid w:val="007D72F9"/>
    <w:rsid w:val="007D7AE3"/>
    <w:rsid w:val="007E221A"/>
    <w:rsid w:val="007E29D7"/>
    <w:rsid w:val="007E5BFA"/>
    <w:rsid w:val="007E5EE7"/>
    <w:rsid w:val="007E5F4D"/>
    <w:rsid w:val="007E661C"/>
    <w:rsid w:val="007E6DFF"/>
    <w:rsid w:val="007E6F7B"/>
    <w:rsid w:val="007F08CD"/>
    <w:rsid w:val="007F35E0"/>
    <w:rsid w:val="007F3807"/>
    <w:rsid w:val="007F594D"/>
    <w:rsid w:val="007F607E"/>
    <w:rsid w:val="007F6226"/>
    <w:rsid w:val="007F63AE"/>
    <w:rsid w:val="00802731"/>
    <w:rsid w:val="00803EEA"/>
    <w:rsid w:val="00804CF1"/>
    <w:rsid w:val="00805DD6"/>
    <w:rsid w:val="0080657F"/>
    <w:rsid w:val="00807D49"/>
    <w:rsid w:val="00810434"/>
    <w:rsid w:val="00810BA3"/>
    <w:rsid w:val="00816301"/>
    <w:rsid w:val="008164A4"/>
    <w:rsid w:val="00817D12"/>
    <w:rsid w:val="00820F60"/>
    <w:rsid w:val="00822061"/>
    <w:rsid w:val="00822C19"/>
    <w:rsid w:val="00823649"/>
    <w:rsid w:val="00824E1A"/>
    <w:rsid w:val="00844ACF"/>
    <w:rsid w:val="00846441"/>
    <w:rsid w:val="00851F2D"/>
    <w:rsid w:val="00852A3A"/>
    <w:rsid w:val="008542D4"/>
    <w:rsid w:val="00857720"/>
    <w:rsid w:val="008602BE"/>
    <w:rsid w:val="00863C2D"/>
    <w:rsid w:val="00865CFB"/>
    <w:rsid w:val="00870914"/>
    <w:rsid w:val="008716E5"/>
    <w:rsid w:val="008774A1"/>
    <w:rsid w:val="00880C2C"/>
    <w:rsid w:val="00881F7F"/>
    <w:rsid w:val="008823B2"/>
    <w:rsid w:val="008854AC"/>
    <w:rsid w:val="00886E90"/>
    <w:rsid w:val="008870F0"/>
    <w:rsid w:val="008900E0"/>
    <w:rsid w:val="00890C7E"/>
    <w:rsid w:val="008932D2"/>
    <w:rsid w:val="0089368E"/>
    <w:rsid w:val="0089607D"/>
    <w:rsid w:val="008A19AE"/>
    <w:rsid w:val="008A5399"/>
    <w:rsid w:val="008A71F9"/>
    <w:rsid w:val="008B377C"/>
    <w:rsid w:val="008B38D1"/>
    <w:rsid w:val="008B449A"/>
    <w:rsid w:val="008B679D"/>
    <w:rsid w:val="008B6B2B"/>
    <w:rsid w:val="008B7448"/>
    <w:rsid w:val="008C39FF"/>
    <w:rsid w:val="008C5A52"/>
    <w:rsid w:val="008C787E"/>
    <w:rsid w:val="008C7D65"/>
    <w:rsid w:val="008D0209"/>
    <w:rsid w:val="008D2E58"/>
    <w:rsid w:val="008D411C"/>
    <w:rsid w:val="008E08B3"/>
    <w:rsid w:val="008E3168"/>
    <w:rsid w:val="008E31D5"/>
    <w:rsid w:val="008F0192"/>
    <w:rsid w:val="008F2039"/>
    <w:rsid w:val="008F684A"/>
    <w:rsid w:val="008F6934"/>
    <w:rsid w:val="009002AB"/>
    <w:rsid w:val="0090418D"/>
    <w:rsid w:val="0090784E"/>
    <w:rsid w:val="00911674"/>
    <w:rsid w:val="00913548"/>
    <w:rsid w:val="00913DEF"/>
    <w:rsid w:val="0091459C"/>
    <w:rsid w:val="00916874"/>
    <w:rsid w:val="00923087"/>
    <w:rsid w:val="00923E05"/>
    <w:rsid w:val="009306E5"/>
    <w:rsid w:val="00931FDA"/>
    <w:rsid w:val="0094348A"/>
    <w:rsid w:val="00944780"/>
    <w:rsid w:val="00944D17"/>
    <w:rsid w:val="00945CBF"/>
    <w:rsid w:val="00945FC6"/>
    <w:rsid w:val="0095067D"/>
    <w:rsid w:val="00951F42"/>
    <w:rsid w:val="00952344"/>
    <w:rsid w:val="00955AB5"/>
    <w:rsid w:val="00961D90"/>
    <w:rsid w:val="00961FBE"/>
    <w:rsid w:val="00963567"/>
    <w:rsid w:val="0096658A"/>
    <w:rsid w:val="00967B5C"/>
    <w:rsid w:val="0097093E"/>
    <w:rsid w:val="009725EF"/>
    <w:rsid w:val="00974ED1"/>
    <w:rsid w:val="009761FA"/>
    <w:rsid w:val="009778C0"/>
    <w:rsid w:val="009817A4"/>
    <w:rsid w:val="00987BA2"/>
    <w:rsid w:val="00987C04"/>
    <w:rsid w:val="00991752"/>
    <w:rsid w:val="009941CA"/>
    <w:rsid w:val="00994636"/>
    <w:rsid w:val="0099532A"/>
    <w:rsid w:val="009A0123"/>
    <w:rsid w:val="009A428A"/>
    <w:rsid w:val="009A509E"/>
    <w:rsid w:val="009A5383"/>
    <w:rsid w:val="009A6E2C"/>
    <w:rsid w:val="009A75C5"/>
    <w:rsid w:val="009A7E3F"/>
    <w:rsid w:val="009B0614"/>
    <w:rsid w:val="009B15AF"/>
    <w:rsid w:val="009B2631"/>
    <w:rsid w:val="009B466D"/>
    <w:rsid w:val="009B596B"/>
    <w:rsid w:val="009B79CB"/>
    <w:rsid w:val="009B7AE2"/>
    <w:rsid w:val="009B7FC2"/>
    <w:rsid w:val="009C1400"/>
    <w:rsid w:val="009C4931"/>
    <w:rsid w:val="009C4E0C"/>
    <w:rsid w:val="009C5D2B"/>
    <w:rsid w:val="009C7198"/>
    <w:rsid w:val="009D3973"/>
    <w:rsid w:val="009D3BC6"/>
    <w:rsid w:val="009D7206"/>
    <w:rsid w:val="009E154E"/>
    <w:rsid w:val="009E4156"/>
    <w:rsid w:val="009E549C"/>
    <w:rsid w:val="009E5F0E"/>
    <w:rsid w:val="009E722B"/>
    <w:rsid w:val="009E7C03"/>
    <w:rsid w:val="009F0CBC"/>
    <w:rsid w:val="009F1C07"/>
    <w:rsid w:val="009F2C46"/>
    <w:rsid w:val="009F6C84"/>
    <w:rsid w:val="00A0023E"/>
    <w:rsid w:val="00A01FFB"/>
    <w:rsid w:val="00A03550"/>
    <w:rsid w:val="00A0403B"/>
    <w:rsid w:val="00A050D9"/>
    <w:rsid w:val="00A05C97"/>
    <w:rsid w:val="00A10A7A"/>
    <w:rsid w:val="00A12E16"/>
    <w:rsid w:val="00A137D7"/>
    <w:rsid w:val="00A16F34"/>
    <w:rsid w:val="00A1712F"/>
    <w:rsid w:val="00A171FB"/>
    <w:rsid w:val="00A22437"/>
    <w:rsid w:val="00A3054D"/>
    <w:rsid w:val="00A33AC9"/>
    <w:rsid w:val="00A36254"/>
    <w:rsid w:val="00A55344"/>
    <w:rsid w:val="00A55845"/>
    <w:rsid w:val="00A55FDE"/>
    <w:rsid w:val="00A57321"/>
    <w:rsid w:val="00A6094F"/>
    <w:rsid w:val="00A60A41"/>
    <w:rsid w:val="00A61A56"/>
    <w:rsid w:val="00A622B1"/>
    <w:rsid w:val="00A624BC"/>
    <w:rsid w:val="00A639CB"/>
    <w:rsid w:val="00A659D1"/>
    <w:rsid w:val="00A66A04"/>
    <w:rsid w:val="00A66A4A"/>
    <w:rsid w:val="00A67DC2"/>
    <w:rsid w:val="00A72489"/>
    <w:rsid w:val="00A730F1"/>
    <w:rsid w:val="00A7751F"/>
    <w:rsid w:val="00A82D10"/>
    <w:rsid w:val="00A8729A"/>
    <w:rsid w:val="00A91D81"/>
    <w:rsid w:val="00A96B22"/>
    <w:rsid w:val="00A96F7A"/>
    <w:rsid w:val="00A96FCD"/>
    <w:rsid w:val="00A97E7F"/>
    <w:rsid w:val="00AA20C8"/>
    <w:rsid w:val="00AA3FA8"/>
    <w:rsid w:val="00AA4298"/>
    <w:rsid w:val="00AA5E26"/>
    <w:rsid w:val="00AA75B3"/>
    <w:rsid w:val="00AB0452"/>
    <w:rsid w:val="00AB1422"/>
    <w:rsid w:val="00AB17FF"/>
    <w:rsid w:val="00AB2104"/>
    <w:rsid w:val="00AB2117"/>
    <w:rsid w:val="00AB3B05"/>
    <w:rsid w:val="00AB44B4"/>
    <w:rsid w:val="00AC0877"/>
    <w:rsid w:val="00AC77FB"/>
    <w:rsid w:val="00AD0582"/>
    <w:rsid w:val="00AD0DD6"/>
    <w:rsid w:val="00AD1312"/>
    <w:rsid w:val="00AD4063"/>
    <w:rsid w:val="00AD4100"/>
    <w:rsid w:val="00AD6497"/>
    <w:rsid w:val="00AD707C"/>
    <w:rsid w:val="00AE154B"/>
    <w:rsid w:val="00AE4288"/>
    <w:rsid w:val="00AE7DC4"/>
    <w:rsid w:val="00AF5162"/>
    <w:rsid w:val="00AF7689"/>
    <w:rsid w:val="00B018A2"/>
    <w:rsid w:val="00B05CC9"/>
    <w:rsid w:val="00B07CF7"/>
    <w:rsid w:val="00B13059"/>
    <w:rsid w:val="00B1646B"/>
    <w:rsid w:val="00B1777C"/>
    <w:rsid w:val="00B17B52"/>
    <w:rsid w:val="00B232A6"/>
    <w:rsid w:val="00B23C56"/>
    <w:rsid w:val="00B26419"/>
    <w:rsid w:val="00B30C67"/>
    <w:rsid w:val="00B30E43"/>
    <w:rsid w:val="00B31B34"/>
    <w:rsid w:val="00B31F86"/>
    <w:rsid w:val="00B320A4"/>
    <w:rsid w:val="00B327CE"/>
    <w:rsid w:val="00B3513F"/>
    <w:rsid w:val="00B3566B"/>
    <w:rsid w:val="00B40FAC"/>
    <w:rsid w:val="00B46F8C"/>
    <w:rsid w:val="00B508C6"/>
    <w:rsid w:val="00B528A1"/>
    <w:rsid w:val="00B529C9"/>
    <w:rsid w:val="00B53F1F"/>
    <w:rsid w:val="00B551C0"/>
    <w:rsid w:val="00B605E9"/>
    <w:rsid w:val="00B61795"/>
    <w:rsid w:val="00B62F19"/>
    <w:rsid w:val="00B6656D"/>
    <w:rsid w:val="00B72A24"/>
    <w:rsid w:val="00B74B16"/>
    <w:rsid w:val="00B75796"/>
    <w:rsid w:val="00B7597D"/>
    <w:rsid w:val="00B7689C"/>
    <w:rsid w:val="00B82B1D"/>
    <w:rsid w:val="00B83ACC"/>
    <w:rsid w:val="00B83D32"/>
    <w:rsid w:val="00B83E60"/>
    <w:rsid w:val="00B9080E"/>
    <w:rsid w:val="00B9112B"/>
    <w:rsid w:val="00B945BE"/>
    <w:rsid w:val="00B95868"/>
    <w:rsid w:val="00B962FC"/>
    <w:rsid w:val="00B968D7"/>
    <w:rsid w:val="00B96EFF"/>
    <w:rsid w:val="00B974AB"/>
    <w:rsid w:val="00BA405E"/>
    <w:rsid w:val="00BA457B"/>
    <w:rsid w:val="00BA51DF"/>
    <w:rsid w:val="00BB2545"/>
    <w:rsid w:val="00BB5A11"/>
    <w:rsid w:val="00BB7411"/>
    <w:rsid w:val="00BC0548"/>
    <w:rsid w:val="00BC0B0B"/>
    <w:rsid w:val="00BC2D63"/>
    <w:rsid w:val="00BC5488"/>
    <w:rsid w:val="00BC55A1"/>
    <w:rsid w:val="00BC6745"/>
    <w:rsid w:val="00BC783D"/>
    <w:rsid w:val="00BC7D18"/>
    <w:rsid w:val="00BD0EBA"/>
    <w:rsid w:val="00BD10B4"/>
    <w:rsid w:val="00BD15D9"/>
    <w:rsid w:val="00BD1B0E"/>
    <w:rsid w:val="00BD1F3B"/>
    <w:rsid w:val="00BD327F"/>
    <w:rsid w:val="00BD68A9"/>
    <w:rsid w:val="00BE2D9E"/>
    <w:rsid w:val="00BE3F54"/>
    <w:rsid w:val="00BE4896"/>
    <w:rsid w:val="00BE4C73"/>
    <w:rsid w:val="00BE5754"/>
    <w:rsid w:val="00BF0026"/>
    <w:rsid w:val="00BF02D1"/>
    <w:rsid w:val="00BF1781"/>
    <w:rsid w:val="00BF2C6D"/>
    <w:rsid w:val="00BF329F"/>
    <w:rsid w:val="00BF3D44"/>
    <w:rsid w:val="00BF6EE4"/>
    <w:rsid w:val="00BF6FC4"/>
    <w:rsid w:val="00C00A3A"/>
    <w:rsid w:val="00C037EA"/>
    <w:rsid w:val="00C03DF9"/>
    <w:rsid w:val="00C05286"/>
    <w:rsid w:val="00C16039"/>
    <w:rsid w:val="00C270C4"/>
    <w:rsid w:val="00C30B83"/>
    <w:rsid w:val="00C30EE7"/>
    <w:rsid w:val="00C333B4"/>
    <w:rsid w:val="00C34FB9"/>
    <w:rsid w:val="00C3657F"/>
    <w:rsid w:val="00C365F9"/>
    <w:rsid w:val="00C36FD4"/>
    <w:rsid w:val="00C440EE"/>
    <w:rsid w:val="00C45072"/>
    <w:rsid w:val="00C4555B"/>
    <w:rsid w:val="00C514AE"/>
    <w:rsid w:val="00C601FE"/>
    <w:rsid w:val="00C67256"/>
    <w:rsid w:val="00C70323"/>
    <w:rsid w:val="00C77D40"/>
    <w:rsid w:val="00C77F84"/>
    <w:rsid w:val="00C8012A"/>
    <w:rsid w:val="00C807F5"/>
    <w:rsid w:val="00C81B87"/>
    <w:rsid w:val="00C81D8E"/>
    <w:rsid w:val="00C82007"/>
    <w:rsid w:val="00C8276E"/>
    <w:rsid w:val="00C85419"/>
    <w:rsid w:val="00C9102C"/>
    <w:rsid w:val="00C924E3"/>
    <w:rsid w:val="00C93F81"/>
    <w:rsid w:val="00C96511"/>
    <w:rsid w:val="00C97250"/>
    <w:rsid w:val="00CA14B4"/>
    <w:rsid w:val="00CA70FF"/>
    <w:rsid w:val="00CB0499"/>
    <w:rsid w:val="00CB0955"/>
    <w:rsid w:val="00CB226E"/>
    <w:rsid w:val="00CB3287"/>
    <w:rsid w:val="00CB3B2D"/>
    <w:rsid w:val="00CB6733"/>
    <w:rsid w:val="00CC1421"/>
    <w:rsid w:val="00CC14B9"/>
    <w:rsid w:val="00CC38F1"/>
    <w:rsid w:val="00CD076C"/>
    <w:rsid w:val="00CD1027"/>
    <w:rsid w:val="00CD1256"/>
    <w:rsid w:val="00CD6252"/>
    <w:rsid w:val="00CD7670"/>
    <w:rsid w:val="00CE0F8E"/>
    <w:rsid w:val="00CE24F4"/>
    <w:rsid w:val="00CE2840"/>
    <w:rsid w:val="00CE358F"/>
    <w:rsid w:val="00CE39C3"/>
    <w:rsid w:val="00CE4677"/>
    <w:rsid w:val="00CE700C"/>
    <w:rsid w:val="00CF0109"/>
    <w:rsid w:val="00CF2733"/>
    <w:rsid w:val="00CF3960"/>
    <w:rsid w:val="00CF5B66"/>
    <w:rsid w:val="00CF6025"/>
    <w:rsid w:val="00CF64A7"/>
    <w:rsid w:val="00CF72E3"/>
    <w:rsid w:val="00CF7795"/>
    <w:rsid w:val="00D029F9"/>
    <w:rsid w:val="00D03E0C"/>
    <w:rsid w:val="00D04F53"/>
    <w:rsid w:val="00D05313"/>
    <w:rsid w:val="00D205BA"/>
    <w:rsid w:val="00D336EF"/>
    <w:rsid w:val="00D36489"/>
    <w:rsid w:val="00D36E5C"/>
    <w:rsid w:val="00D36ED6"/>
    <w:rsid w:val="00D37B5B"/>
    <w:rsid w:val="00D4242A"/>
    <w:rsid w:val="00D440BF"/>
    <w:rsid w:val="00D52F73"/>
    <w:rsid w:val="00D5581D"/>
    <w:rsid w:val="00D56E42"/>
    <w:rsid w:val="00D57013"/>
    <w:rsid w:val="00D64AB0"/>
    <w:rsid w:val="00D67D97"/>
    <w:rsid w:val="00D709A9"/>
    <w:rsid w:val="00D71511"/>
    <w:rsid w:val="00D73305"/>
    <w:rsid w:val="00D87DC3"/>
    <w:rsid w:val="00D904DB"/>
    <w:rsid w:val="00D912AE"/>
    <w:rsid w:val="00D91D81"/>
    <w:rsid w:val="00D91F9C"/>
    <w:rsid w:val="00D92535"/>
    <w:rsid w:val="00D92652"/>
    <w:rsid w:val="00D934E4"/>
    <w:rsid w:val="00D94179"/>
    <w:rsid w:val="00D94C42"/>
    <w:rsid w:val="00D96877"/>
    <w:rsid w:val="00D969ED"/>
    <w:rsid w:val="00DA17BE"/>
    <w:rsid w:val="00DA17CC"/>
    <w:rsid w:val="00DA37FF"/>
    <w:rsid w:val="00DA51A2"/>
    <w:rsid w:val="00DA6BE8"/>
    <w:rsid w:val="00DB00A9"/>
    <w:rsid w:val="00DB0CEB"/>
    <w:rsid w:val="00DB1AAC"/>
    <w:rsid w:val="00DB1AF8"/>
    <w:rsid w:val="00DB27B4"/>
    <w:rsid w:val="00DB56C0"/>
    <w:rsid w:val="00DB73E6"/>
    <w:rsid w:val="00DC6BC1"/>
    <w:rsid w:val="00DD1478"/>
    <w:rsid w:val="00DD4682"/>
    <w:rsid w:val="00DD51F1"/>
    <w:rsid w:val="00DD6E6F"/>
    <w:rsid w:val="00DE1AE0"/>
    <w:rsid w:val="00DE21C1"/>
    <w:rsid w:val="00DE3750"/>
    <w:rsid w:val="00DE496F"/>
    <w:rsid w:val="00DE4E8E"/>
    <w:rsid w:val="00DE5B9E"/>
    <w:rsid w:val="00DE7CD6"/>
    <w:rsid w:val="00E00279"/>
    <w:rsid w:val="00E0041C"/>
    <w:rsid w:val="00E01E54"/>
    <w:rsid w:val="00E069D7"/>
    <w:rsid w:val="00E06CED"/>
    <w:rsid w:val="00E0715D"/>
    <w:rsid w:val="00E111D7"/>
    <w:rsid w:val="00E12CED"/>
    <w:rsid w:val="00E14B74"/>
    <w:rsid w:val="00E201F5"/>
    <w:rsid w:val="00E22206"/>
    <w:rsid w:val="00E254A6"/>
    <w:rsid w:val="00E315BA"/>
    <w:rsid w:val="00E3775C"/>
    <w:rsid w:val="00E40487"/>
    <w:rsid w:val="00E44731"/>
    <w:rsid w:val="00E46CF5"/>
    <w:rsid w:val="00E477B7"/>
    <w:rsid w:val="00E50800"/>
    <w:rsid w:val="00E50FFA"/>
    <w:rsid w:val="00E53B89"/>
    <w:rsid w:val="00E54B9B"/>
    <w:rsid w:val="00E5537C"/>
    <w:rsid w:val="00E6241C"/>
    <w:rsid w:val="00E63073"/>
    <w:rsid w:val="00E6326B"/>
    <w:rsid w:val="00E635AC"/>
    <w:rsid w:val="00E63D7F"/>
    <w:rsid w:val="00E64C86"/>
    <w:rsid w:val="00E66547"/>
    <w:rsid w:val="00E7474F"/>
    <w:rsid w:val="00E760C8"/>
    <w:rsid w:val="00E777E8"/>
    <w:rsid w:val="00E811D2"/>
    <w:rsid w:val="00E82F3A"/>
    <w:rsid w:val="00E83A65"/>
    <w:rsid w:val="00E848B5"/>
    <w:rsid w:val="00E90AB2"/>
    <w:rsid w:val="00E91886"/>
    <w:rsid w:val="00E949D7"/>
    <w:rsid w:val="00E94C27"/>
    <w:rsid w:val="00E95119"/>
    <w:rsid w:val="00E9585F"/>
    <w:rsid w:val="00E95AE2"/>
    <w:rsid w:val="00EA00AC"/>
    <w:rsid w:val="00EA662C"/>
    <w:rsid w:val="00EA6949"/>
    <w:rsid w:val="00EA6AFA"/>
    <w:rsid w:val="00EB155D"/>
    <w:rsid w:val="00EB2390"/>
    <w:rsid w:val="00EB253B"/>
    <w:rsid w:val="00EB332A"/>
    <w:rsid w:val="00EC205D"/>
    <w:rsid w:val="00EC28E4"/>
    <w:rsid w:val="00EC2A24"/>
    <w:rsid w:val="00EC2BFA"/>
    <w:rsid w:val="00EC2ED2"/>
    <w:rsid w:val="00ED14E1"/>
    <w:rsid w:val="00ED2554"/>
    <w:rsid w:val="00ED26CD"/>
    <w:rsid w:val="00ED2775"/>
    <w:rsid w:val="00ED31FD"/>
    <w:rsid w:val="00ED3E3F"/>
    <w:rsid w:val="00ED5FC1"/>
    <w:rsid w:val="00ED6B0D"/>
    <w:rsid w:val="00ED78EB"/>
    <w:rsid w:val="00ED7FDC"/>
    <w:rsid w:val="00EE02FD"/>
    <w:rsid w:val="00EE03E2"/>
    <w:rsid w:val="00EE0939"/>
    <w:rsid w:val="00EE14E8"/>
    <w:rsid w:val="00EE1E8C"/>
    <w:rsid w:val="00EE6207"/>
    <w:rsid w:val="00EE6B8C"/>
    <w:rsid w:val="00EF017D"/>
    <w:rsid w:val="00EF4BF9"/>
    <w:rsid w:val="00EF523B"/>
    <w:rsid w:val="00EF6234"/>
    <w:rsid w:val="00EF63B2"/>
    <w:rsid w:val="00F00F37"/>
    <w:rsid w:val="00F13621"/>
    <w:rsid w:val="00F15285"/>
    <w:rsid w:val="00F156C1"/>
    <w:rsid w:val="00F205FB"/>
    <w:rsid w:val="00F207D8"/>
    <w:rsid w:val="00F20C11"/>
    <w:rsid w:val="00F220F8"/>
    <w:rsid w:val="00F24E9B"/>
    <w:rsid w:val="00F2565A"/>
    <w:rsid w:val="00F31E94"/>
    <w:rsid w:val="00F3539A"/>
    <w:rsid w:val="00F37765"/>
    <w:rsid w:val="00F37D42"/>
    <w:rsid w:val="00F429D9"/>
    <w:rsid w:val="00F43545"/>
    <w:rsid w:val="00F437B9"/>
    <w:rsid w:val="00F443DC"/>
    <w:rsid w:val="00F44D0D"/>
    <w:rsid w:val="00F46278"/>
    <w:rsid w:val="00F46AF9"/>
    <w:rsid w:val="00F5081F"/>
    <w:rsid w:val="00F50B87"/>
    <w:rsid w:val="00F51FFB"/>
    <w:rsid w:val="00F53187"/>
    <w:rsid w:val="00F53FD5"/>
    <w:rsid w:val="00F544FB"/>
    <w:rsid w:val="00F55678"/>
    <w:rsid w:val="00F55C69"/>
    <w:rsid w:val="00F56129"/>
    <w:rsid w:val="00F628E0"/>
    <w:rsid w:val="00F638B5"/>
    <w:rsid w:val="00F65CCC"/>
    <w:rsid w:val="00F65F7F"/>
    <w:rsid w:val="00F65F9C"/>
    <w:rsid w:val="00F6685E"/>
    <w:rsid w:val="00F66EEE"/>
    <w:rsid w:val="00F70229"/>
    <w:rsid w:val="00F7091A"/>
    <w:rsid w:val="00F7245C"/>
    <w:rsid w:val="00F75CF6"/>
    <w:rsid w:val="00F76FA7"/>
    <w:rsid w:val="00F77743"/>
    <w:rsid w:val="00F80037"/>
    <w:rsid w:val="00F820F3"/>
    <w:rsid w:val="00F82C7B"/>
    <w:rsid w:val="00F83405"/>
    <w:rsid w:val="00F84C91"/>
    <w:rsid w:val="00F85732"/>
    <w:rsid w:val="00F85923"/>
    <w:rsid w:val="00F8746F"/>
    <w:rsid w:val="00F90483"/>
    <w:rsid w:val="00F94739"/>
    <w:rsid w:val="00F978C9"/>
    <w:rsid w:val="00F97F8C"/>
    <w:rsid w:val="00FA0314"/>
    <w:rsid w:val="00FA0E43"/>
    <w:rsid w:val="00FA3FA4"/>
    <w:rsid w:val="00FA70FE"/>
    <w:rsid w:val="00FB0F1D"/>
    <w:rsid w:val="00FB1278"/>
    <w:rsid w:val="00FB2F38"/>
    <w:rsid w:val="00FB538A"/>
    <w:rsid w:val="00FB59CD"/>
    <w:rsid w:val="00FB6A7F"/>
    <w:rsid w:val="00FB7420"/>
    <w:rsid w:val="00FB7D50"/>
    <w:rsid w:val="00FC68D9"/>
    <w:rsid w:val="00FC7D23"/>
    <w:rsid w:val="00FD18B9"/>
    <w:rsid w:val="00FD3DFF"/>
    <w:rsid w:val="00FD4416"/>
    <w:rsid w:val="00FD4D79"/>
    <w:rsid w:val="00FD7246"/>
    <w:rsid w:val="00FD7F11"/>
    <w:rsid w:val="00FE01DB"/>
    <w:rsid w:val="00FE07E7"/>
    <w:rsid w:val="00FE3BE2"/>
    <w:rsid w:val="00FE7639"/>
    <w:rsid w:val="00FF17C7"/>
    <w:rsid w:val="00FF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hmetcnv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5DA2B267"/>
  <w15:chartTrackingRefBased/>
  <w15:docId w15:val="{8DF4B5EB-2A4F-447E-96B5-A22E93E7F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7084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7F607E"/>
    <w:rPr>
      <w:kern w:val="2"/>
    </w:rPr>
  </w:style>
  <w:style w:type="paragraph" w:styleId="a5">
    <w:name w:val="footer"/>
    <w:basedOn w:val="a"/>
    <w:link w:val="a6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7F607E"/>
    <w:rPr>
      <w:kern w:val="2"/>
    </w:rPr>
  </w:style>
  <w:style w:type="paragraph" w:styleId="a7">
    <w:name w:val="Title"/>
    <w:aliases w:val="標題一"/>
    <w:basedOn w:val="a"/>
    <w:next w:val="a"/>
    <w:link w:val="a8"/>
    <w:qFormat/>
    <w:rsid w:val="00FE01DB"/>
    <w:pPr>
      <w:snapToGrid w:val="0"/>
      <w:spacing w:beforeLines="20" w:before="20" w:afterLines="70" w:after="70"/>
      <w:outlineLvl w:val="0"/>
    </w:pPr>
    <w:rPr>
      <w:rFonts w:ascii="Times New Roman" w:eastAsia="微軟正黑體" w:hAnsi="Times New Roman"/>
      <w:b/>
      <w:bCs/>
      <w:sz w:val="28"/>
      <w:szCs w:val="32"/>
      <w:lang w:val="x-none" w:eastAsia="x-none"/>
    </w:rPr>
  </w:style>
  <w:style w:type="character" w:customStyle="1" w:styleId="a8">
    <w:name w:val="標題 字元"/>
    <w:aliases w:val="標題一 字元"/>
    <w:link w:val="a7"/>
    <w:rsid w:val="00FE01DB"/>
    <w:rPr>
      <w:rFonts w:ascii="Times New Roman" w:eastAsia="微軟正黑體" w:hAnsi="Times New Roman"/>
      <w:b/>
      <w:bCs/>
      <w:kern w:val="2"/>
      <w:sz w:val="28"/>
      <w:szCs w:val="32"/>
    </w:rPr>
  </w:style>
  <w:style w:type="character" w:styleId="a9">
    <w:name w:val="annotation reference"/>
    <w:uiPriority w:val="99"/>
    <w:semiHidden/>
    <w:unhideWhenUsed/>
    <w:rsid w:val="007B0A7C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7B0A7C"/>
  </w:style>
  <w:style w:type="character" w:customStyle="1" w:styleId="ab">
    <w:name w:val="註解文字 字元"/>
    <w:link w:val="aa"/>
    <w:uiPriority w:val="99"/>
    <w:semiHidden/>
    <w:rsid w:val="007B0A7C"/>
    <w:rPr>
      <w:kern w:val="2"/>
      <w:sz w:val="24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7B0A7C"/>
    <w:rPr>
      <w:b/>
      <w:bCs/>
    </w:rPr>
  </w:style>
  <w:style w:type="character" w:customStyle="1" w:styleId="ad">
    <w:name w:val="註解主旨 字元"/>
    <w:link w:val="ac"/>
    <w:uiPriority w:val="99"/>
    <w:semiHidden/>
    <w:rsid w:val="007B0A7C"/>
    <w:rPr>
      <w:b/>
      <w:bCs/>
      <w:kern w:val="2"/>
      <w:sz w:val="24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7B0A7C"/>
    <w:rPr>
      <w:rFonts w:ascii="Cambria" w:hAnsi="Cambria"/>
      <w:sz w:val="18"/>
      <w:szCs w:val="18"/>
    </w:rPr>
  </w:style>
  <w:style w:type="character" w:customStyle="1" w:styleId="af">
    <w:name w:val="註解方塊文字 字元"/>
    <w:link w:val="ae"/>
    <w:uiPriority w:val="99"/>
    <w:semiHidden/>
    <w:rsid w:val="007B0A7C"/>
    <w:rPr>
      <w:rFonts w:ascii="Cambria" w:eastAsia="新細明體" w:hAnsi="Cambria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2768</Words>
  <Characters>15782</Characters>
  <Application>Microsoft Office Word</Application>
  <DocSecurity>0</DocSecurity>
  <Lines>131</Lines>
  <Paragraphs>37</Paragraphs>
  <ScaleCrop>false</ScaleCrop>
  <Company>Microsoft</Company>
  <LinksUpToDate>false</LinksUpToDate>
  <CharactersWithSpaces>1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O</dc:creator>
  <cp:keywords/>
  <cp:lastModifiedBy>博幼資訊組01</cp:lastModifiedBy>
  <cp:revision>2</cp:revision>
  <dcterms:created xsi:type="dcterms:W3CDTF">2024-08-22T09:39:00Z</dcterms:created>
  <dcterms:modified xsi:type="dcterms:W3CDTF">2024-08-22T09:39:00Z</dcterms:modified>
</cp:coreProperties>
</file>